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614D18" w14:textId="5D5234F0" w:rsidR="00BA0F35" w:rsidRDefault="00BF4578" w:rsidP="00BA0F35">
      <w:r>
        <w:rPr>
          <w:noProof/>
        </w:rPr>
        <mc:AlternateContent>
          <mc:Choice Requires="wps">
            <w:drawing>
              <wp:anchor distT="0" distB="0" distL="114300" distR="114300" simplePos="0" relativeHeight="251662336" behindDoc="0" locked="0" layoutInCell="1" allowOverlap="1" wp14:anchorId="5FDBBE76" wp14:editId="39EC6009">
                <wp:simplePos x="0" y="0"/>
                <wp:positionH relativeFrom="margin">
                  <wp:posOffset>11430</wp:posOffset>
                </wp:positionH>
                <wp:positionV relativeFrom="paragraph">
                  <wp:posOffset>14605</wp:posOffset>
                </wp:positionV>
                <wp:extent cx="5142230" cy="873760"/>
                <wp:effectExtent l="9525" t="11430" r="10795" b="10160"/>
                <wp:wrapNone/>
                <wp:docPr id="6"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2230" cy="873760"/>
                        </a:xfrm>
                        <a:prstGeom prst="roundRect">
                          <a:avLst>
                            <a:gd name="adj" fmla="val 16667"/>
                          </a:avLst>
                        </a:prstGeom>
                        <a:solidFill>
                          <a:srgbClr val="1F497D"/>
                        </a:solidFill>
                        <a:ln w="9525">
                          <a:solidFill>
                            <a:srgbClr val="1F497D"/>
                          </a:solidFill>
                          <a:round/>
                          <a:headEnd/>
                          <a:tailEnd/>
                        </a:ln>
                      </wps:spPr>
                      <wps:txbx>
                        <w:txbxContent>
                          <w:p w14:paraId="62C1FA78" w14:textId="77777777" w:rsidR="00A070E2" w:rsidRPr="002D4C98" w:rsidRDefault="00A070E2" w:rsidP="00BF4578">
                            <w:pPr>
                              <w:spacing w:after="0" w:line="240" w:lineRule="auto"/>
                              <w:jc w:val="center"/>
                              <w:rPr>
                                <w:rFonts w:ascii="Century Gothic" w:hAnsi="Century Gothic"/>
                                <w:color w:val="FFFFFF"/>
                                <w:sz w:val="14"/>
                                <w:szCs w:val="36"/>
                              </w:rPr>
                            </w:pPr>
                          </w:p>
                          <w:p w14:paraId="46B2AF73" w14:textId="77777777" w:rsidR="00A070E2" w:rsidRPr="007A030E" w:rsidRDefault="00A070E2" w:rsidP="00BF4578">
                            <w:pPr>
                              <w:spacing w:after="0" w:line="240" w:lineRule="auto"/>
                              <w:jc w:val="center"/>
                              <w:rPr>
                                <w:rFonts w:ascii="Century Gothic" w:hAnsi="Century Gothic"/>
                                <w:b/>
                                <w:color w:val="FFFFFF"/>
                                <w:sz w:val="44"/>
                                <w:szCs w:val="36"/>
                              </w:rPr>
                            </w:pPr>
                            <w:r w:rsidRPr="007A030E">
                              <w:rPr>
                                <w:rFonts w:eastAsia="Arial Unicode MS" w:cs="Arial"/>
                                <w:b/>
                                <w:color w:val="FFFFFF"/>
                                <w:sz w:val="32"/>
                              </w:rPr>
                              <w:t>PARENTAL/CARER CONSENT AND MEDICAL INFORMATION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FDBBE76" id="AutoShape 1" o:spid="_x0000_s1026" style="position:absolute;margin-left:.9pt;margin-top:1.15pt;width:404.9pt;height:68.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" fillcolor="#1f497d" strokecolor="#1f497d">
                <v:textbox>
                  <w:txbxContent>
                    <w:p w14:paraId="62C1FA78" w14:textId="77777777" w:rsidR="00A070E2" w:rsidRPr="002D4C98" w:rsidRDefault="00A070E2" w:rsidP="00BF4578">
                      <w:pPr>
                        <w:spacing w:after="0" w:line="240" w:lineRule="auto"/>
                        <w:jc w:val="center"/>
                        <w:rPr>
                          <w:rFonts w:ascii="Century Gothic" w:hAnsi="Century Gothic"/>
                          <w:color w:val="FFFFFF"/>
                          <w:sz w:val="14"/>
                          <w:szCs w:val="36"/>
                        </w:rPr>
                      </w:pPr>
                    </w:p>
                    <w:p w14:paraId="46B2AF73" w14:textId="77777777" w:rsidR="00A070E2" w:rsidRPr="007A030E" w:rsidRDefault="00A070E2" w:rsidP="00BF4578">
                      <w:pPr>
                        <w:spacing w:after="0" w:line="240" w:lineRule="auto"/>
                        <w:jc w:val="center"/>
                        <w:rPr>
                          <w:rFonts w:ascii="Century Gothic" w:hAnsi="Century Gothic"/>
                          <w:b/>
                          <w:color w:val="FFFFFF"/>
                          <w:sz w:val="44"/>
                          <w:szCs w:val="36"/>
                        </w:rPr>
                      </w:pPr>
                      <w:r w:rsidRPr="007A030E">
                        <w:rPr>
                          <w:rFonts w:eastAsia="Arial Unicode MS" w:cs="Arial"/>
                          <w:b/>
                          <w:color w:val="FFFFFF"/>
                          <w:sz w:val="32"/>
                        </w:rPr>
                        <w:t>PARENTAL/CARER CONSENT AND MEDICAL INFORMATION FORM</w:t>
                      </w:r>
                    </w:p>
                  </w:txbxContent>
                </v:textbox>
                <w10:wrap anchorx="margin"/>
              </v:roundrect>
            </w:pict>
          </mc:Fallback>
        </mc:AlternateContent>
      </w:r>
      <w:r>
        <w:rPr>
          <w:noProof/>
        </w:rPr>
        <w:drawing>
          <wp:anchor distT="0" distB="0" distL="114300" distR="114300" simplePos="0" relativeHeight="251664384" behindDoc="0" locked="0" layoutInCell="1" allowOverlap="1" wp14:anchorId="5897AFEF" wp14:editId="58DFE195">
            <wp:simplePos x="0" y="0"/>
            <wp:positionH relativeFrom="margin">
              <wp:posOffset>5273040</wp:posOffset>
            </wp:positionH>
            <wp:positionV relativeFrom="paragraph">
              <wp:posOffset>0</wp:posOffset>
            </wp:positionV>
            <wp:extent cx="1390015" cy="838835"/>
            <wp:effectExtent l="0" t="0" r="0" b="0"/>
            <wp:wrapThrough wrapText="bothSides">
              <wp:wrapPolygon edited="0">
                <wp:start x="0" y="0"/>
                <wp:lineTo x="0" y="21093"/>
                <wp:lineTo x="21314" y="21093"/>
                <wp:lineTo x="21314" y="0"/>
                <wp:lineTo x="0" y="0"/>
              </wp:wrapPolygon>
            </wp:wrapThrough>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90015" cy="8388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B8D43C" w14:textId="71EE4822" w:rsidR="00BF4578" w:rsidRPr="007A030E" w:rsidRDefault="00BF4578" w:rsidP="00BF4578">
      <w:pPr>
        <w:spacing w:after="0" w:line="240" w:lineRule="auto"/>
        <w:jc w:val="center"/>
        <w:rPr>
          <w:rFonts w:ascii="Century Gothic" w:hAnsi="Century Gothic"/>
          <w:b/>
          <w:color w:val="FFFFFF"/>
          <w:sz w:val="44"/>
          <w:szCs w:val="36"/>
        </w:rPr>
      </w:pPr>
      <w:r w:rsidRPr="007A030E">
        <w:rPr>
          <w:rFonts w:eastAsia="Arial Unicode MS" w:cs="Arial"/>
          <w:b/>
          <w:color w:val="FFFFFF"/>
          <w:sz w:val="32"/>
        </w:rPr>
        <w:t>INFORMATION FORM</w:t>
      </w:r>
    </w:p>
    <w:p w14:paraId="215BC4F3" w14:textId="15B30907" w:rsidR="00BF4578" w:rsidRDefault="00BF4578" w:rsidP="00BA0F35"/>
    <w:p w14:paraId="72FEEB8F" w14:textId="77777777" w:rsidR="00BF4578" w:rsidRDefault="00BF4578" w:rsidP="00BA0F35"/>
    <w:p w14:paraId="470E7C2B" w14:textId="77777777" w:rsidR="00BA0F35" w:rsidRDefault="00BA0F35" w:rsidP="00BA0F35"/>
    <w:tbl>
      <w:tblPr>
        <w:tblW w:w="120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32"/>
        <w:gridCol w:w="1835"/>
        <w:gridCol w:w="112"/>
        <w:gridCol w:w="1148"/>
        <w:gridCol w:w="659"/>
        <w:gridCol w:w="149"/>
        <w:gridCol w:w="47"/>
        <w:gridCol w:w="803"/>
        <w:gridCol w:w="108"/>
        <w:gridCol w:w="925"/>
        <w:gridCol w:w="36"/>
        <w:gridCol w:w="850"/>
        <w:gridCol w:w="1797"/>
        <w:gridCol w:w="1894"/>
      </w:tblGrid>
      <w:tr w:rsidR="00BF4578" w:rsidRPr="00A93369" w14:paraId="5913851C" w14:textId="77777777" w:rsidTr="00BF4578">
        <w:trPr>
          <w:gridAfter w:val="1"/>
          <w:wAfter w:w="1894" w:type="dxa"/>
          <w:cantSplit/>
        </w:trPr>
        <w:tc>
          <w:tcPr>
            <w:tcW w:w="10201" w:type="dxa"/>
            <w:gridSpan w:val="13"/>
            <w:tcBorders>
              <w:bottom w:val="single" w:sz="4" w:space="0" w:color="auto"/>
            </w:tcBorders>
            <w:shd w:val="clear" w:color="auto" w:fill="000000"/>
          </w:tcPr>
          <w:p w14:paraId="30160D93" w14:textId="77777777" w:rsidR="00BF4578" w:rsidRPr="00A93369" w:rsidRDefault="00BF4578" w:rsidP="00CD699C">
            <w:pPr>
              <w:spacing w:before="120" w:after="120" w:line="300" w:lineRule="exact"/>
              <w:rPr>
                <w:rFonts w:ascii="Trebuchet MS" w:hAnsi="Trebuchet MS"/>
                <w:color w:val="FFFFFF"/>
              </w:rPr>
            </w:pPr>
            <w:r>
              <w:rPr>
                <w:rFonts w:ascii="Trebuchet MS" w:hAnsi="Trebuchet MS"/>
                <w:b/>
                <w:color w:val="FFFFFF"/>
              </w:rPr>
              <w:t xml:space="preserve">Athlete </w:t>
            </w:r>
            <w:r w:rsidRPr="00A93369">
              <w:rPr>
                <w:rFonts w:ascii="Trebuchet MS" w:hAnsi="Trebuchet MS"/>
                <w:b/>
                <w:color w:val="FFFFFF"/>
              </w:rPr>
              <w:t>Personal Details:</w:t>
            </w:r>
          </w:p>
        </w:tc>
      </w:tr>
      <w:tr w:rsidR="00BF4578" w:rsidRPr="00440082" w14:paraId="0D4594CA" w14:textId="77777777" w:rsidTr="00A070E2">
        <w:trPr>
          <w:gridAfter w:val="1"/>
          <w:wAfter w:w="1894" w:type="dxa"/>
          <w:cantSplit/>
        </w:trPr>
        <w:tc>
          <w:tcPr>
            <w:tcW w:w="1732" w:type="dxa"/>
            <w:tcBorders>
              <w:bottom w:val="single" w:sz="4" w:space="0" w:color="auto"/>
            </w:tcBorders>
            <w:shd w:val="clear" w:color="auto" w:fill="E6E6E6"/>
          </w:tcPr>
          <w:p w14:paraId="5CE672AA" w14:textId="77777777" w:rsidR="00BF4578" w:rsidRPr="00440082" w:rsidRDefault="00BF4578" w:rsidP="00CD699C">
            <w:pPr>
              <w:spacing w:before="120" w:after="120" w:line="300" w:lineRule="exact"/>
              <w:rPr>
                <w:rFonts w:ascii="Trebuchet MS" w:hAnsi="Trebuchet MS"/>
                <w:b/>
              </w:rPr>
            </w:pPr>
            <w:bookmarkStart w:id="0" w:name="_Hlk526254917"/>
            <w:r w:rsidRPr="00440082">
              <w:rPr>
                <w:rFonts w:ascii="Trebuchet MS" w:hAnsi="Trebuchet MS"/>
                <w:b/>
              </w:rPr>
              <w:t>Title:</w:t>
            </w:r>
          </w:p>
        </w:tc>
        <w:sdt>
          <w:sdtPr>
            <w:rPr>
              <w:rFonts w:ascii="Trebuchet MS" w:hAnsi="Trebuchet MS"/>
            </w:rPr>
            <w:id w:val="-788666120"/>
            <w:placeholder>
              <w:docPart w:val="450CF114BD5A4080B2C1FD82BAFE30CC"/>
            </w:placeholder>
            <w:showingPlcHdr/>
            <w:dropDownList>
              <w:listItem w:value="Choose an item."/>
              <w:listItem w:displayText="Sir" w:value="Sir"/>
              <w:listItem w:displayText="Dr" w:value="Dr"/>
              <w:listItem w:displayText="Mr" w:value="Mr"/>
              <w:listItem w:displayText="Mrs" w:value="Mrs"/>
              <w:listItem w:displayText="Miss" w:value="Miss"/>
              <w:listItem w:displayText="Ms" w:value="Ms"/>
            </w:dropDownList>
          </w:sdtPr>
          <w:sdtContent>
            <w:tc>
              <w:tcPr>
                <w:tcW w:w="1947" w:type="dxa"/>
                <w:gridSpan w:val="2"/>
                <w:tcBorders>
                  <w:bottom w:val="single" w:sz="4" w:space="0" w:color="auto"/>
                </w:tcBorders>
              </w:tcPr>
              <w:p w14:paraId="0FC9C864" w14:textId="2B409E53" w:rsidR="00BF4578" w:rsidRPr="00440082" w:rsidRDefault="00321506" w:rsidP="00CD699C">
                <w:pPr>
                  <w:spacing w:before="120" w:after="120" w:line="300" w:lineRule="exact"/>
                  <w:rPr>
                    <w:rFonts w:ascii="Trebuchet MS" w:hAnsi="Trebuchet MS"/>
                  </w:rPr>
                </w:pPr>
                <w:r w:rsidRPr="00274124">
                  <w:rPr>
                    <w:rStyle w:val="PlaceholderText"/>
                  </w:rPr>
                  <w:t>Choose an item.</w:t>
                </w:r>
              </w:p>
            </w:tc>
          </w:sdtContent>
        </w:sdt>
        <w:tc>
          <w:tcPr>
            <w:tcW w:w="2003" w:type="dxa"/>
            <w:gridSpan w:val="4"/>
            <w:shd w:val="clear" w:color="auto" w:fill="E6E6E6"/>
          </w:tcPr>
          <w:p w14:paraId="4B1955A1"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Surname:</w:t>
            </w:r>
          </w:p>
        </w:tc>
        <w:sdt>
          <w:sdtPr>
            <w:rPr>
              <w:rFonts w:ascii="Trebuchet MS" w:hAnsi="Trebuchet MS"/>
            </w:rPr>
            <w:id w:val="1911192467"/>
            <w:placeholder>
              <w:docPart w:val="DD1C0FA3DD8E4171AC28B1B4615B9335"/>
            </w:placeholder>
            <w:showingPlcHdr/>
            <w:text/>
          </w:sdtPr>
          <w:sdtContent>
            <w:tc>
              <w:tcPr>
                <w:tcW w:w="4519" w:type="dxa"/>
                <w:gridSpan w:val="6"/>
              </w:tcPr>
              <w:p w14:paraId="25F6EF43" w14:textId="3DAC36B3" w:rsidR="00BF4578" w:rsidRPr="00440082" w:rsidRDefault="00321506" w:rsidP="00CD699C">
                <w:pPr>
                  <w:spacing w:before="120" w:after="120" w:line="300" w:lineRule="exact"/>
                  <w:rPr>
                    <w:rFonts w:ascii="Trebuchet MS" w:hAnsi="Trebuchet MS"/>
                  </w:rPr>
                </w:pPr>
                <w:r w:rsidRPr="00274124">
                  <w:rPr>
                    <w:rStyle w:val="PlaceholderText"/>
                  </w:rPr>
                  <w:t>Click or tap here to enter text.</w:t>
                </w:r>
              </w:p>
            </w:tc>
          </w:sdtContent>
        </w:sdt>
      </w:tr>
      <w:bookmarkEnd w:id="0"/>
      <w:tr w:rsidR="00BF4578" w:rsidRPr="00440082" w14:paraId="48BBF26E" w14:textId="77777777" w:rsidTr="00A070E2">
        <w:trPr>
          <w:gridAfter w:val="1"/>
          <w:wAfter w:w="1894" w:type="dxa"/>
        </w:trPr>
        <w:tc>
          <w:tcPr>
            <w:tcW w:w="1732" w:type="dxa"/>
            <w:shd w:val="clear" w:color="auto" w:fill="E6E6E6"/>
          </w:tcPr>
          <w:p w14:paraId="4169CCBE"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Forename(s):</w:t>
            </w:r>
          </w:p>
        </w:tc>
        <w:sdt>
          <w:sdtPr>
            <w:rPr>
              <w:rFonts w:ascii="Trebuchet MS" w:hAnsi="Trebuchet MS"/>
            </w:rPr>
            <w:id w:val="-2101247094"/>
            <w:placeholder>
              <w:docPart w:val="F55577636A5C426DB67919BB40909A38"/>
            </w:placeholder>
            <w:showingPlcHdr/>
            <w:text/>
          </w:sdtPr>
          <w:sdtContent>
            <w:tc>
              <w:tcPr>
                <w:tcW w:w="8469" w:type="dxa"/>
                <w:gridSpan w:val="12"/>
              </w:tcPr>
              <w:p w14:paraId="12E07A2E" w14:textId="365956A4" w:rsidR="00BF4578" w:rsidRPr="00440082" w:rsidRDefault="00321506" w:rsidP="00CD699C">
                <w:pPr>
                  <w:spacing w:before="120" w:after="120" w:line="300" w:lineRule="exact"/>
                  <w:rPr>
                    <w:rFonts w:ascii="Trebuchet MS" w:hAnsi="Trebuchet MS"/>
                  </w:rPr>
                </w:pPr>
                <w:r w:rsidRPr="00274124">
                  <w:rPr>
                    <w:rStyle w:val="PlaceholderText"/>
                  </w:rPr>
                  <w:t>Click or tap here to enter text.</w:t>
                </w:r>
              </w:p>
            </w:tc>
          </w:sdtContent>
        </w:sdt>
      </w:tr>
      <w:tr w:rsidR="00BF4578" w:rsidRPr="00440082" w14:paraId="4128C4EB" w14:textId="77777777" w:rsidTr="00A070E2">
        <w:trPr>
          <w:gridAfter w:val="1"/>
          <w:wAfter w:w="1894" w:type="dxa"/>
        </w:trPr>
        <w:tc>
          <w:tcPr>
            <w:tcW w:w="1732" w:type="dxa"/>
            <w:shd w:val="clear" w:color="auto" w:fill="E6E6E6"/>
          </w:tcPr>
          <w:p w14:paraId="6D5036E2" w14:textId="77777777" w:rsidR="00BF4578" w:rsidRPr="00440082" w:rsidRDefault="00BF4578" w:rsidP="00CD699C">
            <w:pPr>
              <w:spacing w:before="120" w:after="120" w:line="300" w:lineRule="exact"/>
              <w:rPr>
                <w:rFonts w:ascii="Trebuchet MS" w:hAnsi="Trebuchet MS"/>
                <w:b/>
              </w:rPr>
            </w:pPr>
            <w:bookmarkStart w:id="1" w:name="_Hlk526254939"/>
            <w:r w:rsidRPr="00440082">
              <w:rPr>
                <w:rFonts w:ascii="Trebuchet MS" w:hAnsi="Trebuchet MS"/>
                <w:b/>
              </w:rPr>
              <w:t>Address:</w:t>
            </w:r>
          </w:p>
        </w:tc>
        <w:sdt>
          <w:sdtPr>
            <w:rPr>
              <w:rFonts w:ascii="Trebuchet MS" w:hAnsi="Trebuchet MS"/>
            </w:rPr>
            <w:id w:val="923383084"/>
            <w:placeholder>
              <w:docPart w:val="059C06E8A6D64C68BF9FC07CF86D3A6D"/>
            </w:placeholder>
            <w:showingPlcHdr/>
            <w:text/>
          </w:sdtPr>
          <w:sdtContent>
            <w:tc>
              <w:tcPr>
                <w:tcW w:w="8469" w:type="dxa"/>
                <w:gridSpan w:val="12"/>
              </w:tcPr>
              <w:p w14:paraId="39565C89" w14:textId="4E2D3492" w:rsidR="00BF4578" w:rsidRPr="00440082" w:rsidRDefault="00321506" w:rsidP="00CD699C">
                <w:pPr>
                  <w:spacing w:before="120" w:after="120" w:line="300" w:lineRule="exact"/>
                  <w:rPr>
                    <w:rFonts w:ascii="Trebuchet MS" w:hAnsi="Trebuchet MS"/>
                  </w:rPr>
                </w:pPr>
                <w:r w:rsidRPr="00274124">
                  <w:rPr>
                    <w:rStyle w:val="PlaceholderText"/>
                  </w:rPr>
                  <w:t>Click or tap here to enter text.</w:t>
                </w:r>
              </w:p>
            </w:tc>
          </w:sdtContent>
        </w:sdt>
      </w:tr>
      <w:tr w:rsidR="00BF4578" w:rsidRPr="00440082" w14:paraId="1A262D0B" w14:textId="77777777" w:rsidTr="00BF4578">
        <w:trPr>
          <w:gridAfter w:val="1"/>
          <w:wAfter w:w="1894" w:type="dxa"/>
          <w:cantSplit/>
        </w:trPr>
        <w:bookmarkEnd w:id="1" w:displacedByCustomXml="next"/>
        <w:bookmarkStart w:id="2" w:name="_Hlk526254956" w:displacedByCustomXml="next"/>
        <w:sdt>
          <w:sdtPr>
            <w:rPr>
              <w:rFonts w:ascii="Trebuchet MS" w:hAnsi="Trebuchet MS"/>
            </w:rPr>
            <w:id w:val="-2042126888"/>
            <w:placeholder>
              <w:docPart w:val="D215D437DA8E4CD7974D1C1CD5594D24"/>
            </w:placeholder>
            <w:showingPlcHdr/>
            <w:text/>
          </w:sdtPr>
          <w:sdtContent>
            <w:tc>
              <w:tcPr>
                <w:tcW w:w="10201" w:type="dxa"/>
                <w:gridSpan w:val="13"/>
              </w:tcPr>
              <w:p w14:paraId="54173A58" w14:textId="049CB7C7" w:rsidR="00BF4578" w:rsidRPr="00440082" w:rsidRDefault="00A070E2" w:rsidP="00CD699C">
                <w:pPr>
                  <w:spacing w:before="120" w:after="120" w:line="300" w:lineRule="exact"/>
                  <w:rPr>
                    <w:rFonts w:ascii="Trebuchet MS" w:hAnsi="Trebuchet MS"/>
                  </w:rPr>
                </w:pPr>
                <w:r w:rsidRPr="00274124">
                  <w:rPr>
                    <w:rStyle w:val="PlaceholderText"/>
                  </w:rPr>
                  <w:t>Click or tap here to enter text.</w:t>
                </w:r>
              </w:p>
            </w:tc>
          </w:sdtContent>
        </w:sdt>
      </w:tr>
      <w:tr w:rsidR="00BF4578" w:rsidRPr="00440082" w14:paraId="10A1D420" w14:textId="77777777" w:rsidTr="00A070E2">
        <w:trPr>
          <w:gridAfter w:val="1"/>
          <w:wAfter w:w="1894" w:type="dxa"/>
        </w:trPr>
        <w:tc>
          <w:tcPr>
            <w:tcW w:w="1732" w:type="dxa"/>
            <w:shd w:val="clear" w:color="auto" w:fill="E6E6E6"/>
          </w:tcPr>
          <w:p w14:paraId="459AC820" w14:textId="77777777" w:rsidR="00BF4578" w:rsidRPr="00440082" w:rsidRDefault="00BF4578" w:rsidP="00CD699C">
            <w:pPr>
              <w:spacing w:before="120" w:after="120" w:line="300" w:lineRule="exact"/>
              <w:rPr>
                <w:rFonts w:ascii="Trebuchet MS" w:hAnsi="Trebuchet MS"/>
                <w:b/>
              </w:rPr>
            </w:pPr>
            <w:bookmarkStart w:id="3" w:name="_Hlk526255061"/>
            <w:r>
              <w:rPr>
                <w:rFonts w:ascii="Trebuchet MS" w:hAnsi="Trebuchet MS"/>
                <w:b/>
              </w:rPr>
              <w:t>Town</w:t>
            </w:r>
            <w:r w:rsidRPr="00440082">
              <w:rPr>
                <w:rFonts w:ascii="Trebuchet MS" w:hAnsi="Trebuchet MS"/>
                <w:b/>
              </w:rPr>
              <w:t>:</w:t>
            </w:r>
          </w:p>
        </w:tc>
        <w:sdt>
          <w:sdtPr>
            <w:rPr>
              <w:rFonts w:ascii="Trebuchet MS" w:hAnsi="Trebuchet MS"/>
            </w:rPr>
            <w:id w:val="1478653409"/>
            <w:placeholder>
              <w:docPart w:val="45F8C230662B4D6CB9D44226F58B2641"/>
            </w:placeholder>
            <w:showingPlcHdr/>
          </w:sdtPr>
          <w:sdtContent>
            <w:tc>
              <w:tcPr>
                <w:tcW w:w="3950" w:type="dxa"/>
                <w:gridSpan w:val="6"/>
              </w:tcPr>
              <w:p w14:paraId="5DFC5841" w14:textId="01E1ADBE" w:rsidR="00BF4578" w:rsidRPr="00440082" w:rsidRDefault="00B65C94" w:rsidP="00CD699C">
                <w:pPr>
                  <w:spacing w:before="120" w:after="120" w:line="300" w:lineRule="exact"/>
                  <w:rPr>
                    <w:rFonts w:ascii="Trebuchet MS" w:hAnsi="Trebuchet MS"/>
                  </w:rPr>
                </w:pPr>
                <w:r w:rsidRPr="00274124">
                  <w:rPr>
                    <w:rStyle w:val="PlaceholderText"/>
                  </w:rPr>
                  <w:t>Click or tap here to enter text.</w:t>
                </w:r>
              </w:p>
            </w:tc>
          </w:sdtContent>
        </w:sdt>
        <w:tc>
          <w:tcPr>
            <w:tcW w:w="1836" w:type="dxa"/>
            <w:gridSpan w:val="3"/>
            <w:shd w:val="clear" w:color="auto" w:fill="E6E6E6"/>
          </w:tcPr>
          <w:p w14:paraId="34D28D48" w14:textId="77777777" w:rsidR="00BF4578" w:rsidRPr="00440082" w:rsidRDefault="00BF4578" w:rsidP="00CD699C">
            <w:pPr>
              <w:spacing w:before="120" w:after="120" w:line="300" w:lineRule="exact"/>
              <w:ind w:left="304" w:hanging="304"/>
              <w:rPr>
                <w:rFonts w:ascii="Trebuchet MS" w:hAnsi="Trebuchet MS"/>
                <w:b/>
              </w:rPr>
            </w:pPr>
            <w:r w:rsidRPr="00440082">
              <w:rPr>
                <w:rFonts w:ascii="Trebuchet MS" w:hAnsi="Trebuchet MS"/>
                <w:b/>
              </w:rPr>
              <w:t>Post Code:</w:t>
            </w:r>
          </w:p>
        </w:tc>
        <w:sdt>
          <w:sdtPr>
            <w:rPr>
              <w:rFonts w:ascii="Trebuchet MS" w:hAnsi="Trebuchet MS"/>
            </w:rPr>
            <w:id w:val="1574080435"/>
            <w:placeholder>
              <w:docPart w:val="D970B3ED533D49CB92F4321C0633FD61"/>
            </w:placeholder>
            <w:showingPlcHdr/>
          </w:sdtPr>
          <w:sdtContent>
            <w:tc>
              <w:tcPr>
                <w:tcW w:w="2683" w:type="dxa"/>
                <w:gridSpan w:val="3"/>
              </w:tcPr>
              <w:p w14:paraId="0C82CA91" w14:textId="3A5579EF" w:rsidR="00BF4578" w:rsidRPr="00440082" w:rsidRDefault="00321506" w:rsidP="00CD699C">
                <w:pPr>
                  <w:spacing w:before="120" w:after="120" w:line="300" w:lineRule="exact"/>
                  <w:rPr>
                    <w:rFonts w:ascii="Trebuchet MS" w:hAnsi="Trebuchet MS"/>
                  </w:rPr>
                </w:pPr>
                <w:r w:rsidRPr="00274124">
                  <w:rPr>
                    <w:rStyle w:val="PlaceholderText"/>
                  </w:rPr>
                  <w:t>Click or tap here to enter text.</w:t>
                </w:r>
              </w:p>
            </w:tc>
          </w:sdtContent>
        </w:sdt>
      </w:tr>
      <w:tr w:rsidR="00BF4578" w:rsidRPr="00440082" w14:paraId="26E65F1C" w14:textId="77777777" w:rsidTr="00A070E2">
        <w:trPr>
          <w:gridAfter w:val="1"/>
          <w:wAfter w:w="1894" w:type="dxa"/>
        </w:trPr>
        <w:tc>
          <w:tcPr>
            <w:tcW w:w="1732" w:type="dxa"/>
            <w:tcBorders>
              <w:bottom w:val="single" w:sz="4" w:space="0" w:color="auto"/>
            </w:tcBorders>
            <w:shd w:val="clear" w:color="auto" w:fill="E6E6E6"/>
          </w:tcPr>
          <w:p w14:paraId="2B5392FD" w14:textId="77777777" w:rsidR="00BF4578" w:rsidRPr="00440082" w:rsidRDefault="00BF4578" w:rsidP="00CD699C">
            <w:pPr>
              <w:spacing w:before="120" w:after="120" w:line="300" w:lineRule="exact"/>
              <w:rPr>
                <w:rFonts w:ascii="Trebuchet MS" w:hAnsi="Trebuchet MS"/>
                <w:b/>
              </w:rPr>
            </w:pPr>
            <w:bookmarkStart w:id="4" w:name="_Hlk526254995"/>
            <w:bookmarkEnd w:id="2"/>
            <w:bookmarkEnd w:id="3"/>
            <w:r w:rsidRPr="00440082">
              <w:rPr>
                <w:rFonts w:ascii="Trebuchet MS" w:hAnsi="Trebuchet MS"/>
                <w:b/>
              </w:rPr>
              <w:t>Email Address:</w:t>
            </w:r>
          </w:p>
        </w:tc>
        <w:sdt>
          <w:sdtPr>
            <w:rPr>
              <w:rFonts w:ascii="Trebuchet MS" w:hAnsi="Trebuchet MS"/>
            </w:rPr>
            <w:id w:val="1726029054"/>
            <w:placeholder>
              <w:docPart w:val="DD3FB1CDB2C74839A7DA855521BE33B7"/>
            </w:placeholder>
            <w:showingPlcHdr/>
            <w:text/>
          </w:sdtPr>
          <w:sdtContent>
            <w:tc>
              <w:tcPr>
                <w:tcW w:w="8469" w:type="dxa"/>
                <w:gridSpan w:val="12"/>
              </w:tcPr>
              <w:p w14:paraId="403AB2B3" w14:textId="2C618084" w:rsidR="00BF4578" w:rsidRPr="00440082" w:rsidRDefault="00321506" w:rsidP="00CD699C">
                <w:pPr>
                  <w:spacing w:before="120" w:after="120" w:line="300" w:lineRule="exact"/>
                  <w:rPr>
                    <w:rFonts w:ascii="Trebuchet MS" w:hAnsi="Trebuchet MS"/>
                  </w:rPr>
                </w:pPr>
                <w:r w:rsidRPr="00274124">
                  <w:rPr>
                    <w:rStyle w:val="PlaceholderText"/>
                  </w:rPr>
                  <w:t>Click or tap here to enter text.</w:t>
                </w:r>
              </w:p>
            </w:tc>
          </w:sdtContent>
        </w:sdt>
      </w:tr>
      <w:tr w:rsidR="00BF4578" w:rsidRPr="00440082" w14:paraId="7B837212" w14:textId="77777777" w:rsidTr="00A070E2">
        <w:trPr>
          <w:gridAfter w:val="1"/>
          <w:wAfter w:w="1894" w:type="dxa"/>
        </w:trPr>
        <w:tc>
          <w:tcPr>
            <w:tcW w:w="1732" w:type="dxa"/>
            <w:shd w:val="clear" w:color="auto" w:fill="E6E6E6"/>
          </w:tcPr>
          <w:p w14:paraId="6EDB8618" w14:textId="77777777" w:rsidR="00BF4578" w:rsidRPr="00440082" w:rsidRDefault="00BF4578" w:rsidP="00CD699C">
            <w:pPr>
              <w:spacing w:before="120" w:after="120" w:line="300" w:lineRule="exact"/>
              <w:rPr>
                <w:rFonts w:ascii="Trebuchet MS" w:hAnsi="Trebuchet MS"/>
                <w:b/>
              </w:rPr>
            </w:pPr>
            <w:bookmarkStart w:id="5" w:name="_Hlk526255087"/>
            <w:r w:rsidRPr="00440082">
              <w:rPr>
                <w:rFonts w:ascii="Trebuchet MS" w:hAnsi="Trebuchet MS"/>
                <w:b/>
              </w:rPr>
              <w:t>Day Tel:</w:t>
            </w:r>
          </w:p>
        </w:tc>
        <w:sdt>
          <w:sdtPr>
            <w:rPr>
              <w:rFonts w:ascii="Trebuchet MS" w:hAnsi="Trebuchet MS"/>
            </w:rPr>
            <w:id w:val="-965652330"/>
            <w:placeholder>
              <w:docPart w:val="8C1BED1A1CF243EEB4F0E1552FF4E777"/>
            </w:placeholder>
            <w:showingPlcHdr/>
            <w:text/>
          </w:sdtPr>
          <w:sdtContent>
            <w:tc>
              <w:tcPr>
                <w:tcW w:w="3095" w:type="dxa"/>
                <w:gridSpan w:val="3"/>
              </w:tcPr>
              <w:p w14:paraId="76B42726" w14:textId="11077576" w:rsidR="00BF4578" w:rsidRPr="00440082" w:rsidRDefault="00321506" w:rsidP="00CD699C">
                <w:pPr>
                  <w:spacing w:before="120" w:after="120" w:line="300" w:lineRule="exact"/>
                  <w:rPr>
                    <w:rFonts w:ascii="Trebuchet MS" w:hAnsi="Trebuchet MS"/>
                  </w:rPr>
                </w:pPr>
                <w:r w:rsidRPr="00274124">
                  <w:rPr>
                    <w:rStyle w:val="PlaceholderText"/>
                  </w:rPr>
                  <w:t>Click or tap here to enter text.</w:t>
                </w:r>
              </w:p>
            </w:tc>
          </w:sdtContent>
        </w:sdt>
        <w:tc>
          <w:tcPr>
            <w:tcW w:w="1766" w:type="dxa"/>
            <w:gridSpan w:val="5"/>
            <w:shd w:val="clear" w:color="auto" w:fill="E6E6E6"/>
          </w:tcPr>
          <w:p w14:paraId="784ED450"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Eve Tel:</w:t>
            </w:r>
          </w:p>
        </w:tc>
        <w:sdt>
          <w:sdtPr>
            <w:rPr>
              <w:rFonts w:ascii="Trebuchet MS" w:hAnsi="Trebuchet MS"/>
            </w:rPr>
            <w:id w:val="-1994863090"/>
            <w:placeholder>
              <w:docPart w:val="F692EA8501214E6B841CD8C5C2EE720B"/>
            </w:placeholder>
            <w:showingPlcHdr/>
            <w:text/>
          </w:sdtPr>
          <w:sdtContent>
            <w:tc>
              <w:tcPr>
                <w:tcW w:w="3608" w:type="dxa"/>
                <w:gridSpan w:val="4"/>
              </w:tcPr>
              <w:p w14:paraId="0333F67B" w14:textId="24DFA224" w:rsidR="00BF4578" w:rsidRPr="00440082" w:rsidRDefault="00321506" w:rsidP="00CD699C">
                <w:pPr>
                  <w:spacing w:before="120" w:after="120" w:line="300" w:lineRule="exact"/>
                  <w:rPr>
                    <w:rFonts w:ascii="Trebuchet MS" w:hAnsi="Trebuchet MS"/>
                  </w:rPr>
                </w:pPr>
                <w:r w:rsidRPr="00274124">
                  <w:rPr>
                    <w:rStyle w:val="PlaceholderText"/>
                  </w:rPr>
                  <w:t>Click or tap here to enter text.</w:t>
                </w:r>
              </w:p>
            </w:tc>
          </w:sdtContent>
        </w:sdt>
      </w:tr>
      <w:bookmarkEnd w:id="5"/>
      <w:tr w:rsidR="00BF4578" w:rsidRPr="00440082" w14:paraId="21143687" w14:textId="77777777" w:rsidTr="00A070E2">
        <w:trPr>
          <w:gridAfter w:val="1"/>
          <w:wAfter w:w="1894" w:type="dxa"/>
          <w:cantSplit/>
        </w:trPr>
        <w:tc>
          <w:tcPr>
            <w:tcW w:w="1732" w:type="dxa"/>
            <w:shd w:val="clear" w:color="auto" w:fill="E6E6E6"/>
          </w:tcPr>
          <w:p w14:paraId="7CBC0EE1"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Mobile:</w:t>
            </w:r>
          </w:p>
        </w:tc>
        <w:sdt>
          <w:sdtPr>
            <w:rPr>
              <w:rFonts w:ascii="Trebuchet MS" w:hAnsi="Trebuchet MS"/>
            </w:rPr>
            <w:id w:val="2112150778"/>
            <w:placeholder>
              <w:docPart w:val="11182C54DF6447549A3A41CE8F8C15A7"/>
            </w:placeholder>
            <w:showingPlcHdr/>
            <w:text/>
          </w:sdtPr>
          <w:sdtContent>
            <w:tc>
              <w:tcPr>
                <w:tcW w:w="8469" w:type="dxa"/>
                <w:gridSpan w:val="12"/>
              </w:tcPr>
              <w:p w14:paraId="5593C5B3" w14:textId="0E29EF9B" w:rsidR="00BF4578" w:rsidRPr="00440082" w:rsidRDefault="00321506" w:rsidP="00CD699C">
                <w:pPr>
                  <w:spacing w:before="120" w:after="120" w:line="300" w:lineRule="exact"/>
                  <w:rPr>
                    <w:rFonts w:ascii="Trebuchet MS" w:hAnsi="Trebuchet MS"/>
                  </w:rPr>
                </w:pPr>
                <w:r w:rsidRPr="00274124">
                  <w:rPr>
                    <w:rStyle w:val="PlaceholderText"/>
                  </w:rPr>
                  <w:t>Click or tap here to enter text.</w:t>
                </w:r>
              </w:p>
            </w:tc>
          </w:sdtContent>
        </w:sdt>
      </w:tr>
      <w:bookmarkEnd w:id="4"/>
      <w:tr w:rsidR="00BF4578" w:rsidRPr="00440082" w14:paraId="6EAB2D10" w14:textId="77777777" w:rsidTr="00CD699C">
        <w:trPr>
          <w:cantSplit/>
        </w:trPr>
        <w:tc>
          <w:tcPr>
            <w:tcW w:w="12095" w:type="dxa"/>
            <w:gridSpan w:val="14"/>
            <w:tcBorders>
              <w:top w:val="single" w:sz="4" w:space="0" w:color="auto"/>
              <w:left w:val="nil"/>
              <w:bottom w:val="nil"/>
              <w:right w:val="nil"/>
            </w:tcBorders>
            <w:shd w:val="clear" w:color="auto" w:fill="FFFFFF"/>
          </w:tcPr>
          <w:p w14:paraId="08137CE6" w14:textId="77777777" w:rsidR="00BF4578" w:rsidRDefault="00BF4578" w:rsidP="00CD699C">
            <w:pPr>
              <w:spacing w:before="120" w:after="120" w:line="300" w:lineRule="exact"/>
              <w:rPr>
                <w:rFonts w:ascii="Trebuchet MS" w:hAnsi="Trebuchet MS"/>
                <w:b/>
              </w:rPr>
            </w:pPr>
          </w:p>
        </w:tc>
      </w:tr>
      <w:tr w:rsidR="00BF4578" w:rsidRPr="00A93369" w14:paraId="0E46A6C6" w14:textId="77777777" w:rsidTr="00BF4578">
        <w:trPr>
          <w:gridAfter w:val="1"/>
          <w:wAfter w:w="1894" w:type="dxa"/>
          <w:cantSplit/>
          <w:trHeight w:val="614"/>
        </w:trPr>
        <w:tc>
          <w:tcPr>
            <w:tcW w:w="10201" w:type="dxa"/>
            <w:gridSpan w:val="13"/>
            <w:tcBorders>
              <w:top w:val="nil"/>
            </w:tcBorders>
            <w:shd w:val="clear" w:color="auto" w:fill="000000"/>
          </w:tcPr>
          <w:p w14:paraId="37ECB0C7" w14:textId="77777777" w:rsidR="00BF4578" w:rsidRPr="00A93369" w:rsidRDefault="00BF4578" w:rsidP="00CD699C">
            <w:pPr>
              <w:spacing w:before="120" w:after="120" w:line="300" w:lineRule="exact"/>
              <w:rPr>
                <w:rFonts w:ascii="Trebuchet MS" w:hAnsi="Trebuchet MS"/>
                <w:b/>
                <w:color w:val="FFFFFF"/>
              </w:rPr>
            </w:pPr>
            <w:r>
              <w:rPr>
                <w:rFonts w:ascii="Trebuchet MS" w:hAnsi="Trebuchet MS"/>
                <w:b/>
                <w:color w:val="FFFFFF"/>
              </w:rPr>
              <w:t xml:space="preserve">Parental/Carer </w:t>
            </w:r>
          </w:p>
        </w:tc>
      </w:tr>
      <w:tr w:rsidR="00BF4578" w:rsidRPr="00440082" w14:paraId="593E54F0" w14:textId="77777777" w:rsidTr="00A070E2">
        <w:trPr>
          <w:gridAfter w:val="1"/>
          <w:wAfter w:w="1894" w:type="dxa"/>
          <w:cantSplit/>
        </w:trPr>
        <w:tc>
          <w:tcPr>
            <w:tcW w:w="1732" w:type="dxa"/>
            <w:tcBorders>
              <w:bottom w:val="single" w:sz="4" w:space="0" w:color="auto"/>
            </w:tcBorders>
            <w:shd w:val="clear" w:color="auto" w:fill="E6E6E6"/>
          </w:tcPr>
          <w:p w14:paraId="4778C3A9"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Title:</w:t>
            </w:r>
          </w:p>
        </w:tc>
        <w:sdt>
          <w:sdtPr>
            <w:rPr>
              <w:rFonts w:ascii="Trebuchet MS" w:hAnsi="Trebuchet MS"/>
            </w:rPr>
            <w:id w:val="894637091"/>
            <w:placeholder>
              <w:docPart w:val="ED3529B1C4614658A2F92B92FEA14B0D"/>
            </w:placeholder>
            <w:showingPlcHdr/>
            <w:text/>
          </w:sdtPr>
          <w:sdtContent>
            <w:tc>
              <w:tcPr>
                <w:tcW w:w="1835" w:type="dxa"/>
                <w:tcBorders>
                  <w:bottom w:val="single" w:sz="4" w:space="0" w:color="auto"/>
                </w:tcBorders>
              </w:tcPr>
              <w:p w14:paraId="7EF6FA0A" w14:textId="70B570CC"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c>
          <w:tcPr>
            <w:tcW w:w="1919" w:type="dxa"/>
            <w:gridSpan w:val="3"/>
            <w:shd w:val="clear" w:color="auto" w:fill="E6E6E6"/>
          </w:tcPr>
          <w:p w14:paraId="63E3550E"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Surname:</w:t>
            </w:r>
          </w:p>
        </w:tc>
        <w:sdt>
          <w:sdtPr>
            <w:rPr>
              <w:rFonts w:ascii="Trebuchet MS" w:hAnsi="Trebuchet MS"/>
            </w:rPr>
            <w:id w:val="1677837960"/>
            <w:placeholder>
              <w:docPart w:val="E45070FB8B094F3582447C5235EB4AE3"/>
            </w:placeholder>
            <w:showingPlcHdr/>
            <w:text/>
          </w:sdtPr>
          <w:sdtContent>
            <w:tc>
              <w:tcPr>
                <w:tcW w:w="4715" w:type="dxa"/>
                <w:gridSpan w:val="8"/>
              </w:tcPr>
              <w:p w14:paraId="2342EB01" w14:textId="52030665"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r>
      <w:tr w:rsidR="00BF4578" w:rsidRPr="00440082" w14:paraId="72CACBD6" w14:textId="77777777" w:rsidTr="00A070E2">
        <w:trPr>
          <w:gridAfter w:val="1"/>
          <w:wAfter w:w="1894" w:type="dxa"/>
          <w:cantSplit/>
        </w:trPr>
        <w:tc>
          <w:tcPr>
            <w:tcW w:w="1732" w:type="dxa"/>
            <w:shd w:val="clear" w:color="auto" w:fill="E6E6E6"/>
          </w:tcPr>
          <w:p w14:paraId="474D5148"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Forename(s):</w:t>
            </w:r>
          </w:p>
        </w:tc>
        <w:sdt>
          <w:sdtPr>
            <w:rPr>
              <w:rFonts w:ascii="Trebuchet MS" w:hAnsi="Trebuchet MS"/>
            </w:rPr>
            <w:id w:val="1232277270"/>
            <w:placeholder>
              <w:docPart w:val="37370D704B5742B8A5486F68C7561185"/>
            </w:placeholder>
            <w:showingPlcHdr/>
            <w:text/>
          </w:sdtPr>
          <w:sdtContent>
            <w:tc>
              <w:tcPr>
                <w:tcW w:w="8469" w:type="dxa"/>
                <w:gridSpan w:val="12"/>
              </w:tcPr>
              <w:p w14:paraId="7C3405AE" w14:textId="76C3EE22"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r>
      <w:tr w:rsidR="00BF4578" w:rsidRPr="00440082" w14:paraId="067708EE" w14:textId="77777777" w:rsidTr="00A070E2">
        <w:trPr>
          <w:gridAfter w:val="1"/>
          <w:wAfter w:w="1894" w:type="dxa"/>
        </w:trPr>
        <w:tc>
          <w:tcPr>
            <w:tcW w:w="1732" w:type="dxa"/>
            <w:shd w:val="clear" w:color="auto" w:fill="E6E6E6"/>
          </w:tcPr>
          <w:p w14:paraId="68FAB2AC" w14:textId="77777777" w:rsidR="00BF4578" w:rsidRPr="00440082" w:rsidRDefault="00BF4578" w:rsidP="00CD699C">
            <w:pPr>
              <w:spacing w:before="120" w:after="120" w:line="300" w:lineRule="exact"/>
              <w:rPr>
                <w:rFonts w:ascii="Trebuchet MS" w:hAnsi="Trebuchet MS"/>
                <w:b/>
              </w:rPr>
            </w:pPr>
            <w:r>
              <w:rPr>
                <w:rFonts w:ascii="Trebuchet MS" w:hAnsi="Trebuchet MS"/>
                <w:b/>
              </w:rPr>
              <w:t>Relationship</w:t>
            </w:r>
          </w:p>
        </w:tc>
        <w:sdt>
          <w:sdtPr>
            <w:rPr>
              <w:rFonts w:ascii="Trebuchet MS" w:hAnsi="Trebuchet MS"/>
            </w:rPr>
            <w:id w:val="311767439"/>
            <w:placeholder>
              <w:docPart w:val="678FBE772B964D73AA508F9AFEEFF891"/>
            </w:placeholder>
            <w:showingPlcHdr/>
            <w:text/>
          </w:sdtPr>
          <w:sdtContent>
            <w:tc>
              <w:tcPr>
                <w:tcW w:w="8469" w:type="dxa"/>
                <w:gridSpan w:val="12"/>
              </w:tcPr>
              <w:p w14:paraId="74A559E8" w14:textId="3BDEBD84"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r>
      <w:tr w:rsidR="00BF4578" w:rsidRPr="00440082" w14:paraId="574931FE" w14:textId="77777777" w:rsidTr="00A070E2">
        <w:trPr>
          <w:gridAfter w:val="1"/>
          <w:wAfter w:w="1894" w:type="dxa"/>
        </w:trPr>
        <w:tc>
          <w:tcPr>
            <w:tcW w:w="1732" w:type="dxa"/>
            <w:shd w:val="clear" w:color="auto" w:fill="E6E6E6"/>
          </w:tcPr>
          <w:p w14:paraId="1F9E3874"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Address:</w:t>
            </w:r>
          </w:p>
        </w:tc>
        <w:sdt>
          <w:sdtPr>
            <w:rPr>
              <w:rFonts w:ascii="Trebuchet MS" w:hAnsi="Trebuchet MS"/>
            </w:rPr>
            <w:id w:val="1771043605"/>
            <w:placeholder>
              <w:docPart w:val="D2576C5F25FF4A2AA001DAEB9D1D8B3D"/>
            </w:placeholder>
            <w:showingPlcHdr/>
            <w:text/>
          </w:sdtPr>
          <w:sdtContent>
            <w:tc>
              <w:tcPr>
                <w:tcW w:w="8469" w:type="dxa"/>
                <w:gridSpan w:val="12"/>
              </w:tcPr>
              <w:p w14:paraId="13E87124" w14:textId="5A22F710"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r>
      <w:tr w:rsidR="00BF4578" w:rsidRPr="00440082" w14:paraId="2B978938" w14:textId="77777777" w:rsidTr="00BF4578">
        <w:trPr>
          <w:gridAfter w:val="1"/>
          <w:wAfter w:w="1894" w:type="dxa"/>
          <w:cantSplit/>
        </w:trPr>
        <w:sdt>
          <w:sdtPr>
            <w:rPr>
              <w:rFonts w:ascii="Trebuchet MS" w:hAnsi="Trebuchet MS"/>
            </w:rPr>
            <w:id w:val="36091790"/>
            <w:placeholder>
              <w:docPart w:val="7FF9848FA1574EAFA6FF18C62F4C46B0"/>
            </w:placeholder>
            <w:text/>
          </w:sdtPr>
          <w:sdtContent>
            <w:tc>
              <w:tcPr>
                <w:tcW w:w="10201" w:type="dxa"/>
                <w:gridSpan w:val="13"/>
              </w:tcPr>
              <w:p w14:paraId="2E0FB4CB" w14:textId="32E26BEC" w:rsidR="00BF4578" w:rsidRPr="00440082" w:rsidRDefault="00B65C94" w:rsidP="00CD699C">
                <w:pPr>
                  <w:spacing w:before="120" w:after="120" w:line="300" w:lineRule="exact"/>
                  <w:rPr>
                    <w:rFonts w:ascii="Trebuchet MS" w:hAnsi="Trebuchet MS"/>
                  </w:rPr>
                </w:pPr>
                <w:r>
                  <w:rPr>
                    <w:rFonts w:ascii="Trebuchet MS" w:hAnsi="Trebuchet MS"/>
                  </w:rPr>
                  <w:t>Wirksworth</w:t>
                </w:r>
              </w:p>
            </w:tc>
          </w:sdtContent>
        </w:sdt>
      </w:tr>
      <w:tr w:rsidR="00BF4578" w:rsidRPr="00440082" w14:paraId="34F79F2E" w14:textId="77777777" w:rsidTr="00A070E2">
        <w:trPr>
          <w:gridAfter w:val="1"/>
          <w:wAfter w:w="1894" w:type="dxa"/>
        </w:trPr>
        <w:tc>
          <w:tcPr>
            <w:tcW w:w="1732" w:type="dxa"/>
            <w:shd w:val="clear" w:color="auto" w:fill="E6E6E6"/>
          </w:tcPr>
          <w:p w14:paraId="6F77E908" w14:textId="77777777" w:rsidR="00BF4578" w:rsidRPr="00440082" w:rsidRDefault="00BF4578" w:rsidP="00CD699C">
            <w:pPr>
              <w:spacing w:before="120" w:after="120" w:line="300" w:lineRule="exact"/>
              <w:rPr>
                <w:rFonts w:ascii="Trebuchet MS" w:hAnsi="Trebuchet MS"/>
                <w:b/>
              </w:rPr>
            </w:pPr>
            <w:r>
              <w:rPr>
                <w:rFonts w:ascii="Trebuchet MS" w:hAnsi="Trebuchet MS"/>
                <w:b/>
              </w:rPr>
              <w:t>Town</w:t>
            </w:r>
            <w:r w:rsidRPr="00440082">
              <w:rPr>
                <w:rFonts w:ascii="Trebuchet MS" w:hAnsi="Trebuchet MS"/>
                <w:b/>
              </w:rPr>
              <w:t>:</w:t>
            </w:r>
          </w:p>
        </w:tc>
        <w:sdt>
          <w:sdtPr>
            <w:rPr>
              <w:rFonts w:ascii="Trebuchet MS" w:hAnsi="Trebuchet MS"/>
            </w:rPr>
            <w:id w:val="1163819644"/>
            <w:placeholder>
              <w:docPart w:val="99AA129AF6774AD59629D4916A9EDCCC"/>
            </w:placeholder>
            <w:showingPlcHdr/>
            <w:text/>
          </w:sdtPr>
          <w:sdtContent>
            <w:tc>
              <w:tcPr>
                <w:tcW w:w="4753" w:type="dxa"/>
                <w:gridSpan w:val="7"/>
              </w:tcPr>
              <w:p w14:paraId="6633C0E1" w14:textId="159B9F05"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c>
          <w:tcPr>
            <w:tcW w:w="1919" w:type="dxa"/>
            <w:gridSpan w:val="4"/>
            <w:shd w:val="clear" w:color="auto" w:fill="E6E6E6"/>
          </w:tcPr>
          <w:p w14:paraId="6A7B6402"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Post Code:</w:t>
            </w:r>
          </w:p>
        </w:tc>
        <w:sdt>
          <w:sdtPr>
            <w:rPr>
              <w:rFonts w:ascii="Trebuchet MS" w:hAnsi="Trebuchet MS"/>
            </w:rPr>
            <w:id w:val="1823543704"/>
            <w:placeholder>
              <w:docPart w:val="E098F9A0A4124064A45CEBD775DD090C"/>
            </w:placeholder>
            <w:showingPlcHdr/>
            <w:text/>
          </w:sdtPr>
          <w:sdtContent>
            <w:tc>
              <w:tcPr>
                <w:tcW w:w="1797" w:type="dxa"/>
              </w:tcPr>
              <w:p w14:paraId="1AB88CA0" w14:textId="78FFF6A6"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r>
      <w:tr w:rsidR="00BF4578" w:rsidRPr="00440082" w14:paraId="1A4B7602" w14:textId="77777777" w:rsidTr="00A070E2">
        <w:trPr>
          <w:gridAfter w:val="1"/>
          <w:wAfter w:w="1894" w:type="dxa"/>
        </w:trPr>
        <w:tc>
          <w:tcPr>
            <w:tcW w:w="1732" w:type="dxa"/>
            <w:tcBorders>
              <w:bottom w:val="single" w:sz="4" w:space="0" w:color="auto"/>
            </w:tcBorders>
            <w:shd w:val="clear" w:color="auto" w:fill="E6E6E6"/>
          </w:tcPr>
          <w:p w14:paraId="1AA28560"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Email Address:</w:t>
            </w:r>
          </w:p>
        </w:tc>
        <w:sdt>
          <w:sdtPr>
            <w:rPr>
              <w:rFonts w:ascii="Trebuchet MS" w:hAnsi="Trebuchet MS"/>
            </w:rPr>
            <w:id w:val="891238911"/>
            <w:placeholder>
              <w:docPart w:val="D09ABFFC473746109A8E995FF0C0F91F"/>
            </w:placeholder>
            <w:showingPlcHdr/>
            <w:text/>
          </w:sdtPr>
          <w:sdtContent>
            <w:tc>
              <w:tcPr>
                <w:tcW w:w="8469" w:type="dxa"/>
                <w:gridSpan w:val="12"/>
              </w:tcPr>
              <w:p w14:paraId="67E3694C" w14:textId="10DDB922"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r>
      <w:tr w:rsidR="00BF4578" w:rsidRPr="00440082" w14:paraId="7EDEC40C" w14:textId="77777777" w:rsidTr="00A070E2">
        <w:trPr>
          <w:gridAfter w:val="1"/>
          <w:wAfter w:w="1894" w:type="dxa"/>
        </w:trPr>
        <w:tc>
          <w:tcPr>
            <w:tcW w:w="1732" w:type="dxa"/>
            <w:tcBorders>
              <w:bottom w:val="single" w:sz="4" w:space="0" w:color="auto"/>
            </w:tcBorders>
            <w:shd w:val="clear" w:color="auto" w:fill="E6E6E6"/>
          </w:tcPr>
          <w:p w14:paraId="5BFAE5B2"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Day Tel:</w:t>
            </w:r>
          </w:p>
        </w:tc>
        <w:sdt>
          <w:sdtPr>
            <w:rPr>
              <w:rFonts w:ascii="Trebuchet MS" w:hAnsi="Trebuchet MS"/>
            </w:rPr>
            <w:id w:val="-1473435816"/>
            <w:placeholder>
              <w:docPart w:val="1B6312575A62412488F5AA5ECE176065"/>
            </w:placeholder>
            <w:showingPlcHdr/>
            <w:text/>
          </w:sdtPr>
          <w:sdtContent>
            <w:tc>
              <w:tcPr>
                <w:tcW w:w="3903" w:type="dxa"/>
                <w:gridSpan w:val="5"/>
                <w:tcBorders>
                  <w:bottom w:val="single" w:sz="4" w:space="0" w:color="auto"/>
                </w:tcBorders>
              </w:tcPr>
              <w:p w14:paraId="434AB5A1" w14:textId="18A5AEC8"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c>
          <w:tcPr>
            <w:tcW w:w="1919" w:type="dxa"/>
            <w:gridSpan w:val="5"/>
            <w:tcBorders>
              <w:bottom w:val="single" w:sz="4" w:space="0" w:color="auto"/>
            </w:tcBorders>
            <w:shd w:val="clear" w:color="auto" w:fill="E6E6E6"/>
          </w:tcPr>
          <w:p w14:paraId="2426C4C5"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Eve Tel:</w:t>
            </w:r>
          </w:p>
        </w:tc>
        <w:sdt>
          <w:sdtPr>
            <w:rPr>
              <w:rFonts w:ascii="Trebuchet MS" w:hAnsi="Trebuchet MS"/>
            </w:rPr>
            <w:id w:val="693581982"/>
            <w:placeholder>
              <w:docPart w:val="7851672F3D51469099B932AB0F890F24"/>
            </w:placeholder>
            <w:showingPlcHdr/>
            <w:text/>
          </w:sdtPr>
          <w:sdtContent>
            <w:tc>
              <w:tcPr>
                <w:tcW w:w="2647" w:type="dxa"/>
                <w:gridSpan w:val="2"/>
                <w:tcBorders>
                  <w:bottom w:val="single" w:sz="4" w:space="0" w:color="auto"/>
                </w:tcBorders>
              </w:tcPr>
              <w:p w14:paraId="7E5786E4" w14:textId="2D4120D1"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r>
      <w:tr w:rsidR="00BF4578" w:rsidRPr="00440082" w14:paraId="7E7F49BD" w14:textId="77777777" w:rsidTr="00A070E2">
        <w:trPr>
          <w:gridAfter w:val="1"/>
          <w:wAfter w:w="1894" w:type="dxa"/>
          <w:cantSplit/>
        </w:trPr>
        <w:tc>
          <w:tcPr>
            <w:tcW w:w="1732" w:type="dxa"/>
            <w:tcBorders>
              <w:bottom w:val="single" w:sz="4" w:space="0" w:color="auto"/>
            </w:tcBorders>
            <w:shd w:val="clear" w:color="auto" w:fill="E6E6E6"/>
          </w:tcPr>
          <w:p w14:paraId="4313FDDD"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Mobile:</w:t>
            </w:r>
          </w:p>
        </w:tc>
        <w:sdt>
          <w:sdtPr>
            <w:rPr>
              <w:rFonts w:ascii="Trebuchet MS" w:hAnsi="Trebuchet MS"/>
            </w:rPr>
            <w:id w:val="1635063120"/>
            <w:placeholder>
              <w:docPart w:val="8B434812FE8A4980B17E3315B262EA6D"/>
            </w:placeholder>
            <w:showingPlcHdr/>
            <w:text/>
          </w:sdtPr>
          <w:sdtContent>
            <w:tc>
              <w:tcPr>
                <w:tcW w:w="8469" w:type="dxa"/>
                <w:gridSpan w:val="12"/>
                <w:tcBorders>
                  <w:bottom w:val="single" w:sz="4" w:space="0" w:color="auto"/>
                </w:tcBorders>
              </w:tcPr>
              <w:p w14:paraId="70FEEAB6" w14:textId="1E53D30B"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r>
    </w:tbl>
    <w:p w14:paraId="00364949" w14:textId="47D4FF0C" w:rsidR="00CD699C" w:rsidRDefault="00CD699C" w:rsidP="00BA0F35">
      <w:r>
        <w:rPr>
          <w:noProof/>
        </w:rPr>
        <w:lastRenderedPageBreak/>
        <w:drawing>
          <wp:anchor distT="0" distB="0" distL="114300" distR="114300" simplePos="0" relativeHeight="251668480" behindDoc="0" locked="0" layoutInCell="1" allowOverlap="1" wp14:anchorId="076B3A08" wp14:editId="0ED235F9">
            <wp:simplePos x="0" y="0"/>
            <wp:positionH relativeFrom="margin">
              <wp:posOffset>5223510</wp:posOffset>
            </wp:positionH>
            <wp:positionV relativeFrom="paragraph">
              <wp:posOffset>18415</wp:posOffset>
            </wp:positionV>
            <wp:extent cx="1390015" cy="838835"/>
            <wp:effectExtent l="0" t="0" r="0" b="0"/>
            <wp:wrapThrough wrapText="bothSides">
              <wp:wrapPolygon edited="0">
                <wp:start x="0" y="0"/>
                <wp:lineTo x="0" y="21093"/>
                <wp:lineTo x="21314" y="21093"/>
                <wp:lineTo x="21314" y="0"/>
                <wp:lineTo x="0" y="0"/>
              </wp:wrapPolygon>
            </wp:wrapThrough>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90015" cy="8388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6432" behindDoc="0" locked="0" layoutInCell="1" allowOverlap="1" wp14:anchorId="7D90EBF7" wp14:editId="7AE7ABD9">
                <wp:simplePos x="0" y="0"/>
                <wp:positionH relativeFrom="margin">
                  <wp:align>left</wp:align>
                </wp:positionH>
                <wp:positionV relativeFrom="paragraph">
                  <wp:posOffset>13335</wp:posOffset>
                </wp:positionV>
                <wp:extent cx="5142230" cy="873760"/>
                <wp:effectExtent l="0" t="0" r="20320" b="21590"/>
                <wp:wrapNone/>
                <wp:docPr id="12"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2230" cy="873760"/>
                        </a:xfrm>
                        <a:prstGeom prst="roundRect">
                          <a:avLst>
                            <a:gd name="adj" fmla="val 16667"/>
                          </a:avLst>
                        </a:prstGeom>
                        <a:solidFill>
                          <a:srgbClr val="1F497D"/>
                        </a:solidFill>
                        <a:ln w="9525">
                          <a:solidFill>
                            <a:srgbClr val="1F497D"/>
                          </a:solidFill>
                          <a:round/>
                          <a:headEnd/>
                          <a:tailEnd/>
                        </a:ln>
                      </wps:spPr>
                      <wps:txbx>
                        <w:txbxContent>
                          <w:p w14:paraId="4CBE739A" w14:textId="77777777" w:rsidR="00A070E2" w:rsidRPr="002D4C98" w:rsidRDefault="00A070E2" w:rsidP="00CD699C">
                            <w:pPr>
                              <w:spacing w:after="0" w:line="240" w:lineRule="auto"/>
                              <w:jc w:val="center"/>
                              <w:rPr>
                                <w:rFonts w:ascii="Century Gothic" w:hAnsi="Century Gothic"/>
                                <w:color w:val="FFFFFF"/>
                                <w:sz w:val="14"/>
                                <w:szCs w:val="36"/>
                              </w:rPr>
                            </w:pPr>
                          </w:p>
                          <w:p w14:paraId="4165A919" w14:textId="77777777" w:rsidR="00A070E2" w:rsidRPr="007A030E" w:rsidRDefault="00A070E2" w:rsidP="00CD699C">
                            <w:pPr>
                              <w:spacing w:after="0" w:line="240" w:lineRule="auto"/>
                              <w:jc w:val="center"/>
                              <w:rPr>
                                <w:rFonts w:ascii="Century Gothic" w:hAnsi="Century Gothic"/>
                                <w:b/>
                                <w:color w:val="FFFFFF"/>
                                <w:sz w:val="44"/>
                                <w:szCs w:val="36"/>
                              </w:rPr>
                            </w:pPr>
                            <w:r w:rsidRPr="007A030E">
                              <w:rPr>
                                <w:rFonts w:eastAsia="Arial Unicode MS" w:cs="Arial"/>
                                <w:b/>
                                <w:color w:val="FFFFFF"/>
                                <w:sz w:val="32"/>
                              </w:rPr>
                              <w:t>PARENTAL/CARER CONSENT AND MEDICAL INFORMATION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D90EBF7" id="_x0000_s1027" style="position:absolute;margin-left:0;margin-top:1.05pt;width:404.9pt;height:68.8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" fillcolor="#1f497d" strokecolor="#1f497d">
                <v:textbox>
                  <w:txbxContent>
                    <w:p w14:paraId="4CBE739A" w14:textId="77777777" w:rsidR="00A070E2" w:rsidRPr="002D4C98" w:rsidRDefault="00A070E2" w:rsidP="00CD699C">
                      <w:pPr>
                        <w:spacing w:after="0" w:line="240" w:lineRule="auto"/>
                        <w:jc w:val="center"/>
                        <w:rPr>
                          <w:rFonts w:ascii="Century Gothic" w:hAnsi="Century Gothic"/>
                          <w:color w:val="FFFFFF"/>
                          <w:sz w:val="14"/>
                          <w:szCs w:val="36"/>
                        </w:rPr>
                      </w:pPr>
                    </w:p>
                    <w:p w14:paraId="4165A919" w14:textId="77777777" w:rsidR="00A070E2" w:rsidRPr="007A030E" w:rsidRDefault="00A070E2" w:rsidP="00CD699C">
                      <w:pPr>
                        <w:spacing w:after="0" w:line="240" w:lineRule="auto"/>
                        <w:jc w:val="center"/>
                        <w:rPr>
                          <w:rFonts w:ascii="Century Gothic" w:hAnsi="Century Gothic"/>
                          <w:b/>
                          <w:color w:val="FFFFFF"/>
                          <w:sz w:val="44"/>
                          <w:szCs w:val="36"/>
                        </w:rPr>
                      </w:pPr>
                      <w:r w:rsidRPr="007A030E">
                        <w:rPr>
                          <w:rFonts w:eastAsia="Arial Unicode MS" w:cs="Arial"/>
                          <w:b/>
                          <w:color w:val="FFFFFF"/>
                          <w:sz w:val="32"/>
                        </w:rPr>
                        <w:t>PARENTAL/CARER CONSENT AND MEDICAL INFORMATION FORM</w:t>
                      </w:r>
                    </w:p>
                  </w:txbxContent>
                </v:textbox>
                <w10:wrap anchorx="margin"/>
              </v:roundrect>
            </w:pict>
          </mc:Fallback>
        </mc:AlternateContent>
      </w:r>
    </w:p>
    <w:p w14:paraId="2812AC3F" w14:textId="7B09F3A5" w:rsidR="00CD699C" w:rsidRDefault="00CD699C" w:rsidP="00BA0F35"/>
    <w:p w14:paraId="523F5C7B" w14:textId="2F94FFD6" w:rsidR="00BF4578" w:rsidRDefault="00BF4578" w:rsidP="00BA0F35"/>
    <w:p w14:paraId="17A89810" w14:textId="39DE5FAD" w:rsidR="00BF4578" w:rsidRDefault="00BF4578" w:rsidP="00BA0F35"/>
    <w:p w14:paraId="23093CBA" w14:textId="346B6CFC" w:rsidR="00BF4578" w:rsidRDefault="00BF4578" w:rsidP="00BA0F35"/>
    <w:p w14:paraId="1840C8FB" w14:textId="77777777" w:rsidR="00BF4578" w:rsidRDefault="00BF4578" w:rsidP="00BA0F35"/>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31"/>
        <w:gridCol w:w="3493"/>
        <w:gridCol w:w="1829"/>
        <w:gridCol w:w="2707"/>
      </w:tblGrid>
      <w:tr w:rsidR="00BF4578" w:rsidRPr="00A93369" w14:paraId="3C801593" w14:textId="77777777" w:rsidTr="00CD699C">
        <w:trPr>
          <w:cantSplit/>
        </w:trPr>
        <w:tc>
          <w:tcPr>
            <w:tcW w:w="10060" w:type="dxa"/>
            <w:gridSpan w:val="4"/>
            <w:tcBorders>
              <w:top w:val="nil"/>
            </w:tcBorders>
            <w:shd w:val="clear" w:color="auto" w:fill="000000"/>
          </w:tcPr>
          <w:p w14:paraId="7798D068" w14:textId="77777777" w:rsidR="00BF4578" w:rsidRPr="00A93369" w:rsidRDefault="00BF4578" w:rsidP="00CD699C">
            <w:pPr>
              <w:spacing w:before="120" w:after="120" w:line="300" w:lineRule="exact"/>
              <w:rPr>
                <w:rFonts w:ascii="Trebuchet MS" w:hAnsi="Trebuchet MS"/>
                <w:b/>
                <w:color w:val="FFFFFF"/>
              </w:rPr>
            </w:pPr>
            <w:r w:rsidRPr="00A93369">
              <w:rPr>
                <w:rFonts w:ascii="Trebuchet MS" w:hAnsi="Trebuchet MS"/>
                <w:b/>
                <w:color w:val="FFFFFF"/>
              </w:rPr>
              <w:t>Doctors</w:t>
            </w:r>
          </w:p>
        </w:tc>
      </w:tr>
      <w:tr w:rsidR="00BF4578" w:rsidRPr="00440082" w14:paraId="6EC63D1D" w14:textId="77777777" w:rsidTr="00A070E2">
        <w:trPr>
          <w:cantSplit/>
        </w:trPr>
        <w:tc>
          <w:tcPr>
            <w:tcW w:w="2031" w:type="dxa"/>
            <w:shd w:val="clear" w:color="auto" w:fill="E6E6E6"/>
          </w:tcPr>
          <w:p w14:paraId="18C8828B" w14:textId="77777777" w:rsidR="00BF4578" w:rsidRPr="00440082" w:rsidRDefault="00BF4578" w:rsidP="00CD699C">
            <w:pPr>
              <w:spacing w:before="120" w:after="120" w:line="300" w:lineRule="exact"/>
              <w:rPr>
                <w:rFonts w:ascii="Trebuchet MS" w:hAnsi="Trebuchet MS"/>
                <w:b/>
              </w:rPr>
            </w:pPr>
            <w:r>
              <w:rPr>
                <w:rFonts w:ascii="Trebuchet MS" w:hAnsi="Trebuchet MS"/>
                <w:b/>
              </w:rPr>
              <w:t>Name</w:t>
            </w:r>
          </w:p>
        </w:tc>
        <w:sdt>
          <w:sdtPr>
            <w:rPr>
              <w:rFonts w:ascii="Trebuchet MS" w:hAnsi="Trebuchet MS"/>
            </w:rPr>
            <w:id w:val="-200556268"/>
            <w:placeholder>
              <w:docPart w:val="34253372492B4C9B94E04BEBB6F1D119"/>
            </w:placeholder>
            <w:showingPlcHdr/>
            <w:text/>
          </w:sdtPr>
          <w:sdtContent>
            <w:tc>
              <w:tcPr>
                <w:tcW w:w="8029" w:type="dxa"/>
                <w:gridSpan w:val="3"/>
              </w:tcPr>
              <w:p w14:paraId="5F44D5AD" w14:textId="33001D91"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r>
      <w:tr w:rsidR="00BF4578" w:rsidRPr="00440082" w14:paraId="745F1C07" w14:textId="77777777" w:rsidTr="00A070E2">
        <w:trPr>
          <w:cantSplit/>
        </w:trPr>
        <w:tc>
          <w:tcPr>
            <w:tcW w:w="2031" w:type="dxa"/>
            <w:shd w:val="clear" w:color="auto" w:fill="E6E6E6"/>
          </w:tcPr>
          <w:p w14:paraId="4623779F" w14:textId="77777777" w:rsidR="00BF4578" w:rsidRDefault="00BF4578" w:rsidP="00CD699C">
            <w:pPr>
              <w:spacing w:before="120" w:after="120" w:line="300" w:lineRule="exact"/>
              <w:rPr>
                <w:rFonts w:ascii="Trebuchet MS" w:hAnsi="Trebuchet MS"/>
                <w:b/>
              </w:rPr>
            </w:pPr>
            <w:r>
              <w:rPr>
                <w:rFonts w:ascii="Trebuchet MS" w:hAnsi="Trebuchet MS"/>
                <w:b/>
              </w:rPr>
              <w:t>Practice</w:t>
            </w:r>
          </w:p>
        </w:tc>
        <w:sdt>
          <w:sdtPr>
            <w:rPr>
              <w:rFonts w:ascii="Trebuchet MS" w:hAnsi="Trebuchet MS"/>
            </w:rPr>
            <w:id w:val="482826610"/>
            <w:placeholder>
              <w:docPart w:val="AA5B34086D9649F6B4934DFA9EFFBC88"/>
            </w:placeholder>
            <w:showingPlcHdr/>
            <w:text/>
          </w:sdtPr>
          <w:sdtContent>
            <w:tc>
              <w:tcPr>
                <w:tcW w:w="8029" w:type="dxa"/>
                <w:gridSpan w:val="3"/>
              </w:tcPr>
              <w:p w14:paraId="59B0F2CA" w14:textId="32D0012D"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r>
      <w:tr w:rsidR="00BF4578" w:rsidRPr="00440082" w14:paraId="5D0D748D" w14:textId="77777777" w:rsidTr="00A070E2">
        <w:trPr>
          <w:cantSplit/>
        </w:trPr>
        <w:tc>
          <w:tcPr>
            <w:tcW w:w="2031" w:type="dxa"/>
            <w:shd w:val="clear" w:color="auto" w:fill="E6E6E6"/>
          </w:tcPr>
          <w:p w14:paraId="7FC320EA" w14:textId="77777777" w:rsidR="00BF4578" w:rsidRPr="00440082" w:rsidRDefault="00BF4578" w:rsidP="00CD699C">
            <w:pPr>
              <w:spacing w:before="120" w:after="120" w:line="300" w:lineRule="exact"/>
              <w:rPr>
                <w:rFonts w:ascii="Trebuchet MS" w:hAnsi="Trebuchet MS"/>
                <w:b/>
              </w:rPr>
            </w:pPr>
            <w:r>
              <w:rPr>
                <w:rFonts w:ascii="Trebuchet MS" w:hAnsi="Trebuchet MS"/>
                <w:b/>
              </w:rPr>
              <w:t>Address:</w:t>
            </w:r>
          </w:p>
        </w:tc>
        <w:sdt>
          <w:sdtPr>
            <w:rPr>
              <w:rFonts w:ascii="Trebuchet MS" w:hAnsi="Trebuchet MS"/>
            </w:rPr>
            <w:id w:val="-1538886578"/>
            <w:placeholder>
              <w:docPart w:val="FB423EC78C5646F1813A25AB8F265208"/>
            </w:placeholder>
            <w:showingPlcHdr/>
            <w:text/>
          </w:sdtPr>
          <w:sdtContent>
            <w:tc>
              <w:tcPr>
                <w:tcW w:w="8029" w:type="dxa"/>
                <w:gridSpan w:val="3"/>
              </w:tcPr>
              <w:p w14:paraId="7BD2B241" w14:textId="54F4ED6B"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r>
      <w:tr w:rsidR="00BF4578" w:rsidRPr="00440082" w14:paraId="0FB48E42" w14:textId="77777777" w:rsidTr="00CD699C">
        <w:sdt>
          <w:sdtPr>
            <w:rPr>
              <w:rFonts w:ascii="Trebuchet MS" w:hAnsi="Trebuchet MS"/>
            </w:rPr>
            <w:id w:val="-1857184310"/>
            <w:placeholder>
              <w:docPart w:val="8326589E2AB344E5A1E2C5DFE449E74E"/>
            </w:placeholder>
            <w:text/>
          </w:sdtPr>
          <w:sdtContent>
            <w:tc>
              <w:tcPr>
                <w:tcW w:w="10060" w:type="dxa"/>
                <w:gridSpan w:val="4"/>
              </w:tcPr>
              <w:p w14:paraId="683D38AF" w14:textId="201506B6" w:rsidR="00BF4578" w:rsidRPr="00440082" w:rsidRDefault="00B65C94" w:rsidP="00CD699C">
                <w:pPr>
                  <w:spacing w:before="120" w:after="120" w:line="300" w:lineRule="exact"/>
                  <w:rPr>
                    <w:rFonts w:ascii="Trebuchet MS" w:hAnsi="Trebuchet MS"/>
                  </w:rPr>
                </w:pPr>
                <w:r>
                  <w:rPr>
                    <w:rFonts w:ascii="Trebuchet MS" w:hAnsi="Trebuchet MS"/>
                  </w:rPr>
                  <w:t>Derbyshire</w:t>
                </w:r>
              </w:p>
            </w:tc>
          </w:sdtContent>
        </w:sdt>
      </w:tr>
      <w:tr w:rsidR="00BF4578" w:rsidRPr="00440082" w14:paraId="5410C5A2" w14:textId="77777777" w:rsidTr="00A070E2">
        <w:tc>
          <w:tcPr>
            <w:tcW w:w="2031" w:type="dxa"/>
            <w:shd w:val="clear" w:color="auto" w:fill="E6E6E6"/>
          </w:tcPr>
          <w:p w14:paraId="1CC2370C" w14:textId="77777777" w:rsidR="00BF4578" w:rsidRPr="00440082" w:rsidRDefault="00BF4578" w:rsidP="00CD699C">
            <w:pPr>
              <w:spacing w:before="120" w:after="120" w:line="300" w:lineRule="exact"/>
              <w:rPr>
                <w:rFonts w:ascii="Trebuchet MS" w:hAnsi="Trebuchet MS"/>
                <w:b/>
              </w:rPr>
            </w:pPr>
            <w:r>
              <w:rPr>
                <w:rFonts w:ascii="Trebuchet MS" w:hAnsi="Trebuchet MS"/>
                <w:b/>
              </w:rPr>
              <w:t>Town</w:t>
            </w:r>
            <w:r w:rsidRPr="00440082">
              <w:rPr>
                <w:rFonts w:ascii="Trebuchet MS" w:hAnsi="Trebuchet MS"/>
                <w:b/>
              </w:rPr>
              <w:t>:</w:t>
            </w:r>
          </w:p>
        </w:tc>
        <w:sdt>
          <w:sdtPr>
            <w:rPr>
              <w:rFonts w:ascii="Trebuchet MS" w:hAnsi="Trebuchet MS"/>
            </w:rPr>
            <w:id w:val="-544148900"/>
            <w:placeholder>
              <w:docPart w:val="6062BCF000164D388948761CA48122D0"/>
            </w:placeholder>
            <w:showingPlcHdr/>
            <w:text/>
          </w:sdtPr>
          <w:sdtContent>
            <w:tc>
              <w:tcPr>
                <w:tcW w:w="3493" w:type="dxa"/>
              </w:tcPr>
              <w:p w14:paraId="61C67C42" w14:textId="191A3F8D"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c>
          <w:tcPr>
            <w:tcW w:w="1829" w:type="dxa"/>
            <w:shd w:val="clear" w:color="auto" w:fill="E6E6E6"/>
          </w:tcPr>
          <w:p w14:paraId="1699D2F6"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Post Code:</w:t>
            </w:r>
          </w:p>
        </w:tc>
        <w:sdt>
          <w:sdtPr>
            <w:rPr>
              <w:rFonts w:ascii="Trebuchet MS" w:hAnsi="Trebuchet MS"/>
            </w:rPr>
            <w:id w:val="701062496"/>
            <w:placeholder>
              <w:docPart w:val="004FBDF020874C389F6FDB87C56F8DEE"/>
            </w:placeholder>
            <w:showingPlcHdr/>
            <w:text/>
          </w:sdtPr>
          <w:sdtContent>
            <w:tc>
              <w:tcPr>
                <w:tcW w:w="2707" w:type="dxa"/>
              </w:tcPr>
              <w:p w14:paraId="263ED8D2" w14:textId="31DB24F3"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r>
      <w:tr w:rsidR="00BF4578" w:rsidRPr="00440082" w14:paraId="77BB2A13" w14:textId="77777777" w:rsidTr="00A070E2">
        <w:tc>
          <w:tcPr>
            <w:tcW w:w="2031" w:type="dxa"/>
            <w:shd w:val="clear" w:color="auto" w:fill="E6E6E6"/>
          </w:tcPr>
          <w:p w14:paraId="227AAD6C"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Tel:</w:t>
            </w:r>
          </w:p>
        </w:tc>
        <w:sdt>
          <w:sdtPr>
            <w:rPr>
              <w:rFonts w:ascii="Trebuchet MS" w:hAnsi="Trebuchet MS"/>
            </w:rPr>
            <w:id w:val="-1688048324"/>
            <w:placeholder>
              <w:docPart w:val="511070CF2D034060B445C60D614797BF"/>
            </w:placeholder>
            <w:showingPlcHdr/>
            <w:text/>
          </w:sdtPr>
          <w:sdtContent>
            <w:tc>
              <w:tcPr>
                <w:tcW w:w="8029" w:type="dxa"/>
                <w:gridSpan w:val="3"/>
              </w:tcPr>
              <w:p w14:paraId="575BCC58" w14:textId="64B3D107"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r>
    </w:tbl>
    <w:p w14:paraId="624A207F" w14:textId="77777777" w:rsidR="00BF4578" w:rsidRDefault="00BF4578" w:rsidP="00BF4578">
      <w:pPr>
        <w:spacing w:after="0"/>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14"/>
      </w:tblGrid>
      <w:tr w:rsidR="00BF4578" w:rsidRPr="00440082" w14:paraId="7BFC6C11" w14:textId="77777777" w:rsidTr="00CD699C">
        <w:tc>
          <w:tcPr>
            <w:tcW w:w="10314" w:type="dxa"/>
            <w:shd w:val="clear" w:color="auto" w:fill="E6E6E6"/>
          </w:tcPr>
          <w:p w14:paraId="50CDA33E" w14:textId="77777777" w:rsidR="00BF4578" w:rsidRPr="00440082" w:rsidRDefault="00BF4578" w:rsidP="00CD699C">
            <w:pPr>
              <w:spacing w:after="0" w:line="300" w:lineRule="exact"/>
              <w:rPr>
                <w:rFonts w:ascii="Trebuchet MS" w:hAnsi="Trebuchet MS"/>
              </w:rPr>
            </w:pPr>
            <w:bookmarkStart w:id="6" w:name="_Hlk526255274"/>
            <w:r w:rsidRPr="00440082">
              <w:rPr>
                <w:rFonts w:ascii="Trebuchet MS" w:hAnsi="Trebuchet MS"/>
              </w:rPr>
              <w:br w:type="page"/>
            </w:r>
            <w:r>
              <w:rPr>
                <w:rFonts w:ascii="Trebuchet MS" w:hAnsi="Trebuchet MS"/>
                <w:b/>
              </w:rPr>
              <w:t xml:space="preserve">Any Medical conditions, treatment, allergies or relevant information? E.g. must carry an inhaler at all time, take tablets for …… </w:t>
            </w:r>
          </w:p>
        </w:tc>
      </w:tr>
      <w:tr w:rsidR="00BF4578" w:rsidRPr="00440082" w14:paraId="09252F97" w14:textId="77777777" w:rsidTr="00CD699C">
        <w:trPr>
          <w:trHeight w:val="2871"/>
        </w:trPr>
        <w:sdt>
          <w:sdtPr>
            <w:rPr>
              <w:rFonts w:ascii="Trebuchet MS" w:hAnsi="Trebuchet MS"/>
            </w:rPr>
            <w:id w:val="2120328137"/>
            <w:placeholder>
              <w:docPart w:val="37C029D774C04DAFA2000297213E4604"/>
            </w:placeholder>
            <w:showingPlcHdr/>
            <w:text w:multiLine="1"/>
          </w:sdtPr>
          <w:sdtContent>
            <w:tc>
              <w:tcPr>
                <w:tcW w:w="10314" w:type="dxa"/>
              </w:tcPr>
              <w:p w14:paraId="1DCAD39F" w14:textId="43A8072B" w:rsidR="00BF4578" w:rsidRPr="00440082" w:rsidRDefault="00321506" w:rsidP="00CD699C">
                <w:pPr>
                  <w:spacing w:after="0" w:line="300" w:lineRule="exact"/>
                  <w:rPr>
                    <w:rFonts w:ascii="Trebuchet MS" w:hAnsi="Trebuchet MS"/>
                  </w:rPr>
                </w:pPr>
                <w:r w:rsidRPr="002A6EDE">
                  <w:rPr>
                    <w:rStyle w:val="PlaceholderText"/>
                  </w:rPr>
                  <w:t>Click or tap here to enter text.</w:t>
                </w:r>
              </w:p>
            </w:tc>
          </w:sdtContent>
        </w:sdt>
      </w:tr>
      <w:bookmarkEnd w:id="6"/>
      <w:tr w:rsidR="00BF4578" w:rsidRPr="001F583F" w14:paraId="689F55CC" w14:textId="77777777" w:rsidTr="00CD699C">
        <w:tc>
          <w:tcPr>
            <w:tcW w:w="10314" w:type="dxa"/>
            <w:tcBorders>
              <w:top w:val="single" w:sz="4" w:space="0" w:color="auto"/>
              <w:left w:val="single" w:sz="4" w:space="0" w:color="auto"/>
              <w:bottom w:val="single" w:sz="4" w:space="0" w:color="auto"/>
              <w:right w:val="single" w:sz="4" w:space="0" w:color="auto"/>
            </w:tcBorders>
            <w:shd w:val="clear" w:color="auto" w:fill="E6E6E6"/>
          </w:tcPr>
          <w:p w14:paraId="729F6980" w14:textId="77777777" w:rsidR="00BF4578" w:rsidRPr="001F583F" w:rsidRDefault="00BF4578" w:rsidP="00CD699C">
            <w:pPr>
              <w:spacing w:after="0" w:line="300" w:lineRule="exact"/>
              <w:rPr>
                <w:rFonts w:ascii="Trebuchet MS" w:hAnsi="Trebuchet MS"/>
                <w:b/>
              </w:rPr>
            </w:pPr>
          </w:p>
        </w:tc>
      </w:tr>
      <w:tr w:rsidR="00BF4578" w:rsidRPr="00440082" w14:paraId="22BB9E03" w14:textId="77777777" w:rsidTr="00CD699C">
        <w:tc>
          <w:tcPr>
            <w:tcW w:w="10314" w:type="dxa"/>
            <w:tcBorders>
              <w:bottom w:val="single" w:sz="4" w:space="0" w:color="auto"/>
            </w:tcBorders>
            <w:shd w:val="clear" w:color="auto" w:fill="E6E6E6"/>
          </w:tcPr>
          <w:p w14:paraId="43AB6E84" w14:textId="77777777" w:rsidR="00BF4578" w:rsidRPr="001E7D08" w:rsidRDefault="00BF4578" w:rsidP="00CD699C">
            <w:pPr>
              <w:spacing w:after="0" w:line="300" w:lineRule="exact"/>
              <w:rPr>
                <w:rFonts w:ascii="Trebuchet MS" w:hAnsi="Trebuchet MS"/>
                <w:b/>
              </w:rPr>
            </w:pPr>
            <w:r w:rsidRPr="00440082">
              <w:rPr>
                <w:rFonts w:ascii="Trebuchet MS" w:hAnsi="Trebuchet MS"/>
              </w:rPr>
              <w:br w:type="page"/>
            </w:r>
            <w:r w:rsidRPr="001E7D08">
              <w:rPr>
                <w:rFonts w:ascii="Trebuchet MS" w:hAnsi="Trebuchet MS"/>
                <w:b/>
              </w:rPr>
              <w:t xml:space="preserve">Any special dietary requirements </w:t>
            </w:r>
          </w:p>
        </w:tc>
      </w:tr>
      <w:tr w:rsidR="00BF4578" w:rsidRPr="00440082" w14:paraId="1278EF30" w14:textId="77777777" w:rsidTr="00CD699C">
        <w:trPr>
          <w:trHeight w:val="2870"/>
        </w:trPr>
        <w:sdt>
          <w:sdtPr>
            <w:rPr>
              <w:rFonts w:ascii="Trebuchet MS" w:hAnsi="Trebuchet MS"/>
            </w:rPr>
            <w:id w:val="-1151972879"/>
            <w:placeholder>
              <w:docPart w:val="BFE49BEAE49F4E6584C34B26146F95A0"/>
            </w:placeholder>
            <w:showingPlcHdr/>
            <w:text w:multiLine="1"/>
          </w:sdtPr>
          <w:sdtContent>
            <w:tc>
              <w:tcPr>
                <w:tcW w:w="10314" w:type="dxa"/>
                <w:tcBorders>
                  <w:bottom w:val="single" w:sz="4" w:space="0" w:color="000000"/>
                </w:tcBorders>
              </w:tcPr>
              <w:p w14:paraId="12A9ADB0" w14:textId="306A206C" w:rsidR="00BF4578" w:rsidRPr="00440082" w:rsidRDefault="00321506" w:rsidP="00CD699C">
                <w:pPr>
                  <w:spacing w:after="0" w:line="300" w:lineRule="exact"/>
                  <w:rPr>
                    <w:rFonts w:ascii="Trebuchet MS" w:hAnsi="Trebuchet MS"/>
                  </w:rPr>
                </w:pPr>
                <w:r w:rsidRPr="002A6EDE">
                  <w:rPr>
                    <w:rStyle w:val="PlaceholderText"/>
                  </w:rPr>
                  <w:t>Click or tap here to enter text.</w:t>
                </w:r>
              </w:p>
            </w:tc>
          </w:sdtContent>
        </w:sdt>
      </w:tr>
    </w:tbl>
    <w:p w14:paraId="68FBDA8C" w14:textId="77777777" w:rsidR="00BA0F35" w:rsidRDefault="00BA0F35" w:rsidP="00BA0F35"/>
    <w:p w14:paraId="20FC2D5D" w14:textId="77777777" w:rsidR="00BA0F35" w:rsidRDefault="00BA0F35" w:rsidP="00BA0F35"/>
    <w:p w14:paraId="11226601" w14:textId="7290FDB9" w:rsidR="00BA0F35" w:rsidRDefault="00205BFC" w:rsidP="00BA0F35">
      <w:r>
        <w:rPr>
          <w:noProof/>
        </w:rPr>
        <w:lastRenderedPageBreak/>
        <w:drawing>
          <wp:anchor distT="0" distB="0" distL="114300" distR="114300" simplePos="0" relativeHeight="251672576" behindDoc="0" locked="0" layoutInCell="1" allowOverlap="1" wp14:anchorId="279DEF7E" wp14:editId="7753801F">
            <wp:simplePos x="0" y="0"/>
            <wp:positionH relativeFrom="margin">
              <wp:posOffset>5166360</wp:posOffset>
            </wp:positionH>
            <wp:positionV relativeFrom="paragraph">
              <wp:posOffset>0</wp:posOffset>
            </wp:positionV>
            <wp:extent cx="1390015" cy="838835"/>
            <wp:effectExtent l="0" t="0" r="0" b="0"/>
            <wp:wrapThrough wrapText="bothSides">
              <wp:wrapPolygon edited="0">
                <wp:start x="0" y="0"/>
                <wp:lineTo x="0" y="21093"/>
                <wp:lineTo x="21314" y="21093"/>
                <wp:lineTo x="21314" y="0"/>
                <wp:lineTo x="0" y="0"/>
              </wp:wrapPolygon>
            </wp:wrapThrough>
            <wp:docPr id="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90015" cy="8388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0528" behindDoc="0" locked="0" layoutInCell="1" allowOverlap="1" wp14:anchorId="43AFCD50" wp14:editId="39354E69">
                <wp:simplePos x="0" y="0"/>
                <wp:positionH relativeFrom="margin">
                  <wp:posOffset>-19050</wp:posOffset>
                </wp:positionH>
                <wp:positionV relativeFrom="paragraph">
                  <wp:posOffset>4445</wp:posOffset>
                </wp:positionV>
                <wp:extent cx="5142230" cy="873760"/>
                <wp:effectExtent l="0" t="0" r="20320" b="21590"/>
                <wp:wrapNone/>
                <wp:docPr id="20"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2230" cy="873760"/>
                        </a:xfrm>
                        <a:prstGeom prst="roundRect">
                          <a:avLst>
                            <a:gd name="adj" fmla="val 16667"/>
                          </a:avLst>
                        </a:prstGeom>
                        <a:solidFill>
                          <a:srgbClr val="1F497D"/>
                        </a:solidFill>
                        <a:ln w="9525">
                          <a:solidFill>
                            <a:srgbClr val="1F497D"/>
                          </a:solidFill>
                          <a:round/>
                          <a:headEnd/>
                          <a:tailEnd/>
                        </a:ln>
                      </wps:spPr>
                      <wps:txbx>
                        <w:txbxContent>
                          <w:p w14:paraId="2B08CE3A" w14:textId="77777777" w:rsidR="00A070E2" w:rsidRPr="002D4C98" w:rsidRDefault="00A070E2" w:rsidP="00205BFC">
                            <w:pPr>
                              <w:spacing w:after="0" w:line="240" w:lineRule="auto"/>
                              <w:jc w:val="center"/>
                              <w:rPr>
                                <w:rFonts w:ascii="Century Gothic" w:hAnsi="Century Gothic"/>
                                <w:color w:val="FFFFFF"/>
                                <w:sz w:val="14"/>
                                <w:szCs w:val="36"/>
                              </w:rPr>
                            </w:pPr>
                          </w:p>
                          <w:p w14:paraId="0BDC3F58" w14:textId="77777777" w:rsidR="00A070E2" w:rsidRPr="007A030E" w:rsidRDefault="00A070E2" w:rsidP="00205BFC">
                            <w:pPr>
                              <w:spacing w:after="0" w:line="240" w:lineRule="auto"/>
                              <w:jc w:val="center"/>
                              <w:rPr>
                                <w:rFonts w:ascii="Century Gothic" w:hAnsi="Century Gothic"/>
                                <w:b/>
                                <w:color w:val="FFFFFF"/>
                                <w:sz w:val="44"/>
                                <w:szCs w:val="36"/>
                              </w:rPr>
                            </w:pPr>
                            <w:r w:rsidRPr="007A030E">
                              <w:rPr>
                                <w:rFonts w:eastAsia="Arial Unicode MS" w:cs="Arial"/>
                                <w:b/>
                                <w:color w:val="FFFFFF"/>
                                <w:sz w:val="32"/>
                              </w:rPr>
                              <w:t>PARENTAL/CARER CONSENT AND MEDICAL INFORMATION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3AFCD50" id="_x0000_s1028" style="position:absolute;margin-left:-1.5pt;margin-top:.35pt;width:404.9pt;height:68.8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" fillcolor="#1f497d" strokecolor="#1f497d">
                <v:textbox>
                  <w:txbxContent>
                    <w:p w14:paraId="2B08CE3A" w14:textId="77777777" w:rsidR="00A070E2" w:rsidRPr="002D4C98" w:rsidRDefault="00A070E2" w:rsidP="00205BFC">
                      <w:pPr>
                        <w:spacing w:after="0" w:line="240" w:lineRule="auto"/>
                        <w:jc w:val="center"/>
                        <w:rPr>
                          <w:rFonts w:ascii="Century Gothic" w:hAnsi="Century Gothic"/>
                          <w:color w:val="FFFFFF"/>
                          <w:sz w:val="14"/>
                          <w:szCs w:val="36"/>
                        </w:rPr>
                      </w:pPr>
                    </w:p>
                    <w:p w14:paraId="0BDC3F58" w14:textId="77777777" w:rsidR="00A070E2" w:rsidRPr="007A030E" w:rsidRDefault="00A070E2" w:rsidP="00205BFC">
                      <w:pPr>
                        <w:spacing w:after="0" w:line="240" w:lineRule="auto"/>
                        <w:jc w:val="center"/>
                        <w:rPr>
                          <w:rFonts w:ascii="Century Gothic" w:hAnsi="Century Gothic"/>
                          <w:b/>
                          <w:color w:val="FFFFFF"/>
                          <w:sz w:val="44"/>
                          <w:szCs w:val="36"/>
                        </w:rPr>
                      </w:pPr>
                      <w:r w:rsidRPr="007A030E">
                        <w:rPr>
                          <w:rFonts w:eastAsia="Arial Unicode MS" w:cs="Arial"/>
                          <w:b/>
                          <w:color w:val="FFFFFF"/>
                          <w:sz w:val="32"/>
                        </w:rPr>
                        <w:t>PARENTAL/CARER CONSENT AND MEDICAL INFORMATION FORM</w:t>
                      </w:r>
                    </w:p>
                  </w:txbxContent>
                </v:textbox>
                <w10:wrap anchorx="margin"/>
              </v:roundrect>
            </w:pict>
          </mc:Fallback>
        </mc:AlternateContent>
      </w:r>
    </w:p>
    <w:p w14:paraId="6E419BEC" w14:textId="263C4E35" w:rsidR="00205BFC" w:rsidRDefault="00205BFC" w:rsidP="00BA0F35"/>
    <w:p w14:paraId="22F64131" w14:textId="0D03AF88" w:rsidR="00205BFC" w:rsidRDefault="00205BFC" w:rsidP="00BA0F35"/>
    <w:p w14:paraId="6FAFDDB9" w14:textId="07130D04" w:rsidR="00BA0F35" w:rsidRDefault="00BA0F35" w:rsidP="00BA0F35"/>
    <w:p w14:paraId="48D9E63C" w14:textId="77777777" w:rsidR="00BA0F35" w:rsidRDefault="00BA0F35" w:rsidP="00BA0F35"/>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39"/>
        <w:gridCol w:w="2836"/>
        <w:gridCol w:w="822"/>
        <w:gridCol w:w="2713"/>
      </w:tblGrid>
      <w:tr w:rsidR="00205BFC" w:rsidRPr="00205BFC" w14:paraId="5E46FE51" w14:textId="77777777" w:rsidTr="00784564">
        <w:tc>
          <w:tcPr>
            <w:tcW w:w="9910" w:type="dxa"/>
            <w:gridSpan w:val="4"/>
            <w:shd w:val="clear" w:color="auto" w:fill="000000"/>
            <w:vAlign w:val="center"/>
          </w:tcPr>
          <w:p w14:paraId="7DAC83BE" w14:textId="77777777" w:rsidR="00CD699C" w:rsidRPr="00205BFC" w:rsidRDefault="00CD699C" w:rsidP="00CD699C">
            <w:pPr>
              <w:rPr>
                <w:rFonts w:ascii="Trebuchet MS" w:hAnsi="Trebuchet MS"/>
                <w:b/>
                <w:color w:val="FFFFFF" w:themeColor="background1"/>
              </w:rPr>
            </w:pPr>
            <w:bookmarkStart w:id="7" w:name="_Hlk526949698"/>
            <w:r w:rsidRPr="00205BFC">
              <w:rPr>
                <w:rFonts w:ascii="Trebuchet MS" w:hAnsi="Trebuchet MS"/>
                <w:b/>
                <w:color w:val="FFFFFF" w:themeColor="background1"/>
              </w:rPr>
              <w:t>ACTIVITY PARENT/CARER CONSENT (if under 18)</w:t>
            </w:r>
          </w:p>
        </w:tc>
      </w:tr>
      <w:tr w:rsidR="00CD699C" w14:paraId="13F6D2DD" w14:textId="77777777" w:rsidTr="00784564">
        <w:tc>
          <w:tcPr>
            <w:tcW w:w="9910" w:type="dxa"/>
            <w:gridSpan w:val="4"/>
            <w:shd w:val="clear" w:color="auto" w:fill="auto"/>
          </w:tcPr>
          <w:p w14:paraId="649751A6" w14:textId="5DFD14B5" w:rsidR="00CD699C" w:rsidRDefault="00CD699C" w:rsidP="00205BFC">
            <w:pPr>
              <w:spacing w:before="0" w:line="240" w:lineRule="auto"/>
            </w:pPr>
            <w:r>
              <w:t xml:space="preserve">I consent to my son/daughter attending the Activity/Event/Tour with </w:t>
            </w:r>
            <w:sdt>
              <w:sdtPr>
                <w:id w:val="-1574898373"/>
                <w:placeholder>
                  <w:docPart w:val="DefaultPlaceholder_-1854013440"/>
                </w:placeholder>
                <w:text/>
              </w:sdtPr>
              <w:sdtContent>
                <w:r w:rsidRPr="00784564">
                  <w:t>[insert CLUB]</w:t>
                </w:r>
              </w:sdtContent>
            </w:sdt>
            <w:r>
              <w:t xml:space="preserve">. </w:t>
            </w:r>
          </w:p>
          <w:p w14:paraId="1C24408C" w14:textId="77777777" w:rsidR="00CD699C" w:rsidRDefault="00CD699C" w:rsidP="00205BFC">
            <w:pPr>
              <w:spacing w:before="0" w:line="240" w:lineRule="auto"/>
            </w:pPr>
            <w:r>
              <w:t xml:space="preserve">I have received information about the programme and fully understand the nature of the Activity/Event/Tour and agree to my son/daughter’s participation in the activities described. I understand that the activities may change due to weather and other safety considerations. The information I have provided in this form is accurate at this time and I agree to inform the leader of the Activity/Event/Tour as soon as possible of any changes between now and the start of the Activity/Event/Tour. </w:t>
            </w:r>
          </w:p>
          <w:p w14:paraId="0A55C1E4" w14:textId="6EED1C8A" w:rsidR="00CD699C" w:rsidRDefault="00CD699C" w:rsidP="00205BFC">
            <w:pPr>
              <w:spacing w:before="0" w:line="240" w:lineRule="auto"/>
            </w:pPr>
            <w:r>
              <w:t>I understand that if my son/daughter seriously misbehaves or is a cause of danger to him/herself or to others, then I may be asked to collect him/</w:t>
            </w:r>
            <w:r w:rsidR="00A070E2">
              <w:t>her,</w:t>
            </w:r>
            <w:r>
              <w:t xml:space="preserve"> or he/she may be brought home early from the Activity/Event/Tour. In such a situation there will be no obligation on the Club to refund any money.</w:t>
            </w:r>
          </w:p>
          <w:p w14:paraId="35CCFC46" w14:textId="16FC07AB" w:rsidR="00205BFC" w:rsidRDefault="00205BFC" w:rsidP="00205BFC">
            <w:pPr>
              <w:spacing w:before="0" w:line="240" w:lineRule="auto"/>
            </w:pPr>
            <w:r>
              <w:t>I agree to be at the drop-off/pick-up point at the agreed time.</w:t>
            </w:r>
          </w:p>
        </w:tc>
      </w:tr>
      <w:tr w:rsidR="00CD699C" w14:paraId="5723F7B1" w14:textId="77777777" w:rsidTr="00784564">
        <w:tc>
          <w:tcPr>
            <w:tcW w:w="3539" w:type="dxa"/>
            <w:shd w:val="clear" w:color="auto" w:fill="D9D9D9"/>
            <w:vAlign w:val="center"/>
          </w:tcPr>
          <w:p w14:paraId="7F041C0F" w14:textId="77777777" w:rsidR="00CD699C" w:rsidRPr="00C36A05" w:rsidRDefault="00CD699C" w:rsidP="00CD699C">
            <w:pPr>
              <w:rPr>
                <w:rFonts w:ascii="Trebuchet MS" w:hAnsi="Trebuchet MS"/>
                <w:b/>
              </w:rPr>
            </w:pPr>
            <w:r w:rsidRPr="00C36A05">
              <w:rPr>
                <w:rFonts w:ascii="Trebuchet MS" w:hAnsi="Trebuchet MS"/>
                <w:b/>
              </w:rPr>
              <w:t>NAME OF PARENT/</w:t>
            </w:r>
            <w:r>
              <w:rPr>
                <w:rFonts w:ascii="Trebuchet MS" w:hAnsi="Trebuchet MS"/>
                <w:b/>
              </w:rPr>
              <w:t>CARER</w:t>
            </w:r>
            <w:r w:rsidRPr="00C36A05">
              <w:rPr>
                <w:rFonts w:ascii="Trebuchet MS" w:hAnsi="Trebuchet MS"/>
                <w:b/>
              </w:rPr>
              <w:t>:</w:t>
            </w:r>
          </w:p>
        </w:tc>
        <w:sdt>
          <w:sdtPr>
            <w:id w:val="-594472185"/>
            <w:placeholder>
              <w:docPart w:val="A91F407AA6AD454EAB155C15ADCFFD4D"/>
            </w:placeholder>
            <w:showingPlcHdr/>
            <w:text/>
          </w:sdtPr>
          <w:sdtContent>
            <w:tc>
              <w:tcPr>
                <w:tcW w:w="6371" w:type="dxa"/>
                <w:gridSpan w:val="3"/>
                <w:shd w:val="clear" w:color="auto" w:fill="auto"/>
              </w:tcPr>
              <w:p w14:paraId="5BB558FE" w14:textId="1A5B282B" w:rsidR="00CD699C" w:rsidRDefault="00321506" w:rsidP="00CD699C">
                <w:r w:rsidRPr="002A6EDE">
                  <w:rPr>
                    <w:rStyle w:val="PlaceholderText"/>
                  </w:rPr>
                  <w:t>Click or tap here to enter text.</w:t>
                </w:r>
              </w:p>
            </w:tc>
          </w:sdtContent>
        </w:sdt>
      </w:tr>
      <w:tr w:rsidR="00CD699C" w14:paraId="02488891" w14:textId="77777777" w:rsidTr="00784564">
        <w:tc>
          <w:tcPr>
            <w:tcW w:w="3539" w:type="dxa"/>
            <w:shd w:val="clear" w:color="auto" w:fill="D9D9D9"/>
            <w:vAlign w:val="center"/>
          </w:tcPr>
          <w:p w14:paraId="19E21EF7" w14:textId="77777777" w:rsidR="00CD699C" w:rsidRPr="00C36A05" w:rsidRDefault="00CD699C" w:rsidP="00CD699C">
            <w:pPr>
              <w:rPr>
                <w:rFonts w:ascii="Trebuchet MS" w:hAnsi="Trebuchet MS"/>
                <w:b/>
              </w:rPr>
            </w:pPr>
            <w:r w:rsidRPr="00C36A05">
              <w:rPr>
                <w:rFonts w:ascii="Trebuchet MS" w:hAnsi="Trebuchet MS"/>
                <w:b/>
              </w:rPr>
              <w:t xml:space="preserve">RELATIONSHIP TO </w:t>
            </w:r>
            <w:r>
              <w:rPr>
                <w:rFonts w:ascii="Trebuchet MS" w:hAnsi="Trebuchet MS"/>
                <w:b/>
              </w:rPr>
              <w:t>YOUNG PERSON</w:t>
            </w:r>
            <w:r w:rsidRPr="00C36A05">
              <w:rPr>
                <w:rFonts w:ascii="Trebuchet MS" w:hAnsi="Trebuchet MS"/>
                <w:b/>
              </w:rPr>
              <w:t>:</w:t>
            </w:r>
          </w:p>
        </w:tc>
        <w:sdt>
          <w:sdtPr>
            <w:id w:val="-470055126"/>
            <w:placeholder>
              <w:docPart w:val="ADA921BD91634CD2BF3DC743EE867D9D"/>
            </w:placeholder>
            <w:showingPlcHdr/>
            <w:text/>
          </w:sdtPr>
          <w:sdtContent>
            <w:tc>
              <w:tcPr>
                <w:tcW w:w="6371" w:type="dxa"/>
                <w:gridSpan w:val="3"/>
                <w:shd w:val="clear" w:color="auto" w:fill="auto"/>
              </w:tcPr>
              <w:p w14:paraId="12CA9F28" w14:textId="173254FE" w:rsidR="00CD699C" w:rsidRDefault="00321506" w:rsidP="00CD699C">
                <w:r w:rsidRPr="002A6EDE">
                  <w:rPr>
                    <w:rStyle w:val="PlaceholderText"/>
                  </w:rPr>
                  <w:t>Click or tap here to enter text.</w:t>
                </w:r>
              </w:p>
            </w:tc>
          </w:sdtContent>
        </w:sdt>
      </w:tr>
      <w:tr w:rsidR="00784564" w14:paraId="4482582C" w14:textId="77777777" w:rsidTr="00784564">
        <w:tc>
          <w:tcPr>
            <w:tcW w:w="3539" w:type="dxa"/>
            <w:shd w:val="clear" w:color="auto" w:fill="D9D9D9"/>
            <w:vAlign w:val="center"/>
          </w:tcPr>
          <w:p w14:paraId="6F277485" w14:textId="77777777" w:rsidR="00784564" w:rsidRPr="00C36A05" w:rsidRDefault="00784564" w:rsidP="00A070E2">
            <w:pPr>
              <w:rPr>
                <w:rFonts w:ascii="Trebuchet MS" w:hAnsi="Trebuchet MS"/>
                <w:b/>
              </w:rPr>
            </w:pPr>
            <w:r w:rsidRPr="00C36A05">
              <w:rPr>
                <w:rFonts w:ascii="Trebuchet MS" w:hAnsi="Trebuchet MS"/>
                <w:b/>
              </w:rPr>
              <w:t>SIGNATURE:</w:t>
            </w:r>
          </w:p>
        </w:tc>
        <w:sdt>
          <w:sdtPr>
            <w:id w:val="-1344852504"/>
            <w:placeholder>
              <w:docPart w:val="7C0FC33A2D75447380DDA85DE513AFF8"/>
            </w:placeholder>
            <w:showingPlcHdr/>
            <w:text/>
          </w:sdtPr>
          <w:sdtContent>
            <w:tc>
              <w:tcPr>
                <w:tcW w:w="2836" w:type="dxa"/>
                <w:shd w:val="clear" w:color="auto" w:fill="auto"/>
              </w:tcPr>
              <w:p w14:paraId="57ADF43F" w14:textId="0460417F" w:rsidR="00784564" w:rsidRDefault="00321506" w:rsidP="00A070E2">
                <w:r w:rsidRPr="002A6EDE">
                  <w:rPr>
                    <w:rStyle w:val="PlaceholderText"/>
                  </w:rPr>
                  <w:t>Click or tap here to enter text.</w:t>
                </w:r>
              </w:p>
            </w:tc>
          </w:sdtContent>
        </w:sdt>
        <w:tc>
          <w:tcPr>
            <w:tcW w:w="822" w:type="dxa"/>
            <w:shd w:val="clear" w:color="auto" w:fill="BFBFBF" w:themeFill="background1" w:themeFillShade="BF"/>
          </w:tcPr>
          <w:p w14:paraId="477FFE50" w14:textId="77777777" w:rsidR="00784564" w:rsidRDefault="00784564" w:rsidP="00A070E2">
            <w:r w:rsidRPr="00C36A05">
              <w:rPr>
                <w:rFonts w:ascii="Trebuchet MS" w:hAnsi="Trebuchet MS"/>
                <w:b/>
              </w:rPr>
              <w:t>DATE:</w:t>
            </w:r>
          </w:p>
        </w:tc>
        <w:sdt>
          <w:sdtPr>
            <w:id w:val="2072461554"/>
            <w:placeholder>
              <w:docPart w:val="D4CB8C6801F94EED93505A7E72D86A59"/>
            </w:placeholder>
            <w:showingPlcHdr/>
            <w:text/>
          </w:sdtPr>
          <w:sdtContent>
            <w:tc>
              <w:tcPr>
                <w:tcW w:w="2713" w:type="dxa"/>
              </w:tcPr>
              <w:p w14:paraId="144C0C58" w14:textId="5FB1AFD3" w:rsidR="00784564" w:rsidRDefault="00321506" w:rsidP="00A070E2">
                <w:r w:rsidRPr="002A6EDE">
                  <w:rPr>
                    <w:rStyle w:val="PlaceholderText"/>
                  </w:rPr>
                  <w:t>Click or tap here to enter text.</w:t>
                </w:r>
              </w:p>
            </w:tc>
          </w:sdtContent>
        </w:sdt>
      </w:tr>
      <w:bookmarkEnd w:id="7"/>
    </w:tbl>
    <w:p w14:paraId="32DAF7C8" w14:textId="77777777" w:rsidR="00CD699C" w:rsidRDefault="00CD699C" w:rsidP="00CD699C"/>
    <w:tbl>
      <w:tblPr>
        <w:tblW w:w="99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39"/>
        <w:gridCol w:w="1996"/>
        <w:gridCol w:w="840"/>
        <w:gridCol w:w="822"/>
        <w:gridCol w:w="524"/>
        <w:gridCol w:w="2189"/>
      </w:tblGrid>
      <w:tr w:rsidR="00784564" w:rsidRPr="00205BFC" w14:paraId="34888E27" w14:textId="04EDF2F3" w:rsidTr="00784564">
        <w:tc>
          <w:tcPr>
            <w:tcW w:w="5535" w:type="dxa"/>
            <w:gridSpan w:val="2"/>
            <w:shd w:val="clear" w:color="auto" w:fill="000000"/>
            <w:vAlign w:val="center"/>
          </w:tcPr>
          <w:p w14:paraId="15609032" w14:textId="77777777" w:rsidR="00784564" w:rsidRPr="00205BFC" w:rsidRDefault="00784564" w:rsidP="00CD699C">
            <w:pPr>
              <w:rPr>
                <w:rFonts w:ascii="Trebuchet MS" w:hAnsi="Trebuchet MS"/>
                <w:b/>
                <w:color w:val="FFFFFF" w:themeColor="background1"/>
              </w:rPr>
            </w:pPr>
            <w:r w:rsidRPr="00205BFC">
              <w:rPr>
                <w:rFonts w:ascii="Trebuchet MS" w:hAnsi="Trebuchet MS"/>
                <w:b/>
                <w:color w:val="FFFFFF" w:themeColor="background1"/>
              </w:rPr>
              <w:t>MEDICAL PARENT/CARER CONSENT (under 18 or under 16 in Scotland)</w:t>
            </w:r>
          </w:p>
        </w:tc>
        <w:tc>
          <w:tcPr>
            <w:tcW w:w="2186" w:type="dxa"/>
            <w:gridSpan w:val="3"/>
            <w:shd w:val="clear" w:color="auto" w:fill="000000"/>
          </w:tcPr>
          <w:p w14:paraId="7F003408" w14:textId="77777777" w:rsidR="00784564" w:rsidRPr="00205BFC" w:rsidRDefault="00784564" w:rsidP="00CD699C">
            <w:pPr>
              <w:rPr>
                <w:rFonts w:ascii="Trebuchet MS" w:hAnsi="Trebuchet MS"/>
                <w:b/>
                <w:color w:val="FFFFFF" w:themeColor="background1"/>
              </w:rPr>
            </w:pPr>
          </w:p>
        </w:tc>
        <w:tc>
          <w:tcPr>
            <w:tcW w:w="2189" w:type="dxa"/>
            <w:shd w:val="clear" w:color="auto" w:fill="000000"/>
          </w:tcPr>
          <w:p w14:paraId="378E0FFF" w14:textId="77777777" w:rsidR="00784564" w:rsidRPr="00205BFC" w:rsidRDefault="00784564" w:rsidP="00CD699C">
            <w:pPr>
              <w:rPr>
                <w:rFonts w:ascii="Trebuchet MS" w:hAnsi="Trebuchet MS"/>
                <w:b/>
                <w:color w:val="FFFFFF" w:themeColor="background1"/>
              </w:rPr>
            </w:pPr>
          </w:p>
        </w:tc>
      </w:tr>
      <w:tr w:rsidR="00784564" w14:paraId="3A037E62" w14:textId="60087A8F" w:rsidTr="00784564">
        <w:tc>
          <w:tcPr>
            <w:tcW w:w="9910" w:type="dxa"/>
            <w:gridSpan w:val="6"/>
            <w:shd w:val="clear" w:color="auto" w:fill="auto"/>
          </w:tcPr>
          <w:p w14:paraId="75C24CA6" w14:textId="77777777" w:rsidR="00784564" w:rsidRDefault="00784564" w:rsidP="00CD699C">
            <w:r>
              <w:t>I agree to my son/daughter receiving medication as instructed above; and to them receiving any emergency dental, medical or surgical treatment, including anaesthetic or blood transfusion, as considered necessary by the medical authorities present.</w:t>
            </w:r>
          </w:p>
        </w:tc>
      </w:tr>
      <w:tr w:rsidR="00784564" w14:paraId="3B1E0F36" w14:textId="3CDFA0AD" w:rsidTr="00784564">
        <w:tc>
          <w:tcPr>
            <w:tcW w:w="3539" w:type="dxa"/>
            <w:shd w:val="clear" w:color="auto" w:fill="D9D9D9"/>
            <w:vAlign w:val="center"/>
          </w:tcPr>
          <w:p w14:paraId="331435AB" w14:textId="77777777" w:rsidR="00784564" w:rsidRPr="00C36A05" w:rsidRDefault="00784564" w:rsidP="00CD699C">
            <w:pPr>
              <w:rPr>
                <w:rFonts w:ascii="Trebuchet MS" w:hAnsi="Trebuchet MS"/>
                <w:b/>
              </w:rPr>
            </w:pPr>
            <w:r w:rsidRPr="00C36A05">
              <w:rPr>
                <w:rFonts w:ascii="Trebuchet MS" w:hAnsi="Trebuchet MS"/>
                <w:b/>
              </w:rPr>
              <w:t>NAME OF PARENT/</w:t>
            </w:r>
            <w:r>
              <w:rPr>
                <w:rFonts w:ascii="Trebuchet MS" w:hAnsi="Trebuchet MS"/>
                <w:b/>
              </w:rPr>
              <w:t>CARER</w:t>
            </w:r>
            <w:r w:rsidRPr="00C36A05">
              <w:rPr>
                <w:rFonts w:ascii="Trebuchet MS" w:hAnsi="Trebuchet MS"/>
                <w:b/>
              </w:rPr>
              <w:t>:</w:t>
            </w:r>
          </w:p>
        </w:tc>
        <w:sdt>
          <w:sdtPr>
            <w:id w:val="-1064025141"/>
            <w:placeholder>
              <w:docPart w:val="859DD80733E24E6CAF2B9477181F4090"/>
            </w:placeholder>
            <w:showingPlcHdr/>
            <w:text/>
          </w:sdtPr>
          <w:sdtContent>
            <w:tc>
              <w:tcPr>
                <w:tcW w:w="6371" w:type="dxa"/>
                <w:gridSpan w:val="5"/>
                <w:shd w:val="clear" w:color="auto" w:fill="auto"/>
              </w:tcPr>
              <w:p w14:paraId="295BA036" w14:textId="1F232EDC" w:rsidR="00784564" w:rsidRDefault="00321506" w:rsidP="00CD699C">
                <w:r w:rsidRPr="002A6EDE">
                  <w:rPr>
                    <w:rStyle w:val="PlaceholderText"/>
                  </w:rPr>
                  <w:t>Click or tap here to enter text.</w:t>
                </w:r>
              </w:p>
            </w:tc>
          </w:sdtContent>
        </w:sdt>
      </w:tr>
      <w:tr w:rsidR="00784564" w14:paraId="77E494CD" w14:textId="7BA99E63" w:rsidTr="00784564">
        <w:tc>
          <w:tcPr>
            <w:tcW w:w="3539" w:type="dxa"/>
            <w:shd w:val="clear" w:color="auto" w:fill="D9D9D9"/>
            <w:vAlign w:val="center"/>
          </w:tcPr>
          <w:p w14:paraId="0B3A4B0F" w14:textId="77777777" w:rsidR="00784564" w:rsidRPr="00C36A05" w:rsidRDefault="00784564" w:rsidP="00CD699C">
            <w:pPr>
              <w:rPr>
                <w:rFonts w:ascii="Trebuchet MS" w:hAnsi="Trebuchet MS"/>
                <w:b/>
              </w:rPr>
            </w:pPr>
            <w:r w:rsidRPr="00C36A05">
              <w:rPr>
                <w:rFonts w:ascii="Trebuchet MS" w:hAnsi="Trebuchet MS"/>
                <w:b/>
              </w:rPr>
              <w:t xml:space="preserve">RELATIONSHIP TO </w:t>
            </w:r>
            <w:r>
              <w:rPr>
                <w:rFonts w:ascii="Trebuchet MS" w:hAnsi="Trebuchet MS"/>
                <w:b/>
              </w:rPr>
              <w:t>YOUNG PERSON</w:t>
            </w:r>
            <w:r w:rsidRPr="00C36A05">
              <w:rPr>
                <w:rFonts w:ascii="Trebuchet MS" w:hAnsi="Trebuchet MS"/>
                <w:b/>
              </w:rPr>
              <w:t>:</w:t>
            </w:r>
          </w:p>
        </w:tc>
        <w:sdt>
          <w:sdtPr>
            <w:id w:val="-982689263"/>
            <w:placeholder>
              <w:docPart w:val="859DD80733E24E6CAF2B9477181F4090"/>
            </w:placeholder>
            <w:showingPlcHdr/>
            <w:text/>
          </w:sdtPr>
          <w:sdtContent>
            <w:tc>
              <w:tcPr>
                <w:tcW w:w="6371" w:type="dxa"/>
                <w:gridSpan w:val="5"/>
                <w:shd w:val="clear" w:color="auto" w:fill="auto"/>
              </w:tcPr>
              <w:p w14:paraId="565E3A04" w14:textId="0478A061" w:rsidR="00784564" w:rsidRDefault="00321506" w:rsidP="00CD699C">
                <w:r w:rsidRPr="002A6EDE">
                  <w:rPr>
                    <w:rStyle w:val="PlaceholderText"/>
                  </w:rPr>
                  <w:t>Click or tap here to enter text.</w:t>
                </w:r>
              </w:p>
            </w:tc>
          </w:sdtContent>
        </w:sdt>
      </w:tr>
      <w:tr w:rsidR="00784564" w14:paraId="414F27E9" w14:textId="4737ACDB" w:rsidTr="00784564">
        <w:tc>
          <w:tcPr>
            <w:tcW w:w="3539" w:type="dxa"/>
            <w:shd w:val="clear" w:color="auto" w:fill="D9D9D9"/>
            <w:vAlign w:val="center"/>
          </w:tcPr>
          <w:p w14:paraId="172D6526" w14:textId="77777777" w:rsidR="00784564" w:rsidRPr="00C36A05" w:rsidRDefault="00784564" w:rsidP="00784564">
            <w:pPr>
              <w:rPr>
                <w:rFonts w:ascii="Trebuchet MS" w:hAnsi="Trebuchet MS"/>
                <w:b/>
              </w:rPr>
            </w:pPr>
            <w:bookmarkStart w:id="8" w:name="_Hlk528834872"/>
            <w:r w:rsidRPr="00C36A05">
              <w:rPr>
                <w:rFonts w:ascii="Trebuchet MS" w:hAnsi="Trebuchet MS"/>
                <w:b/>
              </w:rPr>
              <w:t>SIGNATURE:</w:t>
            </w:r>
          </w:p>
        </w:tc>
        <w:sdt>
          <w:sdtPr>
            <w:id w:val="-2111505144"/>
            <w:placeholder>
              <w:docPart w:val="B091A386EAC649F1BF7E8FF642DE6EB4"/>
            </w:placeholder>
            <w:showingPlcHdr/>
            <w:text/>
          </w:sdtPr>
          <w:sdtContent>
            <w:tc>
              <w:tcPr>
                <w:tcW w:w="2836" w:type="dxa"/>
                <w:gridSpan w:val="2"/>
                <w:shd w:val="clear" w:color="auto" w:fill="auto"/>
              </w:tcPr>
              <w:p w14:paraId="438E3334" w14:textId="4EF19752" w:rsidR="00784564" w:rsidRDefault="00321506" w:rsidP="00784564">
                <w:r w:rsidRPr="002A6EDE">
                  <w:rPr>
                    <w:rStyle w:val="PlaceholderText"/>
                  </w:rPr>
                  <w:t>Click or tap here to enter text.</w:t>
                </w:r>
              </w:p>
            </w:tc>
          </w:sdtContent>
        </w:sdt>
        <w:tc>
          <w:tcPr>
            <w:tcW w:w="822" w:type="dxa"/>
            <w:shd w:val="clear" w:color="auto" w:fill="BFBFBF" w:themeFill="background1" w:themeFillShade="BF"/>
          </w:tcPr>
          <w:p w14:paraId="5C243CB2" w14:textId="43D7FBF6" w:rsidR="00784564" w:rsidRDefault="00784564" w:rsidP="00784564">
            <w:r w:rsidRPr="00C36A05">
              <w:rPr>
                <w:rFonts w:ascii="Trebuchet MS" w:hAnsi="Trebuchet MS"/>
                <w:b/>
              </w:rPr>
              <w:t>DATE:</w:t>
            </w:r>
          </w:p>
        </w:tc>
        <w:sdt>
          <w:sdtPr>
            <w:id w:val="-49924612"/>
            <w:placeholder>
              <w:docPart w:val="057ED09E510E42F480D8649C8F1DC4B2"/>
            </w:placeholder>
            <w:showingPlcHdr/>
            <w:text/>
          </w:sdtPr>
          <w:sdtContent>
            <w:tc>
              <w:tcPr>
                <w:tcW w:w="2713" w:type="dxa"/>
                <w:gridSpan w:val="2"/>
              </w:tcPr>
              <w:p w14:paraId="3DEF1A6F" w14:textId="74A73D81" w:rsidR="00784564" w:rsidRDefault="00321506" w:rsidP="00784564">
                <w:r w:rsidRPr="002A6EDE">
                  <w:rPr>
                    <w:rStyle w:val="PlaceholderText"/>
                  </w:rPr>
                  <w:t>Click or tap here to enter text.</w:t>
                </w:r>
              </w:p>
            </w:tc>
          </w:sdtContent>
        </w:sdt>
      </w:tr>
      <w:bookmarkEnd w:id="8"/>
    </w:tbl>
    <w:p w14:paraId="5764578C" w14:textId="77777777" w:rsidR="00CD699C" w:rsidRDefault="00CD699C" w:rsidP="00205BFC">
      <w:pPr>
        <w:spacing w:before="0"/>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39"/>
        <w:gridCol w:w="2836"/>
        <w:gridCol w:w="822"/>
        <w:gridCol w:w="2713"/>
      </w:tblGrid>
      <w:tr w:rsidR="00205BFC" w:rsidRPr="00205BFC" w14:paraId="25C3E441" w14:textId="77777777" w:rsidTr="00784564">
        <w:tc>
          <w:tcPr>
            <w:tcW w:w="9910" w:type="dxa"/>
            <w:gridSpan w:val="4"/>
            <w:shd w:val="clear" w:color="auto" w:fill="000000"/>
            <w:vAlign w:val="center"/>
          </w:tcPr>
          <w:p w14:paraId="16A07C0E" w14:textId="77777777" w:rsidR="00205BFC" w:rsidRPr="00205BFC" w:rsidRDefault="00205BFC" w:rsidP="00A070E2">
            <w:pPr>
              <w:rPr>
                <w:rFonts w:ascii="Trebuchet MS" w:hAnsi="Trebuchet MS"/>
                <w:b/>
                <w:color w:val="FFFFFF" w:themeColor="background1"/>
              </w:rPr>
            </w:pPr>
            <w:r w:rsidRPr="00205BFC">
              <w:rPr>
                <w:rFonts w:ascii="Trebuchet MS" w:hAnsi="Trebuchet MS"/>
                <w:b/>
                <w:color w:val="FFFFFF" w:themeColor="background1"/>
              </w:rPr>
              <w:t>Participant Declaration</w:t>
            </w:r>
          </w:p>
        </w:tc>
      </w:tr>
      <w:tr w:rsidR="00205BFC" w14:paraId="06E5F7BA" w14:textId="77777777" w:rsidTr="00784564">
        <w:tc>
          <w:tcPr>
            <w:tcW w:w="9910" w:type="dxa"/>
            <w:gridSpan w:val="4"/>
            <w:shd w:val="clear" w:color="auto" w:fill="auto"/>
          </w:tcPr>
          <w:p w14:paraId="671849CF" w14:textId="77777777" w:rsidR="00205BFC" w:rsidRPr="00205BFC" w:rsidRDefault="00205BFC" w:rsidP="00205BFC">
            <w:pPr>
              <w:pStyle w:val="paragraph"/>
              <w:spacing w:before="0" w:beforeAutospacing="0" w:after="60" w:afterAutospacing="0"/>
              <w:textAlignment w:val="baseline"/>
              <w:rPr>
                <w:rStyle w:val="eop"/>
                <w:rFonts w:ascii="Calibri" w:hAnsi="Calibri" w:cs="Calibri"/>
                <w:sz w:val="20"/>
                <w:szCs w:val="20"/>
              </w:rPr>
            </w:pPr>
            <w:r w:rsidRPr="00205BFC">
              <w:rPr>
                <w:rStyle w:val="normaltextrun"/>
                <w:rFonts w:ascii="Calibri" w:hAnsi="Calibri" w:cs="Calibri"/>
                <w:sz w:val="20"/>
                <w:szCs w:val="20"/>
                <w:lang w:val="en-US"/>
              </w:rPr>
              <w:t xml:space="preserve">I acknowledge receipt of, and understand </w:t>
            </w:r>
            <w:r w:rsidRPr="00205BFC">
              <w:rPr>
                <w:rStyle w:val="advancedproofingissue"/>
                <w:rFonts w:ascii="Calibri" w:hAnsi="Calibri" w:cs="Calibri"/>
                <w:sz w:val="20"/>
                <w:szCs w:val="20"/>
                <w:lang w:val="en-US"/>
              </w:rPr>
              <w:t>all of</w:t>
            </w:r>
            <w:r w:rsidRPr="00205BFC">
              <w:rPr>
                <w:rStyle w:val="normaltextrun"/>
                <w:rFonts w:ascii="Calibri" w:hAnsi="Calibri" w:cs="Calibri"/>
                <w:sz w:val="20"/>
                <w:szCs w:val="20"/>
                <w:lang w:val="en-US"/>
              </w:rPr>
              <w:t xml:space="preserve">, the published information regarding the proposed activities / visits outlined in the </w:t>
            </w:r>
            <w:r w:rsidRPr="00205BFC">
              <w:rPr>
                <w:rFonts w:ascii="Calibri" w:hAnsi="Calibri" w:cs="Calibri"/>
                <w:sz w:val="20"/>
                <w:szCs w:val="20"/>
              </w:rPr>
              <w:t>Activity/Event/Tour</w:t>
            </w:r>
            <w:r w:rsidRPr="00205BFC">
              <w:rPr>
                <w:sz w:val="20"/>
                <w:szCs w:val="20"/>
              </w:rPr>
              <w:t xml:space="preserve"> </w:t>
            </w:r>
            <w:r w:rsidRPr="00205BFC">
              <w:rPr>
                <w:rStyle w:val="normaltextrun"/>
                <w:rFonts w:ascii="Calibri" w:hAnsi="Calibri" w:cs="Calibri"/>
                <w:sz w:val="20"/>
                <w:szCs w:val="20"/>
                <w:lang w:val="en-US"/>
              </w:rPr>
              <w:t>details. I understand that for the groups and my own safety, l will undertake to obey the rules and instructions of members of staff.</w:t>
            </w:r>
            <w:r w:rsidRPr="00205BFC">
              <w:rPr>
                <w:rStyle w:val="eop"/>
                <w:rFonts w:ascii="Calibri" w:hAnsi="Calibri" w:cs="Calibri"/>
                <w:sz w:val="20"/>
                <w:szCs w:val="20"/>
              </w:rPr>
              <w:t> </w:t>
            </w:r>
          </w:p>
          <w:p w14:paraId="29D46CE2" w14:textId="77777777" w:rsidR="00205BFC" w:rsidRPr="00205BFC" w:rsidRDefault="00205BFC" w:rsidP="00205BFC">
            <w:pPr>
              <w:spacing w:before="0" w:line="240" w:lineRule="auto"/>
              <w:rPr>
                <w:rFonts w:cs="Calibri"/>
              </w:rPr>
            </w:pPr>
            <w:r w:rsidRPr="00205BFC">
              <w:rPr>
                <w:rFonts w:cs="Calibri"/>
              </w:rPr>
              <w:t xml:space="preserve">I understand that the activities may change due to weather and other safety considerations. The information I have provided in this form is accurate at this time and I agree to inform the Team Leader as soon as possible of any changes between now and the start of the </w:t>
            </w:r>
            <w:r w:rsidRPr="00205BFC">
              <w:t>Activity/Event/Tour</w:t>
            </w:r>
            <w:r w:rsidRPr="00205BFC">
              <w:rPr>
                <w:rFonts w:cs="Calibri"/>
              </w:rPr>
              <w:t xml:space="preserve">. </w:t>
            </w:r>
          </w:p>
          <w:p w14:paraId="5561D60B" w14:textId="77777777" w:rsidR="00205BFC" w:rsidRPr="00205BFC" w:rsidRDefault="00205BFC" w:rsidP="00205BFC">
            <w:pPr>
              <w:spacing w:before="0" w:line="240" w:lineRule="auto"/>
              <w:rPr>
                <w:rFonts w:cs="Calibri"/>
              </w:rPr>
            </w:pPr>
            <w:r w:rsidRPr="00205BFC">
              <w:rPr>
                <w:rFonts w:cs="Calibri"/>
              </w:rPr>
              <w:t xml:space="preserve">I agree to receiving medication as instructed above; and to them receiving any emergency dental, medical or surgical treatment, including anaesthetic or blood transfusion, as considered necessary by the medical authorities present. </w:t>
            </w:r>
          </w:p>
          <w:p w14:paraId="255D49D3" w14:textId="77777777" w:rsidR="00205BFC" w:rsidRPr="00205BFC" w:rsidRDefault="00205BFC" w:rsidP="00205BFC">
            <w:pPr>
              <w:spacing w:before="0" w:line="240" w:lineRule="auto"/>
              <w:rPr>
                <w:rFonts w:cs="Calibri"/>
              </w:rPr>
            </w:pPr>
            <w:r w:rsidRPr="00205BFC">
              <w:rPr>
                <w:rFonts w:cs="Calibri"/>
              </w:rPr>
              <w:t xml:space="preserve">I understand that if I misbehave or is a cause of danger to myself or to others, then I may be asked to leave the </w:t>
            </w:r>
            <w:r w:rsidRPr="00205BFC">
              <w:t xml:space="preserve">Activity/Event/Tour </w:t>
            </w:r>
            <w:r w:rsidRPr="00205BFC">
              <w:rPr>
                <w:rFonts w:cs="Calibri"/>
              </w:rPr>
              <w:t>early. In such a situation there will be no obligation on the Club to refund any money.</w:t>
            </w:r>
          </w:p>
        </w:tc>
      </w:tr>
      <w:tr w:rsidR="00205BFC" w14:paraId="7F9B7F72" w14:textId="77777777" w:rsidTr="00784564">
        <w:tc>
          <w:tcPr>
            <w:tcW w:w="3539" w:type="dxa"/>
            <w:shd w:val="clear" w:color="auto" w:fill="D9D9D9"/>
            <w:vAlign w:val="center"/>
          </w:tcPr>
          <w:p w14:paraId="3F5D4667" w14:textId="77777777" w:rsidR="00205BFC" w:rsidRPr="00C36A05" w:rsidRDefault="00205BFC" w:rsidP="00A070E2">
            <w:pPr>
              <w:rPr>
                <w:rFonts w:ascii="Trebuchet MS" w:hAnsi="Trebuchet MS"/>
                <w:b/>
              </w:rPr>
            </w:pPr>
            <w:r>
              <w:rPr>
                <w:rFonts w:ascii="Trebuchet MS" w:hAnsi="Trebuchet MS"/>
                <w:b/>
              </w:rPr>
              <w:lastRenderedPageBreak/>
              <w:t xml:space="preserve">PARTICIPANT’S </w:t>
            </w:r>
            <w:r w:rsidRPr="00C36A05">
              <w:rPr>
                <w:rFonts w:ascii="Trebuchet MS" w:hAnsi="Trebuchet MS"/>
                <w:b/>
              </w:rPr>
              <w:t>NAME:</w:t>
            </w:r>
          </w:p>
        </w:tc>
        <w:sdt>
          <w:sdtPr>
            <w:id w:val="1867714378"/>
            <w:placeholder>
              <w:docPart w:val="148F9B000EDF402291153834F8C48BA1"/>
            </w:placeholder>
            <w:showingPlcHdr/>
            <w:text/>
          </w:sdtPr>
          <w:sdtContent>
            <w:tc>
              <w:tcPr>
                <w:tcW w:w="6371" w:type="dxa"/>
                <w:gridSpan w:val="3"/>
                <w:shd w:val="clear" w:color="auto" w:fill="auto"/>
              </w:tcPr>
              <w:p w14:paraId="7862C138" w14:textId="632C8CCA" w:rsidR="00205BFC" w:rsidRDefault="00784564" w:rsidP="00A070E2">
                <w:r w:rsidRPr="002A6EDE">
                  <w:rPr>
                    <w:rStyle w:val="PlaceholderText"/>
                  </w:rPr>
                  <w:t>Click or tap here to enter text.</w:t>
                </w:r>
              </w:p>
            </w:tc>
          </w:sdtContent>
        </w:sdt>
      </w:tr>
      <w:tr w:rsidR="00784564" w14:paraId="370435E3" w14:textId="77777777" w:rsidTr="00784564">
        <w:tc>
          <w:tcPr>
            <w:tcW w:w="3539" w:type="dxa"/>
            <w:shd w:val="clear" w:color="auto" w:fill="D9D9D9"/>
            <w:vAlign w:val="center"/>
          </w:tcPr>
          <w:p w14:paraId="5A6F6D59" w14:textId="77777777" w:rsidR="00784564" w:rsidRPr="00C36A05" w:rsidRDefault="00784564" w:rsidP="00A070E2">
            <w:pPr>
              <w:rPr>
                <w:rFonts w:ascii="Trebuchet MS" w:hAnsi="Trebuchet MS"/>
                <w:b/>
              </w:rPr>
            </w:pPr>
            <w:r w:rsidRPr="00C36A05">
              <w:rPr>
                <w:rFonts w:ascii="Trebuchet MS" w:hAnsi="Trebuchet MS"/>
                <w:b/>
              </w:rPr>
              <w:t>SIGNATURE:</w:t>
            </w:r>
          </w:p>
        </w:tc>
        <w:sdt>
          <w:sdtPr>
            <w:id w:val="-2120285825"/>
            <w:placeholder>
              <w:docPart w:val="C339CA9540F2444086C8EF142C044258"/>
            </w:placeholder>
            <w:showingPlcHdr/>
            <w:text/>
          </w:sdtPr>
          <w:sdtContent>
            <w:tc>
              <w:tcPr>
                <w:tcW w:w="2836" w:type="dxa"/>
                <w:shd w:val="clear" w:color="auto" w:fill="auto"/>
              </w:tcPr>
              <w:p w14:paraId="7FC2D9A7" w14:textId="77777777" w:rsidR="00784564" w:rsidRDefault="00784564" w:rsidP="00A070E2">
                <w:r w:rsidRPr="002A6EDE">
                  <w:rPr>
                    <w:rStyle w:val="PlaceholderText"/>
                  </w:rPr>
                  <w:t>Click or tap here to enter text.</w:t>
                </w:r>
              </w:p>
            </w:tc>
          </w:sdtContent>
        </w:sdt>
        <w:tc>
          <w:tcPr>
            <w:tcW w:w="822" w:type="dxa"/>
            <w:shd w:val="clear" w:color="auto" w:fill="BFBFBF" w:themeFill="background1" w:themeFillShade="BF"/>
          </w:tcPr>
          <w:p w14:paraId="7124D234" w14:textId="77777777" w:rsidR="00784564" w:rsidRDefault="00784564" w:rsidP="00A070E2">
            <w:r w:rsidRPr="00C36A05">
              <w:rPr>
                <w:rFonts w:ascii="Trebuchet MS" w:hAnsi="Trebuchet MS"/>
                <w:b/>
              </w:rPr>
              <w:t>DATE:</w:t>
            </w:r>
          </w:p>
        </w:tc>
        <w:sdt>
          <w:sdtPr>
            <w:id w:val="-1462570747"/>
            <w:placeholder>
              <w:docPart w:val="40E1D85EC9DB49C3AA5D3CE06FCD712E"/>
            </w:placeholder>
            <w:showingPlcHdr/>
            <w:text/>
          </w:sdtPr>
          <w:sdtContent>
            <w:tc>
              <w:tcPr>
                <w:tcW w:w="2713" w:type="dxa"/>
              </w:tcPr>
              <w:p w14:paraId="2CA0FC85" w14:textId="77777777" w:rsidR="00784564" w:rsidRDefault="00784564" w:rsidP="00A070E2">
                <w:r w:rsidRPr="002A6EDE">
                  <w:rPr>
                    <w:rStyle w:val="PlaceholderText"/>
                  </w:rPr>
                  <w:t>Click or tap here to enter text.</w:t>
                </w:r>
              </w:p>
            </w:tc>
          </w:sdtContent>
        </w:sdt>
      </w:tr>
    </w:tbl>
    <w:p w14:paraId="593F8EE0" w14:textId="77777777" w:rsidR="00784564" w:rsidRDefault="00784564" w:rsidP="00205BFC">
      <w:pPr>
        <w:tabs>
          <w:tab w:val="center" w:pos="4513"/>
          <w:tab w:val="right" w:pos="9026"/>
        </w:tabs>
        <w:jc w:val="both"/>
        <w:rPr>
          <w:b/>
          <w:sz w:val="32"/>
          <w:szCs w:val="32"/>
        </w:rPr>
      </w:pPr>
    </w:p>
    <w:p w14:paraId="39943B7E" w14:textId="7C9DEDAB" w:rsidR="00205BFC" w:rsidRPr="00AC5A2B" w:rsidRDefault="00205BFC" w:rsidP="00205BFC">
      <w:pPr>
        <w:tabs>
          <w:tab w:val="center" w:pos="4513"/>
          <w:tab w:val="right" w:pos="9026"/>
        </w:tabs>
        <w:jc w:val="both"/>
        <w:rPr>
          <w:b/>
          <w:sz w:val="32"/>
          <w:szCs w:val="32"/>
        </w:rPr>
      </w:pPr>
      <w:r w:rsidRPr="00AC5A2B">
        <w:rPr>
          <w:b/>
          <w:sz w:val="32"/>
          <w:szCs w:val="32"/>
        </w:rPr>
        <w:t>General Data Protection Regulations 2018</w:t>
      </w:r>
    </w:p>
    <w:p w14:paraId="06BB25D2" w14:textId="77777777" w:rsidR="00205BFC" w:rsidRPr="00AC5A2B" w:rsidRDefault="00205BFC" w:rsidP="00205BFC">
      <w:pPr>
        <w:spacing w:before="0" w:line="256" w:lineRule="auto"/>
        <w:contextualSpacing/>
        <w:rPr>
          <w:b/>
          <w:i/>
        </w:rPr>
      </w:pPr>
      <w:r w:rsidRPr="00AC5A2B">
        <w:rPr>
          <w:b/>
          <w:i/>
        </w:rPr>
        <w:t>Privacy Statement</w:t>
      </w:r>
    </w:p>
    <w:p w14:paraId="54A6A2FC" w14:textId="1C93814F" w:rsidR="00205BFC" w:rsidRPr="00AC5A2B" w:rsidRDefault="00A070E2" w:rsidP="00205BFC">
      <w:pPr>
        <w:spacing w:before="0" w:line="256" w:lineRule="auto"/>
        <w:contextualSpacing/>
        <w:rPr>
          <w:i/>
        </w:rPr>
      </w:pPr>
      <w:sdt>
        <w:sdtPr>
          <w:rPr>
            <w:i/>
          </w:rPr>
          <w:id w:val="-2008584004"/>
          <w:placeholder>
            <w:docPart w:val="DefaultPlaceholder_-1854013440"/>
          </w:placeholder>
          <w:text/>
        </w:sdtPr>
        <w:sdtContent>
          <w:r w:rsidR="00205BFC" w:rsidRPr="00784564">
            <w:rPr>
              <w:i/>
            </w:rPr>
            <w:t>[Insert Club]</w:t>
          </w:r>
        </w:sdtContent>
      </w:sdt>
      <w:r w:rsidR="00205BFC" w:rsidRPr="00AC5A2B">
        <w:rPr>
          <w:i/>
        </w:rPr>
        <w:t xml:space="preserve"> takes your privacy seriously and will only use your personal information to administer your </w:t>
      </w:r>
      <w:r w:rsidR="00205BFC">
        <w:rPr>
          <w:i/>
        </w:rPr>
        <w:t>safety for the Event/Activity/Tour</w:t>
      </w:r>
      <w:r w:rsidR="00205BFC" w:rsidRPr="00AC5A2B">
        <w:rPr>
          <w:i/>
        </w:rPr>
        <w:t xml:space="preserve">.  This privacy statement explains what personal data we collect from you and how we use it.  We encourage you to read the summaries below and if you would like more information on a particular topic please contact our Data Protection Officer by writing to </w:t>
      </w:r>
      <w:sdt>
        <w:sdtPr>
          <w:rPr>
            <w:i/>
          </w:rPr>
          <w:id w:val="-1012376779"/>
          <w:placeholder>
            <w:docPart w:val="DefaultPlaceholder_-1854013440"/>
          </w:placeholder>
          <w:text/>
        </w:sdtPr>
        <w:sdtContent>
          <w:r w:rsidR="00205BFC" w:rsidRPr="00784564">
            <w:rPr>
              <w:i/>
            </w:rPr>
            <w:t>[Insert Club Date Protection Officer details].</w:t>
          </w:r>
        </w:sdtContent>
      </w:sdt>
    </w:p>
    <w:p w14:paraId="17C77225" w14:textId="77777777" w:rsidR="00205BFC" w:rsidRPr="00AC5A2B" w:rsidRDefault="00205BFC" w:rsidP="00205BFC">
      <w:pPr>
        <w:spacing w:before="0" w:line="257" w:lineRule="auto"/>
        <w:contextualSpacing/>
        <w:rPr>
          <w:b/>
          <w:i/>
        </w:rPr>
      </w:pPr>
      <w:r w:rsidRPr="00AC5A2B">
        <w:rPr>
          <w:b/>
          <w:i/>
        </w:rPr>
        <w:t>Personal Data We Collect</w:t>
      </w:r>
    </w:p>
    <w:p w14:paraId="5972ABB0" w14:textId="77777777" w:rsidR="00205BFC" w:rsidRDefault="00205BFC" w:rsidP="00205BFC">
      <w:pPr>
        <w:spacing w:before="0" w:line="257" w:lineRule="auto"/>
        <w:contextualSpacing/>
        <w:rPr>
          <w:i/>
        </w:rPr>
      </w:pPr>
      <w:r w:rsidRPr="00AC5A2B">
        <w:rPr>
          <w:i/>
        </w:rPr>
        <w:t xml:space="preserve">We collect the following personal data relating to your </w:t>
      </w:r>
      <w:r>
        <w:rPr>
          <w:i/>
        </w:rPr>
        <w:t>membership of British Orienteering</w:t>
      </w:r>
    </w:p>
    <w:p w14:paraId="1F316C43" w14:textId="77777777" w:rsidR="00205BFC" w:rsidRDefault="00205BFC" w:rsidP="00205BFC">
      <w:pPr>
        <w:numPr>
          <w:ilvl w:val="0"/>
          <w:numId w:val="37"/>
        </w:numPr>
        <w:spacing w:before="0" w:line="259" w:lineRule="auto"/>
        <w:contextualSpacing/>
        <w:rPr>
          <w:i/>
        </w:rPr>
      </w:pPr>
      <w:r>
        <w:rPr>
          <w:i/>
        </w:rPr>
        <w:t>Name</w:t>
      </w:r>
    </w:p>
    <w:p w14:paraId="4612FA57" w14:textId="77777777" w:rsidR="00205BFC" w:rsidRDefault="00205BFC" w:rsidP="00205BFC">
      <w:pPr>
        <w:numPr>
          <w:ilvl w:val="0"/>
          <w:numId w:val="37"/>
        </w:numPr>
        <w:spacing w:before="0" w:line="259" w:lineRule="auto"/>
        <w:contextualSpacing/>
        <w:rPr>
          <w:i/>
        </w:rPr>
      </w:pPr>
      <w:r>
        <w:rPr>
          <w:i/>
        </w:rPr>
        <w:t>Address</w:t>
      </w:r>
    </w:p>
    <w:p w14:paraId="611AB7B1" w14:textId="77777777" w:rsidR="00205BFC" w:rsidRDefault="00205BFC" w:rsidP="00205BFC">
      <w:pPr>
        <w:numPr>
          <w:ilvl w:val="0"/>
          <w:numId w:val="37"/>
        </w:numPr>
        <w:spacing w:before="0" w:line="259" w:lineRule="auto"/>
        <w:contextualSpacing/>
        <w:rPr>
          <w:i/>
        </w:rPr>
      </w:pPr>
      <w:r>
        <w:rPr>
          <w:i/>
        </w:rPr>
        <w:t>Contact details</w:t>
      </w:r>
    </w:p>
    <w:p w14:paraId="5905E434" w14:textId="77777777" w:rsidR="00205BFC" w:rsidRDefault="00205BFC" w:rsidP="00205BFC">
      <w:pPr>
        <w:numPr>
          <w:ilvl w:val="0"/>
          <w:numId w:val="37"/>
        </w:numPr>
        <w:spacing w:before="0" w:line="259" w:lineRule="auto"/>
        <w:contextualSpacing/>
        <w:rPr>
          <w:i/>
        </w:rPr>
      </w:pPr>
      <w:r>
        <w:rPr>
          <w:i/>
        </w:rPr>
        <w:t>NOK details</w:t>
      </w:r>
    </w:p>
    <w:p w14:paraId="5210961A" w14:textId="77777777" w:rsidR="00205BFC" w:rsidRDefault="00205BFC" w:rsidP="00205BFC">
      <w:pPr>
        <w:numPr>
          <w:ilvl w:val="0"/>
          <w:numId w:val="37"/>
        </w:numPr>
        <w:spacing w:before="0" w:line="259" w:lineRule="auto"/>
        <w:contextualSpacing/>
        <w:rPr>
          <w:i/>
        </w:rPr>
      </w:pPr>
      <w:r>
        <w:rPr>
          <w:i/>
        </w:rPr>
        <w:t>Doctors</w:t>
      </w:r>
    </w:p>
    <w:p w14:paraId="615B3CE8" w14:textId="77777777" w:rsidR="00205BFC" w:rsidRPr="00AD5909" w:rsidRDefault="00205BFC" w:rsidP="00205BFC">
      <w:pPr>
        <w:numPr>
          <w:ilvl w:val="0"/>
          <w:numId w:val="37"/>
        </w:numPr>
        <w:spacing w:before="0" w:line="259" w:lineRule="auto"/>
        <w:contextualSpacing/>
        <w:rPr>
          <w:i/>
        </w:rPr>
      </w:pPr>
      <w:r>
        <w:rPr>
          <w:i/>
        </w:rPr>
        <w:t>Medical conditions</w:t>
      </w:r>
      <w:r w:rsidRPr="00AD5909">
        <w:rPr>
          <w:i/>
        </w:rPr>
        <w:t xml:space="preserve">. </w:t>
      </w:r>
    </w:p>
    <w:p w14:paraId="040B7916" w14:textId="77777777" w:rsidR="00205BFC" w:rsidRDefault="00205BFC" w:rsidP="00205BFC">
      <w:pPr>
        <w:spacing w:before="0" w:line="259" w:lineRule="auto"/>
        <w:contextualSpacing/>
        <w:rPr>
          <w:b/>
          <w:i/>
        </w:rPr>
      </w:pPr>
    </w:p>
    <w:p w14:paraId="21CD7EBD" w14:textId="6D161AB5" w:rsidR="00205BFC" w:rsidRPr="00AC5A2B" w:rsidRDefault="00205BFC" w:rsidP="00205BFC">
      <w:pPr>
        <w:spacing w:before="0" w:line="259" w:lineRule="auto"/>
        <w:contextualSpacing/>
        <w:rPr>
          <w:b/>
          <w:i/>
        </w:rPr>
      </w:pPr>
      <w:r w:rsidRPr="00AC5A2B">
        <w:rPr>
          <w:b/>
          <w:i/>
        </w:rPr>
        <w:t>How We Use Personal Data</w:t>
      </w:r>
    </w:p>
    <w:p w14:paraId="6383E503" w14:textId="77777777" w:rsidR="00205BFC" w:rsidRPr="00AD5909" w:rsidRDefault="00205BFC" w:rsidP="00205BFC">
      <w:pPr>
        <w:numPr>
          <w:ilvl w:val="0"/>
          <w:numId w:val="37"/>
        </w:numPr>
        <w:spacing w:before="0" w:line="259" w:lineRule="auto"/>
        <w:contextualSpacing/>
        <w:rPr>
          <w:i/>
        </w:rPr>
      </w:pPr>
      <w:r w:rsidRPr="00AC5A2B">
        <w:rPr>
          <w:i/>
        </w:rPr>
        <w:t xml:space="preserve">Your personal data will be used </w:t>
      </w:r>
      <w:r>
        <w:rPr>
          <w:i/>
        </w:rPr>
        <w:t>t</w:t>
      </w:r>
      <w:r w:rsidRPr="00AD5909">
        <w:rPr>
          <w:i/>
        </w:rPr>
        <w:t xml:space="preserve">o carry out our obligations as the </w:t>
      </w:r>
      <w:r>
        <w:rPr>
          <w:i/>
        </w:rPr>
        <w:t xml:space="preserve">club affiliated to the </w:t>
      </w:r>
      <w:r w:rsidRPr="00AD5909">
        <w:rPr>
          <w:i/>
        </w:rPr>
        <w:t>National Governing Body for Orienteering in Great Britain</w:t>
      </w:r>
      <w:r>
        <w:rPr>
          <w:i/>
        </w:rPr>
        <w:t xml:space="preserve"> for when you are representing the club in activities/events/tours.</w:t>
      </w:r>
    </w:p>
    <w:p w14:paraId="55F58173" w14:textId="77777777" w:rsidR="00205BFC" w:rsidRPr="00AC5A2B" w:rsidRDefault="00205BFC" w:rsidP="00205BFC">
      <w:pPr>
        <w:spacing w:before="0" w:line="259" w:lineRule="auto"/>
        <w:contextualSpacing/>
        <w:rPr>
          <w:b/>
          <w:i/>
        </w:rPr>
      </w:pPr>
    </w:p>
    <w:p w14:paraId="4673FF0E" w14:textId="77777777" w:rsidR="00205BFC" w:rsidRPr="00AC5A2B" w:rsidRDefault="00205BFC" w:rsidP="00205BFC">
      <w:pPr>
        <w:spacing w:before="0" w:line="259" w:lineRule="auto"/>
        <w:contextualSpacing/>
        <w:rPr>
          <w:i/>
        </w:rPr>
      </w:pPr>
      <w:r w:rsidRPr="00AC5A2B">
        <w:rPr>
          <w:b/>
          <w:i/>
        </w:rPr>
        <w:t>How Long We Will Hold Personal Data</w:t>
      </w:r>
    </w:p>
    <w:p w14:paraId="6B0C939A" w14:textId="77777777" w:rsidR="00205BFC" w:rsidRPr="00AC5A2B" w:rsidRDefault="00205BFC" w:rsidP="00205BFC">
      <w:pPr>
        <w:spacing w:before="0" w:line="259" w:lineRule="auto"/>
        <w:contextualSpacing/>
        <w:rPr>
          <w:i/>
        </w:rPr>
      </w:pPr>
      <w:r w:rsidRPr="00AD5909">
        <w:rPr>
          <w:i/>
        </w:rPr>
        <w:t>Athlete’s data will be held for a period of 6 months after the se</w:t>
      </w:r>
      <w:r>
        <w:rPr>
          <w:i/>
        </w:rPr>
        <w:t>ssion</w:t>
      </w:r>
      <w:r w:rsidRPr="00AD5909">
        <w:rPr>
          <w:i/>
        </w:rPr>
        <w:t xml:space="preserve"> it was completed for where upon it will be confidentially destroyed.</w:t>
      </w:r>
    </w:p>
    <w:p w14:paraId="5C875AC7" w14:textId="77777777" w:rsidR="00205BFC" w:rsidRPr="00AC5A2B" w:rsidRDefault="00205BFC" w:rsidP="00205BFC">
      <w:pPr>
        <w:spacing w:before="0" w:line="259" w:lineRule="auto"/>
        <w:contextualSpacing/>
        <w:rPr>
          <w:i/>
        </w:rPr>
      </w:pPr>
    </w:p>
    <w:p w14:paraId="4FB26A6B" w14:textId="77777777" w:rsidR="00205BFC" w:rsidRPr="00AC5A2B" w:rsidRDefault="00205BFC" w:rsidP="00205BFC">
      <w:pPr>
        <w:spacing w:before="0" w:line="259" w:lineRule="auto"/>
        <w:contextualSpacing/>
        <w:rPr>
          <w:b/>
          <w:i/>
        </w:rPr>
      </w:pPr>
      <w:r w:rsidRPr="00AC5A2B">
        <w:rPr>
          <w:b/>
          <w:i/>
        </w:rPr>
        <w:t>Reasons We Share Personal Data</w:t>
      </w:r>
    </w:p>
    <w:p w14:paraId="0AA97AD1" w14:textId="77777777" w:rsidR="00205BFC" w:rsidRPr="00A93369" w:rsidRDefault="00205BFC" w:rsidP="00205BFC">
      <w:pPr>
        <w:spacing w:before="0" w:line="259" w:lineRule="auto"/>
        <w:contextualSpacing/>
        <w:rPr>
          <w:rFonts w:cs="Calibri"/>
          <w:i/>
          <w:sz w:val="18"/>
          <w:highlight w:val="yellow"/>
        </w:rPr>
      </w:pPr>
      <w:r>
        <w:rPr>
          <w:rFonts w:cs="Calibri"/>
          <w:color w:val="18171A"/>
          <w:szCs w:val="21"/>
          <w:shd w:val="clear" w:color="auto" w:fill="FFFFFF"/>
        </w:rPr>
        <w:t>The Club</w:t>
      </w:r>
      <w:r w:rsidRPr="00A93369">
        <w:rPr>
          <w:rFonts w:cs="Calibri"/>
          <w:color w:val="18171A"/>
          <w:szCs w:val="21"/>
          <w:shd w:val="clear" w:color="auto" w:fill="FFFFFF"/>
        </w:rPr>
        <w:t xml:space="preserve"> may share your personal data with others such as approved third parties, for example expert specialist advice from third parties such as medical experts</w:t>
      </w:r>
      <w:r>
        <w:rPr>
          <w:rFonts w:cs="Calibri"/>
          <w:color w:val="18171A"/>
          <w:szCs w:val="21"/>
          <w:shd w:val="clear" w:color="auto" w:fill="FFFFFF"/>
        </w:rPr>
        <w:t xml:space="preserve"> and Police in case of an accident</w:t>
      </w:r>
      <w:r w:rsidRPr="00A93369">
        <w:rPr>
          <w:rFonts w:cs="Calibri"/>
          <w:color w:val="18171A"/>
          <w:szCs w:val="21"/>
          <w:shd w:val="clear" w:color="auto" w:fill="FFFFFF"/>
        </w:rPr>
        <w:t>. All data is shared under strict contract terms concerning confidentiality. </w:t>
      </w:r>
      <w:r w:rsidRPr="00A93369">
        <w:rPr>
          <w:rFonts w:cs="Calibri"/>
          <w:i/>
          <w:sz w:val="18"/>
          <w:highlight w:val="yellow"/>
        </w:rPr>
        <w:t xml:space="preserve"> </w:t>
      </w:r>
    </w:p>
    <w:p w14:paraId="22D965A4" w14:textId="77777777" w:rsidR="00205BFC" w:rsidRPr="00AC5A2B" w:rsidRDefault="00205BFC" w:rsidP="00205BFC">
      <w:pPr>
        <w:spacing w:before="0" w:line="259" w:lineRule="auto"/>
        <w:contextualSpacing/>
        <w:rPr>
          <w:i/>
        </w:rPr>
      </w:pPr>
    </w:p>
    <w:p w14:paraId="091D0386" w14:textId="77777777" w:rsidR="00205BFC" w:rsidRPr="00AC5A2B" w:rsidRDefault="00205BFC" w:rsidP="00205BFC">
      <w:pPr>
        <w:spacing w:before="0" w:line="259" w:lineRule="auto"/>
        <w:contextualSpacing/>
        <w:rPr>
          <w:i/>
        </w:rPr>
      </w:pPr>
      <w:r w:rsidRPr="00AC5A2B">
        <w:rPr>
          <w:i/>
        </w:rPr>
        <w:t xml:space="preserve">We will also share personal data with law enforcement and government bodies where we are legally required to do so, including for: </w:t>
      </w:r>
    </w:p>
    <w:p w14:paraId="391CCEF9" w14:textId="77777777" w:rsidR="00205BFC" w:rsidRPr="00AC5A2B" w:rsidRDefault="00205BFC" w:rsidP="00205BFC">
      <w:pPr>
        <w:numPr>
          <w:ilvl w:val="0"/>
          <w:numId w:val="32"/>
        </w:numPr>
        <w:spacing w:before="0" w:line="259" w:lineRule="auto"/>
        <w:contextualSpacing/>
        <w:rPr>
          <w:i/>
        </w:rPr>
      </w:pPr>
      <w:r w:rsidRPr="00AC5A2B">
        <w:rPr>
          <w:i/>
        </w:rPr>
        <w:t xml:space="preserve">The prevention or detection of crime and/or fraud </w:t>
      </w:r>
    </w:p>
    <w:p w14:paraId="213CEF24" w14:textId="77777777" w:rsidR="00205BFC" w:rsidRPr="00632C06" w:rsidRDefault="00205BFC" w:rsidP="00205BFC">
      <w:pPr>
        <w:numPr>
          <w:ilvl w:val="0"/>
          <w:numId w:val="32"/>
        </w:numPr>
        <w:spacing w:before="0" w:line="259" w:lineRule="auto"/>
        <w:contextualSpacing/>
        <w:rPr>
          <w:i/>
        </w:rPr>
      </w:pPr>
      <w:r w:rsidRPr="00632C06">
        <w:rPr>
          <w:i/>
        </w:rPr>
        <w:t xml:space="preserve">The apprehension or prosecution of offenders </w:t>
      </w:r>
      <w:r>
        <w:rPr>
          <w:i/>
        </w:rPr>
        <w:t>i</w:t>
      </w:r>
      <w:r w:rsidRPr="00632C06">
        <w:rPr>
          <w:i/>
        </w:rPr>
        <w:t xml:space="preserve">n connection with legal proceedings </w:t>
      </w:r>
    </w:p>
    <w:p w14:paraId="39AEF2E6" w14:textId="77777777" w:rsidR="00205BFC" w:rsidRPr="00AC5A2B" w:rsidRDefault="00205BFC" w:rsidP="00205BFC">
      <w:pPr>
        <w:numPr>
          <w:ilvl w:val="0"/>
          <w:numId w:val="32"/>
        </w:numPr>
        <w:spacing w:before="0" w:line="259" w:lineRule="auto"/>
        <w:contextualSpacing/>
        <w:rPr>
          <w:i/>
        </w:rPr>
      </w:pPr>
      <w:r w:rsidRPr="00AC5A2B">
        <w:rPr>
          <w:i/>
        </w:rPr>
        <w:t xml:space="preserve">Where the disclosure is required to satisfy our legal obligations </w:t>
      </w:r>
    </w:p>
    <w:p w14:paraId="07A92B96" w14:textId="77777777" w:rsidR="00205BFC" w:rsidRPr="00AC5A2B" w:rsidRDefault="00205BFC" w:rsidP="00205BFC">
      <w:pPr>
        <w:spacing w:before="0" w:line="259" w:lineRule="auto"/>
        <w:contextualSpacing/>
        <w:rPr>
          <w:i/>
        </w:rPr>
      </w:pPr>
    </w:p>
    <w:p w14:paraId="7FF9DEA6" w14:textId="77777777" w:rsidR="00205BFC" w:rsidRPr="00AC5A2B" w:rsidRDefault="00205BFC" w:rsidP="00205BFC">
      <w:pPr>
        <w:spacing w:before="0" w:line="259" w:lineRule="auto"/>
        <w:contextualSpacing/>
        <w:rPr>
          <w:b/>
          <w:i/>
        </w:rPr>
      </w:pPr>
      <w:r w:rsidRPr="00AC5A2B">
        <w:rPr>
          <w:b/>
          <w:i/>
        </w:rPr>
        <w:t>How We Protect Your Personal Data</w:t>
      </w:r>
    </w:p>
    <w:p w14:paraId="2FDF793F" w14:textId="4AEA7740" w:rsidR="00205BFC" w:rsidRPr="00AC5A2B" w:rsidRDefault="00205BFC" w:rsidP="00205BFC">
      <w:pPr>
        <w:spacing w:before="0" w:line="259" w:lineRule="auto"/>
        <w:contextualSpacing/>
        <w:rPr>
          <w:i/>
        </w:rPr>
      </w:pPr>
      <w:r w:rsidRPr="00AC5A2B">
        <w:rPr>
          <w:i/>
        </w:rPr>
        <w:t xml:space="preserve">We use encrypted storage and transfer for all electronic data and have password access controls in place.  If paper copies are </w:t>
      </w:r>
      <w:r w:rsidR="00CC4BE4" w:rsidRPr="00AC5A2B">
        <w:rPr>
          <w:i/>
        </w:rPr>
        <w:t>utilised,</w:t>
      </w:r>
      <w:bookmarkStart w:id="9" w:name="_GoBack"/>
      <w:bookmarkEnd w:id="9"/>
      <w:r w:rsidRPr="00AC5A2B">
        <w:rPr>
          <w:i/>
        </w:rPr>
        <w:t xml:space="preserve"> we ensure that all information is held in secure locked cabinets with controlled access by named individuals.</w:t>
      </w:r>
    </w:p>
    <w:p w14:paraId="2B3B31F1" w14:textId="77777777" w:rsidR="00205BFC" w:rsidRPr="00AC5A2B" w:rsidRDefault="00205BFC" w:rsidP="00205BFC">
      <w:pPr>
        <w:spacing w:before="0" w:line="259" w:lineRule="auto"/>
        <w:contextualSpacing/>
        <w:rPr>
          <w:i/>
        </w:rPr>
      </w:pPr>
    </w:p>
    <w:p w14:paraId="18F7AC0A" w14:textId="77777777" w:rsidR="00205BFC" w:rsidRPr="00AC5A2B" w:rsidRDefault="00205BFC" w:rsidP="00205BFC">
      <w:pPr>
        <w:spacing w:before="0" w:line="259" w:lineRule="auto"/>
        <w:contextualSpacing/>
        <w:rPr>
          <w:b/>
          <w:i/>
        </w:rPr>
      </w:pPr>
      <w:r w:rsidRPr="00AC5A2B">
        <w:rPr>
          <w:b/>
          <w:i/>
        </w:rPr>
        <w:t>How to Access &amp; Control Your Personal Data</w:t>
      </w:r>
    </w:p>
    <w:p w14:paraId="708FCC07" w14:textId="77777777" w:rsidR="00205BFC" w:rsidRPr="00AC5A2B" w:rsidRDefault="00205BFC" w:rsidP="00205BFC">
      <w:pPr>
        <w:spacing w:before="0" w:line="259" w:lineRule="auto"/>
        <w:contextualSpacing/>
        <w:rPr>
          <w:i/>
        </w:rPr>
      </w:pPr>
      <w:r w:rsidRPr="00AC5A2B">
        <w:rPr>
          <w:i/>
        </w:rPr>
        <w:t xml:space="preserve">Individuals have a right to make a ‘subject access request’ to gain access to personal information that the company holds about them.  This includes: </w:t>
      </w:r>
    </w:p>
    <w:p w14:paraId="579324EC" w14:textId="77777777" w:rsidR="00205BFC" w:rsidRPr="00AC5A2B" w:rsidRDefault="00205BFC" w:rsidP="00205BFC">
      <w:pPr>
        <w:numPr>
          <w:ilvl w:val="0"/>
          <w:numId w:val="33"/>
        </w:numPr>
        <w:spacing w:before="0" w:line="259" w:lineRule="auto"/>
        <w:contextualSpacing/>
        <w:rPr>
          <w:i/>
        </w:rPr>
      </w:pPr>
      <w:r w:rsidRPr="00AC5A2B">
        <w:rPr>
          <w:i/>
        </w:rPr>
        <w:t xml:space="preserve">Confirmation that their personal data is being processed </w:t>
      </w:r>
    </w:p>
    <w:p w14:paraId="42FC5FA8" w14:textId="77777777" w:rsidR="00205BFC" w:rsidRPr="00AC5A2B" w:rsidRDefault="00205BFC" w:rsidP="00205BFC">
      <w:pPr>
        <w:numPr>
          <w:ilvl w:val="0"/>
          <w:numId w:val="33"/>
        </w:numPr>
        <w:spacing w:before="0" w:line="259" w:lineRule="auto"/>
        <w:contextualSpacing/>
        <w:rPr>
          <w:i/>
        </w:rPr>
      </w:pPr>
      <w:r w:rsidRPr="00AC5A2B">
        <w:rPr>
          <w:i/>
        </w:rPr>
        <w:t xml:space="preserve">Access to a copy of the data </w:t>
      </w:r>
    </w:p>
    <w:p w14:paraId="66EE756A" w14:textId="77777777" w:rsidR="00205BFC" w:rsidRPr="00AC5A2B" w:rsidRDefault="00205BFC" w:rsidP="00205BFC">
      <w:pPr>
        <w:numPr>
          <w:ilvl w:val="0"/>
          <w:numId w:val="33"/>
        </w:numPr>
        <w:spacing w:before="0" w:line="259" w:lineRule="auto"/>
        <w:contextualSpacing/>
        <w:rPr>
          <w:i/>
        </w:rPr>
      </w:pPr>
      <w:r w:rsidRPr="00AC5A2B">
        <w:rPr>
          <w:i/>
        </w:rPr>
        <w:lastRenderedPageBreak/>
        <w:t xml:space="preserve">The purposes of the data processing </w:t>
      </w:r>
    </w:p>
    <w:p w14:paraId="651B44FD" w14:textId="77777777" w:rsidR="00205BFC" w:rsidRPr="00AC5A2B" w:rsidRDefault="00205BFC" w:rsidP="00205BFC">
      <w:pPr>
        <w:numPr>
          <w:ilvl w:val="0"/>
          <w:numId w:val="33"/>
        </w:numPr>
        <w:spacing w:before="0" w:line="259" w:lineRule="auto"/>
        <w:contextualSpacing/>
        <w:rPr>
          <w:i/>
        </w:rPr>
      </w:pPr>
      <w:r w:rsidRPr="00AC5A2B">
        <w:rPr>
          <w:i/>
        </w:rPr>
        <w:t xml:space="preserve">The categories of personal data concerned </w:t>
      </w:r>
    </w:p>
    <w:p w14:paraId="623283D0" w14:textId="77777777" w:rsidR="00205BFC" w:rsidRPr="00AC5A2B" w:rsidRDefault="00205BFC" w:rsidP="00205BFC">
      <w:pPr>
        <w:numPr>
          <w:ilvl w:val="0"/>
          <w:numId w:val="33"/>
        </w:numPr>
        <w:spacing w:before="0" w:line="259" w:lineRule="auto"/>
        <w:contextualSpacing/>
        <w:rPr>
          <w:i/>
        </w:rPr>
      </w:pPr>
      <w:r w:rsidRPr="00AC5A2B">
        <w:rPr>
          <w:i/>
        </w:rPr>
        <w:t>Who the data has been, or will be, shared with</w:t>
      </w:r>
    </w:p>
    <w:p w14:paraId="46F79D9A" w14:textId="77777777" w:rsidR="00205BFC" w:rsidRPr="00AC5A2B" w:rsidRDefault="00205BFC" w:rsidP="00205BFC">
      <w:pPr>
        <w:numPr>
          <w:ilvl w:val="0"/>
          <w:numId w:val="33"/>
        </w:numPr>
        <w:spacing w:before="0" w:line="259" w:lineRule="auto"/>
        <w:contextualSpacing/>
        <w:rPr>
          <w:i/>
        </w:rPr>
      </w:pPr>
      <w:r w:rsidRPr="00AC5A2B">
        <w:rPr>
          <w:i/>
        </w:rPr>
        <w:t>How long the data will be stored for, or if this isn’t possible, the criteria used to determine this period</w:t>
      </w:r>
    </w:p>
    <w:p w14:paraId="2465EB06" w14:textId="77777777" w:rsidR="00205BFC" w:rsidRPr="00AC5A2B" w:rsidRDefault="00205BFC" w:rsidP="00205BFC">
      <w:pPr>
        <w:numPr>
          <w:ilvl w:val="0"/>
          <w:numId w:val="33"/>
        </w:numPr>
        <w:spacing w:before="0" w:line="259" w:lineRule="auto"/>
        <w:contextualSpacing/>
        <w:rPr>
          <w:i/>
        </w:rPr>
      </w:pPr>
      <w:r w:rsidRPr="00AC5A2B">
        <w:rPr>
          <w:i/>
        </w:rPr>
        <w:t xml:space="preserve">The source of the data, if not the individual </w:t>
      </w:r>
    </w:p>
    <w:p w14:paraId="74F602FE" w14:textId="77777777" w:rsidR="00205BFC" w:rsidRPr="00AC5A2B" w:rsidRDefault="00205BFC" w:rsidP="00205BFC">
      <w:pPr>
        <w:numPr>
          <w:ilvl w:val="0"/>
          <w:numId w:val="33"/>
        </w:numPr>
        <w:spacing w:before="0" w:line="259" w:lineRule="auto"/>
        <w:contextualSpacing/>
        <w:rPr>
          <w:i/>
        </w:rPr>
      </w:pPr>
      <w:r w:rsidRPr="00AC5A2B">
        <w:rPr>
          <w:i/>
        </w:rPr>
        <w:t xml:space="preserve">Whether any automated decision-making is being applied to their data, and what the significance and consequences of this might be for the individual </w:t>
      </w:r>
    </w:p>
    <w:p w14:paraId="1B2E3F31" w14:textId="77777777" w:rsidR="00205BFC" w:rsidRPr="00AC5A2B" w:rsidRDefault="00205BFC" w:rsidP="00205BFC">
      <w:pPr>
        <w:spacing w:before="0" w:line="259" w:lineRule="auto"/>
        <w:ind w:left="720"/>
        <w:contextualSpacing/>
        <w:rPr>
          <w:i/>
        </w:rPr>
      </w:pPr>
    </w:p>
    <w:p w14:paraId="02D5E5B2" w14:textId="77777777" w:rsidR="00205BFC" w:rsidRPr="00AC5A2B" w:rsidRDefault="00205BFC" w:rsidP="00205BFC">
      <w:pPr>
        <w:spacing w:before="0" w:line="259" w:lineRule="auto"/>
        <w:contextualSpacing/>
        <w:rPr>
          <w:i/>
        </w:rPr>
      </w:pPr>
      <w:r w:rsidRPr="00AC5A2B">
        <w:rPr>
          <w:i/>
        </w:rPr>
        <w:t xml:space="preserve">Subject access requests must be submitted in writing, either by letter or email to the DPO. </w:t>
      </w:r>
    </w:p>
    <w:p w14:paraId="62D992DD" w14:textId="77777777" w:rsidR="00205BFC" w:rsidRPr="00AC5A2B" w:rsidRDefault="00205BFC" w:rsidP="00205BFC">
      <w:pPr>
        <w:spacing w:before="0" w:line="259" w:lineRule="auto"/>
        <w:contextualSpacing/>
        <w:rPr>
          <w:i/>
        </w:rPr>
      </w:pPr>
      <w:r w:rsidRPr="00AC5A2B">
        <w:rPr>
          <w:i/>
        </w:rPr>
        <w:t>They should include:</w:t>
      </w:r>
    </w:p>
    <w:p w14:paraId="4FE400C7" w14:textId="77777777" w:rsidR="00205BFC" w:rsidRPr="00AC5A2B" w:rsidRDefault="00205BFC" w:rsidP="00205BFC">
      <w:pPr>
        <w:numPr>
          <w:ilvl w:val="0"/>
          <w:numId w:val="34"/>
        </w:numPr>
        <w:spacing w:before="0" w:line="259" w:lineRule="auto"/>
        <w:contextualSpacing/>
        <w:rPr>
          <w:i/>
        </w:rPr>
      </w:pPr>
      <w:r w:rsidRPr="00AC5A2B">
        <w:rPr>
          <w:i/>
        </w:rPr>
        <w:t>Name of individual</w:t>
      </w:r>
    </w:p>
    <w:p w14:paraId="78FEB0A0" w14:textId="77777777" w:rsidR="00205BFC" w:rsidRPr="00AC5A2B" w:rsidRDefault="00205BFC" w:rsidP="00205BFC">
      <w:pPr>
        <w:numPr>
          <w:ilvl w:val="0"/>
          <w:numId w:val="34"/>
        </w:numPr>
        <w:spacing w:before="0" w:line="259" w:lineRule="auto"/>
        <w:contextualSpacing/>
        <w:rPr>
          <w:i/>
        </w:rPr>
      </w:pPr>
      <w:r w:rsidRPr="00AC5A2B">
        <w:rPr>
          <w:i/>
        </w:rPr>
        <w:t xml:space="preserve">Correspondence address </w:t>
      </w:r>
    </w:p>
    <w:p w14:paraId="5DCADE43" w14:textId="77777777" w:rsidR="00205BFC" w:rsidRPr="00AC5A2B" w:rsidRDefault="00205BFC" w:rsidP="00205BFC">
      <w:pPr>
        <w:numPr>
          <w:ilvl w:val="0"/>
          <w:numId w:val="34"/>
        </w:numPr>
        <w:spacing w:before="0" w:line="259" w:lineRule="auto"/>
        <w:contextualSpacing/>
        <w:rPr>
          <w:i/>
        </w:rPr>
      </w:pPr>
      <w:r w:rsidRPr="00AC5A2B">
        <w:rPr>
          <w:i/>
        </w:rPr>
        <w:t xml:space="preserve">Contact number and email address </w:t>
      </w:r>
    </w:p>
    <w:p w14:paraId="4ABD9F29" w14:textId="77777777" w:rsidR="00205BFC" w:rsidRPr="00AC5A2B" w:rsidRDefault="00205BFC" w:rsidP="00205BFC">
      <w:pPr>
        <w:numPr>
          <w:ilvl w:val="0"/>
          <w:numId w:val="34"/>
        </w:numPr>
        <w:spacing w:before="0" w:line="259" w:lineRule="auto"/>
        <w:contextualSpacing/>
        <w:rPr>
          <w:i/>
        </w:rPr>
      </w:pPr>
      <w:r w:rsidRPr="00AC5A2B">
        <w:rPr>
          <w:i/>
        </w:rPr>
        <w:t xml:space="preserve">Details of the information requested </w:t>
      </w:r>
    </w:p>
    <w:p w14:paraId="678FB42B" w14:textId="77777777" w:rsidR="00205BFC" w:rsidRDefault="00205BFC" w:rsidP="00205BFC">
      <w:pPr>
        <w:spacing w:before="0" w:line="259" w:lineRule="auto"/>
        <w:contextualSpacing/>
        <w:rPr>
          <w:i/>
        </w:rPr>
      </w:pPr>
      <w:r w:rsidRPr="00AC5A2B">
        <w:rPr>
          <w:i/>
        </w:rPr>
        <w:t xml:space="preserve"> </w:t>
      </w:r>
    </w:p>
    <w:p w14:paraId="07369747" w14:textId="77777777" w:rsidR="00205BFC" w:rsidRPr="00AC5A2B" w:rsidRDefault="00205BFC" w:rsidP="00205BFC">
      <w:pPr>
        <w:spacing w:before="0" w:line="259" w:lineRule="auto"/>
        <w:contextualSpacing/>
        <w:rPr>
          <w:i/>
        </w:rPr>
      </w:pPr>
      <w:r w:rsidRPr="00AC5A2B">
        <w:rPr>
          <w:i/>
        </w:rPr>
        <w:t xml:space="preserve">When responding to requests, we:  </w:t>
      </w:r>
    </w:p>
    <w:p w14:paraId="54562F92" w14:textId="77777777" w:rsidR="00205BFC" w:rsidRPr="00AC5A2B" w:rsidRDefault="00205BFC" w:rsidP="00205BFC">
      <w:pPr>
        <w:numPr>
          <w:ilvl w:val="0"/>
          <w:numId w:val="35"/>
        </w:numPr>
        <w:spacing w:before="0" w:line="259" w:lineRule="auto"/>
        <w:contextualSpacing/>
        <w:rPr>
          <w:i/>
        </w:rPr>
      </w:pPr>
      <w:r w:rsidRPr="00AC5A2B">
        <w:rPr>
          <w:i/>
        </w:rPr>
        <w:t xml:space="preserve">May contact the individual via phone to confirm the request was made  </w:t>
      </w:r>
    </w:p>
    <w:p w14:paraId="096BD766" w14:textId="77777777" w:rsidR="00205BFC" w:rsidRPr="00AC5A2B" w:rsidRDefault="00205BFC" w:rsidP="00205BFC">
      <w:pPr>
        <w:numPr>
          <w:ilvl w:val="0"/>
          <w:numId w:val="35"/>
        </w:numPr>
        <w:spacing w:before="0" w:line="259" w:lineRule="auto"/>
        <w:contextualSpacing/>
        <w:rPr>
          <w:i/>
        </w:rPr>
      </w:pPr>
      <w:r w:rsidRPr="00AC5A2B">
        <w:rPr>
          <w:i/>
        </w:rPr>
        <w:t xml:space="preserve">Will respond without delay and within 1 month of receipt of the request </w:t>
      </w:r>
    </w:p>
    <w:p w14:paraId="093311FD" w14:textId="77777777" w:rsidR="00205BFC" w:rsidRPr="00AC5A2B" w:rsidRDefault="00205BFC" w:rsidP="00205BFC">
      <w:pPr>
        <w:numPr>
          <w:ilvl w:val="0"/>
          <w:numId w:val="35"/>
        </w:numPr>
        <w:spacing w:before="0" w:line="259" w:lineRule="auto"/>
        <w:contextualSpacing/>
        <w:rPr>
          <w:i/>
        </w:rPr>
      </w:pPr>
      <w:r w:rsidRPr="00AC5A2B">
        <w:rPr>
          <w:i/>
        </w:rPr>
        <w:t xml:space="preserve">Will provide the information free of charge </w:t>
      </w:r>
    </w:p>
    <w:p w14:paraId="0745D7A7" w14:textId="77777777" w:rsidR="00205BFC" w:rsidRPr="00AC5A2B" w:rsidRDefault="00205BFC" w:rsidP="00205BFC">
      <w:pPr>
        <w:numPr>
          <w:ilvl w:val="0"/>
          <w:numId w:val="35"/>
        </w:numPr>
        <w:spacing w:before="0" w:line="259" w:lineRule="auto"/>
        <w:contextualSpacing/>
        <w:rPr>
          <w:i/>
        </w:rPr>
      </w:pPr>
      <w:r w:rsidRPr="00AC5A2B">
        <w:rPr>
          <w:i/>
        </w:rPr>
        <w:t xml:space="preserve">May tell the individual we will comply within 3 months of receipt of the request, where a request is complex or numerous. We will inform the individual of this within 1 month, and explain why the extension is necessary </w:t>
      </w:r>
    </w:p>
    <w:p w14:paraId="1D6ED2C0" w14:textId="77777777" w:rsidR="00205BFC" w:rsidRPr="00AC5A2B" w:rsidRDefault="00205BFC" w:rsidP="00205BFC">
      <w:pPr>
        <w:numPr>
          <w:ilvl w:val="0"/>
          <w:numId w:val="35"/>
        </w:numPr>
        <w:spacing w:before="0" w:line="259" w:lineRule="auto"/>
        <w:contextualSpacing/>
        <w:rPr>
          <w:i/>
        </w:rPr>
      </w:pPr>
      <w:r w:rsidRPr="00AC5A2B">
        <w:rPr>
          <w:i/>
        </w:rPr>
        <w:t xml:space="preserve">If the request is unfounded or excessive, we may refuse to act on it, or charge a reasonable fee which takes into account administrative costs. A request will be deemed to be unfounded or excessive if it is repetitive or asks for further copies of the same information.   When we refuse a request, we will tell the individual why, and tell them they have the right to complain to the ICO. </w:t>
      </w:r>
    </w:p>
    <w:p w14:paraId="3F97C241" w14:textId="77777777" w:rsidR="00205BFC" w:rsidRPr="00AC5A2B" w:rsidRDefault="00205BFC" w:rsidP="00205BFC">
      <w:pPr>
        <w:spacing w:before="0" w:line="259" w:lineRule="auto"/>
        <w:ind w:left="57"/>
        <w:contextualSpacing/>
        <w:rPr>
          <w:i/>
        </w:rPr>
      </w:pPr>
    </w:p>
    <w:p w14:paraId="3C03FB6D" w14:textId="77777777" w:rsidR="00205BFC" w:rsidRPr="00AC5A2B" w:rsidRDefault="00205BFC" w:rsidP="00205BFC">
      <w:pPr>
        <w:spacing w:before="0" w:line="259" w:lineRule="auto"/>
        <w:ind w:left="57"/>
        <w:contextualSpacing/>
        <w:rPr>
          <w:i/>
        </w:rPr>
      </w:pPr>
      <w:r w:rsidRPr="00AC5A2B">
        <w:rPr>
          <w:i/>
        </w:rPr>
        <w:t xml:space="preserve">Other data protection rights of the individual: In addition to the right to make a subject access request (see above), and to receive information when we are collecting their data about how we use and process it, individuals also have the right to: </w:t>
      </w:r>
    </w:p>
    <w:p w14:paraId="7FD146D5" w14:textId="77777777" w:rsidR="00205BFC" w:rsidRPr="00AC5A2B" w:rsidRDefault="00205BFC" w:rsidP="00205BFC">
      <w:pPr>
        <w:numPr>
          <w:ilvl w:val="0"/>
          <w:numId w:val="36"/>
        </w:numPr>
        <w:spacing w:before="0" w:line="259" w:lineRule="auto"/>
        <w:contextualSpacing/>
        <w:rPr>
          <w:i/>
        </w:rPr>
      </w:pPr>
      <w:r w:rsidRPr="00AC5A2B">
        <w:rPr>
          <w:i/>
        </w:rPr>
        <w:t xml:space="preserve">Withdraw their consent to processing at any time </w:t>
      </w:r>
    </w:p>
    <w:p w14:paraId="1A974919" w14:textId="77777777" w:rsidR="00205BFC" w:rsidRPr="00AC5A2B" w:rsidRDefault="00205BFC" w:rsidP="00205BFC">
      <w:pPr>
        <w:numPr>
          <w:ilvl w:val="0"/>
          <w:numId w:val="36"/>
        </w:numPr>
        <w:spacing w:before="0" w:line="259" w:lineRule="auto"/>
        <w:contextualSpacing/>
        <w:rPr>
          <w:i/>
        </w:rPr>
      </w:pPr>
      <w:r w:rsidRPr="00AC5A2B">
        <w:rPr>
          <w:i/>
        </w:rPr>
        <w:t>Ask us to rectify, erase or restrict processing of their personal data, or object to the processing of it (in certain circumstances)</w:t>
      </w:r>
    </w:p>
    <w:p w14:paraId="38DC1754" w14:textId="77777777" w:rsidR="00205BFC" w:rsidRPr="00AC5A2B" w:rsidRDefault="00205BFC" w:rsidP="00205BFC">
      <w:pPr>
        <w:numPr>
          <w:ilvl w:val="0"/>
          <w:numId w:val="36"/>
        </w:numPr>
        <w:spacing w:before="0" w:line="259" w:lineRule="auto"/>
        <w:contextualSpacing/>
        <w:rPr>
          <w:i/>
        </w:rPr>
      </w:pPr>
      <w:r w:rsidRPr="00AC5A2B">
        <w:rPr>
          <w:i/>
        </w:rPr>
        <w:t xml:space="preserve">Prevent use of their personal data for direct marketing </w:t>
      </w:r>
    </w:p>
    <w:p w14:paraId="6E77C3C9" w14:textId="77777777" w:rsidR="00205BFC" w:rsidRPr="00AC5A2B" w:rsidRDefault="00205BFC" w:rsidP="00205BFC">
      <w:pPr>
        <w:numPr>
          <w:ilvl w:val="0"/>
          <w:numId w:val="36"/>
        </w:numPr>
        <w:spacing w:before="0" w:line="259" w:lineRule="auto"/>
        <w:contextualSpacing/>
        <w:rPr>
          <w:i/>
        </w:rPr>
      </w:pPr>
      <w:r w:rsidRPr="00AC5A2B">
        <w:rPr>
          <w:i/>
        </w:rPr>
        <w:t xml:space="preserve">Challenge processing which has been justified on the basis of public interest </w:t>
      </w:r>
    </w:p>
    <w:p w14:paraId="039EE0CC" w14:textId="77777777" w:rsidR="00205BFC" w:rsidRPr="00AC5A2B" w:rsidRDefault="00205BFC" w:rsidP="00205BFC">
      <w:pPr>
        <w:numPr>
          <w:ilvl w:val="0"/>
          <w:numId w:val="36"/>
        </w:numPr>
        <w:spacing w:before="0" w:line="259" w:lineRule="auto"/>
        <w:contextualSpacing/>
        <w:rPr>
          <w:i/>
        </w:rPr>
      </w:pPr>
      <w:r w:rsidRPr="00AC5A2B">
        <w:rPr>
          <w:i/>
        </w:rPr>
        <w:t xml:space="preserve">Request a copy of agreements under which their personal data is transferred outside of the European Economic Area </w:t>
      </w:r>
    </w:p>
    <w:p w14:paraId="01229F72" w14:textId="77777777" w:rsidR="00205BFC" w:rsidRPr="00AC5A2B" w:rsidRDefault="00205BFC" w:rsidP="00205BFC">
      <w:pPr>
        <w:numPr>
          <w:ilvl w:val="0"/>
          <w:numId w:val="36"/>
        </w:numPr>
        <w:spacing w:before="0" w:line="259" w:lineRule="auto"/>
        <w:contextualSpacing/>
        <w:rPr>
          <w:i/>
        </w:rPr>
      </w:pPr>
      <w:r w:rsidRPr="00AC5A2B">
        <w:rPr>
          <w:i/>
        </w:rPr>
        <w:t xml:space="preserve">Object to decisions based solely on automated decision making or profiling (decisions taken with no human involvement, that might negatively affect them) </w:t>
      </w:r>
    </w:p>
    <w:p w14:paraId="284B87C5" w14:textId="77777777" w:rsidR="00205BFC" w:rsidRPr="00AC5A2B" w:rsidRDefault="00205BFC" w:rsidP="00205BFC">
      <w:pPr>
        <w:numPr>
          <w:ilvl w:val="0"/>
          <w:numId w:val="36"/>
        </w:numPr>
        <w:spacing w:before="0" w:line="259" w:lineRule="auto"/>
        <w:contextualSpacing/>
        <w:rPr>
          <w:i/>
        </w:rPr>
      </w:pPr>
      <w:r w:rsidRPr="00AC5A2B">
        <w:rPr>
          <w:i/>
        </w:rPr>
        <w:t xml:space="preserve">Prevent processing that is likely to cause damage or distress </w:t>
      </w:r>
    </w:p>
    <w:p w14:paraId="74A4629C" w14:textId="77777777" w:rsidR="00205BFC" w:rsidRPr="00AC5A2B" w:rsidRDefault="00205BFC" w:rsidP="00205BFC">
      <w:pPr>
        <w:numPr>
          <w:ilvl w:val="0"/>
          <w:numId w:val="36"/>
        </w:numPr>
        <w:spacing w:before="0" w:line="259" w:lineRule="auto"/>
        <w:contextualSpacing/>
        <w:rPr>
          <w:i/>
        </w:rPr>
      </w:pPr>
      <w:r w:rsidRPr="00AC5A2B">
        <w:rPr>
          <w:i/>
        </w:rPr>
        <w:t xml:space="preserve">Be notified of a data breach in certain circumstances </w:t>
      </w:r>
    </w:p>
    <w:p w14:paraId="61680267" w14:textId="77777777" w:rsidR="00205BFC" w:rsidRPr="00AC5A2B" w:rsidRDefault="00205BFC" w:rsidP="00205BFC">
      <w:pPr>
        <w:numPr>
          <w:ilvl w:val="0"/>
          <w:numId w:val="36"/>
        </w:numPr>
        <w:spacing w:before="0" w:line="259" w:lineRule="auto"/>
        <w:contextualSpacing/>
        <w:rPr>
          <w:i/>
        </w:rPr>
      </w:pPr>
      <w:r w:rsidRPr="00AC5A2B">
        <w:rPr>
          <w:i/>
        </w:rPr>
        <w:t xml:space="preserve">Make a complaint to the ICO </w:t>
      </w:r>
    </w:p>
    <w:p w14:paraId="6E311816" w14:textId="77777777" w:rsidR="00205BFC" w:rsidRPr="00AC5A2B" w:rsidRDefault="00205BFC" w:rsidP="00205BFC">
      <w:pPr>
        <w:numPr>
          <w:ilvl w:val="0"/>
          <w:numId w:val="36"/>
        </w:numPr>
        <w:spacing w:before="0" w:line="259" w:lineRule="auto"/>
        <w:contextualSpacing/>
        <w:rPr>
          <w:i/>
        </w:rPr>
      </w:pPr>
      <w:r w:rsidRPr="00AC5A2B">
        <w:rPr>
          <w:i/>
        </w:rPr>
        <w:t xml:space="preserve">Ask for their personal data to be transferred to a third party in a structured, commonly used and machine-readable format (in certain circumstances) </w:t>
      </w:r>
    </w:p>
    <w:p w14:paraId="6C75E8B2" w14:textId="77777777" w:rsidR="00205BFC" w:rsidRPr="00AC5A2B" w:rsidRDefault="00205BFC" w:rsidP="00205BFC">
      <w:pPr>
        <w:spacing w:before="0" w:line="259" w:lineRule="auto"/>
        <w:ind w:left="720"/>
        <w:contextualSpacing/>
        <w:rPr>
          <w:i/>
        </w:rPr>
      </w:pPr>
    </w:p>
    <w:p w14:paraId="026CD34D" w14:textId="77777777" w:rsidR="00205BFC" w:rsidRPr="00AC5A2B" w:rsidRDefault="00205BFC" w:rsidP="00205BFC">
      <w:pPr>
        <w:spacing w:before="0" w:line="259" w:lineRule="auto"/>
        <w:contextualSpacing/>
        <w:rPr>
          <w:i/>
        </w:rPr>
      </w:pPr>
      <w:r w:rsidRPr="00AC5A2B">
        <w:rPr>
          <w:i/>
        </w:rPr>
        <w:t xml:space="preserve">NOTE: Individuals should submit any request to exercise these rights to the DPO. If staff receive such a request, they must immediately forward it to the DPO. </w:t>
      </w:r>
    </w:p>
    <w:p w14:paraId="3A944609" w14:textId="77777777" w:rsidR="00205BFC" w:rsidRDefault="00205BFC" w:rsidP="00205BFC">
      <w:pPr>
        <w:spacing w:before="0" w:line="259" w:lineRule="auto"/>
        <w:contextualSpacing/>
        <w:jc w:val="both"/>
      </w:pPr>
    </w:p>
    <w:p w14:paraId="654F99FD" w14:textId="77777777" w:rsidR="00205BFC" w:rsidRDefault="00205BFC" w:rsidP="00205BFC">
      <w:pPr>
        <w:pBdr>
          <w:top w:val="single" w:sz="4" w:space="1" w:color="auto"/>
          <w:left w:val="single" w:sz="4" w:space="4" w:color="auto"/>
          <w:bottom w:val="single" w:sz="4" w:space="1" w:color="auto"/>
          <w:right w:val="single" w:sz="4" w:space="4" w:color="auto"/>
        </w:pBdr>
        <w:spacing w:after="0" w:line="259" w:lineRule="auto"/>
        <w:jc w:val="both"/>
      </w:pPr>
    </w:p>
    <w:p w14:paraId="39D36D21" w14:textId="77777777" w:rsidR="00205BFC" w:rsidRDefault="00205BFC" w:rsidP="00205BFC">
      <w:pPr>
        <w:pBdr>
          <w:top w:val="single" w:sz="4" w:space="1" w:color="auto"/>
          <w:left w:val="single" w:sz="4" w:space="4" w:color="auto"/>
          <w:bottom w:val="single" w:sz="4" w:space="1" w:color="auto"/>
          <w:right w:val="single" w:sz="4" w:space="4" w:color="auto"/>
        </w:pBdr>
        <w:spacing w:after="0" w:line="259" w:lineRule="auto"/>
        <w:jc w:val="both"/>
        <w:rPr>
          <w:b/>
        </w:rPr>
      </w:pPr>
      <w:r>
        <w:rPr>
          <w:b/>
        </w:rPr>
        <w:t>Consent</w:t>
      </w:r>
    </w:p>
    <w:p w14:paraId="7F0E6C3E" w14:textId="12A37AF3" w:rsidR="00205BFC" w:rsidRDefault="00205BFC" w:rsidP="00205BFC">
      <w:pPr>
        <w:pBdr>
          <w:top w:val="single" w:sz="4" w:space="1" w:color="auto"/>
          <w:left w:val="single" w:sz="4" w:space="4" w:color="auto"/>
          <w:bottom w:val="single" w:sz="4" w:space="1" w:color="auto"/>
          <w:right w:val="single" w:sz="4" w:space="4" w:color="auto"/>
        </w:pBdr>
        <w:spacing w:after="0" w:line="259" w:lineRule="auto"/>
        <w:jc w:val="both"/>
      </w:pPr>
      <w:r>
        <w:t xml:space="preserve">I have read and consent to my personal data, as detail above, being held and utilised by </w:t>
      </w:r>
      <w:sdt>
        <w:sdtPr>
          <w:id w:val="1231043942"/>
          <w:placeholder>
            <w:docPart w:val="DefaultPlaceholder_-1854013440"/>
          </w:placeholder>
          <w:text/>
        </w:sdtPr>
        <w:sdtContent>
          <w:r w:rsidRPr="00784564">
            <w:t>[Insert Club]</w:t>
          </w:r>
        </w:sdtContent>
      </w:sdt>
      <w:r>
        <w:t xml:space="preserve"> for the purposes stated.</w:t>
      </w:r>
    </w:p>
    <w:p w14:paraId="675B7DE2" w14:textId="77777777" w:rsidR="00205BFC" w:rsidRDefault="00205BFC" w:rsidP="00205BFC">
      <w:pPr>
        <w:pBdr>
          <w:top w:val="single" w:sz="4" w:space="1" w:color="auto"/>
          <w:left w:val="single" w:sz="4" w:space="4" w:color="auto"/>
          <w:bottom w:val="single" w:sz="4" w:space="1" w:color="auto"/>
          <w:right w:val="single" w:sz="4" w:space="4" w:color="auto"/>
        </w:pBdr>
        <w:spacing w:after="0" w:line="259" w:lineRule="auto"/>
        <w:jc w:val="both"/>
      </w:pPr>
    </w:p>
    <w:p w14:paraId="3BF92E94" w14:textId="1FA1A33F" w:rsidR="00205BFC" w:rsidRDefault="00205BFC" w:rsidP="00205BFC">
      <w:pPr>
        <w:pBdr>
          <w:top w:val="single" w:sz="4" w:space="1" w:color="auto"/>
          <w:left w:val="single" w:sz="4" w:space="4" w:color="auto"/>
          <w:bottom w:val="single" w:sz="4" w:space="1" w:color="auto"/>
          <w:right w:val="single" w:sz="4" w:space="4" w:color="auto"/>
        </w:pBdr>
        <w:spacing w:after="0" w:line="259" w:lineRule="auto"/>
        <w:jc w:val="both"/>
      </w:pPr>
      <w:r>
        <w:lastRenderedPageBreak/>
        <w:t xml:space="preserve">Athlete - Signed: </w:t>
      </w:r>
      <w:sdt>
        <w:sdtPr>
          <w:id w:val="1079095397"/>
          <w:placeholder>
            <w:docPart w:val="F308C96C6EDE425296ECDCE62F22CCB1"/>
          </w:placeholder>
          <w:showingPlcHdr/>
          <w:text/>
        </w:sdtPr>
        <w:sdtContent>
          <w:r w:rsidR="00784564" w:rsidRPr="002A6EDE">
            <w:rPr>
              <w:rStyle w:val="PlaceholderText"/>
            </w:rPr>
            <w:t>Click or tap here to enter text.</w:t>
          </w:r>
        </w:sdtContent>
      </w:sdt>
      <w:r w:rsidR="00B65C94">
        <w:tab/>
      </w:r>
      <w:r>
        <w:t xml:space="preserve">Date: </w:t>
      </w:r>
      <w:sdt>
        <w:sdtPr>
          <w:id w:val="-1498569335"/>
          <w:placeholder>
            <w:docPart w:val="A90520A871DA403AB90131A79BC8206F"/>
          </w:placeholder>
          <w:showingPlcHdr/>
          <w:text/>
        </w:sdtPr>
        <w:sdtContent>
          <w:r w:rsidR="00784564" w:rsidRPr="002A6EDE">
            <w:rPr>
              <w:rStyle w:val="PlaceholderText"/>
            </w:rPr>
            <w:t>Click or tap here to enter text.</w:t>
          </w:r>
        </w:sdtContent>
      </w:sdt>
    </w:p>
    <w:p w14:paraId="617CB7AF" w14:textId="77777777" w:rsidR="00205BFC" w:rsidRDefault="00205BFC" w:rsidP="00205BFC">
      <w:pPr>
        <w:pBdr>
          <w:top w:val="single" w:sz="4" w:space="1" w:color="auto"/>
          <w:left w:val="single" w:sz="4" w:space="4" w:color="auto"/>
          <w:bottom w:val="single" w:sz="4" w:space="1" w:color="auto"/>
          <w:right w:val="single" w:sz="4" w:space="4" w:color="auto"/>
        </w:pBdr>
        <w:spacing w:after="0" w:line="259" w:lineRule="auto"/>
        <w:jc w:val="both"/>
      </w:pPr>
    </w:p>
    <w:p w14:paraId="089F9F33" w14:textId="4CBB7212" w:rsidR="00205BFC" w:rsidRDefault="00205BFC" w:rsidP="00205BFC">
      <w:pPr>
        <w:pBdr>
          <w:top w:val="single" w:sz="4" w:space="1" w:color="auto"/>
          <w:left w:val="single" w:sz="4" w:space="4" w:color="auto"/>
          <w:bottom w:val="single" w:sz="4" w:space="1" w:color="auto"/>
          <w:right w:val="single" w:sz="4" w:space="4" w:color="auto"/>
        </w:pBdr>
        <w:spacing w:after="0" w:line="259" w:lineRule="auto"/>
        <w:jc w:val="both"/>
      </w:pPr>
      <w:r>
        <w:t xml:space="preserve">Parent – Signed: </w:t>
      </w:r>
      <w:sdt>
        <w:sdtPr>
          <w:id w:val="2085717301"/>
          <w:placeholder>
            <w:docPart w:val="35631E8208CD45EE842A972B2CA1A080"/>
          </w:placeholder>
          <w:showingPlcHdr/>
          <w:text/>
        </w:sdtPr>
        <w:sdtContent>
          <w:r w:rsidR="00784564" w:rsidRPr="002A6EDE">
            <w:rPr>
              <w:rStyle w:val="PlaceholderText"/>
            </w:rPr>
            <w:t>Click or tap here to enter text.</w:t>
          </w:r>
        </w:sdtContent>
      </w:sdt>
      <w:r w:rsidR="00B65C94">
        <w:tab/>
      </w:r>
      <w:r>
        <w:t>Da</w:t>
      </w:r>
      <w:r w:rsidR="00784564">
        <w:t>t</w:t>
      </w:r>
      <w:r>
        <w:t xml:space="preserve">e: </w:t>
      </w:r>
      <w:sdt>
        <w:sdtPr>
          <w:id w:val="-412702150"/>
          <w:placeholder>
            <w:docPart w:val="174C3DC1CD1C4733AFEF487B4EBBE77F"/>
          </w:placeholder>
          <w:showingPlcHdr/>
          <w:text/>
        </w:sdtPr>
        <w:sdtContent>
          <w:r w:rsidR="00784564" w:rsidRPr="002A6EDE">
            <w:rPr>
              <w:rStyle w:val="PlaceholderText"/>
            </w:rPr>
            <w:t>Click or tap here to enter text.</w:t>
          </w:r>
        </w:sdtContent>
      </w:sdt>
    </w:p>
    <w:p w14:paraId="6EAB2D35" w14:textId="77777777" w:rsidR="00205BFC" w:rsidRDefault="00205BFC" w:rsidP="00205BFC">
      <w:pPr>
        <w:pBdr>
          <w:top w:val="single" w:sz="4" w:space="1" w:color="auto"/>
          <w:left w:val="single" w:sz="4" w:space="4" w:color="auto"/>
          <w:bottom w:val="single" w:sz="4" w:space="1" w:color="auto"/>
          <w:right w:val="single" w:sz="4" w:space="4" w:color="auto"/>
        </w:pBdr>
        <w:spacing w:after="0" w:line="259" w:lineRule="auto"/>
        <w:jc w:val="both"/>
      </w:pPr>
    </w:p>
    <w:p w14:paraId="37F2479C" w14:textId="462C863B" w:rsidR="00205BFC" w:rsidRPr="001E7D08" w:rsidRDefault="00205BFC" w:rsidP="00205BFC">
      <w:pPr>
        <w:pBdr>
          <w:top w:val="single" w:sz="4" w:space="1" w:color="auto"/>
          <w:left w:val="single" w:sz="4" w:space="4" w:color="auto"/>
          <w:bottom w:val="single" w:sz="4" w:space="1" w:color="auto"/>
          <w:right w:val="single" w:sz="4" w:space="4" w:color="auto"/>
        </w:pBdr>
        <w:spacing w:after="0" w:line="259" w:lineRule="auto"/>
        <w:jc w:val="both"/>
      </w:pPr>
      <w:r w:rsidRPr="001E7D08">
        <w:t xml:space="preserve">Please send a copy of your signed GDPR Form to </w:t>
      </w:r>
      <w:sdt>
        <w:sdtPr>
          <w:alias w:val="Insert Club Contact"/>
          <w:tag w:val="Insert Club Contact"/>
          <w:id w:val="226273267"/>
          <w:placeholder>
            <w:docPart w:val="51A4A6BB12EF4B4BA2319400A59BBFA2"/>
          </w:placeholder>
          <w:showingPlcHdr/>
          <w:text/>
        </w:sdtPr>
        <w:sdtContent>
          <w:r w:rsidR="00321506" w:rsidRPr="002A6EDE">
            <w:rPr>
              <w:rStyle w:val="PlaceholderText"/>
            </w:rPr>
            <w:t>Click or tap here to enter text.</w:t>
          </w:r>
        </w:sdtContent>
      </w:sdt>
    </w:p>
    <w:p w14:paraId="3E03F9D5" w14:textId="77777777" w:rsidR="00205BFC" w:rsidRDefault="00205BFC" w:rsidP="00BA0F35"/>
    <w:sectPr w:rsidR="00205BFC" w:rsidSect="00B65C94">
      <w:headerReference w:type="default" r:id="rId9"/>
      <w:footerReference w:type="default" r:id="rId10"/>
      <w:pgSz w:w="11906" w:h="16838"/>
      <w:pgMar w:top="1135" w:right="851" w:bottom="1418" w:left="851" w:header="708" w:footer="708"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347F81" w14:textId="77777777" w:rsidR="00A070E2" w:rsidRDefault="00A070E2" w:rsidP="001439A7">
      <w:r>
        <w:separator/>
      </w:r>
    </w:p>
  </w:endnote>
  <w:endnote w:type="continuationSeparator" w:id="0">
    <w:p w14:paraId="14E74EC5" w14:textId="77777777" w:rsidR="00A070E2" w:rsidRDefault="00A070E2" w:rsidP="001439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50CD4" w14:textId="77777777" w:rsidR="00A070E2" w:rsidRPr="009714D1" w:rsidRDefault="00A070E2" w:rsidP="00784564">
    <w:pPr>
      <w:pStyle w:val="Footer"/>
      <w:ind w:right="338"/>
      <w:jc w:val="right"/>
      <w:rPr>
        <w:rFonts w:ascii="Trebuchet MS" w:hAnsi="Trebuchet MS"/>
        <w:b/>
        <w:bCs/>
        <w:color w:val="1F497D"/>
        <w:sz w:val="14"/>
        <w:szCs w:val="14"/>
      </w:rPr>
    </w:pPr>
    <w:r w:rsidRPr="009714D1">
      <w:rPr>
        <w:rFonts w:ascii="Trebuchet MS" w:hAnsi="Trebuchet MS"/>
        <w:noProof/>
        <w:color w:val="1F497D"/>
        <w:sz w:val="14"/>
        <w:szCs w:val="14"/>
      </w:rPr>
      <mc:AlternateContent>
        <mc:Choice Requires="wps">
          <w:drawing>
            <wp:anchor distT="0" distB="0" distL="114300" distR="114300" simplePos="0" relativeHeight="251659264" behindDoc="0" locked="0" layoutInCell="1" allowOverlap="1" wp14:anchorId="14982D32" wp14:editId="2D0AA4DE">
              <wp:simplePos x="0" y="0"/>
              <wp:positionH relativeFrom="column">
                <wp:posOffset>0</wp:posOffset>
              </wp:positionH>
              <wp:positionV relativeFrom="paragraph">
                <wp:posOffset>-55880</wp:posOffset>
              </wp:positionV>
              <wp:extent cx="6575425" cy="0"/>
              <wp:effectExtent l="9525" t="10795" r="6350" b="8255"/>
              <wp:wrapNone/>
              <wp:docPr id="2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75425" cy="0"/>
                      </a:xfrm>
                      <a:prstGeom prst="straightConnector1">
                        <a:avLst/>
                      </a:prstGeom>
                      <a:noFill/>
                      <a:ln w="9525">
                        <a:solidFill>
                          <a:srgbClr val="C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9AC0416" id="_x0000_t32" coordsize="21600,21600" o:spt="32" o:oned="t" path="m,l21600,21600e" filled="f">
              <v:path arrowok="t" fillok="f" o:connecttype="none"/>
              <o:lock v:ext="edit" shapetype="t"/>
            </v:shapetype>
            <v:shape id="AutoShape 8" o:spid="_x0000_s1026" type="#_x0000_t32" style="position:absolute;margin-left:0;margin-top:-4.4pt;width:517.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" strokecolor="#c00000"/>
          </w:pict>
        </mc:Fallback>
      </mc:AlternateContent>
    </w:r>
    <w:r w:rsidRPr="009714D1">
      <w:rPr>
        <w:rFonts w:ascii="Trebuchet MS" w:hAnsi="Trebuchet MS"/>
        <w:color w:val="1F497D"/>
        <w:sz w:val="14"/>
        <w:szCs w:val="14"/>
      </w:rPr>
      <w:t xml:space="preserve">Page </w:t>
    </w:r>
    <w:r w:rsidRPr="009714D1">
      <w:rPr>
        <w:rFonts w:ascii="Trebuchet MS" w:hAnsi="Trebuchet MS"/>
        <w:b/>
        <w:bCs/>
        <w:color w:val="1F497D"/>
        <w:sz w:val="14"/>
        <w:szCs w:val="14"/>
      </w:rPr>
      <w:fldChar w:fldCharType="begin"/>
    </w:r>
    <w:r w:rsidRPr="009714D1">
      <w:rPr>
        <w:rFonts w:ascii="Trebuchet MS" w:hAnsi="Trebuchet MS"/>
        <w:b/>
        <w:bCs/>
        <w:color w:val="1F497D"/>
        <w:sz w:val="14"/>
        <w:szCs w:val="14"/>
      </w:rPr>
      <w:instrText xml:space="preserve"> PAGE </w:instrText>
    </w:r>
    <w:r w:rsidRPr="009714D1">
      <w:rPr>
        <w:rFonts w:ascii="Trebuchet MS" w:hAnsi="Trebuchet MS"/>
        <w:b/>
        <w:bCs/>
        <w:color w:val="1F497D"/>
        <w:sz w:val="14"/>
        <w:szCs w:val="14"/>
      </w:rPr>
      <w:fldChar w:fldCharType="separate"/>
    </w:r>
    <w:r>
      <w:rPr>
        <w:rFonts w:ascii="Trebuchet MS" w:hAnsi="Trebuchet MS"/>
        <w:b/>
        <w:bCs/>
        <w:color w:val="1F497D"/>
        <w:sz w:val="14"/>
        <w:szCs w:val="14"/>
      </w:rPr>
      <w:t>6</w:t>
    </w:r>
    <w:r w:rsidRPr="009714D1">
      <w:rPr>
        <w:rFonts w:ascii="Trebuchet MS" w:hAnsi="Trebuchet MS"/>
        <w:b/>
        <w:bCs/>
        <w:color w:val="1F497D"/>
        <w:sz w:val="14"/>
        <w:szCs w:val="14"/>
      </w:rPr>
      <w:fldChar w:fldCharType="end"/>
    </w:r>
    <w:r w:rsidRPr="009714D1">
      <w:rPr>
        <w:rFonts w:ascii="Trebuchet MS" w:hAnsi="Trebuchet MS"/>
        <w:color w:val="1F497D"/>
        <w:sz w:val="14"/>
        <w:szCs w:val="14"/>
      </w:rPr>
      <w:t xml:space="preserve"> of </w:t>
    </w:r>
    <w:r w:rsidRPr="009714D1">
      <w:rPr>
        <w:rFonts w:ascii="Trebuchet MS" w:hAnsi="Trebuchet MS"/>
        <w:b/>
        <w:bCs/>
        <w:color w:val="1F497D"/>
        <w:sz w:val="14"/>
        <w:szCs w:val="14"/>
      </w:rPr>
      <w:fldChar w:fldCharType="begin"/>
    </w:r>
    <w:r w:rsidRPr="009714D1">
      <w:rPr>
        <w:rFonts w:ascii="Trebuchet MS" w:hAnsi="Trebuchet MS"/>
        <w:b/>
        <w:bCs/>
        <w:color w:val="1F497D"/>
        <w:sz w:val="14"/>
        <w:szCs w:val="14"/>
      </w:rPr>
      <w:instrText xml:space="preserve"> NUMPAGES  </w:instrText>
    </w:r>
    <w:r w:rsidRPr="009714D1">
      <w:rPr>
        <w:rFonts w:ascii="Trebuchet MS" w:hAnsi="Trebuchet MS"/>
        <w:b/>
        <w:bCs/>
        <w:color w:val="1F497D"/>
        <w:sz w:val="14"/>
        <w:szCs w:val="14"/>
      </w:rPr>
      <w:fldChar w:fldCharType="separate"/>
    </w:r>
    <w:r>
      <w:rPr>
        <w:rFonts w:ascii="Trebuchet MS" w:hAnsi="Trebuchet MS"/>
        <w:b/>
        <w:bCs/>
        <w:color w:val="1F497D"/>
        <w:sz w:val="14"/>
        <w:szCs w:val="14"/>
      </w:rPr>
      <w:t>6</w:t>
    </w:r>
    <w:r w:rsidRPr="009714D1">
      <w:rPr>
        <w:rFonts w:ascii="Trebuchet MS" w:hAnsi="Trebuchet MS"/>
        <w:b/>
        <w:bCs/>
        <w:color w:val="1F497D"/>
        <w:sz w:val="14"/>
        <w:szCs w:val="14"/>
      </w:rPr>
      <w:fldChar w:fldCharType="end"/>
    </w:r>
  </w:p>
  <w:p w14:paraId="4579F310" w14:textId="77777777" w:rsidR="00A070E2" w:rsidRPr="009714D1" w:rsidRDefault="00A070E2" w:rsidP="00784564">
    <w:pPr>
      <w:pStyle w:val="Footer"/>
      <w:spacing w:after="0" w:line="240" w:lineRule="auto"/>
      <w:ind w:right="-284"/>
      <w:rPr>
        <w:rFonts w:ascii="Trebuchet MS" w:hAnsi="Trebuchet MS"/>
        <w:color w:val="1F497D"/>
        <w:sz w:val="14"/>
        <w:szCs w:val="14"/>
      </w:rPr>
    </w:pPr>
    <w:r w:rsidRPr="009714D1">
      <w:rPr>
        <w:rFonts w:ascii="Trebuchet MS" w:hAnsi="Trebuchet MS"/>
        <w:color w:val="1F497D"/>
        <w:sz w:val="14"/>
        <w:szCs w:val="14"/>
      </w:rPr>
      <w:t xml:space="preserve">British </w:t>
    </w:r>
    <w:r w:rsidRPr="009714D1">
      <w:rPr>
        <w:rFonts w:ascii="Trebuchet MS" w:hAnsi="Trebuchet MS"/>
        <w:color w:val="1F497D"/>
        <w:sz w:val="14"/>
        <w:szCs w:val="14"/>
        <w:lang w:val="en-US"/>
      </w:rPr>
      <w:t>Orienteering</w:t>
    </w:r>
    <w:r w:rsidRPr="009714D1">
      <w:rPr>
        <w:rFonts w:ascii="Trebuchet MS" w:hAnsi="Trebuchet MS"/>
        <w:color w:val="1F497D"/>
        <w:sz w:val="14"/>
        <w:szCs w:val="14"/>
      </w:rPr>
      <w:t>. Registered in England &amp; Wales No.</w:t>
    </w:r>
    <w:r>
      <w:rPr>
        <w:rFonts w:ascii="Trebuchet MS" w:hAnsi="Trebuchet MS"/>
        <w:color w:val="1F497D"/>
        <w:sz w:val="14"/>
        <w:szCs w:val="14"/>
      </w:rPr>
      <w:t>1606472</w:t>
    </w:r>
    <w:r w:rsidRPr="009714D1">
      <w:rPr>
        <w:rFonts w:ascii="Trebuchet MS" w:hAnsi="Trebuchet MS"/>
        <w:color w:val="1F497D"/>
        <w:sz w:val="14"/>
        <w:szCs w:val="14"/>
      </w:rPr>
      <w:t xml:space="preserve">. </w:t>
    </w:r>
  </w:p>
  <w:p w14:paraId="726E82AD" w14:textId="77777777" w:rsidR="00A070E2" w:rsidRPr="009714D1" w:rsidRDefault="00A070E2" w:rsidP="00784564">
    <w:pPr>
      <w:pStyle w:val="Footer"/>
      <w:spacing w:after="0" w:line="240" w:lineRule="auto"/>
      <w:ind w:right="-284"/>
      <w:rPr>
        <w:rFonts w:ascii="Trebuchet MS" w:hAnsi="Trebuchet MS"/>
        <w:color w:val="1F497D"/>
        <w:sz w:val="14"/>
        <w:szCs w:val="14"/>
        <w:lang w:val="en-US"/>
      </w:rPr>
    </w:pPr>
    <w:r w:rsidRPr="009714D1">
      <w:rPr>
        <w:rFonts w:ascii="Trebuchet MS" w:hAnsi="Trebuchet MS"/>
        <w:color w:val="1F497D"/>
        <w:sz w:val="14"/>
        <w:szCs w:val="14"/>
      </w:rPr>
      <w:t>Registered Office: British Orienteering, Scholes Mill, Old Coach Road, Tansley, Matlock, DE4 5FY</w:t>
    </w:r>
    <w:r w:rsidRPr="009714D1">
      <w:rPr>
        <w:rFonts w:ascii="Trebuchet MS" w:hAnsi="Trebuchet MS"/>
        <w:color w:val="1F497D"/>
        <w:sz w:val="14"/>
        <w:szCs w:val="14"/>
        <w:lang w:val="en-US"/>
      </w:rPr>
      <w:t xml:space="preserve"> </w:t>
    </w:r>
    <w:r w:rsidRPr="009714D1">
      <w:rPr>
        <w:rFonts w:ascii="Trebuchet MS" w:hAnsi="Trebuchet MS"/>
        <w:color w:val="1F497D"/>
        <w:sz w:val="14"/>
        <w:szCs w:val="14"/>
      </w:rPr>
      <w:t>Tel: 01629 583037</w:t>
    </w:r>
  </w:p>
  <w:p w14:paraId="7DD9BEB1" w14:textId="27EBE9CC" w:rsidR="00A070E2" w:rsidRPr="00784564" w:rsidRDefault="00A070E2" w:rsidP="007845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5DD9CE" w14:textId="77777777" w:rsidR="00A070E2" w:rsidRDefault="00A070E2" w:rsidP="001439A7">
      <w:r>
        <w:separator/>
      </w:r>
    </w:p>
  </w:footnote>
  <w:footnote w:type="continuationSeparator" w:id="0">
    <w:p w14:paraId="7BFE1162" w14:textId="77777777" w:rsidR="00A070E2" w:rsidRDefault="00A070E2" w:rsidP="001439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065FF" w14:textId="77777777" w:rsidR="00A070E2" w:rsidRPr="00532E0E" w:rsidRDefault="00A070E2" w:rsidP="00532E0E">
    <w:pPr>
      <w:pStyle w:val="Header"/>
      <w:jc w:val="center"/>
      <w:rPr>
        <w:color w:val="BFBFBF" w:themeColor="background1" w:themeShade="BF"/>
      </w:rPr>
    </w:pPr>
    <w:r w:rsidRPr="00532E0E">
      <w:rPr>
        <w:color w:val="BFBFBF" w:themeColor="background1" w:themeShade="BF"/>
      </w:rPr>
      <w:t>Orienteering, a fun, safe sport for ki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3FFC0E26"/>
    <w:lvl w:ilvl="0">
      <w:start w:val="1"/>
      <w:numFmt w:val="decimal"/>
      <w:pStyle w:val="ListNumber2"/>
      <w:lvlText w:val="%1."/>
      <w:lvlJc w:val="left"/>
      <w:pPr>
        <w:tabs>
          <w:tab w:val="num" w:pos="643"/>
        </w:tabs>
        <w:ind w:left="643" w:hanging="360"/>
      </w:pPr>
    </w:lvl>
  </w:abstractNum>
  <w:abstractNum w:abstractNumId="1" w15:restartNumberingAfterBreak="0">
    <w:nsid w:val="FFFFFF82"/>
    <w:multiLevelType w:val="singleLevel"/>
    <w:tmpl w:val="19760372"/>
    <w:lvl w:ilvl="0">
      <w:start w:val="1"/>
      <w:numFmt w:val="bullet"/>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31BA0958"/>
    <w:lvl w:ilvl="0">
      <w:start w:val="1"/>
      <w:numFmt w:val="bullet"/>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5A3C3F0A"/>
    <w:lvl w:ilvl="0">
      <w:start w:val="1"/>
      <w:numFmt w:val="decimal"/>
      <w:pStyle w:val="ListNumber"/>
      <w:lvlText w:val="%1."/>
      <w:lvlJc w:val="left"/>
      <w:pPr>
        <w:tabs>
          <w:tab w:val="num" w:pos="360"/>
        </w:tabs>
        <w:ind w:left="360" w:hanging="360"/>
      </w:pPr>
    </w:lvl>
  </w:abstractNum>
  <w:abstractNum w:abstractNumId="4" w15:restartNumberingAfterBreak="0">
    <w:nsid w:val="011C3227"/>
    <w:multiLevelType w:val="hybridMultilevel"/>
    <w:tmpl w:val="9FE462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6826713"/>
    <w:multiLevelType w:val="hybridMultilevel"/>
    <w:tmpl w:val="390CDC9E"/>
    <w:lvl w:ilvl="0" w:tplc="39C0CEB0">
      <w:start w:val="1"/>
      <w:numFmt w:val="decimal"/>
      <w:pStyle w:val="List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B07A05"/>
    <w:multiLevelType w:val="multilevel"/>
    <w:tmpl w:val="C1825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050050"/>
    <w:multiLevelType w:val="hybridMultilevel"/>
    <w:tmpl w:val="67D601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E15CAA"/>
    <w:multiLevelType w:val="multilevel"/>
    <w:tmpl w:val="94A85B58"/>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720" w:hanging="360"/>
      </w:pPr>
      <w:rPr>
        <w:rFonts w:asciiTheme="minorHAnsi" w:hAnsiTheme="minorHAnsi" w:hint="default"/>
        <w:sz w:val="24"/>
        <w:szCs w:val="24"/>
      </w:rPr>
    </w:lvl>
    <w:lvl w:ilvl="2">
      <w:start w:val="1"/>
      <w:numFmt w:val="decimal"/>
      <w:pStyle w:val="Heading3"/>
      <w:lvlText w:val="%1.%2.%3"/>
      <w:lvlJc w:val="left"/>
      <w:pPr>
        <w:tabs>
          <w:tab w:val="num" w:pos="840"/>
        </w:tabs>
        <w:ind w:left="840" w:hanging="720"/>
      </w:pPr>
      <w:rPr>
        <w:rFonts w:hint="default"/>
      </w:rPr>
    </w:lvl>
    <w:lvl w:ilvl="3">
      <w:start w:val="1"/>
      <w:numFmt w:val="decimal"/>
      <w:lvlText w:val="%1.%2.%3.%4"/>
      <w:lvlJc w:val="left"/>
      <w:pPr>
        <w:tabs>
          <w:tab w:val="num" w:pos="1260"/>
        </w:tabs>
        <w:ind w:left="1260" w:hanging="1080"/>
      </w:pPr>
      <w:rPr>
        <w:rFonts w:hint="default"/>
      </w:rPr>
    </w:lvl>
    <w:lvl w:ilvl="4">
      <w:start w:val="1"/>
      <w:numFmt w:val="decimal"/>
      <w:lvlText w:val="%1.%2.%3.%4.%5"/>
      <w:lvlJc w:val="left"/>
      <w:pPr>
        <w:tabs>
          <w:tab w:val="num" w:pos="1320"/>
        </w:tabs>
        <w:ind w:left="1320" w:hanging="1080"/>
      </w:pPr>
      <w:rPr>
        <w:rFonts w:hint="default"/>
      </w:rPr>
    </w:lvl>
    <w:lvl w:ilvl="5">
      <w:start w:val="1"/>
      <w:numFmt w:val="decimal"/>
      <w:lvlText w:val="%1.%2.%3.%4.%5.%6"/>
      <w:lvlJc w:val="left"/>
      <w:pPr>
        <w:tabs>
          <w:tab w:val="num" w:pos="1740"/>
        </w:tabs>
        <w:ind w:left="1740" w:hanging="144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2220"/>
        </w:tabs>
        <w:ind w:left="2220" w:hanging="1800"/>
      </w:pPr>
      <w:rPr>
        <w:rFonts w:hint="default"/>
      </w:rPr>
    </w:lvl>
    <w:lvl w:ilvl="8">
      <w:start w:val="1"/>
      <w:numFmt w:val="decimal"/>
      <w:lvlText w:val="%1.%2.%3.%4.%5.%6.%7.%8.%9"/>
      <w:lvlJc w:val="left"/>
      <w:pPr>
        <w:tabs>
          <w:tab w:val="num" w:pos="2280"/>
        </w:tabs>
        <w:ind w:left="2280" w:hanging="1800"/>
      </w:pPr>
      <w:rPr>
        <w:rFonts w:hint="default"/>
      </w:rPr>
    </w:lvl>
  </w:abstractNum>
  <w:abstractNum w:abstractNumId="9" w15:restartNumberingAfterBreak="0">
    <w:nsid w:val="15E228B5"/>
    <w:multiLevelType w:val="multilevel"/>
    <w:tmpl w:val="C50E5D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596D1D"/>
    <w:multiLevelType w:val="hybridMultilevel"/>
    <w:tmpl w:val="654CA7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73D542C"/>
    <w:multiLevelType w:val="multilevel"/>
    <w:tmpl w:val="E102CADC"/>
    <w:lvl w:ilvl="0">
      <w:start w:val="1"/>
      <w:numFmt w:val="bullet"/>
      <w:lvlText w:val="o"/>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C456AE1"/>
    <w:multiLevelType w:val="multilevel"/>
    <w:tmpl w:val="313E7E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4C32579"/>
    <w:multiLevelType w:val="multilevel"/>
    <w:tmpl w:val="B7FE3AAE"/>
    <w:lvl w:ilvl="0">
      <w:start w:val="1"/>
      <w:numFmt w:val="bullet"/>
      <w:lvlText w:val="·"/>
      <w:lvlJc w:val="left"/>
      <w:pPr>
        <w:ind w:left="720" w:hanging="360"/>
      </w:pPr>
      <w:rPr>
        <w:rFonts w:ascii="Symbol" w:hAnsi="Symbol" w:hint="default"/>
        <w:b/>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C0478E8"/>
    <w:multiLevelType w:val="hybridMultilevel"/>
    <w:tmpl w:val="5F6C16E2"/>
    <w:lvl w:ilvl="0" w:tplc="0409000F">
      <w:start w:val="1"/>
      <w:numFmt w:val="decimal"/>
      <w:lvlText w:val="%1."/>
      <w:lvlJc w:val="left"/>
      <w:pPr>
        <w:ind w:left="720" w:hanging="360"/>
      </w:pPr>
      <w:rPr>
        <w:rFonts w:cs="Times New Roman" w:hint="default"/>
      </w:rPr>
    </w:lvl>
    <w:lvl w:ilvl="1" w:tplc="246E13EC">
      <w:start w:val="1"/>
      <w:numFmt w:val="bullet"/>
      <w:lvlText w:val="o"/>
      <w:lvlJc w:val="left"/>
      <w:pPr>
        <w:ind w:left="1440" w:hanging="360"/>
      </w:pPr>
      <w:rPr>
        <w:rFonts w:ascii="Courier New" w:hAnsi="Courier New" w:hint="default"/>
      </w:rPr>
    </w:lvl>
    <w:lvl w:ilvl="2" w:tplc="214E0464">
      <w:numFmt w:val="bullet"/>
      <w:lvlText w:val=""/>
      <w:lvlJc w:val="left"/>
      <w:pPr>
        <w:ind w:left="2160" w:hanging="360"/>
      </w:pPr>
      <w:rPr>
        <w:rFonts w:ascii="Symbol" w:eastAsia="Times New Roman"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2B5388"/>
    <w:multiLevelType w:val="multilevel"/>
    <w:tmpl w:val="A050C4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0670EF"/>
    <w:multiLevelType w:val="hybridMultilevel"/>
    <w:tmpl w:val="551C76A4"/>
    <w:lvl w:ilvl="0" w:tplc="D2BADF5E">
      <w:numFmt w:val="bullet"/>
      <w:pStyle w:val="ListBullet2"/>
      <w:lvlText w:val="·"/>
      <w:lvlJc w:val="left"/>
      <w:pPr>
        <w:ind w:left="720" w:hanging="360"/>
      </w:pPr>
      <w:rPr>
        <w:rFonts w:ascii="Symbol" w:eastAsia="Times New Roman" w:hAnsi="Symbol" w:cs="Arial" w:hint="default"/>
      </w:rPr>
    </w:lvl>
    <w:lvl w:ilvl="1" w:tplc="246E13EC">
      <w:start w:val="1"/>
      <w:numFmt w:val="bullet"/>
      <w:pStyle w:val="ListBullet3"/>
      <w:lvlText w:val="o"/>
      <w:lvlJc w:val="left"/>
      <w:pPr>
        <w:ind w:left="1440" w:hanging="360"/>
      </w:pPr>
      <w:rPr>
        <w:rFonts w:ascii="Courier New" w:hAnsi="Courier New" w:cs="Courier New" w:hint="default"/>
      </w:rPr>
    </w:lvl>
    <w:lvl w:ilvl="2" w:tplc="214E0464">
      <w:numFmt w:val="bullet"/>
      <w:lvlText w:val=""/>
      <w:lvlJc w:val="left"/>
      <w:pPr>
        <w:ind w:left="2160" w:hanging="360"/>
      </w:pPr>
      <w:rPr>
        <w:rFonts w:ascii="Symbol" w:eastAsia="Times New Roman" w:hAnsi="Symbol"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F24E6A"/>
    <w:multiLevelType w:val="hybridMultilevel"/>
    <w:tmpl w:val="DDCA4BF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681541A"/>
    <w:multiLevelType w:val="hybridMultilevel"/>
    <w:tmpl w:val="4C28FF4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E01216F"/>
    <w:multiLevelType w:val="multilevel"/>
    <w:tmpl w:val="B2C84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192F0C"/>
    <w:multiLevelType w:val="hybridMultilevel"/>
    <w:tmpl w:val="95183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8E14B92"/>
    <w:multiLevelType w:val="hybridMultilevel"/>
    <w:tmpl w:val="C26C4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C7F1AEA"/>
    <w:multiLevelType w:val="hybridMultilevel"/>
    <w:tmpl w:val="76E847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71186F26"/>
    <w:multiLevelType w:val="hybridMultilevel"/>
    <w:tmpl w:val="8CAE73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42D231F"/>
    <w:multiLevelType w:val="multilevel"/>
    <w:tmpl w:val="1B84ED00"/>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sz w:val="24"/>
        <w:szCs w:val="24"/>
      </w:rPr>
    </w:lvl>
    <w:lvl w:ilvl="2">
      <w:start w:val="1"/>
      <w:numFmt w:val="decimal"/>
      <w:lvlText w:val="%1.%2.%3"/>
      <w:lvlJc w:val="left"/>
      <w:pPr>
        <w:tabs>
          <w:tab w:val="num" w:pos="840"/>
        </w:tabs>
        <w:ind w:left="840" w:hanging="720"/>
      </w:pPr>
      <w:rPr>
        <w:rFonts w:cs="Times New Roman"/>
      </w:rPr>
    </w:lvl>
    <w:lvl w:ilvl="3">
      <w:start w:val="1"/>
      <w:numFmt w:val="decimal"/>
      <w:lvlText w:val="%1.%2.%3.%4"/>
      <w:lvlJc w:val="left"/>
      <w:pPr>
        <w:tabs>
          <w:tab w:val="num" w:pos="1260"/>
        </w:tabs>
        <w:ind w:left="1260" w:hanging="1080"/>
      </w:pPr>
      <w:rPr>
        <w:rFonts w:cs="Times New Roman"/>
      </w:rPr>
    </w:lvl>
    <w:lvl w:ilvl="4">
      <w:start w:val="1"/>
      <w:numFmt w:val="decimal"/>
      <w:lvlText w:val="%1.%2.%3.%4.%5"/>
      <w:lvlJc w:val="left"/>
      <w:pPr>
        <w:tabs>
          <w:tab w:val="num" w:pos="1320"/>
        </w:tabs>
        <w:ind w:left="1320" w:hanging="1080"/>
      </w:pPr>
      <w:rPr>
        <w:rFonts w:cs="Times New Roman"/>
      </w:rPr>
    </w:lvl>
    <w:lvl w:ilvl="5">
      <w:start w:val="1"/>
      <w:numFmt w:val="decimal"/>
      <w:lvlText w:val="%1.%2.%3.%4.%5.%6"/>
      <w:lvlJc w:val="left"/>
      <w:pPr>
        <w:tabs>
          <w:tab w:val="num" w:pos="1740"/>
        </w:tabs>
        <w:ind w:left="1740" w:hanging="1440"/>
      </w:pPr>
      <w:rPr>
        <w:rFonts w:cs="Times New Roman"/>
      </w:rPr>
    </w:lvl>
    <w:lvl w:ilvl="6">
      <w:start w:val="1"/>
      <w:numFmt w:val="decimal"/>
      <w:lvlText w:val="%1.%2.%3.%4.%5.%6.%7"/>
      <w:lvlJc w:val="left"/>
      <w:pPr>
        <w:tabs>
          <w:tab w:val="num" w:pos="1800"/>
        </w:tabs>
        <w:ind w:left="1800" w:hanging="1440"/>
      </w:pPr>
      <w:rPr>
        <w:rFonts w:cs="Times New Roman"/>
      </w:rPr>
    </w:lvl>
    <w:lvl w:ilvl="7">
      <w:start w:val="1"/>
      <w:numFmt w:val="decimal"/>
      <w:lvlText w:val="%1.%2.%3.%4.%5.%6.%7.%8"/>
      <w:lvlJc w:val="left"/>
      <w:pPr>
        <w:tabs>
          <w:tab w:val="num" w:pos="2220"/>
        </w:tabs>
        <w:ind w:left="2220" w:hanging="1800"/>
      </w:pPr>
      <w:rPr>
        <w:rFonts w:cs="Times New Roman"/>
      </w:rPr>
    </w:lvl>
    <w:lvl w:ilvl="8">
      <w:start w:val="1"/>
      <w:numFmt w:val="decimal"/>
      <w:lvlText w:val="%1.%2.%3.%4.%5.%6.%7.%8.%9"/>
      <w:lvlJc w:val="left"/>
      <w:pPr>
        <w:tabs>
          <w:tab w:val="num" w:pos="2280"/>
        </w:tabs>
        <w:ind w:left="2280" w:hanging="1800"/>
      </w:pPr>
      <w:rPr>
        <w:rFonts w:cs="Times New Roman"/>
      </w:rPr>
    </w:lvl>
  </w:abstractNum>
  <w:abstractNum w:abstractNumId="25" w15:restartNumberingAfterBreak="0">
    <w:nsid w:val="76D234FF"/>
    <w:multiLevelType w:val="hybridMultilevel"/>
    <w:tmpl w:val="D3D4F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3"/>
  </w:num>
  <w:num w:numId="4">
    <w:abstractNumId w:val="0"/>
  </w:num>
  <w:num w:numId="5">
    <w:abstractNumId w:val="16"/>
  </w:num>
  <w:num w:numId="6">
    <w:abstractNumId w:val="17"/>
  </w:num>
  <w:num w:numId="7">
    <w:abstractNumId w:val="5"/>
  </w:num>
  <w:num w:numId="8">
    <w:abstractNumId w:val="21"/>
  </w:num>
  <w:num w:numId="9">
    <w:abstractNumId w:val="18"/>
  </w:num>
  <w:num w:numId="10">
    <w:abstractNumId w:val="16"/>
  </w:num>
  <w:num w:numId="11">
    <w:abstractNumId w:val="16"/>
  </w:num>
  <w:num w:numId="12">
    <w:abstractNumId w:val="16"/>
  </w:num>
  <w:num w:numId="13">
    <w:abstractNumId w:val="16"/>
  </w:num>
  <w:num w:numId="14">
    <w:abstractNumId w:val="20"/>
  </w:num>
  <w:num w:numId="15">
    <w:abstractNumId w:val="16"/>
  </w:num>
  <w:num w:numId="16">
    <w:abstractNumId w:val="2"/>
  </w:num>
  <w:num w:numId="17">
    <w:abstractNumId w:val="19"/>
  </w:num>
  <w:num w:numId="18">
    <w:abstractNumId w:val="9"/>
  </w:num>
  <w:num w:numId="19">
    <w:abstractNumId w:val="13"/>
  </w:num>
  <w:num w:numId="20">
    <w:abstractNumId w:val="24"/>
  </w:num>
  <w:num w:numId="21">
    <w:abstractNumId w:val="6"/>
  </w:num>
  <w:num w:numId="22">
    <w:abstractNumId w:val="15"/>
  </w:num>
  <w:num w:numId="23">
    <w:abstractNumId w:val="12"/>
  </w:num>
  <w:num w:numId="24">
    <w:abstractNumId w:val="11"/>
  </w:num>
  <w:num w:numId="25">
    <w:abstractNumId w:val="14"/>
  </w:num>
  <w:num w:numId="26">
    <w:abstractNumId w:val="16"/>
  </w:num>
  <w:num w:numId="27">
    <w:abstractNumId w:val="16"/>
  </w:num>
  <w:num w:numId="28">
    <w:abstractNumId w:val="16"/>
  </w:num>
  <w:num w:numId="29">
    <w:abstractNumId w:val="8"/>
  </w:num>
  <w:num w:numId="30">
    <w:abstractNumId w:val="8"/>
  </w:num>
  <w:num w:numId="31">
    <w:abstractNumId w:val="8"/>
  </w:num>
  <w:num w:numId="32">
    <w:abstractNumId w:val="4"/>
  </w:num>
  <w:num w:numId="33">
    <w:abstractNumId w:val="22"/>
  </w:num>
  <w:num w:numId="34">
    <w:abstractNumId w:val="25"/>
  </w:num>
  <w:num w:numId="35">
    <w:abstractNumId w:val="10"/>
  </w:num>
  <w:num w:numId="36">
    <w:abstractNumId w:val="23"/>
  </w:num>
  <w:num w:numId="37">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1" w:cryptProviderType="rsaAES" w:cryptAlgorithmClass="hash" w:cryptAlgorithmType="typeAny" w:cryptAlgorithmSid="14" w:cryptSpinCount="100000" w:hash="Axw9+Hg86Ln/Cgb5bMr8uegcxdIs7uuZZv1MJGd0p2dAbanTt9N21s33FEmj6x+l1Kqp8RjAvrmk13d0K6dEhg==" w:salt="2vj9kGjwxVdD63ybkDNiGw=="/>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MTQ3MTY2MbWwNLRU0lEKTi0uzszPAykwrgUAPsTbFywAAAA="/>
  </w:docVars>
  <w:rsids>
    <w:rsidRoot w:val="00316FA5"/>
    <w:rsid w:val="00001188"/>
    <w:rsid w:val="000030BC"/>
    <w:rsid w:val="000040AA"/>
    <w:rsid w:val="00004EAA"/>
    <w:rsid w:val="000053B1"/>
    <w:rsid w:val="000058EE"/>
    <w:rsid w:val="00006822"/>
    <w:rsid w:val="00006B7C"/>
    <w:rsid w:val="000078B4"/>
    <w:rsid w:val="00011123"/>
    <w:rsid w:val="00011D79"/>
    <w:rsid w:val="00011D8B"/>
    <w:rsid w:val="0001279F"/>
    <w:rsid w:val="00012AB4"/>
    <w:rsid w:val="00014224"/>
    <w:rsid w:val="00014F9F"/>
    <w:rsid w:val="00015339"/>
    <w:rsid w:val="00016897"/>
    <w:rsid w:val="00016B20"/>
    <w:rsid w:val="00022DD4"/>
    <w:rsid w:val="000234D6"/>
    <w:rsid w:val="000270AA"/>
    <w:rsid w:val="00027258"/>
    <w:rsid w:val="000308A1"/>
    <w:rsid w:val="00031A02"/>
    <w:rsid w:val="00031CB6"/>
    <w:rsid w:val="00034381"/>
    <w:rsid w:val="000367D1"/>
    <w:rsid w:val="00036B9B"/>
    <w:rsid w:val="000373EF"/>
    <w:rsid w:val="000422F6"/>
    <w:rsid w:val="00043A9F"/>
    <w:rsid w:val="0004403F"/>
    <w:rsid w:val="00045433"/>
    <w:rsid w:val="00045F39"/>
    <w:rsid w:val="00045FC3"/>
    <w:rsid w:val="00047629"/>
    <w:rsid w:val="00047676"/>
    <w:rsid w:val="000512A3"/>
    <w:rsid w:val="0005187B"/>
    <w:rsid w:val="00051A31"/>
    <w:rsid w:val="00053104"/>
    <w:rsid w:val="000531CC"/>
    <w:rsid w:val="00054390"/>
    <w:rsid w:val="00054E65"/>
    <w:rsid w:val="00055F72"/>
    <w:rsid w:val="00057304"/>
    <w:rsid w:val="000578AD"/>
    <w:rsid w:val="00057F68"/>
    <w:rsid w:val="0006048C"/>
    <w:rsid w:val="00062221"/>
    <w:rsid w:val="00065958"/>
    <w:rsid w:val="00070888"/>
    <w:rsid w:val="00071EAB"/>
    <w:rsid w:val="0007214E"/>
    <w:rsid w:val="000744EA"/>
    <w:rsid w:val="00074AAF"/>
    <w:rsid w:val="000772FB"/>
    <w:rsid w:val="00081B51"/>
    <w:rsid w:val="00081D87"/>
    <w:rsid w:val="0008254C"/>
    <w:rsid w:val="0008416F"/>
    <w:rsid w:val="00084692"/>
    <w:rsid w:val="000853BD"/>
    <w:rsid w:val="000867D0"/>
    <w:rsid w:val="000868E2"/>
    <w:rsid w:val="0008696B"/>
    <w:rsid w:val="000915A4"/>
    <w:rsid w:val="00093235"/>
    <w:rsid w:val="0009476A"/>
    <w:rsid w:val="000958CD"/>
    <w:rsid w:val="00096446"/>
    <w:rsid w:val="00097331"/>
    <w:rsid w:val="000A0CAF"/>
    <w:rsid w:val="000A1D23"/>
    <w:rsid w:val="000A1ED7"/>
    <w:rsid w:val="000A2B09"/>
    <w:rsid w:val="000A4587"/>
    <w:rsid w:val="000A57A4"/>
    <w:rsid w:val="000A59CC"/>
    <w:rsid w:val="000A5E4E"/>
    <w:rsid w:val="000A7D19"/>
    <w:rsid w:val="000B143B"/>
    <w:rsid w:val="000B1777"/>
    <w:rsid w:val="000B18C2"/>
    <w:rsid w:val="000B194E"/>
    <w:rsid w:val="000B2164"/>
    <w:rsid w:val="000B32E3"/>
    <w:rsid w:val="000B72D4"/>
    <w:rsid w:val="000C01BE"/>
    <w:rsid w:val="000C3A30"/>
    <w:rsid w:val="000C467D"/>
    <w:rsid w:val="000C4BFF"/>
    <w:rsid w:val="000C5092"/>
    <w:rsid w:val="000C5134"/>
    <w:rsid w:val="000C693D"/>
    <w:rsid w:val="000C6F79"/>
    <w:rsid w:val="000C7226"/>
    <w:rsid w:val="000C7E80"/>
    <w:rsid w:val="000D0C02"/>
    <w:rsid w:val="000D25AE"/>
    <w:rsid w:val="000D31ED"/>
    <w:rsid w:val="000D3CC2"/>
    <w:rsid w:val="000D4367"/>
    <w:rsid w:val="000D58A5"/>
    <w:rsid w:val="000D62A6"/>
    <w:rsid w:val="000D66DF"/>
    <w:rsid w:val="000D7449"/>
    <w:rsid w:val="000E2D44"/>
    <w:rsid w:val="000E3331"/>
    <w:rsid w:val="000E47C6"/>
    <w:rsid w:val="000E7449"/>
    <w:rsid w:val="000E7AFF"/>
    <w:rsid w:val="000E7D87"/>
    <w:rsid w:val="000F145D"/>
    <w:rsid w:val="000F341A"/>
    <w:rsid w:val="000F360F"/>
    <w:rsid w:val="000F4E16"/>
    <w:rsid w:val="000F5525"/>
    <w:rsid w:val="000F58E5"/>
    <w:rsid w:val="000F6001"/>
    <w:rsid w:val="000F63F4"/>
    <w:rsid w:val="000F7F84"/>
    <w:rsid w:val="00100399"/>
    <w:rsid w:val="0010074A"/>
    <w:rsid w:val="00101438"/>
    <w:rsid w:val="00104003"/>
    <w:rsid w:val="0010749E"/>
    <w:rsid w:val="001103D3"/>
    <w:rsid w:val="00111EA8"/>
    <w:rsid w:val="001131AF"/>
    <w:rsid w:val="001134DA"/>
    <w:rsid w:val="001137A9"/>
    <w:rsid w:val="001144A5"/>
    <w:rsid w:val="00114715"/>
    <w:rsid w:val="00115D5D"/>
    <w:rsid w:val="00116756"/>
    <w:rsid w:val="001178AB"/>
    <w:rsid w:val="00120FBB"/>
    <w:rsid w:val="0012175F"/>
    <w:rsid w:val="0012669A"/>
    <w:rsid w:val="00127E9E"/>
    <w:rsid w:val="001305DA"/>
    <w:rsid w:val="001309C1"/>
    <w:rsid w:val="00131C26"/>
    <w:rsid w:val="001321DD"/>
    <w:rsid w:val="00133537"/>
    <w:rsid w:val="00134C4D"/>
    <w:rsid w:val="00134E41"/>
    <w:rsid w:val="00135B19"/>
    <w:rsid w:val="0013624A"/>
    <w:rsid w:val="0013665D"/>
    <w:rsid w:val="00140F80"/>
    <w:rsid w:val="001439A7"/>
    <w:rsid w:val="00150B59"/>
    <w:rsid w:val="00150DC3"/>
    <w:rsid w:val="00151F30"/>
    <w:rsid w:val="00153400"/>
    <w:rsid w:val="00155DA8"/>
    <w:rsid w:val="001602B9"/>
    <w:rsid w:val="001604D5"/>
    <w:rsid w:val="00160BB2"/>
    <w:rsid w:val="00163B25"/>
    <w:rsid w:val="0016635F"/>
    <w:rsid w:val="001667F5"/>
    <w:rsid w:val="00166B59"/>
    <w:rsid w:val="00167824"/>
    <w:rsid w:val="0017009D"/>
    <w:rsid w:val="0017096E"/>
    <w:rsid w:val="00170A6B"/>
    <w:rsid w:val="001727FA"/>
    <w:rsid w:val="001731C9"/>
    <w:rsid w:val="00173615"/>
    <w:rsid w:val="0017625E"/>
    <w:rsid w:val="00180D8A"/>
    <w:rsid w:val="00183A97"/>
    <w:rsid w:val="00185B43"/>
    <w:rsid w:val="001918DD"/>
    <w:rsid w:val="001946CA"/>
    <w:rsid w:val="00195351"/>
    <w:rsid w:val="00195670"/>
    <w:rsid w:val="00196C19"/>
    <w:rsid w:val="001A121D"/>
    <w:rsid w:val="001A149B"/>
    <w:rsid w:val="001A2475"/>
    <w:rsid w:val="001A2EC7"/>
    <w:rsid w:val="001A2F4B"/>
    <w:rsid w:val="001A2F5C"/>
    <w:rsid w:val="001A3BD0"/>
    <w:rsid w:val="001A4347"/>
    <w:rsid w:val="001A45F4"/>
    <w:rsid w:val="001A5FE4"/>
    <w:rsid w:val="001A68AA"/>
    <w:rsid w:val="001B09BE"/>
    <w:rsid w:val="001B28B5"/>
    <w:rsid w:val="001B3535"/>
    <w:rsid w:val="001B3E5B"/>
    <w:rsid w:val="001B5507"/>
    <w:rsid w:val="001B63CD"/>
    <w:rsid w:val="001B7F4F"/>
    <w:rsid w:val="001C102D"/>
    <w:rsid w:val="001C11B7"/>
    <w:rsid w:val="001C38EA"/>
    <w:rsid w:val="001C3B14"/>
    <w:rsid w:val="001C6944"/>
    <w:rsid w:val="001C7ABA"/>
    <w:rsid w:val="001D0C3C"/>
    <w:rsid w:val="001D12F9"/>
    <w:rsid w:val="001D1EB8"/>
    <w:rsid w:val="001D2261"/>
    <w:rsid w:val="001D2DC6"/>
    <w:rsid w:val="001D407D"/>
    <w:rsid w:val="001D4119"/>
    <w:rsid w:val="001D7065"/>
    <w:rsid w:val="001E0EAF"/>
    <w:rsid w:val="001E27F4"/>
    <w:rsid w:val="001E292F"/>
    <w:rsid w:val="001E475F"/>
    <w:rsid w:val="001E5A9F"/>
    <w:rsid w:val="001E5D60"/>
    <w:rsid w:val="001E63FF"/>
    <w:rsid w:val="001E6C48"/>
    <w:rsid w:val="001E76C0"/>
    <w:rsid w:val="001E7AC5"/>
    <w:rsid w:val="001F0142"/>
    <w:rsid w:val="001F06BA"/>
    <w:rsid w:val="001F410F"/>
    <w:rsid w:val="001F6645"/>
    <w:rsid w:val="001F6AE8"/>
    <w:rsid w:val="00201402"/>
    <w:rsid w:val="00201739"/>
    <w:rsid w:val="00202BAD"/>
    <w:rsid w:val="00203BB4"/>
    <w:rsid w:val="00203D50"/>
    <w:rsid w:val="00205BFC"/>
    <w:rsid w:val="0020631C"/>
    <w:rsid w:val="00206482"/>
    <w:rsid w:val="002069EC"/>
    <w:rsid w:val="0021296C"/>
    <w:rsid w:val="00214482"/>
    <w:rsid w:val="00214B1F"/>
    <w:rsid w:val="00214C50"/>
    <w:rsid w:val="00217AAD"/>
    <w:rsid w:val="00220A83"/>
    <w:rsid w:val="00221B60"/>
    <w:rsid w:val="002229F0"/>
    <w:rsid w:val="00223F89"/>
    <w:rsid w:val="0022748D"/>
    <w:rsid w:val="002275D2"/>
    <w:rsid w:val="0022788E"/>
    <w:rsid w:val="00231813"/>
    <w:rsid w:val="0023530A"/>
    <w:rsid w:val="00235732"/>
    <w:rsid w:val="00235BA5"/>
    <w:rsid w:val="00235FED"/>
    <w:rsid w:val="0023632E"/>
    <w:rsid w:val="00240118"/>
    <w:rsid w:val="002405BF"/>
    <w:rsid w:val="00242B9B"/>
    <w:rsid w:val="00243131"/>
    <w:rsid w:val="0024363B"/>
    <w:rsid w:val="00244021"/>
    <w:rsid w:val="00245B1E"/>
    <w:rsid w:val="00245EEA"/>
    <w:rsid w:val="0024602E"/>
    <w:rsid w:val="0024620D"/>
    <w:rsid w:val="002469A3"/>
    <w:rsid w:val="00252781"/>
    <w:rsid w:val="00253683"/>
    <w:rsid w:val="002537E0"/>
    <w:rsid w:val="00254592"/>
    <w:rsid w:val="002550BE"/>
    <w:rsid w:val="0025621D"/>
    <w:rsid w:val="00256771"/>
    <w:rsid w:val="00257D0C"/>
    <w:rsid w:val="00260C86"/>
    <w:rsid w:val="00261446"/>
    <w:rsid w:val="00262B8A"/>
    <w:rsid w:val="00270AF0"/>
    <w:rsid w:val="00271192"/>
    <w:rsid w:val="00271994"/>
    <w:rsid w:val="00276AE8"/>
    <w:rsid w:val="00276B3C"/>
    <w:rsid w:val="002862C8"/>
    <w:rsid w:val="00286B3E"/>
    <w:rsid w:val="0029288E"/>
    <w:rsid w:val="00294A53"/>
    <w:rsid w:val="00294F05"/>
    <w:rsid w:val="002954D2"/>
    <w:rsid w:val="00295800"/>
    <w:rsid w:val="002963E6"/>
    <w:rsid w:val="00296736"/>
    <w:rsid w:val="00296E32"/>
    <w:rsid w:val="002A04EE"/>
    <w:rsid w:val="002A2CB0"/>
    <w:rsid w:val="002A4447"/>
    <w:rsid w:val="002A5A12"/>
    <w:rsid w:val="002A760E"/>
    <w:rsid w:val="002B066F"/>
    <w:rsid w:val="002B09D6"/>
    <w:rsid w:val="002B154F"/>
    <w:rsid w:val="002B6901"/>
    <w:rsid w:val="002B6927"/>
    <w:rsid w:val="002C07A5"/>
    <w:rsid w:val="002C3B8D"/>
    <w:rsid w:val="002C41A8"/>
    <w:rsid w:val="002C5706"/>
    <w:rsid w:val="002C659D"/>
    <w:rsid w:val="002D1772"/>
    <w:rsid w:val="002D36DB"/>
    <w:rsid w:val="002D49E7"/>
    <w:rsid w:val="002D53CC"/>
    <w:rsid w:val="002E0214"/>
    <w:rsid w:val="002E06BD"/>
    <w:rsid w:val="002E0EA4"/>
    <w:rsid w:val="002E0F95"/>
    <w:rsid w:val="002E20A6"/>
    <w:rsid w:val="002E32CC"/>
    <w:rsid w:val="002E3360"/>
    <w:rsid w:val="002E428E"/>
    <w:rsid w:val="002E4DC7"/>
    <w:rsid w:val="002E5CC0"/>
    <w:rsid w:val="002F0EB4"/>
    <w:rsid w:val="002F245E"/>
    <w:rsid w:val="002F31D1"/>
    <w:rsid w:val="002F4EA0"/>
    <w:rsid w:val="002F55AB"/>
    <w:rsid w:val="002F6308"/>
    <w:rsid w:val="002F7AC8"/>
    <w:rsid w:val="0030010B"/>
    <w:rsid w:val="003024C5"/>
    <w:rsid w:val="0030307E"/>
    <w:rsid w:val="003039F4"/>
    <w:rsid w:val="00304567"/>
    <w:rsid w:val="003052AC"/>
    <w:rsid w:val="003156C6"/>
    <w:rsid w:val="00316638"/>
    <w:rsid w:val="00316FA5"/>
    <w:rsid w:val="00320AD3"/>
    <w:rsid w:val="003210E9"/>
    <w:rsid w:val="0032125E"/>
    <w:rsid w:val="00321506"/>
    <w:rsid w:val="003225AD"/>
    <w:rsid w:val="00323F7D"/>
    <w:rsid w:val="00326B54"/>
    <w:rsid w:val="00331A5E"/>
    <w:rsid w:val="00333677"/>
    <w:rsid w:val="003340C7"/>
    <w:rsid w:val="003342A7"/>
    <w:rsid w:val="003358BD"/>
    <w:rsid w:val="00337ACF"/>
    <w:rsid w:val="00337F49"/>
    <w:rsid w:val="0034269D"/>
    <w:rsid w:val="00342C86"/>
    <w:rsid w:val="00343490"/>
    <w:rsid w:val="00346AF8"/>
    <w:rsid w:val="003513FE"/>
    <w:rsid w:val="003516A7"/>
    <w:rsid w:val="00352274"/>
    <w:rsid w:val="003546F4"/>
    <w:rsid w:val="00354A31"/>
    <w:rsid w:val="003551B9"/>
    <w:rsid w:val="0035552C"/>
    <w:rsid w:val="0035688E"/>
    <w:rsid w:val="00356C6D"/>
    <w:rsid w:val="0035733C"/>
    <w:rsid w:val="00357DE5"/>
    <w:rsid w:val="0036040E"/>
    <w:rsid w:val="003612D0"/>
    <w:rsid w:val="00362D83"/>
    <w:rsid w:val="00363B78"/>
    <w:rsid w:val="00365502"/>
    <w:rsid w:val="003730CE"/>
    <w:rsid w:val="0037359A"/>
    <w:rsid w:val="00374B3D"/>
    <w:rsid w:val="00375B5B"/>
    <w:rsid w:val="003767F8"/>
    <w:rsid w:val="0037740C"/>
    <w:rsid w:val="00380F76"/>
    <w:rsid w:val="00382D28"/>
    <w:rsid w:val="00384809"/>
    <w:rsid w:val="00386B3A"/>
    <w:rsid w:val="0039082B"/>
    <w:rsid w:val="00393CC3"/>
    <w:rsid w:val="00395E35"/>
    <w:rsid w:val="003969BD"/>
    <w:rsid w:val="003A07F8"/>
    <w:rsid w:val="003A2EC8"/>
    <w:rsid w:val="003A6946"/>
    <w:rsid w:val="003B2FD6"/>
    <w:rsid w:val="003B3058"/>
    <w:rsid w:val="003B41C3"/>
    <w:rsid w:val="003B4465"/>
    <w:rsid w:val="003B616C"/>
    <w:rsid w:val="003B64AD"/>
    <w:rsid w:val="003B6B02"/>
    <w:rsid w:val="003B7384"/>
    <w:rsid w:val="003B783F"/>
    <w:rsid w:val="003B7A3A"/>
    <w:rsid w:val="003C0935"/>
    <w:rsid w:val="003C0F59"/>
    <w:rsid w:val="003C47C7"/>
    <w:rsid w:val="003C7F43"/>
    <w:rsid w:val="003D21DB"/>
    <w:rsid w:val="003D357C"/>
    <w:rsid w:val="003D3CB1"/>
    <w:rsid w:val="003D3D99"/>
    <w:rsid w:val="003D4A50"/>
    <w:rsid w:val="003D7BBB"/>
    <w:rsid w:val="003E2B9D"/>
    <w:rsid w:val="003E354F"/>
    <w:rsid w:val="003E38AA"/>
    <w:rsid w:val="003E4109"/>
    <w:rsid w:val="003E5F7E"/>
    <w:rsid w:val="003F10B7"/>
    <w:rsid w:val="003F1D91"/>
    <w:rsid w:val="003F21C0"/>
    <w:rsid w:val="003F4829"/>
    <w:rsid w:val="003F5866"/>
    <w:rsid w:val="00401B90"/>
    <w:rsid w:val="0040425C"/>
    <w:rsid w:val="004051A7"/>
    <w:rsid w:val="00405EAC"/>
    <w:rsid w:val="00410BA8"/>
    <w:rsid w:val="00411B88"/>
    <w:rsid w:val="00413713"/>
    <w:rsid w:val="00414AF0"/>
    <w:rsid w:val="00416987"/>
    <w:rsid w:val="004204F8"/>
    <w:rsid w:val="00420ED4"/>
    <w:rsid w:val="00421124"/>
    <w:rsid w:val="0042181C"/>
    <w:rsid w:val="0042192B"/>
    <w:rsid w:val="00422D75"/>
    <w:rsid w:val="00425EF5"/>
    <w:rsid w:val="0042734E"/>
    <w:rsid w:val="0043215F"/>
    <w:rsid w:val="004352D5"/>
    <w:rsid w:val="00436450"/>
    <w:rsid w:val="004365D4"/>
    <w:rsid w:val="00436641"/>
    <w:rsid w:val="00437C5E"/>
    <w:rsid w:val="00442292"/>
    <w:rsid w:val="00445208"/>
    <w:rsid w:val="00445440"/>
    <w:rsid w:val="00452C07"/>
    <w:rsid w:val="0045474B"/>
    <w:rsid w:val="004548EB"/>
    <w:rsid w:val="00455CA8"/>
    <w:rsid w:val="00457C18"/>
    <w:rsid w:val="00457F72"/>
    <w:rsid w:val="00460479"/>
    <w:rsid w:val="00460618"/>
    <w:rsid w:val="00461171"/>
    <w:rsid w:val="00461564"/>
    <w:rsid w:val="00464BF0"/>
    <w:rsid w:val="0046728C"/>
    <w:rsid w:val="00473F4C"/>
    <w:rsid w:val="00475141"/>
    <w:rsid w:val="004755A2"/>
    <w:rsid w:val="004761D9"/>
    <w:rsid w:val="004806EE"/>
    <w:rsid w:val="00482587"/>
    <w:rsid w:val="004846C8"/>
    <w:rsid w:val="004859C3"/>
    <w:rsid w:val="00486999"/>
    <w:rsid w:val="0048751A"/>
    <w:rsid w:val="00487C7C"/>
    <w:rsid w:val="00487D30"/>
    <w:rsid w:val="00490ADA"/>
    <w:rsid w:val="00490CCC"/>
    <w:rsid w:val="00492131"/>
    <w:rsid w:val="004A08FD"/>
    <w:rsid w:val="004A0AD7"/>
    <w:rsid w:val="004A0E5A"/>
    <w:rsid w:val="004A207A"/>
    <w:rsid w:val="004A3A2C"/>
    <w:rsid w:val="004A4419"/>
    <w:rsid w:val="004A7C06"/>
    <w:rsid w:val="004B340A"/>
    <w:rsid w:val="004B424A"/>
    <w:rsid w:val="004B42A1"/>
    <w:rsid w:val="004B4B2F"/>
    <w:rsid w:val="004B5DAE"/>
    <w:rsid w:val="004B5FD0"/>
    <w:rsid w:val="004B60CB"/>
    <w:rsid w:val="004B62BB"/>
    <w:rsid w:val="004B665F"/>
    <w:rsid w:val="004B72EC"/>
    <w:rsid w:val="004B75D8"/>
    <w:rsid w:val="004C23E8"/>
    <w:rsid w:val="004C3B57"/>
    <w:rsid w:val="004C4772"/>
    <w:rsid w:val="004C5FB8"/>
    <w:rsid w:val="004C65D5"/>
    <w:rsid w:val="004C732B"/>
    <w:rsid w:val="004D3019"/>
    <w:rsid w:val="004D432D"/>
    <w:rsid w:val="004D4571"/>
    <w:rsid w:val="004D4A78"/>
    <w:rsid w:val="004E0F0A"/>
    <w:rsid w:val="004E1DA6"/>
    <w:rsid w:val="004E3A06"/>
    <w:rsid w:val="004E4304"/>
    <w:rsid w:val="004E4803"/>
    <w:rsid w:val="004E5BFF"/>
    <w:rsid w:val="004F030E"/>
    <w:rsid w:val="004F09D1"/>
    <w:rsid w:val="004F162B"/>
    <w:rsid w:val="004F408F"/>
    <w:rsid w:val="004F458D"/>
    <w:rsid w:val="004F539F"/>
    <w:rsid w:val="004F7E0A"/>
    <w:rsid w:val="00503D1A"/>
    <w:rsid w:val="00504426"/>
    <w:rsid w:val="00504E0B"/>
    <w:rsid w:val="005053D8"/>
    <w:rsid w:val="00506E72"/>
    <w:rsid w:val="005104D0"/>
    <w:rsid w:val="005108FD"/>
    <w:rsid w:val="00510DAF"/>
    <w:rsid w:val="00511FE6"/>
    <w:rsid w:val="00513F79"/>
    <w:rsid w:val="00516050"/>
    <w:rsid w:val="00520174"/>
    <w:rsid w:val="005202B9"/>
    <w:rsid w:val="00521CC2"/>
    <w:rsid w:val="00522B7E"/>
    <w:rsid w:val="00522EEE"/>
    <w:rsid w:val="005243C9"/>
    <w:rsid w:val="005247AD"/>
    <w:rsid w:val="005262FC"/>
    <w:rsid w:val="005275FF"/>
    <w:rsid w:val="00531638"/>
    <w:rsid w:val="00532E0E"/>
    <w:rsid w:val="005340DE"/>
    <w:rsid w:val="00534763"/>
    <w:rsid w:val="00534AC3"/>
    <w:rsid w:val="00534D81"/>
    <w:rsid w:val="0053578A"/>
    <w:rsid w:val="005365F6"/>
    <w:rsid w:val="00537B5C"/>
    <w:rsid w:val="00540642"/>
    <w:rsid w:val="005407DF"/>
    <w:rsid w:val="005418A4"/>
    <w:rsid w:val="00541B17"/>
    <w:rsid w:val="005426BE"/>
    <w:rsid w:val="005436EF"/>
    <w:rsid w:val="005449ED"/>
    <w:rsid w:val="005471EB"/>
    <w:rsid w:val="005502BC"/>
    <w:rsid w:val="0055246C"/>
    <w:rsid w:val="00554AB9"/>
    <w:rsid w:val="00556178"/>
    <w:rsid w:val="00556609"/>
    <w:rsid w:val="00556CEB"/>
    <w:rsid w:val="005653CB"/>
    <w:rsid w:val="00565406"/>
    <w:rsid w:val="0056543A"/>
    <w:rsid w:val="00565A75"/>
    <w:rsid w:val="00567AD3"/>
    <w:rsid w:val="00570657"/>
    <w:rsid w:val="00570AC4"/>
    <w:rsid w:val="0057509F"/>
    <w:rsid w:val="005769E6"/>
    <w:rsid w:val="00577644"/>
    <w:rsid w:val="0057786C"/>
    <w:rsid w:val="00581F4F"/>
    <w:rsid w:val="005827C4"/>
    <w:rsid w:val="005848A5"/>
    <w:rsid w:val="00586E13"/>
    <w:rsid w:val="0059116D"/>
    <w:rsid w:val="00591EC4"/>
    <w:rsid w:val="00592BB2"/>
    <w:rsid w:val="00593B1A"/>
    <w:rsid w:val="00593B81"/>
    <w:rsid w:val="0059744B"/>
    <w:rsid w:val="005A07F5"/>
    <w:rsid w:val="005A19F5"/>
    <w:rsid w:val="005A1A8B"/>
    <w:rsid w:val="005A1CB3"/>
    <w:rsid w:val="005A2F4A"/>
    <w:rsid w:val="005A438D"/>
    <w:rsid w:val="005A43CF"/>
    <w:rsid w:val="005B1A97"/>
    <w:rsid w:val="005B1DD8"/>
    <w:rsid w:val="005B2BAC"/>
    <w:rsid w:val="005B37A9"/>
    <w:rsid w:val="005B3835"/>
    <w:rsid w:val="005B7C4E"/>
    <w:rsid w:val="005C03D0"/>
    <w:rsid w:val="005C1BC2"/>
    <w:rsid w:val="005C33E8"/>
    <w:rsid w:val="005C3F9A"/>
    <w:rsid w:val="005C4666"/>
    <w:rsid w:val="005C523C"/>
    <w:rsid w:val="005C5396"/>
    <w:rsid w:val="005C5BBF"/>
    <w:rsid w:val="005C704C"/>
    <w:rsid w:val="005D239A"/>
    <w:rsid w:val="005D2AFE"/>
    <w:rsid w:val="005D354C"/>
    <w:rsid w:val="005D36D3"/>
    <w:rsid w:val="005D3893"/>
    <w:rsid w:val="005D4782"/>
    <w:rsid w:val="005D6C66"/>
    <w:rsid w:val="005D748B"/>
    <w:rsid w:val="005D761F"/>
    <w:rsid w:val="005E19AD"/>
    <w:rsid w:val="005E1AE4"/>
    <w:rsid w:val="005E3170"/>
    <w:rsid w:val="005E3AFA"/>
    <w:rsid w:val="005E3D0C"/>
    <w:rsid w:val="005E3D86"/>
    <w:rsid w:val="005E41D5"/>
    <w:rsid w:val="005E6FBF"/>
    <w:rsid w:val="005E729F"/>
    <w:rsid w:val="005E7540"/>
    <w:rsid w:val="005F1B68"/>
    <w:rsid w:val="005F1F7F"/>
    <w:rsid w:val="005F302B"/>
    <w:rsid w:val="005F31A0"/>
    <w:rsid w:val="005F3CEC"/>
    <w:rsid w:val="005F45C6"/>
    <w:rsid w:val="005F4D58"/>
    <w:rsid w:val="005F64B1"/>
    <w:rsid w:val="005F680C"/>
    <w:rsid w:val="005F7495"/>
    <w:rsid w:val="00602B78"/>
    <w:rsid w:val="00605464"/>
    <w:rsid w:val="00606266"/>
    <w:rsid w:val="006067B1"/>
    <w:rsid w:val="00606BCE"/>
    <w:rsid w:val="0061116A"/>
    <w:rsid w:val="00611A20"/>
    <w:rsid w:val="0061353C"/>
    <w:rsid w:val="00613AF6"/>
    <w:rsid w:val="006144AD"/>
    <w:rsid w:val="006150E3"/>
    <w:rsid w:val="006170A1"/>
    <w:rsid w:val="00620DAF"/>
    <w:rsid w:val="00621248"/>
    <w:rsid w:val="00621451"/>
    <w:rsid w:val="00623A85"/>
    <w:rsid w:val="00624569"/>
    <w:rsid w:val="006330CC"/>
    <w:rsid w:val="00633A69"/>
    <w:rsid w:val="00633A8E"/>
    <w:rsid w:val="00634158"/>
    <w:rsid w:val="00634869"/>
    <w:rsid w:val="006356E2"/>
    <w:rsid w:val="006376B1"/>
    <w:rsid w:val="006410BC"/>
    <w:rsid w:val="006413DC"/>
    <w:rsid w:val="0064222D"/>
    <w:rsid w:val="00643A1A"/>
    <w:rsid w:val="00643ED9"/>
    <w:rsid w:val="00645706"/>
    <w:rsid w:val="00653F05"/>
    <w:rsid w:val="00653F52"/>
    <w:rsid w:val="00655473"/>
    <w:rsid w:val="00655D0C"/>
    <w:rsid w:val="00657119"/>
    <w:rsid w:val="00660299"/>
    <w:rsid w:val="0066032A"/>
    <w:rsid w:val="00663084"/>
    <w:rsid w:val="00663466"/>
    <w:rsid w:val="0066365A"/>
    <w:rsid w:val="00663924"/>
    <w:rsid w:val="006641F1"/>
    <w:rsid w:val="00665D11"/>
    <w:rsid w:val="006660CB"/>
    <w:rsid w:val="006665D3"/>
    <w:rsid w:val="0066780D"/>
    <w:rsid w:val="00671FA3"/>
    <w:rsid w:val="00673B5F"/>
    <w:rsid w:val="00680A8D"/>
    <w:rsid w:val="00680B68"/>
    <w:rsid w:val="00682332"/>
    <w:rsid w:val="00683B1B"/>
    <w:rsid w:val="00684802"/>
    <w:rsid w:val="00685856"/>
    <w:rsid w:val="0068653E"/>
    <w:rsid w:val="00686E1B"/>
    <w:rsid w:val="00690255"/>
    <w:rsid w:val="00690F8F"/>
    <w:rsid w:val="00691C80"/>
    <w:rsid w:val="00693ACD"/>
    <w:rsid w:val="00693F32"/>
    <w:rsid w:val="006941DD"/>
    <w:rsid w:val="00694640"/>
    <w:rsid w:val="00697257"/>
    <w:rsid w:val="00697283"/>
    <w:rsid w:val="006979EF"/>
    <w:rsid w:val="006A0167"/>
    <w:rsid w:val="006A0EAE"/>
    <w:rsid w:val="006A2EA0"/>
    <w:rsid w:val="006A629A"/>
    <w:rsid w:val="006B0176"/>
    <w:rsid w:val="006B2163"/>
    <w:rsid w:val="006B2775"/>
    <w:rsid w:val="006B2C1B"/>
    <w:rsid w:val="006B3DB7"/>
    <w:rsid w:val="006B3EED"/>
    <w:rsid w:val="006B4181"/>
    <w:rsid w:val="006B44B0"/>
    <w:rsid w:val="006B55EF"/>
    <w:rsid w:val="006B7CE5"/>
    <w:rsid w:val="006C263D"/>
    <w:rsid w:val="006C376C"/>
    <w:rsid w:val="006D0B31"/>
    <w:rsid w:val="006D10EE"/>
    <w:rsid w:val="006D1319"/>
    <w:rsid w:val="006D1370"/>
    <w:rsid w:val="006D2591"/>
    <w:rsid w:val="006D31FF"/>
    <w:rsid w:val="006D3872"/>
    <w:rsid w:val="006D3DA4"/>
    <w:rsid w:val="006D5440"/>
    <w:rsid w:val="006D55EF"/>
    <w:rsid w:val="006D7938"/>
    <w:rsid w:val="006D7E27"/>
    <w:rsid w:val="006E0037"/>
    <w:rsid w:val="006E56E3"/>
    <w:rsid w:val="006E65AF"/>
    <w:rsid w:val="006E6A66"/>
    <w:rsid w:val="006E7B34"/>
    <w:rsid w:val="006F0B96"/>
    <w:rsid w:val="006F3045"/>
    <w:rsid w:val="006F3D16"/>
    <w:rsid w:val="006F3ECB"/>
    <w:rsid w:val="007005C5"/>
    <w:rsid w:val="00701C0D"/>
    <w:rsid w:val="007044E8"/>
    <w:rsid w:val="00706013"/>
    <w:rsid w:val="00707105"/>
    <w:rsid w:val="00711919"/>
    <w:rsid w:val="007122BC"/>
    <w:rsid w:val="00712678"/>
    <w:rsid w:val="00713D4E"/>
    <w:rsid w:val="00714E55"/>
    <w:rsid w:val="00716793"/>
    <w:rsid w:val="007174EB"/>
    <w:rsid w:val="007213D0"/>
    <w:rsid w:val="00721742"/>
    <w:rsid w:val="007225D8"/>
    <w:rsid w:val="00724534"/>
    <w:rsid w:val="007246FC"/>
    <w:rsid w:val="0072623D"/>
    <w:rsid w:val="007263C1"/>
    <w:rsid w:val="00726BA1"/>
    <w:rsid w:val="007271E9"/>
    <w:rsid w:val="007279EE"/>
    <w:rsid w:val="00727BF3"/>
    <w:rsid w:val="00730BB3"/>
    <w:rsid w:val="00730E47"/>
    <w:rsid w:val="00731104"/>
    <w:rsid w:val="00731286"/>
    <w:rsid w:val="00731A8B"/>
    <w:rsid w:val="00732D22"/>
    <w:rsid w:val="00733447"/>
    <w:rsid w:val="00735857"/>
    <w:rsid w:val="00735F2A"/>
    <w:rsid w:val="007364F7"/>
    <w:rsid w:val="00740CB0"/>
    <w:rsid w:val="0074169C"/>
    <w:rsid w:val="00741CF5"/>
    <w:rsid w:val="007432AC"/>
    <w:rsid w:val="00743D07"/>
    <w:rsid w:val="007464AD"/>
    <w:rsid w:val="00746776"/>
    <w:rsid w:val="00747412"/>
    <w:rsid w:val="0075009F"/>
    <w:rsid w:val="007507C5"/>
    <w:rsid w:val="00750C0B"/>
    <w:rsid w:val="00751373"/>
    <w:rsid w:val="00751BD6"/>
    <w:rsid w:val="00751E7E"/>
    <w:rsid w:val="00752DB6"/>
    <w:rsid w:val="007541F0"/>
    <w:rsid w:val="00757FFE"/>
    <w:rsid w:val="007625A1"/>
    <w:rsid w:val="007632C5"/>
    <w:rsid w:val="00763319"/>
    <w:rsid w:val="007646CD"/>
    <w:rsid w:val="00764AA7"/>
    <w:rsid w:val="00764B73"/>
    <w:rsid w:val="007660A6"/>
    <w:rsid w:val="00766E14"/>
    <w:rsid w:val="00767F10"/>
    <w:rsid w:val="00771AE3"/>
    <w:rsid w:val="0077255D"/>
    <w:rsid w:val="00772B55"/>
    <w:rsid w:val="00774D4A"/>
    <w:rsid w:val="007756F9"/>
    <w:rsid w:val="00775A39"/>
    <w:rsid w:val="0077685B"/>
    <w:rsid w:val="00776F62"/>
    <w:rsid w:val="007774DD"/>
    <w:rsid w:val="007828B6"/>
    <w:rsid w:val="00782BC8"/>
    <w:rsid w:val="00784564"/>
    <w:rsid w:val="00785BFB"/>
    <w:rsid w:val="00785FE8"/>
    <w:rsid w:val="007878E4"/>
    <w:rsid w:val="00787EB4"/>
    <w:rsid w:val="00791211"/>
    <w:rsid w:val="0079126A"/>
    <w:rsid w:val="00791B8D"/>
    <w:rsid w:val="00792FA2"/>
    <w:rsid w:val="00793CA1"/>
    <w:rsid w:val="007956AB"/>
    <w:rsid w:val="007957EE"/>
    <w:rsid w:val="00795823"/>
    <w:rsid w:val="00795942"/>
    <w:rsid w:val="0079643F"/>
    <w:rsid w:val="00797E15"/>
    <w:rsid w:val="007A1BF3"/>
    <w:rsid w:val="007A2346"/>
    <w:rsid w:val="007A28F0"/>
    <w:rsid w:val="007A4566"/>
    <w:rsid w:val="007A52AF"/>
    <w:rsid w:val="007A535F"/>
    <w:rsid w:val="007A562D"/>
    <w:rsid w:val="007A68A1"/>
    <w:rsid w:val="007A7426"/>
    <w:rsid w:val="007B06BA"/>
    <w:rsid w:val="007B0F0F"/>
    <w:rsid w:val="007B3B67"/>
    <w:rsid w:val="007B3CE9"/>
    <w:rsid w:val="007B6C69"/>
    <w:rsid w:val="007B7D75"/>
    <w:rsid w:val="007C02D2"/>
    <w:rsid w:val="007C0EBB"/>
    <w:rsid w:val="007C26DD"/>
    <w:rsid w:val="007C4869"/>
    <w:rsid w:val="007C579F"/>
    <w:rsid w:val="007C59AA"/>
    <w:rsid w:val="007D0323"/>
    <w:rsid w:val="007D1571"/>
    <w:rsid w:val="007D1996"/>
    <w:rsid w:val="007D2AED"/>
    <w:rsid w:val="007D2ECC"/>
    <w:rsid w:val="007D3BFF"/>
    <w:rsid w:val="007D6779"/>
    <w:rsid w:val="007E09E4"/>
    <w:rsid w:val="007E0CCA"/>
    <w:rsid w:val="007E1344"/>
    <w:rsid w:val="007E430C"/>
    <w:rsid w:val="007E5556"/>
    <w:rsid w:val="007E690F"/>
    <w:rsid w:val="007F2390"/>
    <w:rsid w:val="007F32C8"/>
    <w:rsid w:val="007F3C13"/>
    <w:rsid w:val="007F5362"/>
    <w:rsid w:val="007F5B4F"/>
    <w:rsid w:val="00800457"/>
    <w:rsid w:val="0080094D"/>
    <w:rsid w:val="00801CB8"/>
    <w:rsid w:val="00802B6C"/>
    <w:rsid w:val="00802DF9"/>
    <w:rsid w:val="00804DA5"/>
    <w:rsid w:val="00805154"/>
    <w:rsid w:val="00807AC7"/>
    <w:rsid w:val="00807E50"/>
    <w:rsid w:val="0081011A"/>
    <w:rsid w:val="008101B7"/>
    <w:rsid w:val="008122EF"/>
    <w:rsid w:val="008124EB"/>
    <w:rsid w:val="00813421"/>
    <w:rsid w:val="008137F0"/>
    <w:rsid w:val="008142AF"/>
    <w:rsid w:val="00814AAD"/>
    <w:rsid w:val="00815AC4"/>
    <w:rsid w:val="0081602D"/>
    <w:rsid w:val="00816A06"/>
    <w:rsid w:val="00816D8D"/>
    <w:rsid w:val="008173E9"/>
    <w:rsid w:val="0082115E"/>
    <w:rsid w:val="0082127A"/>
    <w:rsid w:val="00821D29"/>
    <w:rsid w:val="00822875"/>
    <w:rsid w:val="008240B8"/>
    <w:rsid w:val="008261DB"/>
    <w:rsid w:val="0083003F"/>
    <w:rsid w:val="00830351"/>
    <w:rsid w:val="00832230"/>
    <w:rsid w:val="0083261E"/>
    <w:rsid w:val="00832BA7"/>
    <w:rsid w:val="0083351B"/>
    <w:rsid w:val="00833AE9"/>
    <w:rsid w:val="0083597F"/>
    <w:rsid w:val="008367AD"/>
    <w:rsid w:val="00843603"/>
    <w:rsid w:val="00850304"/>
    <w:rsid w:val="008503AA"/>
    <w:rsid w:val="00850F20"/>
    <w:rsid w:val="0085137D"/>
    <w:rsid w:val="00851D97"/>
    <w:rsid w:val="00851F00"/>
    <w:rsid w:val="00852A28"/>
    <w:rsid w:val="0085453F"/>
    <w:rsid w:val="00854966"/>
    <w:rsid w:val="00854B78"/>
    <w:rsid w:val="0086019D"/>
    <w:rsid w:val="0086430E"/>
    <w:rsid w:val="00864805"/>
    <w:rsid w:val="008664FA"/>
    <w:rsid w:val="00866BBD"/>
    <w:rsid w:val="0087139B"/>
    <w:rsid w:val="008713AB"/>
    <w:rsid w:val="00872BAF"/>
    <w:rsid w:val="00872DC8"/>
    <w:rsid w:val="00872E6C"/>
    <w:rsid w:val="008733F4"/>
    <w:rsid w:val="00873882"/>
    <w:rsid w:val="00874940"/>
    <w:rsid w:val="00875332"/>
    <w:rsid w:val="0087675A"/>
    <w:rsid w:val="008802A6"/>
    <w:rsid w:val="00880E91"/>
    <w:rsid w:val="008829BC"/>
    <w:rsid w:val="008832B6"/>
    <w:rsid w:val="0088334E"/>
    <w:rsid w:val="0088361C"/>
    <w:rsid w:val="00884527"/>
    <w:rsid w:val="00884602"/>
    <w:rsid w:val="008870AB"/>
    <w:rsid w:val="0088766E"/>
    <w:rsid w:val="00890975"/>
    <w:rsid w:val="00890E1E"/>
    <w:rsid w:val="0089173C"/>
    <w:rsid w:val="008973C7"/>
    <w:rsid w:val="008A1567"/>
    <w:rsid w:val="008A2D43"/>
    <w:rsid w:val="008A38C4"/>
    <w:rsid w:val="008A3F58"/>
    <w:rsid w:val="008A4E01"/>
    <w:rsid w:val="008A4F79"/>
    <w:rsid w:val="008A7A6A"/>
    <w:rsid w:val="008A7F57"/>
    <w:rsid w:val="008B1464"/>
    <w:rsid w:val="008B3550"/>
    <w:rsid w:val="008B3C76"/>
    <w:rsid w:val="008B60B2"/>
    <w:rsid w:val="008C02D5"/>
    <w:rsid w:val="008C0522"/>
    <w:rsid w:val="008C16EC"/>
    <w:rsid w:val="008C17BD"/>
    <w:rsid w:val="008C1DBE"/>
    <w:rsid w:val="008C2196"/>
    <w:rsid w:val="008C28C1"/>
    <w:rsid w:val="008C34CE"/>
    <w:rsid w:val="008C3DBC"/>
    <w:rsid w:val="008C56CD"/>
    <w:rsid w:val="008D178D"/>
    <w:rsid w:val="008D1909"/>
    <w:rsid w:val="008D5BF9"/>
    <w:rsid w:val="008D6177"/>
    <w:rsid w:val="008D6DB5"/>
    <w:rsid w:val="008D7480"/>
    <w:rsid w:val="008E04BF"/>
    <w:rsid w:val="008E08F0"/>
    <w:rsid w:val="008E09D2"/>
    <w:rsid w:val="008E260D"/>
    <w:rsid w:val="008E29D0"/>
    <w:rsid w:val="008E2D13"/>
    <w:rsid w:val="008E3564"/>
    <w:rsid w:val="008E5913"/>
    <w:rsid w:val="008E5DDB"/>
    <w:rsid w:val="008E634A"/>
    <w:rsid w:val="008E6DE1"/>
    <w:rsid w:val="008E7604"/>
    <w:rsid w:val="008F16EA"/>
    <w:rsid w:val="008F1954"/>
    <w:rsid w:val="008F1A3B"/>
    <w:rsid w:val="008F2706"/>
    <w:rsid w:val="008F2BD6"/>
    <w:rsid w:val="008F4434"/>
    <w:rsid w:val="008F479B"/>
    <w:rsid w:val="008F5021"/>
    <w:rsid w:val="008F5D43"/>
    <w:rsid w:val="008F601E"/>
    <w:rsid w:val="008F66AA"/>
    <w:rsid w:val="009014B9"/>
    <w:rsid w:val="009016C3"/>
    <w:rsid w:val="009025F2"/>
    <w:rsid w:val="009030C3"/>
    <w:rsid w:val="00903848"/>
    <w:rsid w:val="00905DC4"/>
    <w:rsid w:val="00911042"/>
    <w:rsid w:val="009123EC"/>
    <w:rsid w:val="00913CD7"/>
    <w:rsid w:val="00915373"/>
    <w:rsid w:val="009160BC"/>
    <w:rsid w:val="009163D0"/>
    <w:rsid w:val="00916577"/>
    <w:rsid w:val="0091693D"/>
    <w:rsid w:val="00917ACA"/>
    <w:rsid w:val="00920313"/>
    <w:rsid w:val="00921777"/>
    <w:rsid w:val="009227C7"/>
    <w:rsid w:val="00925BD9"/>
    <w:rsid w:val="0093021D"/>
    <w:rsid w:val="009305EB"/>
    <w:rsid w:val="00931962"/>
    <w:rsid w:val="00933515"/>
    <w:rsid w:val="00933818"/>
    <w:rsid w:val="00934AAB"/>
    <w:rsid w:val="00936441"/>
    <w:rsid w:val="0093679B"/>
    <w:rsid w:val="00936AC7"/>
    <w:rsid w:val="00940A64"/>
    <w:rsid w:val="00941765"/>
    <w:rsid w:val="00942ECF"/>
    <w:rsid w:val="00944473"/>
    <w:rsid w:val="00945531"/>
    <w:rsid w:val="00946C63"/>
    <w:rsid w:val="00946DE4"/>
    <w:rsid w:val="00947CF9"/>
    <w:rsid w:val="009505C0"/>
    <w:rsid w:val="00950625"/>
    <w:rsid w:val="00951C96"/>
    <w:rsid w:val="009528B5"/>
    <w:rsid w:val="00954832"/>
    <w:rsid w:val="0095486E"/>
    <w:rsid w:val="00955DA2"/>
    <w:rsid w:val="00956267"/>
    <w:rsid w:val="00956C46"/>
    <w:rsid w:val="00956EB8"/>
    <w:rsid w:val="00957EE3"/>
    <w:rsid w:val="00960F4E"/>
    <w:rsid w:val="00962ADD"/>
    <w:rsid w:val="00962AEC"/>
    <w:rsid w:val="00964A1B"/>
    <w:rsid w:val="00964D89"/>
    <w:rsid w:val="00965C50"/>
    <w:rsid w:val="00966A4A"/>
    <w:rsid w:val="0096742E"/>
    <w:rsid w:val="0096763D"/>
    <w:rsid w:val="009719D3"/>
    <w:rsid w:val="00971B0E"/>
    <w:rsid w:val="0097235F"/>
    <w:rsid w:val="0097342F"/>
    <w:rsid w:val="0097436F"/>
    <w:rsid w:val="00975986"/>
    <w:rsid w:val="0098400D"/>
    <w:rsid w:val="00986B70"/>
    <w:rsid w:val="00991B7E"/>
    <w:rsid w:val="00991E3D"/>
    <w:rsid w:val="00991F0E"/>
    <w:rsid w:val="0099282C"/>
    <w:rsid w:val="009937DC"/>
    <w:rsid w:val="00993A33"/>
    <w:rsid w:val="00996FB5"/>
    <w:rsid w:val="00997520"/>
    <w:rsid w:val="009A0DAB"/>
    <w:rsid w:val="009A2489"/>
    <w:rsid w:val="009A291E"/>
    <w:rsid w:val="009A3AE2"/>
    <w:rsid w:val="009A50E5"/>
    <w:rsid w:val="009A55DF"/>
    <w:rsid w:val="009A6D54"/>
    <w:rsid w:val="009A7A2E"/>
    <w:rsid w:val="009B0194"/>
    <w:rsid w:val="009B25D0"/>
    <w:rsid w:val="009B2A83"/>
    <w:rsid w:val="009B3759"/>
    <w:rsid w:val="009B637D"/>
    <w:rsid w:val="009C008B"/>
    <w:rsid w:val="009C2493"/>
    <w:rsid w:val="009C51AC"/>
    <w:rsid w:val="009C6268"/>
    <w:rsid w:val="009C7BED"/>
    <w:rsid w:val="009C7EA8"/>
    <w:rsid w:val="009D022B"/>
    <w:rsid w:val="009D0A60"/>
    <w:rsid w:val="009D1D14"/>
    <w:rsid w:val="009D2601"/>
    <w:rsid w:val="009D2D36"/>
    <w:rsid w:val="009D3E2E"/>
    <w:rsid w:val="009D3ECD"/>
    <w:rsid w:val="009D51BD"/>
    <w:rsid w:val="009D663B"/>
    <w:rsid w:val="009D6C33"/>
    <w:rsid w:val="009D778D"/>
    <w:rsid w:val="009E0553"/>
    <w:rsid w:val="009E22B8"/>
    <w:rsid w:val="009E240F"/>
    <w:rsid w:val="009E2D24"/>
    <w:rsid w:val="009E39F8"/>
    <w:rsid w:val="009E4031"/>
    <w:rsid w:val="009E4EA1"/>
    <w:rsid w:val="009E5245"/>
    <w:rsid w:val="009F5108"/>
    <w:rsid w:val="009F7871"/>
    <w:rsid w:val="00A0043E"/>
    <w:rsid w:val="00A00610"/>
    <w:rsid w:val="00A01542"/>
    <w:rsid w:val="00A01C2A"/>
    <w:rsid w:val="00A050AA"/>
    <w:rsid w:val="00A054D7"/>
    <w:rsid w:val="00A070E2"/>
    <w:rsid w:val="00A1053C"/>
    <w:rsid w:val="00A143E5"/>
    <w:rsid w:val="00A160D0"/>
    <w:rsid w:val="00A166CB"/>
    <w:rsid w:val="00A16908"/>
    <w:rsid w:val="00A16E4E"/>
    <w:rsid w:val="00A20D98"/>
    <w:rsid w:val="00A22A42"/>
    <w:rsid w:val="00A23356"/>
    <w:rsid w:val="00A25AEB"/>
    <w:rsid w:val="00A25C99"/>
    <w:rsid w:val="00A27207"/>
    <w:rsid w:val="00A27B3A"/>
    <w:rsid w:val="00A30012"/>
    <w:rsid w:val="00A30905"/>
    <w:rsid w:val="00A31E68"/>
    <w:rsid w:val="00A32E76"/>
    <w:rsid w:val="00A33619"/>
    <w:rsid w:val="00A345AA"/>
    <w:rsid w:val="00A35178"/>
    <w:rsid w:val="00A35B2D"/>
    <w:rsid w:val="00A36820"/>
    <w:rsid w:val="00A3725C"/>
    <w:rsid w:val="00A37A3E"/>
    <w:rsid w:val="00A44FF1"/>
    <w:rsid w:val="00A465B9"/>
    <w:rsid w:val="00A46DAA"/>
    <w:rsid w:val="00A47D5C"/>
    <w:rsid w:val="00A47E9C"/>
    <w:rsid w:val="00A5295E"/>
    <w:rsid w:val="00A530B6"/>
    <w:rsid w:val="00A531A0"/>
    <w:rsid w:val="00A53E89"/>
    <w:rsid w:val="00A55D0E"/>
    <w:rsid w:val="00A575CB"/>
    <w:rsid w:val="00A600B3"/>
    <w:rsid w:val="00A63474"/>
    <w:rsid w:val="00A649EF"/>
    <w:rsid w:val="00A65D33"/>
    <w:rsid w:val="00A65FD8"/>
    <w:rsid w:val="00A678E0"/>
    <w:rsid w:val="00A726A8"/>
    <w:rsid w:val="00A72B90"/>
    <w:rsid w:val="00A74749"/>
    <w:rsid w:val="00A751F1"/>
    <w:rsid w:val="00A75C34"/>
    <w:rsid w:val="00A75D43"/>
    <w:rsid w:val="00A76D32"/>
    <w:rsid w:val="00A77FC7"/>
    <w:rsid w:val="00A80D9B"/>
    <w:rsid w:val="00A83840"/>
    <w:rsid w:val="00A842A0"/>
    <w:rsid w:val="00A84B90"/>
    <w:rsid w:val="00A85AA6"/>
    <w:rsid w:val="00A85CA9"/>
    <w:rsid w:val="00A86141"/>
    <w:rsid w:val="00A87E38"/>
    <w:rsid w:val="00A91B4C"/>
    <w:rsid w:val="00A945D0"/>
    <w:rsid w:val="00AA0D7F"/>
    <w:rsid w:val="00AA1989"/>
    <w:rsid w:val="00AA7030"/>
    <w:rsid w:val="00AA74D1"/>
    <w:rsid w:val="00AA7605"/>
    <w:rsid w:val="00AB2F8C"/>
    <w:rsid w:val="00AB4DA9"/>
    <w:rsid w:val="00AB571A"/>
    <w:rsid w:val="00AB5BFB"/>
    <w:rsid w:val="00AC3B81"/>
    <w:rsid w:val="00AC6863"/>
    <w:rsid w:val="00AC7137"/>
    <w:rsid w:val="00AC718C"/>
    <w:rsid w:val="00AD138F"/>
    <w:rsid w:val="00AD1C5B"/>
    <w:rsid w:val="00AD1FDF"/>
    <w:rsid w:val="00AD4E90"/>
    <w:rsid w:val="00AD5570"/>
    <w:rsid w:val="00AD6AE2"/>
    <w:rsid w:val="00AE048B"/>
    <w:rsid w:val="00AE0936"/>
    <w:rsid w:val="00AE0C1E"/>
    <w:rsid w:val="00AE3C9A"/>
    <w:rsid w:val="00AE3CFD"/>
    <w:rsid w:val="00AE3D7F"/>
    <w:rsid w:val="00AE3E51"/>
    <w:rsid w:val="00AE3F33"/>
    <w:rsid w:val="00AE48D5"/>
    <w:rsid w:val="00AE547E"/>
    <w:rsid w:val="00AE5A19"/>
    <w:rsid w:val="00AE651C"/>
    <w:rsid w:val="00AE6A70"/>
    <w:rsid w:val="00AE6BB4"/>
    <w:rsid w:val="00AE7ECE"/>
    <w:rsid w:val="00AF064F"/>
    <w:rsid w:val="00AF5959"/>
    <w:rsid w:val="00AF76E2"/>
    <w:rsid w:val="00B00A44"/>
    <w:rsid w:val="00B066AB"/>
    <w:rsid w:val="00B1075D"/>
    <w:rsid w:val="00B10890"/>
    <w:rsid w:val="00B10E36"/>
    <w:rsid w:val="00B12AA3"/>
    <w:rsid w:val="00B1395E"/>
    <w:rsid w:val="00B13C17"/>
    <w:rsid w:val="00B1486D"/>
    <w:rsid w:val="00B15D30"/>
    <w:rsid w:val="00B17588"/>
    <w:rsid w:val="00B17980"/>
    <w:rsid w:val="00B20135"/>
    <w:rsid w:val="00B20CA2"/>
    <w:rsid w:val="00B2179E"/>
    <w:rsid w:val="00B22054"/>
    <w:rsid w:val="00B2341E"/>
    <w:rsid w:val="00B23DAC"/>
    <w:rsid w:val="00B24F40"/>
    <w:rsid w:val="00B256D5"/>
    <w:rsid w:val="00B26AA8"/>
    <w:rsid w:val="00B319A1"/>
    <w:rsid w:val="00B325FD"/>
    <w:rsid w:val="00B32602"/>
    <w:rsid w:val="00B3377D"/>
    <w:rsid w:val="00B33ADC"/>
    <w:rsid w:val="00B33EF5"/>
    <w:rsid w:val="00B4086C"/>
    <w:rsid w:val="00B40BC3"/>
    <w:rsid w:val="00B41D19"/>
    <w:rsid w:val="00B45055"/>
    <w:rsid w:val="00B475A6"/>
    <w:rsid w:val="00B479BE"/>
    <w:rsid w:val="00B47A8D"/>
    <w:rsid w:val="00B542D5"/>
    <w:rsid w:val="00B56CA2"/>
    <w:rsid w:val="00B60A37"/>
    <w:rsid w:val="00B62386"/>
    <w:rsid w:val="00B63F9F"/>
    <w:rsid w:val="00B64CB6"/>
    <w:rsid w:val="00B65C94"/>
    <w:rsid w:val="00B65E39"/>
    <w:rsid w:val="00B66635"/>
    <w:rsid w:val="00B708F9"/>
    <w:rsid w:val="00B71C3A"/>
    <w:rsid w:val="00B753D6"/>
    <w:rsid w:val="00B80BB5"/>
    <w:rsid w:val="00B80CA7"/>
    <w:rsid w:val="00B822ED"/>
    <w:rsid w:val="00B83A2F"/>
    <w:rsid w:val="00B855CD"/>
    <w:rsid w:val="00B90561"/>
    <w:rsid w:val="00B905BB"/>
    <w:rsid w:val="00B91756"/>
    <w:rsid w:val="00B91B7D"/>
    <w:rsid w:val="00B93408"/>
    <w:rsid w:val="00B9507A"/>
    <w:rsid w:val="00B95C7C"/>
    <w:rsid w:val="00B974D0"/>
    <w:rsid w:val="00B977AC"/>
    <w:rsid w:val="00BA0297"/>
    <w:rsid w:val="00BA04D3"/>
    <w:rsid w:val="00BA0F35"/>
    <w:rsid w:val="00BA177E"/>
    <w:rsid w:val="00BA373A"/>
    <w:rsid w:val="00BA3FCE"/>
    <w:rsid w:val="00BA453C"/>
    <w:rsid w:val="00BA5021"/>
    <w:rsid w:val="00BA6244"/>
    <w:rsid w:val="00BA6393"/>
    <w:rsid w:val="00BA769A"/>
    <w:rsid w:val="00BB062A"/>
    <w:rsid w:val="00BB0FDF"/>
    <w:rsid w:val="00BB1027"/>
    <w:rsid w:val="00BB149C"/>
    <w:rsid w:val="00BB1F98"/>
    <w:rsid w:val="00BB4099"/>
    <w:rsid w:val="00BB6486"/>
    <w:rsid w:val="00BB6FCC"/>
    <w:rsid w:val="00BC09C4"/>
    <w:rsid w:val="00BC1D02"/>
    <w:rsid w:val="00BC2668"/>
    <w:rsid w:val="00BC3D99"/>
    <w:rsid w:val="00BC3ECA"/>
    <w:rsid w:val="00BC5059"/>
    <w:rsid w:val="00BC5AF6"/>
    <w:rsid w:val="00BC6DD0"/>
    <w:rsid w:val="00BD2272"/>
    <w:rsid w:val="00BD3614"/>
    <w:rsid w:val="00BD3F96"/>
    <w:rsid w:val="00BD47D1"/>
    <w:rsid w:val="00BD6DED"/>
    <w:rsid w:val="00BD6EF9"/>
    <w:rsid w:val="00BE03EF"/>
    <w:rsid w:val="00BE7A80"/>
    <w:rsid w:val="00BE7E89"/>
    <w:rsid w:val="00BF1B4E"/>
    <w:rsid w:val="00BF37D1"/>
    <w:rsid w:val="00BF3865"/>
    <w:rsid w:val="00BF3C63"/>
    <w:rsid w:val="00BF4578"/>
    <w:rsid w:val="00BF457B"/>
    <w:rsid w:val="00BF590A"/>
    <w:rsid w:val="00BF5AB4"/>
    <w:rsid w:val="00BF7C95"/>
    <w:rsid w:val="00BF7ECA"/>
    <w:rsid w:val="00C0082B"/>
    <w:rsid w:val="00C01B8B"/>
    <w:rsid w:val="00C0226C"/>
    <w:rsid w:val="00C033CC"/>
    <w:rsid w:val="00C05EFF"/>
    <w:rsid w:val="00C060A4"/>
    <w:rsid w:val="00C07560"/>
    <w:rsid w:val="00C1033A"/>
    <w:rsid w:val="00C120FB"/>
    <w:rsid w:val="00C14889"/>
    <w:rsid w:val="00C149A5"/>
    <w:rsid w:val="00C179E7"/>
    <w:rsid w:val="00C20696"/>
    <w:rsid w:val="00C207E8"/>
    <w:rsid w:val="00C23F7F"/>
    <w:rsid w:val="00C24112"/>
    <w:rsid w:val="00C25260"/>
    <w:rsid w:val="00C26096"/>
    <w:rsid w:val="00C30E0F"/>
    <w:rsid w:val="00C32A01"/>
    <w:rsid w:val="00C356B7"/>
    <w:rsid w:val="00C35922"/>
    <w:rsid w:val="00C363BA"/>
    <w:rsid w:val="00C375C4"/>
    <w:rsid w:val="00C4052B"/>
    <w:rsid w:val="00C40B1D"/>
    <w:rsid w:val="00C4239E"/>
    <w:rsid w:val="00C42556"/>
    <w:rsid w:val="00C4292E"/>
    <w:rsid w:val="00C43F67"/>
    <w:rsid w:val="00C43F93"/>
    <w:rsid w:val="00C44BC7"/>
    <w:rsid w:val="00C4546D"/>
    <w:rsid w:val="00C46671"/>
    <w:rsid w:val="00C46DE9"/>
    <w:rsid w:val="00C471DB"/>
    <w:rsid w:val="00C479D9"/>
    <w:rsid w:val="00C505BB"/>
    <w:rsid w:val="00C523B1"/>
    <w:rsid w:val="00C532D4"/>
    <w:rsid w:val="00C54E0C"/>
    <w:rsid w:val="00C55B09"/>
    <w:rsid w:val="00C55BDA"/>
    <w:rsid w:val="00C5655E"/>
    <w:rsid w:val="00C57C0F"/>
    <w:rsid w:val="00C607F0"/>
    <w:rsid w:val="00C6402C"/>
    <w:rsid w:val="00C64422"/>
    <w:rsid w:val="00C64551"/>
    <w:rsid w:val="00C669C7"/>
    <w:rsid w:val="00C672F7"/>
    <w:rsid w:val="00C70499"/>
    <w:rsid w:val="00C71B5B"/>
    <w:rsid w:val="00C73C3B"/>
    <w:rsid w:val="00C74F9B"/>
    <w:rsid w:val="00C7675E"/>
    <w:rsid w:val="00C76C3D"/>
    <w:rsid w:val="00C77B5E"/>
    <w:rsid w:val="00C77BEE"/>
    <w:rsid w:val="00C80FB5"/>
    <w:rsid w:val="00C8322E"/>
    <w:rsid w:val="00C8457D"/>
    <w:rsid w:val="00C845C9"/>
    <w:rsid w:val="00C84783"/>
    <w:rsid w:val="00C869DB"/>
    <w:rsid w:val="00C8788F"/>
    <w:rsid w:val="00C87910"/>
    <w:rsid w:val="00C9022C"/>
    <w:rsid w:val="00C90476"/>
    <w:rsid w:val="00C91EC2"/>
    <w:rsid w:val="00C9204E"/>
    <w:rsid w:val="00C94AE6"/>
    <w:rsid w:val="00C96B0E"/>
    <w:rsid w:val="00CA04CA"/>
    <w:rsid w:val="00CA061F"/>
    <w:rsid w:val="00CA143A"/>
    <w:rsid w:val="00CA1511"/>
    <w:rsid w:val="00CA2C12"/>
    <w:rsid w:val="00CA3578"/>
    <w:rsid w:val="00CA3FB1"/>
    <w:rsid w:val="00CA44D6"/>
    <w:rsid w:val="00CA4993"/>
    <w:rsid w:val="00CA50C2"/>
    <w:rsid w:val="00CA5DB8"/>
    <w:rsid w:val="00CA60E2"/>
    <w:rsid w:val="00CA6763"/>
    <w:rsid w:val="00CA7AB4"/>
    <w:rsid w:val="00CB04D4"/>
    <w:rsid w:val="00CB0CCD"/>
    <w:rsid w:val="00CB2BAB"/>
    <w:rsid w:val="00CB4895"/>
    <w:rsid w:val="00CB5A24"/>
    <w:rsid w:val="00CC08F6"/>
    <w:rsid w:val="00CC124D"/>
    <w:rsid w:val="00CC187A"/>
    <w:rsid w:val="00CC36D5"/>
    <w:rsid w:val="00CC37B1"/>
    <w:rsid w:val="00CC4065"/>
    <w:rsid w:val="00CC4267"/>
    <w:rsid w:val="00CC49EB"/>
    <w:rsid w:val="00CC4BE4"/>
    <w:rsid w:val="00CC607C"/>
    <w:rsid w:val="00CC6AD8"/>
    <w:rsid w:val="00CC6BA8"/>
    <w:rsid w:val="00CC7343"/>
    <w:rsid w:val="00CC74B7"/>
    <w:rsid w:val="00CC7F18"/>
    <w:rsid w:val="00CD03B3"/>
    <w:rsid w:val="00CD1942"/>
    <w:rsid w:val="00CD42AA"/>
    <w:rsid w:val="00CD5E06"/>
    <w:rsid w:val="00CD6372"/>
    <w:rsid w:val="00CD699C"/>
    <w:rsid w:val="00CD70B3"/>
    <w:rsid w:val="00CE13DD"/>
    <w:rsid w:val="00CE3060"/>
    <w:rsid w:val="00CE340B"/>
    <w:rsid w:val="00CE42DB"/>
    <w:rsid w:val="00CE4BF0"/>
    <w:rsid w:val="00CE65DD"/>
    <w:rsid w:val="00CF0DE6"/>
    <w:rsid w:val="00CF0FE4"/>
    <w:rsid w:val="00CF1B15"/>
    <w:rsid w:val="00CF2DE5"/>
    <w:rsid w:val="00CF31A4"/>
    <w:rsid w:val="00CF37E6"/>
    <w:rsid w:val="00CF4DBE"/>
    <w:rsid w:val="00CF570C"/>
    <w:rsid w:val="00CF681D"/>
    <w:rsid w:val="00CF6A29"/>
    <w:rsid w:val="00D00022"/>
    <w:rsid w:val="00D00C69"/>
    <w:rsid w:val="00D01315"/>
    <w:rsid w:val="00D02103"/>
    <w:rsid w:val="00D0220B"/>
    <w:rsid w:val="00D03182"/>
    <w:rsid w:val="00D04A80"/>
    <w:rsid w:val="00D05AF9"/>
    <w:rsid w:val="00D07850"/>
    <w:rsid w:val="00D10102"/>
    <w:rsid w:val="00D11382"/>
    <w:rsid w:val="00D11BDC"/>
    <w:rsid w:val="00D135F3"/>
    <w:rsid w:val="00D13C71"/>
    <w:rsid w:val="00D15E25"/>
    <w:rsid w:val="00D15E29"/>
    <w:rsid w:val="00D16AC1"/>
    <w:rsid w:val="00D16DA9"/>
    <w:rsid w:val="00D20A35"/>
    <w:rsid w:val="00D210A1"/>
    <w:rsid w:val="00D216EC"/>
    <w:rsid w:val="00D2238B"/>
    <w:rsid w:val="00D2468B"/>
    <w:rsid w:val="00D24A4F"/>
    <w:rsid w:val="00D27DC6"/>
    <w:rsid w:val="00D314E2"/>
    <w:rsid w:val="00D319B5"/>
    <w:rsid w:val="00D346EE"/>
    <w:rsid w:val="00D3600F"/>
    <w:rsid w:val="00D36AAF"/>
    <w:rsid w:val="00D4038D"/>
    <w:rsid w:val="00D4216C"/>
    <w:rsid w:val="00D42ADD"/>
    <w:rsid w:val="00D4388C"/>
    <w:rsid w:val="00D44499"/>
    <w:rsid w:val="00D45394"/>
    <w:rsid w:val="00D46754"/>
    <w:rsid w:val="00D51779"/>
    <w:rsid w:val="00D51990"/>
    <w:rsid w:val="00D52E90"/>
    <w:rsid w:val="00D5498C"/>
    <w:rsid w:val="00D54E6F"/>
    <w:rsid w:val="00D55444"/>
    <w:rsid w:val="00D5642C"/>
    <w:rsid w:val="00D5650E"/>
    <w:rsid w:val="00D629A7"/>
    <w:rsid w:val="00D62A73"/>
    <w:rsid w:val="00D6422D"/>
    <w:rsid w:val="00D64303"/>
    <w:rsid w:val="00D67567"/>
    <w:rsid w:val="00D67861"/>
    <w:rsid w:val="00D7026A"/>
    <w:rsid w:val="00D703F6"/>
    <w:rsid w:val="00D718D7"/>
    <w:rsid w:val="00D71C63"/>
    <w:rsid w:val="00D7207E"/>
    <w:rsid w:val="00D74BEC"/>
    <w:rsid w:val="00D753F9"/>
    <w:rsid w:val="00D77628"/>
    <w:rsid w:val="00D80347"/>
    <w:rsid w:val="00D82724"/>
    <w:rsid w:val="00D86ADF"/>
    <w:rsid w:val="00D9239B"/>
    <w:rsid w:val="00D92DD2"/>
    <w:rsid w:val="00D934F4"/>
    <w:rsid w:val="00D93723"/>
    <w:rsid w:val="00D94B9B"/>
    <w:rsid w:val="00D9516C"/>
    <w:rsid w:val="00D9551F"/>
    <w:rsid w:val="00DA11FB"/>
    <w:rsid w:val="00DA207F"/>
    <w:rsid w:val="00DA4D8E"/>
    <w:rsid w:val="00DA54E7"/>
    <w:rsid w:val="00DA5E79"/>
    <w:rsid w:val="00DA666E"/>
    <w:rsid w:val="00DA6BF4"/>
    <w:rsid w:val="00DA72FC"/>
    <w:rsid w:val="00DB0FBC"/>
    <w:rsid w:val="00DB1DDB"/>
    <w:rsid w:val="00DB3E2C"/>
    <w:rsid w:val="00DB671B"/>
    <w:rsid w:val="00DC1E92"/>
    <w:rsid w:val="00DC468C"/>
    <w:rsid w:val="00DC4EF6"/>
    <w:rsid w:val="00DC5EFE"/>
    <w:rsid w:val="00DC6957"/>
    <w:rsid w:val="00DC72FD"/>
    <w:rsid w:val="00DC7B7C"/>
    <w:rsid w:val="00DC7E39"/>
    <w:rsid w:val="00DC7F20"/>
    <w:rsid w:val="00DD0F32"/>
    <w:rsid w:val="00DD1640"/>
    <w:rsid w:val="00DD2F35"/>
    <w:rsid w:val="00DD7C7A"/>
    <w:rsid w:val="00DE05FE"/>
    <w:rsid w:val="00DE0783"/>
    <w:rsid w:val="00DE0E19"/>
    <w:rsid w:val="00DE544E"/>
    <w:rsid w:val="00DE7508"/>
    <w:rsid w:val="00DF026C"/>
    <w:rsid w:val="00DF1050"/>
    <w:rsid w:val="00DF2EA6"/>
    <w:rsid w:val="00DF2F46"/>
    <w:rsid w:val="00DF35D0"/>
    <w:rsid w:val="00DF7520"/>
    <w:rsid w:val="00E0495B"/>
    <w:rsid w:val="00E10CD8"/>
    <w:rsid w:val="00E120E5"/>
    <w:rsid w:val="00E13C4D"/>
    <w:rsid w:val="00E14B8E"/>
    <w:rsid w:val="00E1585F"/>
    <w:rsid w:val="00E15EAA"/>
    <w:rsid w:val="00E21042"/>
    <w:rsid w:val="00E238ED"/>
    <w:rsid w:val="00E25214"/>
    <w:rsid w:val="00E2550E"/>
    <w:rsid w:val="00E278A7"/>
    <w:rsid w:val="00E27DC7"/>
    <w:rsid w:val="00E30AF0"/>
    <w:rsid w:val="00E322C7"/>
    <w:rsid w:val="00E327E5"/>
    <w:rsid w:val="00E347BE"/>
    <w:rsid w:val="00E348C7"/>
    <w:rsid w:val="00E351F1"/>
    <w:rsid w:val="00E36509"/>
    <w:rsid w:val="00E36D76"/>
    <w:rsid w:val="00E3754B"/>
    <w:rsid w:val="00E422E8"/>
    <w:rsid w:val="00E42F93"/>
    <w:rsid w:val="00E4431B"/>
    <w:rsid w:val="00E4535B"/>
    <w:rsid w:val="00E46888"/>
    <w:rsid w:val="00E46DEE"/>
    <w:rsid w:val="00E51197"/>
    <w:rsid w:val="00E52B00"/>
    <w:rsid w:val="00E53790"/>
    <w:rsid w:val="00E5743B"/>
    <w:rsid w:val="00E608B8"/>
    <w:rsid w:val="00E61352"/>
    <w:rsid w:val="00E645BF"/>
    <w:rsid w:val="00E65A6F"/>
    <w:rsid w:val="00E6728A"/>
    <w:rsid w:val="00E703FA"/>
    <w:rsid w:val="00E70B72"/>
    <w:rsid w:val="00E70BE1"/>
    <w:rsid w:val="00E72A41"/>
    <w:rsid w:val="00E74577"/>
    <w:rsid w:val="00E7506F"/>
    <w:rsid w:val="00E75CA7"/>
    <w:rsid w:val="00E81110"/>
    <w:rsid w:val="00E81161"/>
    <w:rsid w:val="00E835CD"/>
    <w:rsid w:val="00E83CCC"/>
    <w:rsid w:val="00E84523"/>
    <w:rsid w:val="00E849F4"/>
    <w:rsid w:val="00E86994"/>
    <w:rsid w:val="00E86D0F"/>
    <w:rsid w:val="00E87040"/>
    <w:rsid w:val="00E87E72"/>
    <w:rsid w:val="00E914B0"/>
    <w:rsid w:val="00E91C87"/>
    <w:rsid w:val="00E95FA6"/>
    <w:rsid w:val="00E965BD"/>
    <w:rsid w:val="00E96D10"/>
    <w:rsid w:val="00E97D55"/>
    <w:rsid w:val="00EA0F91"/>
    <w:rsid w:val="00EA1ED0"/>
    <w:rsid w:val="00EA2169"/>
    <w:rsid w:val="00EA4021"/>
    <w:rsid w:val="00EA4477"/>
    <w:rsid w:val="00EA449F"/>
    <w:rsid w:val="00EA4EF1"/>
    <w:rsid w:val="00EA6078"/>
    <w:rsid w:val="00EA67E0"/>
    <w:rsid w:val="00EA796B"/>
    <w:rsid w:val="00EB20CE"/>
    <w:rsid w:val="00EB31DA"/>
    <w:rsid w:val="00EB451D"/>
    <w:rsid w:val="00EB4576"/>
    <w:rsid w:val="00EB5C52"/>
    <w:rsid w:val="00EB6B3D"/>
    <w:rsid w:val="00EB7A6E"/>
    <w:rsid w:val="00EC4268"/>
    <w:rsid w:val="00EC4BB6"/>
    <w:rsid w:val="00EC6ADB"/>
    <w:rsid w:val="00ED022E"/>
    <w:rsid w:val="00ED1168"/>
    <w:rsid w:val="00ED286A"/>
    <w:rsid w:val="00ED2EB6"/>
    <w:rsid w:val="00ED3042"/>
    <w:rsid w:val="00ED4607"/>
    <w:rsid w:val="00ED4A57"/>
    <w:rsid w:val="00ED5734"/>
    <w:rsid w:val="00ED5985"/>
    <w:rsid w:val="00EE0CFD"/>
    <w:rsid w:val="00EE0D44"/>
    <w:rsid w:val="00EE3DBB"/>
    <w:rsid w:val="00EE488D"/>
    <w:rsid w:val="00EE49BD"/>
    <w:rsid w:val="00EE76EF"/>
    <w:rsid w:val="00EE7828"/>
    <w:rsid w:val="00EE7C76"/>
    <w:rsid w:val="00EF06F9"/>
    <w:rsid w:val="00EF1474"/>
    <w:rsid w:val="00EF1761"/>
    <w:rsid w:val="00EF1DF7"/>
    <w:rsid w:val="00EF4027"/>
    <w:rsid w:val="00EF6FF7"/>
    <w:rsid w:val="00EF7083"/>
    <w:rsid w:val="00F00A41"/>
    <w:rsid w:val="00F01CC2"/>
    <w:rsid w:val="00F03440"/>
    <w:rsid w:val="00F05741"/>
    <w:rsid w:val="00F05785"/>
    <w:rsid w:val="00F07D29"/>
    <w:rsid w:val="00F10648"/>
    <w:rsid w:val="00F15063"/>
    <w:rsid w:val="00F17E7F"/>
    <w:rsid w:val="00F23814"/>
    <w:rsid w:val="00F23F7A"/>
    <w:rsid w:val="00F255D1"/>
    <w:rsid w:val="00F268BA"/>
    <w:rsid w:val="00F26932"/>
    <w:rsid w:val="00F26A4A"/>
    <w:rsid w:val="00F27D32"/>
    <w:rsid w:val="00F27D4D"/>
    <w:rsid w:val="00F310BC"/>
    <w:rsid w:val="00F3280C"/>
    <w:rsid w:val="00F32E34"/>
    <w:rsid w:val="00F333CA"/>
    <w:rsid w:val="00F340E3"/>
    <w:rsid w:val="00F34151"/>
    <w:rsid w:val="00F34613"/>
    <w:rsid w:val="00F35146"/>
    <w:rsid w:val="00F405E2"/>
    <w:rsid w:val="00F41704"/>
    <w:rsid w:val="00F41813"/>
    <w:rsid w:val="00F41989"/>
    <w:rsid w:val="00F42C0E"/>
    <w:rsid w:val="00F4338A"/>
    <w:rsid w:val="00F435F6"/>
    <w:rsid w:val="00F45FF3"/>
    <w:rsid w:val="00F472F1"/>
    <w:rsid w:val="00F501EE"/>
    <w:rsid w:val="00F523B3"/>
    <w:rsid w:val="00F53E2D"/>
    <w:rsid w:val="00F54FDB"/>
    <w:rsid w:val="00F5508C"/>
    <w:rsid w:val="00F561CD"/>
    <w:rsid w:val="00F56C2F"/>
    <w:rsid w:val="00F6116E"/>
    <w:rsid w:val="00F612B7"/>
    <w:rsid w:val="00F6149E"/>
    <w:rsid w:val="00F62AD6"/>
    <w:rsid w:val="00F63E3B"/>
    <w:rsid w:val="00F643A1"/>
    <w:rsid w:val="00F64457"/>
    <w:rsid w:val="00F64585"/>
    <w:rsid w:val="00F66671"/>
    <w:rsid w:val="00F70196"/>
    <w:rsid w:val="00F70BB5"/>
    <w:rsid w:val="00F7127D"/>
    <w:rsid w:val="00F71645"/>
    <w:rsid w:val="00F71970"/>
    <w:rsid w:val="00F72FB7"/>
    <w:rsid w:val="00F74732"/>
    <w:rsid w:val="00F74B41"/>
    <w:rsid w:val="00F763B0"/>
    <w:rsid w:val="00F81031"/>
    <w:rsid w:val="00F81AEC"/>
    <w:rsid w:val="00F82224"/>
    <w:rsid w:val="00F83CE8"/>
    <w:rsid w:val="00F84809"/>
    <w:rsid w:val="00F852D7"/>
    <w:rsid w:val="00F85F3D"/>
    <w:rsid w:val="00F86164"/>
    <w:rsid w:val="00F87DAF"/>
    <w:rsid w:val="00F900B5"/>
    <w:rsid w:val="00F9066B"/>
    <w:rsid w:val="00F90E43"/>
    <w:rsid w:val="00F94068"/>
    <w:rsid w:val="00F967F4"/>
    <w:rsid w:val="00FA09B9"/>
    <w:rsid w:val="00FA09F8"/>
    <w:rsid w:val="00FA1606"/>
    <w:rsid w:val="00FA5F4D"/>
    <w:rsid w:val="00FA6FF2"/>
    <w:rsid w:val="00FA7871"/>
    <w:rsid w:val="00FA7D58"/>
    <w:rsid w:val="00FA7D91"/>
    <w:rsid w:val="00FA7E17"/>
    <w:rsid w:val="00FB08B7"/>
    <w:rsid w:val="00FB10C6"/>
    <w:rsid w:val="00FB178A"/>
    <w:rsid w:val="00FB17A9"/>
    <w:rsid w:val="00FB4981"/>
    <w:rsid w:val="00FB543E"/>
    <w:rsid w:val="00FB5871"/>
    <w:rsid w:val="00FB71F0"/>
    <w:rsid w:val="00FC132F"/>
    <w:rsid w:val="00FC1732"/>
    <w:rsid w:val="00FC2323"/>
    <w:rsid w:val="00FC5249"/>
    <w:rsid w:val="00FC5950"/>
    <w:rsid w:val="00FC7889"/>
    <w:rsid w:val="00FD1C4D"/>
    <w:rsid w:val="00FD3E19"/>
    <w:rsid w:val="00FD41EC"/>
    <w:rsid w:val="00FD4C7C"/>
    <w:rsid w:val="00FD5449"/>
    <w:rsid w:val="00FD713B"/>
    <w:rsid w:val="00FD7F3D"/>
    <w:rsid w:val="00FE0516"/>
    <w:rsid w:val="00FE424E"/>
    <w:rsid w:val="00FE468A"/>
    <w:rsid w:val="00FE5089"/>
    <w:rsid w:val="00FE571B"/>
    <w:rsid w:val="00FE5978"/>
    <w:rsid w:val="00FE5F53"/>
    <w:rsid w:val="00FE6BB9"/>
    <w:rsid w:val="00FE7305"/>
    <w:rsid w:val="00FE75C4"/>
    <w:rsid w:val="00FE7D31"/>
    <w:rsid w:val="00FF1732"/>
    <w:rsid w:val="00FF1E58"/>
    <w:rsid w:val="00FF2010"/>
    <w:rsid w:val="00FF2DB3"/>
    <w:rsid w:val="00FF5B93"/>
    <w:rsid w:val="00FF5CBA"/>
    <w:rsid w:val="00FF67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087BE52"/>
  <w15:docId w15:val="{AC7DA6F8-1904-4DEB-B14A-1D9676B5A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39A7"/>
    <w:pPr>
      <w:spacing w:before="60" w:after="60" w:line="276" w:lineRule="auto"/>
    </w:pPr>
    <w:rPr>
      <w:rFonts w:asciiTheme="minorHAnsi" w:hAnsiTheme="minorHAnsi"/>
      <w:color w:val="000000"/>
    </w:rPr>
  </w:style>
  <w:style w:type="paragraph" w:styleId="Heading1">
    <w:name w:val="heading 1"/>
    <w:basedOn w:val="Normal"/>
    <w:next w:val="Normal"/>
    <w:qFormat/>
    <w:rsid w:val="00A16908"/>
    <w:pPr>
      <w:keepNext/>
      <w:pageBreakBefore/>
      <w:numPr>
        <w:numId w:val="1"/>
      </w:numPr>
      <w:spacing w:before="0"/>
      <w:outlineLvl w:val="0"/>
    </w:pPr>
    <w:rPr>
      <w:rFonts w:cs="Arial"/>
      <w:b/>
      <w:bCs/>
      <w:kern w:val="32"/>
      <w:sz w:val="32"/>
      <w:szCs w:val="32"/>
    </w:rPr>
  </w:style>
  <w:style w:type="paragraph" w:styleId="Heading2">
    <w:name w:val="heading 2"/>
    <w:basedOn w:val="Normal"/>
    <w:next w:val="Normal"/>
    <w:link w:val="Heading2Char"/>
    <w:qFormat/>
    <w:rsid w:val="003156C6"/>
    <w:pPr>
      <w:keepNext/>
      <w:numPr>
        <w:ilvl w:val="1"/>
        <w:numId w:val="1"/>
      </w:numPr>
      <w:tabs>
        <w:tab w:val="clear" w:pos="720"/>
        <w:tab w:val="num" w:pos="567"/>
      </w:tabs>
      <w:spacing w:before="240"/>
      <w:ind w:left="0" w:firstLine="0"/>
      <w:outlineLvl w:val="1"/>
    </w:pPr>
    <w:rPr>
      <w:rFonts w:cs="Arial"/>
      <w:b/>
      <w:bCs/>
      <w:i/>
      <w:iCs/>
      <w:sz w:val="24"/>
      <w:szCs w:val="28"/>
    </w:rPr>
  </w:style>
  <w:style w:type="paragraph" w:styleId="Heading3">
    <w:name w:val="heading 3"/>
    <w:basedOn w:val="Normal"/>
    <w:next w:val="Normal"/>
    <w:link w:val="Heading3Char"/>
    <w:qFormat/>
    <w:rsid w:val="000E3331"/>
    <w:pPr>
      <w:keepNext/>
      <w:numPr>
        <w:ilvl w:val="2"/>
        <w:numId w:val="1"/>
      </w:numPr>
      <w:spacing w:before="240"/>
      <w:outlineLvl w:val="2"/>
    </w:pPr>
    <w:rPr>
      <w:rFonts w:cs="Arial"/>
      <w:b/>
      <w:bCs/>
      <w:sz w:val="24"/>
      <w:szCs w:val="24"/>
    </w:rPr>
  </w:style>
  <w:style w:type="paragraph" w:styleId="Heading4">
    <w:name w:val="heading 4"/>
    <w:basedOn w:val="Normal"/>
    <w:next w:val="Normal"/>
    <w:link w:val="Heading4Char"/>
    <w:qFormat/>
    <w:rsid w:val="00570AC4"/>
    <w:pPr>
      <w:outlineLvl w:val="3"/>
    </w:pPr>
    <w:rPr>
      <w:b/>
      <w:sz w:val="24"/>
      <w:szCs w:val="24"/>
    </w:rPr>
  </w:style>
  <w:style w:type="paragraph" w:styleId="Heading5">
    <w:name w:val="heading 5"/>
    <w:basedOn w:val="Normal"/>
    <w:next w:val="Normal"/>
    <w:qFormat/>
    <w:rsid w:val="001439A7"/>
    <w:pPr>
      <w:spacing w:before="120"/>
      <w:outlineLvl w:val="4"/>
    </w:pPr>
    <w:rPr>
      <w:b/>
      <w:bCs/>
      <w:i/>
      <w:iCs/>
    </w:rPr>
  </w:style>
  <w:style w:type="paragraph" w:styleId="Heading6">
    <w:name w:val="heading 6"/>
    <w:basedOn w:val="Normal"/>
    <w:next w:val="Normal"/>
    <w:qFormat/>
    <w:rsid w:val="00EF1DF7"/>
    <w:pPr>
      <w:spacing w:before="240"/>
      <w:outlineLvl w:val="5"/>
    </w:pPr>
    <w:rPr>
      <w:rFonts w:ascii="Times New Roman" w:hAnsi="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2">
    <w:name w:val="List Bullet 2"/>
    <w:basedOn w:val="ListParagraph"/>
    <w:qFormat/>
    <w:rsid w:val="00521CC2"/>
    <w:pPr>
      <w:numPr>
        <w:numId w:val="5"/>
      </w:numPr>
    </w:pPr>
  </w:style>
  <w:style w:type="paragraph" w:styleId="FootnoteText">
    <w:name w:val="footnote text"/>
    <w:basedOn w:val="Normal"/>
    <w:semiHidden/>
    <w:rsid w:val="007464AD"/>
  </w:style>
  <w:style w:type="character" w:styleId="FootnoteReference">
    <w:name w:val="footnote reference"/>
    <w:basedOn w:val="DefaultParagraphFont"/>
    <w:semiHidden/>
    <w:rsid w:val="007464AD"/>
    <w:rPr>
      <w:vertAlign w:val="superscript"/>
    </w:rPr>
  </w:style>
  <w:style w:type="character" w:customStyle="1" w:styleId="Heading3Char">
    <w:name w:val="Heading 3 Char"/>
    <w:basedOn w:val="DefaultParagraphFont"/>
    <w:link w:val="Heading3"/>
    <w:rsid w:val="000E3331"/>
    <w:rPr>
      <w:rFonts w:asciiTheme="minorHAnsi" w:hAnsiTheme="minorHAnsi" w:cs="Arial"/>
      <w:b/>
      <w:bCs/>
      <w:color w:val="000000"/>
      <w:sz w:val="24"/>
      <w:szCs w:val="24"/>
    </w:rPr>
  </w:style>
  <w:style w:type="paragraph" w:styleId="ListBullet3">
    <w:name w:val="List Bullet 3"/>
    <w:basedOn w:val="ListBullet2"/>
    <w:qFormat/>
    <w:rsid w:val="00764AA7"/>
    <w:pPr>
      <w:numPr>
        <w:ilvl w:val="1"/>
      </w:numPr>
      <w:ind w:left="1134"/>
    </w:pPr>
  </w:style>
  <w:style w:type="character" w:customStyle="1" w:styleId="Heading2Char">
    <w:name w:val="Heading 2 Char"/>
    <w:basedOn w:val="DefaultParagraphFont"/>
    <w:link w:val="Heading2"/>
    <w:rsid w:val="003156C6"/>
    <w:rPr>
      <w:rFonts w:asciiTheme="minorHAnsi" w:hAnsiTheme="minorHAnsi" w:cs="Arial"/>
      <w:b/>
      <w:bCs/>
      <w:i/>
      <w:iCs/>
      <w:color w:val="000000"/>
      <w:sz w:val="24"/>
      <w:szCs w:val="28"/>
    </w:rPr>
  </w:style>
  <w:style w:type="table" w:styleId="TableGrid">
    <w:name w:val="Table Grid"/>
    <w:basedOn w:val="TableNormal"/>
    <w:rsid w:val="00E965BD"/>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24620D"/>
    <w:pPr>
      <w:tabs>
        <w:tab w:val="left" w:pos="2160"/>
      </w:tabs>
      <w:spacing w:before="240"/>
      <w:ind w:left="2160" w:hanging="2160"/>
      <w:outlineLvl w:val="0"/>
    </w:pPr>
    <w:rPr>
      <w:rFonts w:cs="Arial"/>
      <w:b/>
      <w:bCs/>
      <w:spacing w:val="2"/>
      <w:kern w:val="28"/>
      <w:sz w:val="32"/>
      <w:szCs w:val="32"/>
    </w:rPr>
  </w:style>
  <w:style w:type="character" w:customStyle="1" w:styleId="TitleChar">
    <w:name w:val="Title Char"/>
    <w:basedOn w:val="DefaultParagraphFont"/>
    <w:link w:val="Title"/>
    <w:rsid w:val="0024620D"/>
    <w:rPr>
      <w:rFonts w:ascii="Arial" w:hAnsi="Arial" w:cs="Arial"/>
      <w:b/>
      <w:bCs/>
      <w:color w:val="000000"/>
      <w:spacing w:val="2"/>
      <w:kern w:val="28"/>
      <w:sz w:val="32"/>
      <w:szCs w:val="32"/>
      <w:lang w:val="en-GB" w:eastAsia="en-GB" w:bidi="ar-SA"/>
    </w:rPr>
  </w:style>
  <w:style w:type="paragraph" w:styleId="ListNumber">
    <w:name w:val="List Number"/>
    <w:basedOn w:val="Normal"/>
    <w:rsid w:val="00A726A8"/>
    <w:pPr>
      <w:numPr>
        <w:numId w:val="3"/>
      </w:numPr>
    </w:pPr>
  </w:style>
  <w:style w:type="paragraph" w:styleId="ListNumber2">
    <w:name w:val="List Number 2"/>
    <w:basedOn w:val="Normal"/>
    <w:rsid w:val="00A726A8"/>
    <w:pPr>
      <w:numPr>
        <w:numId w:val="4"/>
      </w:numPr>
    </w:pPr>
  </w:style>
  <w:style w:type="character" w:customStyle="1" w:styleId="Heading4Char">
    <w:name w:val="Heading 4 Char"/>
    <w:basedOn w:val="DefaultParagraphFont"/>
    <w:link w:val="Heading4"/>
    <w:rsid w:val="00691C80"/>
    <w:rPr>
      <w:rFonts w:ascii="Arial" w:hAnsi="Arial"/>
      <w:b/>
      <w:color w:val="000000"/>
      <w:sz w:val="24"/>
      <w:szCs w:val="24"/>
      <w:lang w:val="en-GB" w:eastAsia="en-GB" w:bidi="ar-SA"/>
    </w:rPr>
  </w:style>
  <w:style w:type="character" w:styleId="Hyperlink">
    <w:name w:val="Hyperlink"/>
    <w:basedOn w:val="DefaultParagraphFont"/>
    <w:uiPriority w:val="99"/>
    <w:rsid w:val="0024620D"/>
    <w:rPr>
      <w:color w:val="0000FF"/>
      <w:u w:val="single"/>
    </w:rPr>
  </w:style>
  <w:style w:type="paragraph" w:styleId="TOC1">
    <w:name w:val="toc 1"/>
    <w:basedOn w:val="Normal"/>
    <w:next w:val="Normal"/>
    <w:autoRedefine/>
    <w:uiPriority w:val="39"/>
    <w:rsid w:val="001A149B"/>
    <w:pPr>
      <w:tabs>
        <w:tab w:val="left" w:pos="426"/>
        <w:tab w:val="right" w:leader="dot" w:pos="9910"/>
      </w:tabs>
    </w:pPr>
    <w:rPr>
      <w:noProof/>
      <w:color w:val="auto"/>
    </w:rPr>
  </w:style>
  <w:style w:type="paragraph" w:styleId="TOC2">
    <w:name w:val="toc 2"/>
    <w:basedOn w:val="Normal"/>
    <w:next w:val="Normal"/>
    <w:autoRedefine/>
    <w:uiPriority w:val="39"/>
    <w:rsid w:val="0024620D"/>
    <w:pPr>
      <w:ind w:left="200"/>
    </w:pPr>
  </w:style>
  <w:style w:type="paragraph" w:styleId="BalloonText">
    <w:name w:val="Balloon Text"/>
    <w:basedOn w:val="Normal"/>
    <w:semiHidden/>
    <w:rsid w:val="00AE3D7F"/>
    <w:rPr>
      <w:rFonts w:ascii="Tahoma" w:hAnsi="Tahoma" w:cs="Tahoma"/>
      <w:sz w:val="16"/>
      <w:szCs w:val="16"/>
    </w:rPr>
  </w:style>
  <w:style w:type="paragraph" w:styleId="NormalWeb">
    <w:name w:val="Normal (Web)"/>
    <w:basedOn w:val="Normal"/>
    <w:uiPriority w:val="99"/>
    <w:rsid w:val="00D135F3"/>
    <w:pPr>
      <w:spacing w:before="0" w:after="100" w:afterAutospacing="1" w:line="200" w:lineRule="atLeast"/>
    </w:pPr>
    <w:rPr>
      <w:rFonts w:ascii="Verdana" w:hAnsi="Verdana"/>
      <w:color w:val="auto"/>
      <w:sz w:val="16"/>
      <w:szCs w:val="16"/>
    </w:rPr>
  </w:style>
  <w:style w:type="paragraph" w:styleId="BodyText3">
    <w:name w:val="Body Text 3"/>
    <w:basedOn w:val="Normal"/>
    <w:rsid w:val="00EF1DF7"/>
    <w:pPr>
      <w:pBdr>
        <w:top w:val="single" w:sz="24" w:space="11" w:color="auto" w:shadow="1"/>
        <w:left w:val="single" w:sz="24" w:space="8" w:color="auto" w:shadow="1"/>
        <w:bottom w:val="single" w:sz="24" w:space="13" w:color="auto" w:shadow="1"/>
        <w:right w:val="single" w:sz="24" w:space="4" w:color="auto" w:shadow="1"/>
      </w:pBdr>
      <w:shd w:val="pct12" w:color="auto" w:fill="auto"/>
      <w:overflowPunct w:val="0"/>
      <w:autoSpaceDE w:val="0"/>
      <w:autoSpaceDN w:val="0"/>
      <w:adjustRightInd w:val="0"/>
      <w:spacing w:before="0"/>
      <w:textAlignment w:val="baseline"/>
    </w:pPr>
    <w:rPr>
      <w:color w:val="auto"/>
      <w:sz w:val="28"/>
      <w:lang w:eastAsia="en-US"/>
    </w:rPr>
  </w:style>
  <w:style w:type="paragraph" w:styleId="ListParagraph">
    <w:name w:val="List Paragraph"/>
    <w:basedOn w:val="Normal"/>
    <w:uiPriority w:val="34"/>
    <w:qFormat/>
    <w:rsid w:val="009E0553"/>
    <w:pPr>
      <w:numPr>
        <w:numId w:val="7"/>
      </w:numPr>
      <w:ind w:left="714" w:hanging="357"/>
    </w:pPr>
  </w:style>
  <w:style w:type="character" w:styleId="Strong">
    <w:name w:val="Strong"/>
    <w:basedOn w:val="DefaultParagraphFont"/>
    <w:uiPriority w:val="22"/>
    <w:qFormat/>
    <w:rsid w:val="00AE6BB4"/>
    <w:rPr>
      <w:b/>
      <w:bCs/>
    </w:rPr>
  </w:style>
  <w:style w:type="paragraph" w:customStyle="1" w:styleId="Default">
    <w:name w:val="Default"/>
    <w:rsid w:val="00074AAF"/>
    <w:pPr>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unhideWhenUsed/>
    <w:rsid w:val="00B71C3A"/>
    <w:pPr>
      <w:tabs>
        <w:tab w:val="center" w:pos="4513"/>
        <w:tab w:val="right" w:pos="9026"/>
      </w:tabs>
      <w:spacing w:before="0"/>
    </w:pPr>
  </w:style>
  <w:style w:type="character" w:customStyle="1" w:styleId="HeaderChar">
    <w:name w:val="Header Char"/>
    <w:basedOn w:val="DefaultParagraphFont"/>
    <w:link w:val="Header"/>
    <w:uiPriority w:val="99"/>
    <w:rsid w:val="00B71C3A"/>
    <w:rPr>
      <w:rFonts w:ascii="Arial" w:hAnsi="Arial"/>
      <w:color w:val="000000"/>
    </w:rPr>
  </w:style>
  <w:style w:type="paragraph" w:styleId="Footer">
    <w:name w:val="footer"/>
    <w:basedOn w:val="Normal"/>
    <w:link w:val="FooterChar"/>
    <w:uiPriority w:val="99"/>
    <w:unhideWhenUsed/>
    <w:rsid w:val="00B71C3A"/>
    <w:pPr>
      <w:tabs>
        <w:tab w:val="center" w:pos="4513"/>
        <w:tab w:val="right" w:pos="9026"/>
      </w:tabs>
      <w:spacing w:before="0"/>
    </w:pPr>
  </w:style>
  <w:style w:type="character" w:customStyle="1" w:styleId="FooterChar">
    <w:name w:val="Footer Char"/>
    <w:basedOn w:val="DefaultParagraphFont"/>
    <w:link w:val="Footer"/>
    <w:uiPriority w:val="99"/>
    <w:rsid w:val="00B71C3A"/>
    <w:rPr>
      <w:rFonts w:ascii="Arial" w:hAnsi="Arial"/>
      <w:color w:val="000000"/>
    </w:rPr>
  </w:style>
  <w:style w:type="character" w:styleId="CommentReference">
    <w:name w:val="annotation reference"/>
    <w:basedOn w:val="DefaultParagraphFont"/>
    <w:uiPriority w:val="99"/>
    <w:semiHidden/>
    <w:unhideWhenUsed/>
    <w:rsid w:val="008101B7"/>
    <w:rPr>
      <w:sz w:val="16"/>
      <w:szCs w:val="16"/>
    </w:rPr>
  </w:style>
  <w:style w:type="paragraph" w:styleId="CommentText">
    <w:name w:val="annotation text"/>
    <w:basedOn w:val="Normal"/>
    <w:link w:val="CommentTextChar"/>
    <w:uiPriority w:val="99"/>
    <w:semiHidden/>
    <w:unhideWhenUsed/>
    <w:rsid w:val="008101B7"/>
  </w:style>
  <w:style w:type="character" w:customStyle="1" w:styleId="CommentTextChar">
    <w:name w:val="Comment Text Char"/>
    <w:basedOn w:val="DefaultParagraphFont"/>
    <w:link w:val="CommentText"/>
    <w:uiPriority w:val="99"/>
    <w:semiHidden/>
    <w:rsid w:val="008101B7"/>
    <w:rPr>
      <w:rFonts w:asciiTheme="minorHAnsi" w:hAnsiTheme="minorHAnsi"/>
      <w:color w:val="000000"/>
    </w:rPr>
  </w:style>
  <w:style w:type="paragraph" w:styleId="CommentSubject">
    <w:name w:val="annotation subject"/>
    <w:basedOn w:val="CommentText"/>
    <w:next w:val="CommentText"/>
    <w:link w:val="CommentSubjectChar"/>
    <w:uiPriority w:val="99"/>
    <w:semiHidden/>
    <w:unhideWhenUsed/>
    <w:rsid w:val="008101B7"/>
    <w:rPr>
      <w:b/>
      <w:bCs/>
    </w:rPr>
  </w:style>
  <w:style w:type="character" w:customStyle="1" w:styleId="CommentSubjectChar">
    <w:name w:val="Comment Subject Char"/>
    <w:basedOn w:val="CommentTextChar"/>
    <w:link w:val="CommentSubject"/>
    <w:uiPriority w:val="99"/>
    <w:semiHidden/>
    <w:rsid w:val="008101B7"/>
    <w:rPr>
      <w:rFonts w:asciiTheme="minorHAnsi" w:hAnsiTheme="minorHAnsi"/>
      <w:b/>
      <w:bCs/>
      <w:color w:val="000000"/>
    </w:rPr>
  </w:style>
  <w:style w:type="paragraph" w:styleId="TOC3">
    <w:name w:val="toc 3"/>
    <w:basedOn w:val="Normal"/>
    <w:next w:val="Normal"/>
    <w:autoRedefine/>
    <w:uiPriority w:val="39"/>
    <w:unhideWhenUsed/>
    <w:rsid w:val="001B63CD"/>
    <w:pPr>
      <w:spacing w:after="100"/>
      <w:ind w:left="400"/>
    </w:pPr>
  </w:style>
  <w:style w:type="character" w:customStyle="1" w:styleId="StrongEmphasis">
    <w:name w:val="Strong Emphasis"/>
    <w:rsid w:val="008C16EC"/>
    <w:rPr>
      <w:b/>
    </w:rPr>
  </w:style>
  <w:style w:type="character" w:styleId="Emphasis">
    <w:name w:val="Emphasis"/>
    <w:basedOn w:val="DefaultParagraphFont"/>
    <w:uiPriority w:val="20"/>
    <w:qFormat/>
    <w:rsid w:val="00D210A1"/>
    <w:rPr>
      <w:b/>
      <w:bCs/>
      <w:i w:val="0"/>
      <w:iCs w:val="0"/>
    </w:rPr>
  </w:style>
  <w:style w:type="character" w:styleId="UnresolvedMention">
    <w:name w:val="Unresolved Mention"/>
    <w:basedOn w:val="DefaultParagraphFont"/>
    <w:uiPriority w:val="99"/>
    <w:semiHidden/>
    <w:unhideWhenUsed/>
    <w:rsid w:val="007660A6"/>
    <w:rPr>
      <w:color w:val="808080"/>
      <w:shd w:val="clear" w:color="auto" w:fill="E6E6E6"/>
    </w:rPr>
  </w:style>
  <w:style w:type="character" w:styleId="FollowedHyperlink">
    <w:name w:val="FollowedHyperlink"/>
    <w:basedOn w:val="DefaultParagraphFont"/>
    <w:uiPriority w:val="99"/>
    <w:semiHidden/>
    <w:unhideWhenUsed/>
    <w:rsid w:val="007660A6"/>
    <w:rPr>
      <w:color w:val="954F72" w:themeColor="followedHyperlink"/>
      <w:u w:val="single"/>
    </w:rPr>
  </w:style>
  <w:style w:type="character" w:styleId="PlaceholderText">
    <w:name w:val="Placeholder Text"/>
    <w:basedOn w:val="DefaultParagraphFont"/>
    <w:uiPriority w:val="99"/>
    <w:semiHidden/>
    <w:rsid w:val="00BF4578"/>
    <w:rPr>
      <w:color w:val="808080"/>
    </w:rPr>
  </w:style>
  <w:style w:type="paragraph" w:customStyle="1" w:styleId="paragraph">
    <w:name w:val="paragraph"/>
    <w:basedOn w:val="Normal"/>
    <w:rsid w:val="00205BFC"/>
    <w:pPr>
      <w:spacing w:before="100" w:beforeAutospacing="1" w:after="100" w:afterAutospacing="1" w:line="240" w:lineRule="auto"/>
    </w:pPr>
    <w:rPr>
      <w:rFonts w:ascii="Times New Roman" w:hAnsi="Times New Roman"/>
      <w:color w:val="auto"/>
      <w:sz w:val="24"/>
      <w:szCs w:val="24"/>
    </w:rPr>
  </w:style>
  <w:style w:type="character" w:customStyle="1" w:styleId="normaltextrun">
    <w:name w:val="normaltextrun"/>
    <w:rsid w:val="00205BFC"/>
  </w:style>
  <w:style w:type="character" w:customStyle="1" w:styleId="advancedproofingissue">
    <w:name w:val="advancedproofingissue"/>
    <w:rsid w:val="00205BFC"/>
  </w:style>
  <w:style w:type="character" w:customStyle="1" w:styleId="eop">
    <w:name w:val="eop"/>
    <w:rsid w:val="00205B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8621747">
      <w:bodyDiv w:val="1"/>
      <w:marLeft w:val="0"/>
      <w:marRight w:val="0"/>
      <w:marTop w:val="0"/>
      <w:marBottom w:val="0"/>
      <w:divBdr>
        <w:top w:val="none" w:sz="0" w:space="0" w:color="auto"/>
        <w:left w:val="none" w:sz="0" w:space="0" w:color="auto"/>
        <w:bottom w:val="none" w:sz="0" w:space="0" w:color="auto"/>
        <w:right w:val="none" w:sz="0" w:space="0" w:color="auto"/>
      </w:divBdr>
    </w:div>
    <w:div w:id="835656703">
      <w:bodyDiv w:val="1"/>
      <w:marLeft w:val="0"/>
      <w:marRight w:val="0"/>
      <w:marTop w:val="0"/>
      <w:marBottom w:val="0"/>
      <w:divBdr>
        <w:top w:val="none" w:sz="0" w:space="0" w:color="auto"/>
        <w:left w:val="none" w:sz="0" w:space="0" w:color="auto"/>
        <w:bottom w:val="none" w:sz="0" w:space="0" w:color="auto"/>
        <w:right w:val="none" w:sz="0" w:space="0" w:color="auto"/>
      </w:divBdr>
      <w:divsChild>
        <w:div w:id="1261794897">
          <w:marLeft w:val="0"/>
          <w:marRight w:val="0"/>
          <w:marTop w:val="0"/>
          <w:marBottom w:val="0"/>
          <w:divBdr>
            <w:top w:val="none" w:sz="0" w:space="0" w:color="auto"/>
            <w:left w:val="none" w:sz="0" w:space="0" w:color="auto"/>
            <w:bottom w:val="none" w:sz="0" w:space="0" w:color="auto"/>
            <w:right w:val="none" w:sz="0" w:space="0" w:color="auto"/>
          </w:divBdr>
          <w:divsChild>
            <w:div w:id="3777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172178">
      <w:bodyDiv w:val="1"/>
      <w:marLeft w:val="0"/>
      <w:marRight w:val="0"/>
      <w:marTop w:val="0"/>
      <w:marBottom w:val="0"/>
      <w:divBdr>
        <w:top w:val="none" w:sz="0" w:space="0" w:color="auto"/>
        <w:left w:val="none" w:sz="0" w:space="0" w:color="auto"/>
        <w:bottom w:val="none" w:sz="0" w:space="0" w:color="auto"/>
        <w:right w:val="none" w:sz="0" w:space="0" w:color="auto"/>
      </w:divBdr>
    </w:div>
    <w:div w:id="1724406566">
      <w:bodyDiv w:val="1"/>
      <w:marLeft w:val="0"/>
      <w:marRight w:val="0"/>
      <w:marTop w:val="0"/>
      <w:marBottom w:val="0"/>
      <w:divBdr>
        <w:top w:val="none" w:sz="0" w:space="0" w:color="auto"/>
        <w:left w:val="none" w:sz="0" w:space="0" w:color="auto"/>
        <w:bottom w:val="none" w:sz="0" w:space="0" w:color="auto"/>
        <w:right w:val="none" w:sz="0" w:space="0" w:color="auto"/>
      </w:divBdr>
      <w:divsChild>
        <w:div w:id="1404183480">
          <w:marLeft w:val="0"/>
          <w:marRight w:val="0"/>
          <w:marTop w:val="0"/>
          <w:marBottom w:val="0"/>
          <w:divBdr>
            <w:top w:val="none" w:sz="0" w:space="0" w:color="auto"/>
            <w:left w:val="none" w:sz="0" w:space="0" w:color="auto"/>
            <w:bottom w:val="none" w:sz="0" w:space="0" w:color="auto"/>
            <w:right w:val="none" w:sz="0" w:space="0" w:color="auto"/>
          </w:divBdr>
          <w:divsChild>
            <w:div w:id="546723089">
              <w:marLeft w:val="0"/>
              <w:marRight w:val="0"/>
              <w:marTop w:val="240"/>
              <w:marBottom w:val="15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0CF114BD5A4080B2C1FD82BAFE30CC"/>
        <w:category>
          <w:name w:val="General"/>
          <w:gallery w:val="placeholder"/>
        </w:category>
        <w:types>
          <w:type w:val="bbPlcHdr"/>
        </w:types>
        <w:behaviors>
          <w:behavior w:val="content"/>
        </w:behaviors>
        <w:guid w:val="{42678438-3064-409A-92C7-2165FA0F774F}"/>
      </w:docPartPr>
      <w:docPartBody>
        <w:p w:rsidR="00E1240F" w:rsidRDefault="000009F8" w:rsidP="000009F8">
          <w:pPr>
            <w:pStyle w:val="450CF114BD5A4080B2C1FD82BAFE30CC1"/>
          </w:pPr>
          <w:r w:rsidRPr="00274124">
            <w:rPr>
              <w:rStyle w:val="PlaceholderText"/>
            </w:rPr>
            <w:t>Choose an item.</w:t>
          </w:r>
        </w:p>
      </w:docPartBody>
    </w:docPart>
    <w:docPart>
      <w:docPartPr>
        <w:name w:val="DD1C0FA3DD8E4171AC28B1B4615B9335"/>
        <w:category>
          <w:name w:val="General"/>
          <w:gallery w:val="placeholder"/>
        </w:category>
        <w:types>
          <w:type w:val="bbPlcHdr"/>
        </w:types>
        <w:behaviors>
          <w:behavior w:val="content"/>
        </w:behaviors>
        <w:guid w:val="{A0BE3752-8FDE-4D56-8EA9-3545A870B521}"/>
      </w:docPartPr>
      <w:docPartBody>
        <w:p w:rsidR="00E1240F" w:rsidRDefault="000009F8" w:rsidP="000009F8">
          <w:pPr>
            <w:pStyle w:val="DD1C0FA3DD8E4171AC28B1B4615B93351"/>
          </w:pPr>
          <w:r w:rsidRPr="00274124">
            <w:rPr>
              <w:rStyle w:val="PlaceholderText"/>
            </w:rPr>
            <w:t>Click or tap here to enter text.</w:t>
          </w:r>
        </w:p>
      </w:docPartBody>
    </w:docPart>
    <w:docPart>
      <w:docPartPr>
        <w:name w:val="F55577636A5C426DB67919BB40909A38"/>
        <w:category>
          <w:name w:val="General"/>
          <w:gallery w:val="placeholder"/>
        </w:category>
        <w:types>
          <w:type w:val="bbPlcHdr"/>
        </w:types>
        <w:behaviors>
          <w:behavior w:val="content"/>
        </w:behaviors>
        <w:guid w:val="{DAD544E5-A64D-439C-8317-122058119D2B}"/>
      </w:docPartPr>
      <w:docPartBody>
        <w:p w:rsidR="00E1240F" w:rsidRDefault="000009F8" w:rsidP="000009F8">
          <w:pPr>
            <w:pStyle w:val="F55577636A5C426DB67919BB40909A381"/>
          </w:pPr>
          <w:r w:rsidRPr="00274124">
            <w:rPr>
              <w:rStyle w:val="PlaceholderText"/>
            </w:rPr>
            <w:t>Click or tap here to enter text.</w:t>
          </w:r>
        </w:p>
      </w:docPartBody>
    </w:docPart>
    <w:docPart>
      <w:docPartPr>
        <w:name w:val="059C06E8A6D64C68BF9FC07CF86D3A6D"/>
        <w:category>
          <w:name w:val="General"/>
          <w:gallery w:val="placeholder"/>
        </w:category>
        <w:types>
          <w:type w:val="bbPlcHdr"/>
        </w:types>
        <w:behaviors>
          <w:behavior w:val="content"/>
        </w:behaviors>
        <w:guid w:val="{8E0978F8-E8AD-4C69-A535-580783A1492B}"/>
      </w:docPartPr>
      <w:docPartBody>
        <w:p w:rsidR="00E1240F" w:rsidRDefault="000009F8" w:rsidP="000009F8">
          <w:pPr>
            <w:pStyle w:val="059C06E8A6D64C68BF9FC07CF86D3A6D1"/>
          </w:pPr>
          <w:r w:rsidRPr="00274124">
            <w:rPr>
              <w:rStyle w:val="PlaceholderText"/>
            </w:rPr>
            <w:t>Click or tap here to enter text.</w:t>
          </w:r>
        </w:p>
      </w:docPartBody>
    </w:docPart>
    <w:docPart>
      <w:docPartPr>
        <w:name w:val="D215D437DA8E4CD7974D1C1CD5594D24"/>
        <w:category>
          <w:name w:val="General"/>
          <w:gallery w:val="placeholder"/>
        </w:category>
        <w:types>
          <w:type w:val="bbPlcHdr"/>
        </w:types>
        <w:behaviors>
          <w:behavior w:val="content"/>
        </w:behaviors>
        <w:guid w:val="{650B1EDF-8B1F-4CD6-9592-6DFD0050B0E6}"/>
      </w:docPartPr>
      <w:docPartBody>
        <w:p w:rsidR="00E1240F" w:rsidRDefault="000009F8" w:rsidP="000009F8">
          <w:pPr>
            <w:pStyle w:val="D215D437DA8E4CD7974D1C1CD5594D243"/>
          </w:pPr>
          <w:r w:rsidRPr="00274124">
            <w:rPr>
              <w:rStyle w:val="PlaceholderText"/>
            </w:rPr>
            <w:t>Click or tap here to enter text.</w:t>
          </w:r>
        </w:p>
      </w:docPartBody>
    </w:docPart>
    <w:docPart>
      <w:docPartPr>
        <w:name w:val="45F8C230662B4D6CB9D44226F58B2641"/>
        <w:category>
          <w:name w:val="General"/>
          <w:gallery w:val="placeholder"/>
        </w:category>
        <w:types>
          <w:type w:val="bbPlcHdr"/>
        </w:types>
        <w:behaviors>
          <w:behavior w:val="content"/>
        </w:behaviors>
        <w:guid w:val="{8929E10D-79E8-40FF-8D4B-15131B59352D}"/>
      </w:docPartPr>
      <w:docPartBody>
        <w:p w:rsidR="00E1240F" w:rsidRDefault="000009F8" w:rsidP="000009F8">
          <w:pPr>
            <w:pStyle w:val="45F8C230662B4D6CB9D44226F58B26413"/>
          </w:pPr>
          <w:r w:rsidRPr="00274124">
            <w:rPr>
              <w:rStyle w:val="PlaceholderText"/>
            </w:rPr>
            <w:t>Click or tap here to enter text.</w:t>
          </w:r>
        </w:p>
      </w:docPartBody>
    </w:docPart>
    <w:docPart>
      <w:docPartPr>
        <w:name w:val="D970B3ED533D49CB92F4321C0633FD61"/>
        <w:category>
          <w:name w:val="General"/>
          <w:gallery w:val="placeholder"/>
        </w:category>
        <w:types>
          <w:type w:val="bbPlcHdr"/>
        </w:types>
        <w:behaviors>
          <w:behavior w:val="content"/>
        </w:behaviors>
        <w:guid w:val="{89F77653-3BF3-404F-BD3A-354CD0A1917B}"/>
      </w:docPartPr>
      <w:docPartBody>
        <w:p w:rsidR="00E1240F" w:rsidRDefault="000009F8" w:rsidP="000009F8">
          <w:pPr>
            <w:pStyle w:val="D970B3ED533D49CB92F4321C0633FD611"/>
          </w:pPr>
          <w:r w:rsidRPr="00274124">
            <w:rPr>
              <w:rStyle w:val="PlaceholderText"/>
            </w:rPr>
            <w:t>Click or tap here to enter text.</w:t>
          </w:r>
        </w:p>
      </w:docPartBody>
    </w:docPart>
    <w:docPart>
      <w:docPartPr>
        <w:name w:val="DD3FB1CDB2C74839A7DA855521BE33B7"/>
        <w:category>
          <w:name w:val="General"/>
          <w:gallery w:val="placeholder"/>
        </w:category>
        <w:types>
          <w:type w:val="bbPlcHdr"/>
        </w:types>
        <w:behaviors>
          <w:behavior w:val="content"/>
        </w:behaviors>
        <w:guid w:val="{38692244-6A47-4271-90FA-EE08C01CB5C0}"/>
      </w:docPartPr>
      <w:docPartBody>
        <w:p w:rsidR="00E1240F" w:rsidRDefault="000009F8" w:rsidP="000009F8">
          <w:pPr>
            <w:pStyle w:val="DD3FB1CDB2C74839A7DA855521BE33B71"/>
          </w:pPr>
          <w:r w:rsidRPr="00274124">
            <w:rPr>
              <w:rStyle w:val="PlaceholderText"/>
            </w:rPr>
            <w:t>Click or tap here to enter text.</w:t>
          </w:r>
        </w:p>
      </w:docPartBody>
    </w:docPart>
    <w:docPart>
      <w:docPartPr>
        <w:name w:val="8C1BED1A1CF243EEB4F0E1552FF4E777"/>
        <w:category>
          <w:name w:val="General"/>
          <w:gallery w:val="placeholder"/>
        </w:category>
        <w:types>
          <w:type w:val="bbPlcHdr"/>
        </w:types>
        <w:behaviors>
          <w:behavior w:val="content"/>
        </w:behaviors>
        <w:guid w:val="{EDC61226-1B09-41AB-91FB-B8A6D1441E7F}"/>
      </w:docPartPr>
      <w:docPartBody>
        <w:p w:rsidR="00E1240F" w:rsidRDefault="000009F8" w:rsidP="000009F8">
          <w:pPr>
            <w:pStyle w:val="8C1BED1A1CF243EEB4F0E1552FF4E7771"/>
          </w:pPr>
          <w:r w:rsidRPr="00274124">
            <w:rPr>
              <w:rStyle w:val="PlaceholderText"/>
            </w:rPr>
            <w:t>Click or tap here to enter text.</w:t>
          </w:r>
        </w:p>
      </w:docPartBody>
    </w:docPart>
    <w:docPart>
      <w:docPartPr>
        <w:name w:val="F692EA8501214E6B841CD8C5C2EE720B"/>
        <w:category>
          <w:name w:val="General"/>
          <w:gallery w:val="placeholder"/>
        </w:category>
        <w:types>
          <w:type w:val="bbPlcHdr"/>
        </w:types>
        <w:behaviors>
          <w:behavior w:val="content"/>
        </w:behaviors>
        <w:guid w:val="{C565927D-90EF-4A64-A359-45B752B3F10C}"/>
      </w:docPartPr>
      <w:docPartBody>
        <w:p w:rsidR="00E1240F" w:rsidRDefault="000009F8" w:rsidP="000009F8">
          <w:pPr>
            <w:pStyle w:val="F692EA8501214E6B841CD8C5C2EE720B1"/>
          </w:pPr>
          <w:r w:rsidRPr="00274124">
            <w:rPr>
              <w:rStyle w:val="PlaceholderText"/>
            </w:rPr>
            <w:t>Click or tap here to enter text.</w:t>
          </w:r>
        </w:p>
      </w:docPartBody>
    </w:docPart>
    <w:docPart>
      <w:docPartPr>
        <w:name w:val="11182C54DF6447549A3A41CE8F8C15A7"/>
        <w:category>
          <w:name w:val="General"/>
          <w:gallery w:val="placeholder"/>
        </w:category>
        <w:types>
          <w:type w:val="bbPlcHdr"/>
        </w:types>
        <w:behaviors>
          <w:behavior w:val="content"/>
        </w:behaviors>
        <w:guid w:val="{466E8CE4-864D-4180-94A6-DEEEE3FE8C5C}"/>
      </w:docPartPr>
      <w:docPartBody>
        <w:p w:rsidR="00E1240F" w:rsidRDefault="000009F8" w:rsidP="000009F8">
          <w:pPr>
            <w:pStyle w:val="11182C54DF6447549A3A41CE8F8C15A71"/>
          </w:pPr>
          <w:r w:rsidRPr="00274124">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8FFCEC30-8BAE-4EE3-8C31-860118BDCD4D}"/>
      </w:docPartPr>
      <w:docPartBody>
        <w:p w:rsidR="000009F8" w:rsidRDefault="00E1240F">
          <w:r w:rsidRPr="002A6EDE">
            <w:rPr>
              <w:rStyle w:val="PlaceholderText"/>
            </w:rPr>
            <w:t>Click or tap here to enter text.</w:t>
          </w:r>
        </w:p>
      </w:docPartBody>
    </w:docPart>
    <w:docPart>
      <w:docPartPr>
        <w:name w:val="859DD80733E24E6CAF2B9477181F4090"/>
        <w:category>
          <w:name w:val="General"/>
          <w:gallery w:val="placeholder"/>
        </w:category>
        <w:types>
          <w:type w:val="bbPlcHdr"/>
        </w:types>
        <w:behaviors>
          <w:behavior w:val="content"/>
        </w:behaviors>
        <w:guid w:val="{C894161B-6B2E-4444-B773-E720B29BE876}"/>
      </w:docPartPr>
      <w:docPartBody>
        <w:p w:rsidR="000009F8" w:rsidRDefault="000009F8" w:rsidP="000009F8">
          <w:pPr>
            <w:pStyle w:val="859DD80733E24E6CAF2B9477181F40901"/>
          </w:pPr>
          <w:r w:rsidRPr="002A6EDE">
            <w:rPr>
              <w:rStyle w:val="PlaceholderText"/>
            </w:rPr>
            <w:t>Click or tap here to enter text.</w:t>
          </w:r>
        </w:p>
      </w:docPartBody>
    </w:docPart>
    <w:docPart>
      <w:docPartPr>
        <w:name w:val="B091A386EAC649F1BF7E8FF642DE6EB4"/>
        <w:category>
          <w:name w:val="General"/>
          <w:gallery w:val="placeholder"/>
        </w:category>
        <w:types>
          <w:type w:val="bbPlcHdr"/>
        </w:types>
        <w:behaviors>
          <w:behavior w:val="content"/>
        </w:behaviors>
        <w:guid w:val="{EDCAE5B2-DCF9-4B29-8221-FF20E5498A62}"/>
      </w:docPartPr>
      <w:docPartBody>
        <w:p w:rsidR="000009F8" w:rsidRDefault="000009F8" w:rsidP="000009F8">
          <w:pPr>
            <w:pStyle w:val="B091A386EAC649F1BF7E8FF642DE6EB41"/>
          </w:pPr>
          <w:r w:rsidRPr="002A6EDE">
            <w:rPr>
              <w:rStyle w:val="PlaceholderText"/>
            </w:rPr>
            <w:t>Click or tap here to enter text.</w:t>
          </w:r>
        </w:p>
      </w:docPartBody>
    </w:docPart>
    <w:docPart>
      <w:docPartPr>
        <w:name w:val="057ED09E510E42F480D8649C8F1DC4B2"/>
        <w:category>
          <w:name w:val="General"/>
          <w:gallery w:val="placeholder"/>
        </w:category>
        <w:types>
          <w:type w:val="bbPlcHdr"/>
        </w:types>
        <w:behaviors>
          <w:behavior w:val="content"/>
        </w:behaviors>
        <w:guid w:val="{9AB608ED-9DC1-4B6E-B0C1-650935D6CC17}"/>
      </w:docPartPr>
      <w:docPartBody>
        <w:p w:rsidR="000009F8" w:rsidRDefault="000009F8" w:rsidP="000009F8">
          <w:pPr>
            <w:pStyle w:val="057ED09E510E42F480D8649C8F1DC4B21"/>
          </w:pPr>
          <w:r w:rsidRPr="002A6EDE">
            <w:rPr>
              <w:rStyle w:val="PlaceholderText"/>
            </w:rPr>
            <w:t>Click or tap here to enter text.</w:t>
          </w:r>
        </w:p>
      </w:docPartBody>
    </w:docPart>
    <w:docPart>
      <w:docPartPr>
        <w:name w:val="C339CA9540F2444086C8EF142C044258"/>
        <w:category>
          <w:name w:val="General"/>
          <w:gallery w:val="placeholder"/>
        </w:category>
        <w:types>
          <w:type w:val="bbPlcHdr"/>
        </w:types>
        <w:behaviors>
          <w:behavior w:val="content"/>
        </w:behaviors>
        <w:guid w:val="{B78647CE-3DA2-4B2F-9F8D-FB9F2E31C475}"/>
      </w:docPartPr>
      <w:docPartBody>
        <w:p w:rsidR="000009F8" w:rsidRDefault="000009F8" w:rsidP="000009F8">
          <w:pPr>
            <w:pStyle w:val="C339CA9540F2444086C8EF142C0442583"/>
          </w:pPr>
          <w:r w:rsidRPr="002A6EDE">
            <w:rPr>
              <w:rStyle w:val="PlaceholderText"/>
            </w:rPr>
            <w:t>Click or tap here to enter text.</w:t>
          </w:r>
        </w:p>
      </w:docPartBody>
    </w:docPart>
    <w:docPart>
      <w:docPartPr>
        <w:name w:val="40E1D85EC9DB49C3AA5D3CE06FCD712E"/>
        <w:category>
          <w:name w:val="General"/>
          <w:gallery w:val="placeholder"/>
        </w:category>
        <w:types>
          <w:type w:val="bbPlcHdr"/>
        </w:types>
        <w:behaviors>
          <w:behavior w:val="content"/>
        </w:behaviors>
        <w:guid w:val="{D470AE60-5980-4853-BE07-D00399A4AC10}"/>
      </w:docPartPr>
      <w:docPartBody>
        <w:p w:rsidR="000009F8" w:rsidRDefault="000009F8" w:rsidP="000009F8">
          <w:pPr>
            <w:pStyle w:val="40E1D85EC9DB49C3AA5D3CE06FCD712E3"/>
          </w:pPr>
          <w:r w:rsidRPr="002A6EDE">
            <w:rPr>
              <w:rStyle w:val="PlaceholderText"/>
            </w:rPr>
            <w:t>Click or tap here to enter text.</w:t>
          </w:r>
        </w:p>
      </w:docPartBody>
    </w:docPart>
    <w:docPart>
      <w:docPartPr>
        <w:name w:val="7C0FC33A2D75447380DDA85DE513AFF8"/>
        <w:category>
          <w:name w:val="General"/>
          <w:gallery w:val="placeholder"/>
        </w:category>
        <w:types>
          <w:type w:val="bbPlcHdr"/>
        </w:types>
        <w:behaviors>
          <w:behavior w:val="content"/>
        </w:behaviors>
        <w:guid w:val="{DDC60912-FAF0-4349-BA5E-93E7934B0C05}"/>
      </w:docPartPr>
      <w:docPartBody>
        <w:p w:rsidR="000009F8" w:rsidRDefault="000009F8" w:rsidP="000009F8">
          <w:pPr>
            <w:pStyle w:val="7C0FC33A2D75447380DDA85DE513AFF81"/>
          </w:pPr>
          <w:r w:rsidRPr="002A6EDE">
            <w:rPr>
              <w:rStyle w:val="PlaceholderText"/>
            </w:rPr>
            <w:t>Click or tap here to enter text.</w:t>
          </w:r>
        </w:p>
      </w:docPartBody>
    </w:docPart>
    <w:docPart>
      <w:docPartPr>
        <w:name w:val="D4CB8C6801F94EED93505A7E72D86A59"/>
        <w:category>
          <w:name w:val="General"/>
          <w:gallery w:val="placeholder"/>
        </w:category>
        <w:types>
          <w:type w:val="bbPlcHdr"/>
        </w:types>
        <w:behaviors>
          <w:behavior w:val="content"/>
        </w:behaviors>
        <w:guid w:val="{D75D9EC8-1420-45DD-9554-D21427888E4B}"/>
      </w:docPartPr>
      <w:docPartBody>
        <w:p w:rsidR="000009F8" w:rsidRDefault="000009F8" w:rsidP="000009F8">
          <w:pPr>
            <w:pStyle w:val="D4CB8C6801F94EED93505A7E72D86A591"/>
          </w:pPr>
          <w:r w:rsidRPr="002A6EDE">
            <w:rPr>
              <w:rStyle w:val="PlaceholderText"/>
            </w:rPr>
            <w:t>Click or tap here to enter text.</w:t>
          </w:r>
        </w:p>
      </w:docPartBody>
    </w:docPart>
    <w:docPart>
      <w:docPartPr>
        <w:name w:val="ED3529B1C4614658A2F92B92FEA14B0D"/>
        <w:category>
          <w:name w:val="General"/>
          <w:gallery w:val="placeholder"/>
        </w:category>
        <w:types>
          <w:type w:val="bbPlcHdr"/>
        </w:types>
        <w:behaviors>
          <w:behavior w:val="content"/>
        </w:behaviors>
        <w:guid w:val="{5C7DC653-9B9D-4E83-847A-9D16FAC4EC0F}"/>
      </w:docPartPr>
      <w:docPartBody>
        <w:p w:rsidR="000009F8" w:rsidRDefault="000009F8" w:rsidP="000009F8">
          <w:pPr>
            <w:pStyle w:val="ED3529B1C4614658A2F92B92FEA14B0D"/>
          </w:pPr>
          <w:r w:rsidRPr="002A6EDE">
            <w:rPr>
              <w:rStyle w:val="PlaceholderText"/>
            </w:rPr>
            <w:t>Click or tap here to enter text.</w:t>
          </w:r>
        </w:p>
      </w:docPartBody>
    </w:docPart>
    <w:docPart>
      <w:docPartPr>
        <w:name w:val="E45070FB8B094F3582447C5235EB4AE3"/>
        <w:category>
          <w:name w:val="General"/>
          <w:gallery w:val="placeholder"/>
        </w:category>
        <w:types>
          <w:type w:val="bbPlcHdr"/>
        </w:types>
        <w:behaviors>
          <w:behavior w:val="content"/>
        </w:behaviors>
        <w:guid w:val="{2EEB6227-62F8-4CF9-AD5A-A0698BD8DEDF}"/>
      </w:docPartPr>
      <w:docPartBody>
        <w:p w:rsidR="000009F8" w:rsidRDefault="000009F8" w:rsidP="000009F8">
          <w:pPr>
            <w:pStyle w:val="E45070FB8B094F3582447C5235EB4AE3"/>
          </w:pPr>
          <w:r w:rsidRPr="002A6EDE">
            <w:rPr>
              <w:rStyle w:val="PlaceholderText"/>
            </w:rPr>
            <w:t>Click or tap here to enter text.</w:t>
          </w:r>
        </w:p>
      </w:docPartBody>
    </w:docPart>
    <w:docPart>
      <w:docPartPr>
        <w:name w:val="37370D704B5742B8A5486F68C7561185"/>
        <w:category>
          <w:name w:val="General"/>
          <w:gallery w:val="placeholder"/>
        </w:category>
        <w:types>
          <w:type w:val="bbPlcHdr"/>
        </w:types>
        <w:behaviors>
          <w:behavior w:val="content"/>
        </w:behaviors>
        <w:guid w:val="{0CD1A9DC-4BAF-4690-9B7A-A2ECBAB0E3D9}"/>
      </w:docPartPr>
      <w:docPartBody>
        <w:p w:rsidR="000009F8" w:rsidRDefault="000009F8" w:rsidP="000009F8">
          <w:pPr>
            <w:pStyle w:val="37370D704B5742B8A5486F68C7561185"/>
          </w:pPr>
          <w:r w:rsidRPr="002A6EDE">
            <w:rPr>
              <w:rStyle w:val="PlaceholderText"/>
            </w:rPr>
            <w:t>Click or tap here to enter text.</w:t>
          </w:r>
        </w:p>
      </w:docPartBody>
    </w:docPart>
    <w:docPart>
      <w:docPartPr>
        <w:name w:val="678FBE772B964D73AA508F9AFEEFF891"/>
        <w:category>
          <w:name w:val="General"/>
          <w:gallery w:val="placeholder"/>
        </w:category>
        <w:types>
          <w:type w:val="bbPlcHdr"/>
        </w:types>
        <w:behaviors>
          <w:behavior w:val="content"/>
        </w:behaviors>
        <w:guid w:val="{847E88FF-D60F-4092-8570-D5495F20DD95}"/>
      </w:docPartPr>
      <w:docPartBody>
        <w:p w:rsidR="000009F8" w:rsidRDefault="000009F8" w:rsidP="000009F8">
          <w:pPr>
            <w:pStyle w:val="678FBE772B964D73AA508F9AFEEFF891"/>
          </w:pPr>
          <w:r w:rsidRPr="002A6EDE">
            <w:rPr>
              <w:rStyle w:val="PlaceholderText"/>
            </w:rPr>
            <w:t>Click or tap here to enter text.</w:t>
          </w:r>
        </w:p>
      </w:docPartBody>
    </w:docPart>
    <w:docPart>
      <w:docPartPr>
        <w:name w:val="D2576C5F25FF4A2AA001DAEB9D1D8B3D"/>
        <w:category>
          <w:name w:val="General"/>
          <w:gallery w:val="placeholder"/>
        </w:category>
        <w:types>
          <w:type w:val="bbPlcHdr"/>
        </w:types>
        <w:behaviors>
          <w:behavior w:val="content"/>
        </w:behaviors>
        <w:guid w:val="{3785B4D5-AE20-4F02-BB85-24AA6109EE95}"/>
      </w:docPartPr>
      <w:docPartBody>
        <w:p w:rsidR="000009F8" w:rsidRDefault="000009F8" w:rsidP="000009F8">
          <w:pPr>
            <w:pStyle w:val="D2576C5F25FF4A2AA001DAEB9D1D8B3D"/>
          </w:pPr>
          <w:r w:rsidRPr="002A6EDE">
            <w:rPr>
              <w:rStyle w:val="PlaceholderText"/>
            </w:rPr>
            <w:t>Click or tap here to enter text.</w:t>
          </w:r>
        </w:p>
      </w:docPartBody>
    </w:docPart>
    <w:docPart>
      <w:docPartPr>
        <w:name w:val="7FF9848FA1574EAFA6FF18C62F4C46B0"/>
        <w:category>
          <w:name w:val="General"/>
          <w:gallery w:val="placeholder"/>
        </w:category>
        <w:types>
          <w:type w:val="bbPlcHdr"/>
        </w:types>
        <w:behaviors>
          <w:behavior w:val="content"/>
        </w:behaviors>
        <w:guid w:val="{4999112D-0CD1-47D4-81FD-E0E05DBFE4F2}"/>
      </w:docPartPr>
      <w:docPartBody>
        <w:p w:rsidR="000009F8" w:rsidRDefault="000009F8" w:rsidP="000009F8">
          <w:pPr>
            <w:pStyle w:val="7FF9848FA1574EAFA6FF18C62F4C46B0"/>
          </w:pPr>
          <w:r w:rsidRPr="002A6EDE">
            <w:rPr>
              <w:rStyle w:val="PlaceholderText"/>
            </w:rPr>
            <w:t>Click or tap here to enter text.</w:t>
          </w:r>
        </w:p>
      </w:docPartBody>
    </w:docPart>
    <w:docPart>
      <w:docPartPr>
        <w:name w:val="99AA129AF6774AD59629D4916A9EDCCC"/>
        <w:category>
          <w:name w:val="General"/>
          <w:gallery w:val="placeholder"/>
        </w:category>
        <w:types>
          <w:type w:val="bbPlcHdr"/>
        </w:types>
        <w:behaviors>
          <w:behavior w:val="content"/>
        </w:behaviors>
        <w:guid w:val="{9E04E11D-E36C-4F9F-BA64-4423DA3E6486}"/>
      </w:docPartPr>
      <w:docPartBody>
        <w:p w:rsidR="000009F8" w:rsidRDefault="000009F8" w:rsidP="000009F8">
          <w:pPr>
            <w:pStyle w:val="99AA129AF6774AD59629D4916A9EDCCC"/>
          </w:pPr>
          <w:r w:rsidRPr="002A6EDE">
            <w:rPr>
              <w:rStyle w:val="PlaceholderText"/>
            </w:rPr>
            <w:t>Click or tap here to enter text.</w:t>
          </w:r>
        </w:p>
      </w:docPartBody>
    </w:docPart>
    <w:docPart>
      <w:docPartPr>
        <w:name w:val="E098F9A0A4124064A45CEBD775DD090C"/>
        <w:category>
          <w:name w:val="General"/>
          <w:gallery w:val="placeholder"/>
        </w:category>
        <w:types>
          <w:type w:val="bbPlcHdr"/>
        </w:types>
        <w:behaviors>
          <w:behavior w:val="content"/>
        </w:behaviors>
        <w:guid w:val="{3338A1DE-D1CC-42C8-A4DC-42DB8C25EB9F}"/>
      </w:docPartPr>
      <w:docPartBody>
        <w:p w:rsidR="000009F8" w:rsidRDefault="000009F8" w:rsidP="000009F8">
          <w:pPr>
            <w:pStyle w:val="E098F9A0A4124064A45CEBD775DD090C"/>
          </w:pPr>
          <w:r w:rsidRPr="002A6EDE">
            <w:rPr>
              <w:rStyle w:val="PlaceholderText"/>
            </w:rPr>
            <w:t>Click or tap here to enter text.</w:t>
          </w:r>
        </w:p>
      </w:docPartBody>
    </w:docPart>
    <w:docPart>
      <w:docPartPr>
        <w:name w:val="D09ABFFC473746109A8E995FF0C0F91F"/>
        <w:category>
          <w:name w:val="General"/>
          <w:gallery w:val="placeholder"/>
        </w:category>
        <w:types>
          <w:type w:val="bbPlcHdr"/>
        </w:types>
        <w:behaviors>
          <w:behavior w:val="content"/>
        </w:behaviors>
        <w:guid w:val="{B2969938-E93B-4976-91A6-E2650167337E}"/>
      </w:docPartPr>
      <w:docPartBody>
        <w:p w:rsidR="000009F8" w:rsidRDefault="000009F8" w:rsidP="000009F8">
          <w:pPr>
            <w:pStyle w:val="D09ABFFC473746109A8E995FF0C0F91F"/>
          </w:pPr>
          <w:r w:rsidRPr="002A6EDE">
            <w:rPr>
              <w:rStyle w:val="PlaceholderText"/>
            </w:rPr>
            <w:t>Click or tap here to enter text.</w:t>
          </w:r>
        </w:p>
      </w:docPartBody>
    </w:docPart>
    <w:docPart>
      <w:docPartPr>
        <w:name w:val="1B6312575A62412488F5AA5ECE176065"/>
        <w:category>
          <w:name w:val="General"/>
          <w:gallery w:val="placeholder"/>
        </w:category>
        <w:types>
          <w:type w:val="bbPlcHdr"/>
        </w:types>
        <w:behaviors>
          <w:behavior w:val="content"/>
        </w:behaviors>
        <w:guid w:val="{4E668FE0-61AD-48E1-B09A-C9464D516A59}"/>
      </w:docPartPr>
      <w:docPartBody>
        <w:p w:rsidR="000009F8" w:rsidRDefault="000009F8" w:rsidP="000009F8">
          <w:pPr>
            <w:pStyle w:val="1B6312575A62412488F5AA5ECE176065"/>
          </w:pPr>
          <w:r w:rsidRPr="002A6EDE">
            <w:rPr>
              <w:rStyle w:val="PlaceholderText"/>
            </w:rPr>
            <w:t>Click or tap here to enter text.</w:t>
          </w:r>
        </w:p>
      </w:docPartBody>
    </w:docPart>
    <w:docPart>
      <w:docPartPr>
        <w:name w:val="7851672F3D51469099B932AB0F890F24"/>
        <w:category>
          <w:name w:val="General"/>
          <w:gallery w:val="placeholder"/>
        </w:category>
        <w:types>
          <w:type w:val="bbPlcHdr"/>
        </w:types>
        <w:behaviors>
          <w:behavior w:val="content"/>
        </w:behaviors>
        <w:guid w:val="{593991C9-36D6-4492-8546-DDAACF0766AF}"/>
      </w:docPartPr>
      <w:docPartBody>
        <w:p w:rsidR="000009F8" w:rsidRDefault="000009F8" w:rsidP="000009F8">
          <w:pPr>
            <w:pStyle w:val="7851672F3D51469099B932AB0F890F24"/>
          </w:pPr>
          <w:r w:rsidRPr="002A6EDE">
            <w:rPr>
              <w:rStyle w:val="PlaceholderText"/>
            </w:rPr>
            <w:t>Click or tap here to enter text.</w:t>
          </w:r>
        </w:p>
      </w:docPartBody>
    </w:docPart>
    <w:docPart>
      <w:docPartPr>
        <w:name w:val="8B434812FE8A4980B17E3315B262EA6D"/>
        <w:category>
          <w:name w:val="General"/>
          <w:gallery w:val="placeholder"/>
        </w:category>
        <w:types>
          <w:type w:val="bbPlcHdr"/>
        </w:types>
        <w:behaviors>
          <w:behavior w:val="content"/>
        </w:behaviors>
        <w:guid w:val="{3C88068B-7806-49B5-8EF1-3C27F97E83EE}"/>
      </w:docPartPr>
      <w:docPartBody>
        <w:p w:rsidR="000009F8" w:rsidRDefault="000009F8" w:rsidP="000009F8">
          <w:pPr>
            <w:pStyle w:val="8B434812FE8A4980B17E3315B262EA6D"/>
          </w:pPr>
          <w:r w:rsidRPr="002A6EDE">
            <w:rPr>
              <w:rStyle w:val="PlaceholderText"/>
            </w:rPr>
            <w:t>Click or tap here to enter text.</w:t>
          </w:r>
        </w:p>
      </w:docPartBody>
    </w:docPart>
    <w:docPart>
      <w:docPartPr>
        <w:name w:val="34253372492B4C9B94E04BEBB6F1D119"/>
        <w:category>
          <w:name w:val="General"/>
          <w:gallery w:val="placeholder"/>
        </w:category>
        <w:types>
          <w:type w:val="bbPlcHdr"/>
        </w:types>
        <w:behaviors>
          <w:behavior w:val="content"/>
        </w:behaviors>
        <w:guid w:val="{1DEEB412-0676-4BF5-95E2-D84A3FA39401}"/>
      </w:docPartPr>
      <w:docPartBody>
        <w:p w:rsidR="000009F8" w:rsidRDefault="000009F8" w:rsidP="000009F8">
          <w:pPr>
            <w:pStyle w:val="34253372492B4C9B94E04BEBB6F1D119"/>
          </w:pPr>
          <w:r w:rsidRPr="002A6EDE">
            <w:rPr>
              <w:rStyle w:val="PlaceholderText"/>
            </w:rPr>
            <w:t>Click or tap here to enter text.</w:t>
          </w:r>
        </w:p>
      </w:docPartBody>
    </w:docPart>
    <w:docPart>
      <w:docPartPr>
        <w:name w:val="AA5B34086D9649F6B4934DFA9EFFBC88"/>
        <w:category>
          <w:name w:val="General"/>
          <w:gallery w:val="placeholder"/>
        </w:category>
        <w:types>
          <w:type w:val="bbPlcHdr"/>
        </w:types>
        <w:behaviors>
          <w:behavior w:val="content"/>
        </w:behaviors>
        <w:guid w:val="{2DBB609B-E161-4322-891C-2A42238022FD}"/>
      </w:docPartPr>
      <w:docPartBody>
        <w:p w:rsidR="000009F8" w:rsidRDefault="000009F8" w:rsidP="000009F8">
          <w:pPr>
            <w:pStyle w:val="AA5B34086D9649F6B4934DFA9EFFBC88"/>
          </w:pPr>
          <w:r w:rsidRPr="002A6EDE">
            <w:rPr>
              <w:rStyle w:val="PlaceholderText"/>
            </w:rPr>
            <w:t>Click or tap here to enter text.</w:t>
          </w:r>
        </w:p>
      </w:docPartBody>
    </w:docPart>
    <w:docPart>
      <w:docPartPr>
        <w:name w:val="FB423EC78C5646F1813A25AB8F265208"/>
        <w:category>
          <w:name w:val="General"/>
          <w:gallery w:val="placeholder"/>
        </w:category>
        <w:types>
          <w:type w:val="bbPlcHdr"/>
        </w:types>
        <w:behaviors>
          <w:behavior w:val="content"/>
        </w:behaviors>
        <w:guid w:val="{A65BD123-B0CF-472E-AA38-D6121A0C78AD}"/>
      </w:docPartPr>
      <w:docPartBody>
        <w:p w:rsidR="000009F8" w:rsidRDefault="000009F8" w:rsidP="000009F8">
          <w:pPr>
            <w:pStyle w:val="FB423EC78C5646F1813A25AB8F265208"/>
          </w:pPr>
          <w:r w:rsidRPr="002A6EDE">
            <w:rPr>
              <w:rStyle w:val="PlaceholderText"/>
            </w:rPr>
            <w:t>Click or tap here to enter text.</w:t>
          </w:r>
        </w:p>
      </w:docPartBody>
    </w:docPart>
    <w:docPart>
      <w:docPartPr>
        <w:name w:val="8326589E2AB344E5A1E2C5DFE449E74E"/>
        <w:category>
          <w:name w:val="General"/>
          <w:gallery w:val="placeholder"/>
        </w:category>
        <w:types>
          <w:type w:val="bbPlcHdr"/>
        </w:types>
        <w:behaviors>
          <w:behavior w:val="content"/>
        </w:behaviors>
        <w:guid w:val="{F91015B8-4513-4391-A3FA-B98A80170417}"/>
      </w:docPartPr>
      <w:docPartBody>
        <w:p w:rsidR="000009F8" w:rsidRDefault="000009F8" w:rsidP="000009F8">
          <w:pPr>
            <w:pStyle w:val="8326589E2AB344E5A1E2C5DFE449E74E"/>
          </w:pPr>
          <w:r w:rsidRPr="002A6EDE">
            <w:rPr>
              <w:rStyle w:val="PlaceholderText"/>
            </w:rPr>
            <w:t>Click or tap here to enter text.</w:t>
          </w:r>
        </w:p>
      </w:docPartBody>
    </w:docPart>
    <w:docPart>
      <w:docPartPr>
        <w:name w:val="6062BCF000164D388948761CA48122D0"/>
        <w:category>
          <w:name w:val="General"/>
          <w:gallery w:val="placeholder"/>
        </w:category>
        <w:types>
          <w:type w:val="bbPlcHdr"/>
        </w:types>
        <w:behaviors>
          <w:behavior w:val="content"/>
        </w:behaviors>
        <w:guid w:val="{956C82A6-7B2C-4C2E-AE92-21F764DFF870}"/>
      </w:docPartPr>
      <w:docPartBody>
        <w:p w:rsidR="000009F8" w:rsidRDefault="000009F8" w:rsidP="000009F8">
          <w:pPr>
            <w:pStyle w:val="6062BCF000164D388948761CA48122D0"/>
          </w:pPr>
          <w:r w:rsidRPr="002A6EDE">
            <w:rPr>
              <w:rStyle w:val="PlaceholderText"/>
            </w:rPr>
            <w:t>Click or tap here to enter text.</w:t>
          </w:r>
        </w:p>
      </w:docPartBody>
    </w:docPart>
    <w:docPart>
      <w:docPartPr>
        <w:name w:val="004FBDF020874C389F6FDB87C56F8DEE"/>
        <w:category>
          <w:name w:val="General"/>
          <w:gallery w:val="placeholder"/>
        </w:category>
        <w:types>
          <w:type w:val="bbPlcHdr"/>
        </w:types>
        <w:behaviors>
          <w:behavior w:val="content"/>
        </w:behaviors>
        <w:guid w:val="{09202F7C-202F-4D8B-B342-9303BBDBBD34}"/>
      </w:docPartPr>
      <w:docPartBody>
        <w:p w:rsidR="000009F8" w:rsidRDefault="000009F8" w:rsidP="000009F8">
          <w:pPr>
            <w:pStyle w:val="004FBDF020874C389F6FDB87C56F8DEE"/>
          </w:pPr>
          <w:r w:rsidRPr="002A6EDE">
            <w:rPr>
              <w:rStyle w:val="PlaceholderText"/>
            </w:rPr>
            <w:t>Click or tap here to enter text.</w:t>
          </w:r>
        </w:p>
      </w:docPartBody>
    </w:docPart>
    <w:docPart>
      <w:docPartPr>
        <w:name w:val="511070CF2D034060B445C60D614797BF"/>
        <w:category>
          <w:name w:val="General"/>
          <w:gallery w:val="placeholder"/>
        </w:category>
        <w:types>
          <w:type w:val="bbPlcHdr"/>
        </w:types>
        <w:behaviors>
          <w:behavior w:val="content"/>
        </w:behaviors>
        <w:guid w:val="{4F8CE01C-223C-435C-853F-C49B1593CEE7}"/>
      </w:docPartPr>
      <w:docPartBody>
        <w:p w:rsidR="000009F8" w:rsidRDefault="000009F8" w:rsidP="000009F8">
          <w:pPr>
            <w:pStyle w:val="511070CF2D034060B445C60D614797BF"/>
          </w:pPr>
          <w:r w:rsidRPr="002A6EDE">
            <w:rPr>
              <w:rStyle w:val="PlaceholderText"/>
            </w:rPr>
            <w:t>Click or tap here to enter text.</w:t>
          </w:r>
        </w:p>
      </w:docPartBody>
    </w:docPart>
    <w:docPart>
      <w:docPartPr>
        <w:name w:val="37C029D774C04DAFA2000297213E4604"/>
        <w:category>
          <w:name w:val="General"/>
          <w:gallery w:val="placeholder"/>
        </w:category>
        <w:types>
          <w:type w:val="bbPlcHdr"/>
        </w:types>
        <w:behaviors>
          <w:behavior w:val="content"/>
        </w:behaviors>
        <w:guid w:val="{62AF39E8-4065-44C8-B1B2-9915A6E548F8}"/>
      </w:docPartPr>
      <w:docPartBody>
        <w:p w:rsidR="000009F8" w:rsidRDefault="000009F8" w:rsidP="000009F8">
          <w:pPr>
            <w:pStyle w:val="37C029D774C04DAFA2000297213E4604"/>
          </w:pPr>
          <w:r w:rsidRPr="002A6EDE">
            <w:rPr>
              <w:rStyle w:val="PlaceholderText"/>
            </w:rPr>
            <w:t>Click or tap here to enter text.</w:t>
          </w:r>
        </w:p>
      </w:docPartBody>
    </w:docPart>
    <w:docPart>
      <w:docPartPr>
        <w:name w:val="BFE49BEAE49F4E6584C34B26146F95A0"/>
        <w:category>
          <w:name w:val="General"/>
          <w:gallery w:val="placeholder"/>
        </w:category>
        <w:types>
          <w:type w:val="bbPlcHdr"/>
        </w:types>
        <w:behaviors>
          <w:behavior w:val="content"/>
        </w:behaviors>
        <w:guid w:val="{0F799A82-7E47-418D-8857-DB96A9165E49}"/>
      </w:docPartPr>
      <w:docPartBody>
        <w:p w:rsidR="000009F8" w:rsidRDefault="000009F8" w:rsidP="000009F8">
          <w:pPr>
            <w:pStyle w:val="BFE49BEAE49F4E6584C34B26146F95A0"/>
          </w:pPr>
          <w:r w:rsidRPr="002A6EDE">
            <w:rPr>
              <w:rStyle w:val="PlaceholderText"/>
            </w:rPr>
            <w:t>Click or tap here to enter text.</w:t>
          </w:r>
        </w:p>
      </w:docPartBody>
    </w:docPart>
    <w:docPart>
      <w:docPartPr>
        <w:name w:val="A91F407AA6AD454EAB155C15ADCFFD4D"/>
        <w:category>
          <w:name w:val="General"/>
          <w:gallery w:val="placeholder"/>
        </w:category>
        <w:types>
          <w:type w:val="bbPlcHdr"/>
        </w:types>
        <w:behaviors>
          <w:behavior w:val="content"/>
        </w:behaviors>
        <w:guid w:val="{FAE8C198-F3AF-4D3F-8C4E-A5676D85B621}"/>
      </w:docPartPr>
      <w:docPartBody>
        <w:p w:rsidR="000009F8" w:rsidRDefault="000009F8" w:rsidP="000009F8">
          <w:pPr>
            <w:pStyle w:val="A91F407AA6AD454EAB155C15ADCFFD4D"/>
          </w:pPr>
          <w:r w:rsidRPr="002A6EDE">
            <w:rPr>
              <w:rStyle w:val="PlaceholderText"/>
            </w:rPr>
            <w:t>Click or tap here to enter text.</w:t>
          </w:r>
        </w:p>
      </w:docPartBody>
    </w:docPart>
    <w:docPart>
      <w:docPartPr>
        <w:name w:val="ADA921BD91634CD2BF3DC743EE867D9D"/>
        <w:category>
          <w:name w:val="General"/>
          <w:gallery w:val="placeholder"/>
        </w:category>
        <w:types>
          <w:type w:val="bbPlcHdr"/>
        </w:types>
        <w:behaviors>
          <w:behavior w:val="content"/>
        </w:behaviors>
        <w:guid w:val="{D2BA155A-C224-4DFF-BF41-2E403CD5D58B}"/>
      </w:docPartPr>
      <w:docPartBody>
        <w:p w:rsidR="000009F8" w:rsidRDefault="000009F8" w:rsidP="000009F8">
          <w:pPr>
            <w:pStyle w:val="ADA921BD91634CD2BF3DC743EE867D9D"/>
          </w:pPr>
          <w:r w:rsidRPr="002A6EDE">
            <w:rPr>
              <w:rStyle w:val="PlaceholderText"/>
            </w:rPr>
            <w:t>Click or tap here to enter text.</w:t>
          </w:r>
        </w:p>
      </w:docPartBody>
    </w:docPart>
    <w:docPart>
      <w:docPartPr>
        <w:name w:val="148F9B000EDF402291153834F8C48BA1"/>
        <w:category>
          <w:name w:val="General"/>
          <w:gallery w:val="placeholder"/>
        </w:category>
        <w:types>
          <w:type w:val="bbPlcHdr"/>
        </w:types>
        <w:behaviors>
          <w:behavior w:val="content"/>
        </w:behaviors>
        <w:guid w:val="{96BC73C2-DD08-425E-A57B-514BDD56B598}"/>
      </w:docPartPr>
      <w:docPartBody>
        <w:p w:rsidR="000009F8" w:rsidRDefault="000009F8" w:rsidP="000009F8">
          <w:pPr>
            <w:pStyle w:val="148F9B000EDF402291153834F8C48BA12"/>
          </w:pPr>
          <w:r w:rsidRPr="002A6EDE">
            <w:rPr>
              <w:rStyle w:val="PlaceholderText"/>
            </w:rPr>
            <w:t>Click or tap here to enter text.</w:t>
          </w:r>
        </w:p>
      </w:docPartBody>
    </w:docPart>
    <w:docPart>
      <w:docPartPr>
        <w:name w:val="F308C96C6EDE425296ECDCE62F22CCB1"/>
        <w:category>
          <w:name w:val="General"/>
          <w:gallery w:val="placeholder"/>
        </w:category>
        <w:types>
          <w:type w:val="bbPlcHdr"/>
        </w:types>
        <w:behaviors>
          <w:behavior w:val="content"/>
        </w:behaviors>
        <w:guid w:val="{9FC5166E-DC2F-4171-95B3-686B22B8EBA2}"/>
      </w:docPartPr>
      <w:docPartBody>
        <w:p w:rsidR="000009F8" w:rsidRDefault="000009F8" w:rsidP="000009F8">
          <w:pPr>
            <w:pStyle w:val="F308C96C6EDE425296ECDCE62F22CCB12"/>
          </w:pPr>
          <w:r w:rsidRPr="002A6EDE">
            <w:rPr>
              <w:rStyle w:val="PlaceholderText"/>
            </w:rPr>
            <w:t>Click or tap here to enter text.</w:t>
          </w:r>
        </w:p>
      </w:docPartBody>
    </w:docPart>
    <w:docPart>
      <w:docPartPr>
        <w:name w:val="A90520A871DA403AB90131A79BC8206F"/>
        <w:category>
          <w:name w:val="General"/>
          <w:gallery w:val="placeholder"/>
        </w:category>
        <w:types>
          <w:type w:val="bbPlcHdr"/>
        </w:types>
        <w:behaviors>
          <w:behavior w:val="content"/>
        </w:behaviors>
        <w:guid w:val="{B741687F-03A8-421D-8042-F5F25D2B5647}"/>
      </w:docPartPr>
      <w:docPartBody>
        <w:p w:rsidR="000009F8" w:rsidRDefault="000009F8" w:rsidP="000009F8">
          <w:pPr>
            <w:pStyle w:val="A90520A871DA403AB90131A79BC8206F2"/>
          </w:pPr>
          <w:r w:rsidRPr="002A6EDE">
            <w:rPr>
              <w:rStyle w:val="PlaceholderText"/>
            </w:rPr>
            <w:t>Click or tap here to enter text.</w:t>
          </w:r>
        </w:p>
      </w:docPartBody>
    </w:docPart>
    <w:docPart>
      <w:docPartPr>
        <w:name w:val="35631E8208CD45EE842A972B2CA1A080"/>
        <w:category>
          <w:name w:val="General"/>
          <w:gallery w:val="placeholder"/>
        </w:category>
        <w:types>
          <w:type w:val="bbPlcHdr"/>
        </w:types>
        <w:behaviors>
          <w:behavior w:val="content"/>
        </w:behaviors>
        <w:guid w:val="{3A5A8410-E912-47BC-840F-D46DA5C77DF3}"/>
      </w:docPartPr>
      <w:docPartBody>
        <w:p w:rsidR="000009F8" w:rsidRDefault="000009F8" w:rsidP="000009F8">
          <w:pPr>
            <w:pStyle w:val="35631E8208CD45EE842A972B2CA1A0802"/>
          </w:pPr>
          <w:r w:rsidRPr="002A6EDE">
            <w:rPr>
              <w:rStyle w:val="PlaceholderText"/>
            </w:rPr>
            <w:t>Click or tap here to enter text.</w:t>
          </w:r>
        </w:p>
      </w:docPartBody>
    </w:docPart>
    <w:docPart>
      <w:docPartPr>
        <w:name w:val="174C3DC1CD1C4733AFEF487B4EBBE77F"/>
        <w:category>
          <w:name w:val="General"/>
          <w:gallery w:val="placeholder"/>
        </w:category>
        <w:types>
          <w:type w:val="bbPlcHdr"/>
        </w:types>
        <w:behaviors>
          <w:behavior w:val="content"/>
        </w:behaviors>
        <w:guid w:val="{100659A7-4AD2-425A-9CB7-98BF1DDA2EE1}"/>
      </w:docPartPr>
      <w:docPartBody>
        <w:p w:rsidR="000009F8" w:rsidRDefault="000009F8" w:rsidP="000009F8">
          <w:pPr>
            <w:pStyle w:val="174C3DC1CD1C4733AFEF487B4EBBE77F2"/>
          </w:pPr>
          <w:r w:rsidRPr="002A6EDE">
            <w:rPr>
              <w:rStyle w:val="PlaceholderText"/>
            </w:rPr>
            <w:t>Click or tap here to enter text.</w:t>
          </w:r>
        </w:p>
      </w:docPartBody>
    </w:docPart>
    <w:docPart>
      <w:docPartPr>
        <w:name w:val="51A4A6BB12EF4B4BA2319400A59BBFA2"/>
        <w:category>
          <w:name w:val="General"/>
          <w:gallery w:val="placeholder"/>
        </w:category>
        <w:types>
          <w:type w:val="bbPlcHdr"/>
        </w:types>
        <w:behaviors>
          <w:behavior w:val="content"/>
        </w:behaviors>
        <w:guid w:val="{B9DAA531-F121-4E39-85D4-1346963117EE}"/>
      </w:docPartPr>
      <w:docPartBody>
        <w:p w:rsidR="00000000" w:rsidRDefault="000009F8" w:rsidP="000009F8">
          <w:pPr>
            <w:pStyle w:val="51A4A6BB12EF4B4BA2319400A59BBFA21"/>
          </w:pPr>
          <w:r w:rsidRPr="002A6ED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240F"/>
    <w:rsid w:val="000009F8"/>
    <w:rsid w:val="00E124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09F8"/>
    <w:rPr>
      <w:color w:val="808080"/>
    </w:rPr>
  </w:style>
  <w:style w:type="paragraph" w:customStyle="1" w:styleId="450CF114BD5A4080B2C1FD82BAFE30CC">
    <w:name w:val="450CF114BD5A4080B2C1FD82BAFE30CC"/>
    <w:rsid w:val="00E1240F"/>
  </w:style>
  <w:style w:type="paragraph" w:customStyle="1" w:styleId="DD1C0FA3DD8E4171AC28B1B4615B9335">
    <w:name w:val="DD1C0FA3DD8E4171AC28B1B4615B9335"/>
    <w:rsid w:val="00E1240F"/>
  </w:style>
  <w:style w:type="paragraph" w:customStyle="1" w:styleId="F55577636A5C426DB67919BB40909A38">
    <w:name w:val="F55577636A5C426DB67919BB40909A38"/>
    <w:rsid w:val="00E1240F"/>
  </w:style>
  <w:style w:type="paragraph" w:customStyle="1" w:styleId="059C06E8A6D64C68BF9FC07CF86D3A6D">
    <w:name w:val="059C06E8A6D64C68BF9FC07CF86D3A6D"/>
    <w:rsid w:val="00E1240F"/>
  </w:style>
  <w:style w:type="paragraph" w:customStyle="1" w:styleId="D215D437DA8E4CD7974D1C1CD5594D24">
    <w:name w:val="D215D437DA8E4CD7974D1C1CD5594D24"/>
    <w:rsid w:val="00E1240F"/>
  </w:style>
  <w:style w:type="paragraph" w:customStyle="1" w:styleId="45F8C230662B4D6CB9D44226F58B2641">
    <w:name w:val="45F8C230662B4D6CB9D44226F58B2641"/>
    <w:rsid w:val="00E1240F"/>
  </w:style>
  <w:style w:type="paragraph" w:customStyle="1" w:styleId="D970B3ED533D49CB92F4321C0633FD61">
    <w:name w:val="D970B3ED533D49CB92F4321C0633FD61"/>
    <w:rsid w:val="00E1240F"/>
  </w:style>
  <w:style w:type="paragraph" w:customStyle="1" w:styleId="DD3FB1CDB2C74839A7DA855521BE33B7">
    <w:name w:val="DD3FB1CDB2C74839A7DA855521BE33B7"/>
    <w:rsid w:val="00E1240F"/>
  </w:style>
  <w:style w:type="paragraph" w:customStyle="1" w:styleId="8C1BED1A1CF243EEB4F0E1552FF4E777">
    <w:name w:val="8C1BED1A1CF243EEB4F0E1552FF4E777"/>
    <w:rsid w:val="00E1240F"/>
  </w:style>
  <w:style w:type="paragraph" w:customStyle="1" w:styleId="F692EA8501214E6B841CD8C5C2EE720B">
    <w:name w:val="F692EA8501214E6B841CD8C5C2EE720B"/>
    <w:rsid w:val="00E1240F"/>
  </w:style>
  <w:style w:type="paragraph" w:customStyle="1" w:styleId="11182C54DF6447549A3A41CE8F8C15A7">
    <w:name w:val="11182C54DF6447549A3A41CE8F8C15A7"/>
    <w:rsid w:val="00E1240F"/>
  </w:style>
  <w:style w:type="paragraph" w:customStyle="1" w:styleId="D9A1289168F540F1ACE0EBDD0CD6134A">
    <w:name w:val="D9A1289168F540F1ACE0EBDD0CD6134A"/>
    <w:rsid w:val="00E1240F"/>
  </w:style>
  <w:style w:type="paragraph" w:customStyle="1" w:styleId="E429E7F32E324FCB83D179170229073A">
    <w:name w:val="E429E7F32E324FCB83D179170229073A"/>
    <w:rsid w:val="00E1240F"/>
  </w:style>
  <w:style w:type="paragraph" w:customStyle="1" w:styleId="811C9C2C746C480E8775B8984D36B255">
    <w:name w:val="811C9C2C746C480E8775B8984D36B255"/>
    <w:rsid w:val="00E1240F"/>
  </w:style>
  <w:style w:type="paragraph" w:customStyle="1" w:styleId="AB245B0C00DD48E2836D54B7BC462469">
    <w:name w:val="AB245B0C00DD48E2836D54B7BC462469"/>
    <w:rsid w:val="00E1240F"/>
  </w:style>
  <w:style w:type="paragraph" w:customStyle="1" w:styleId="859DD80733E24E6CAF2B9477181F4090">
    <w:name w:val="859DD80733E24E6CAF2B9477181F4090"/>
    <w:rsid w:val="00E1240F"/>
  </w:style>
  <w:style w:type="paragraph" w:customStyle="1" w:styleId="B091A386EAC649F1BF7E8FF642DE6EB4">
    <w:name w:val="B091A386EAC649F1BF7E8FF642DE6EB4"/>
    <w:rsid w:val="00E1240F"/>
  </w:style>
  <w:style w:type="paragraph" w:customStyle="1" w:styleId="057ED09E510E42F480D8649C8F1DC4B2">
    <w:name w:val="057ED09E510E42F480D8649C8F1DC4B2"/>
    <w:rsid w:val="00E1240F"/>
  </w:style>
  <w:style w:type="paragraph" w:customStyle="1" w:styleId="C339CA9540F2444086C8EF142C044258">
    <w:name w:val="C339CA9540F2444086C8EF142C044258"/>
    <w:rsid w:val="00E1240F"/>
  </w:style>
  <w:style w:type="paragraph" w:customStyle="1" w:styleId="40E1D85EC9DB49C3AA5D3CE06FCD712E">
    <w:name w:val="40E1D85EC9DB49C3AA5D3CE06FCD712E"/>
    <w:rsid w:val="00E1240F"/>
  </w:style>
  <w:style w:type="paragraph" w:customStyle="1" w:styleId="7C0FC33A2D75447380DDA85DE513AFF8">
    <w:name w:val="7C0FC33A2D75447380DDA85DE513AFF8"/>
    <w:rsid w:val="00E1240F"/>
  </w:style>
  <w:style w:type="paragraph" w:customStyle="1" w:styleId="D4CB8C6801F94EED93505A7E72D86A59">
    <w:name w:val="D4CB8C6801F94EED93505A7E72D86A59"/>
    <w:rsid w:val="00E1240F"/>
  </w:style>
  <w:style w:type="paragraph" w:customStyle="1" w:styleId="450CF114BD5A4080B2C1FD82BAFE30CC1">
    <w:name w:val="450CF114BD5A4080B2C1FD82BAFE30CC1"/>
    <w:rsid w:val="000009F8"/>
    <w:pPr>
      <w:spacing w:before="60" w:after="60" w:line="276" w:lineRule="auto"/>
    </w:pPr>
    <w:rPr>
      <w:rFonts w:eastAsia="Times New Roman" w:cs="Times New Roman"/>
      <w:color w:val="000000"/>
      <w:sz w:val="20"/>
      <w:szCs w:val="20"/>
    </w:rPr>
  </w:style>
  <w:style w:type="paragraph" w:customStyle="1" w:styleId="DD1C0FA3DD8E4171AC28B1B4615B93351">
    <w:name w:val="DD1C0FA3DD8E4171AC28B1B4615B93351"/>
    <w:rsid w:val="000009F8"/>
    <w:pPr>
      <w:spacing w:before="60" w:after="60" w:line="276" w:lineRule="auto"/>
    </w:pPr>
    <w:rPr>
      <w:rFonts w:eastAsia="Times New Roman" w:cs="Times New Roman"/>
      <w:color w:val="000000"/>
      <w:sz w:val="20"/>
      <w:szCs w:val="20"/>
    </w:rPr>
  </w:style>
  <w:style w:type="paragraph" w:customStyle="1" w:styleId="F55577636A5C426DB67919BB40909A381">
    <w:name w:val="F55577636A5C426DB67919BB40909A381"/>
    <w:rsid w:val="000009F8"/>
    <w:pPr>
      <w:spacing w:before="60" w:after="60" w:line="276" w:lineRule="auto"/>
    </w:pPr>
    <w:rPr>
      <w:rFonts w:eastAsia="Times New Roman" w:cs="Times New Roman"/>
      <w:color w:val="000000"/>
      <w:sz w:val="20"/>
      <w:szCs w:val="20"/>
    </w:rPr>
  </w:style>
  <w:style w:type="paragraph" w:customStyle="1" w:styleId="059C06E8A6D64C68BF9FC07CF86D3A6D1">
    <w:name w:val="059C06E8A6D64C68BF9FC07CF86D3A6D1"/>
    <w:rsid w:val="000009F8"/>
    <w:pPr>
      <w:spacing w:before="60" w:after="60" w:line="276" w:lineRule="auto"/>
    </w:pPr>
    <w:rPr>
      <w:rFonts w:eastAsia="Times New Roman" w:cs="Times New Roman"/>
      <w:color w:val="000000"/>
      <w:sz w:val="20"/>
      <w:szCs w:val="20"/>
    </w:rPr>
  </w:style>
  <w:style w:type="paragraph" w:customStyle="1" w:styleId="D215D437DA8E4CD7974D1C1CD5594D241">
    <w:name w:val="D215D437DA8E4CD7974D1C1CD5594D241"/>
    <w:rsid w:val="000009F8"/>
    <w:pPr>
      <w:spacing w:before="60" w:after="60" w:line="276" w:lineRule="auto"/>
    </w:pPr>
    <w:rPr>
      <w:rFonts w:eastAsia="Times New Roman" w:cs="Times New Roman"/>
      <w:color w:val="000000"/>
      <w:sz w:val="20"/>
      <w:szCs w:val="20"/>
    </w:rPr>
  </w:style>
  <w:style w:type="paragraph" w:customStyle="1" w:styleId="45F8C230662B4D6CB9D44226F58B26411">
    <w:name w:val="45F8C230662B4D6CB9D44226F58B26411"/>
    <w:rsid w:val="000009F8"/>
    <w:pPr>
      <w:spacing w:before="60" w:after="60" w:line="276" w:lineRule="auto"/>
    </w:pPr>
    <w:rPr>
      <w:rFonts w:eastAsia="Times New Roman" w:cs="Times New Roman"/>
      <w:color w:val="000000"/>
      <w:sz w:val="20"/>
      <w:szCs w:val="20"/>
    </w:rPr>
  </w:style>
  <w:style w:type="paragraph" w:customStyle="1" w:styleId="D970B3ED533D49CB92F4321C0633FD611">
    <w:name w:val="D970B3ED533D49CB92F4321C0633FD611"/>
    <w:rsid w:val="000009F8"/>
    <w:pPr>
      <w:spacing w:before="60" w:after="60" w:line="276" w:lineRule="auto"/>
    </w:pPr>
    <w:rPr>
      <w:rFonts w:eastAsia="Times New Roman" w:cs="Times New Roman"/>
      <w:color w:val="000000"/>
      <w:sz w:val="20"/>
      <w:szCs w:val="20"/>
    </w:rPr>
  </w:style>
  <w:style w:type="paragraph" w:customStyle="1" w:styleId="DD3FB1CDB2C74839A7DA855521BE33B71">
    <w:name w:val="DD3FB1CDB2C74839A7DA855521BE33B71"/>
    <w:rsid w:val="000009F8"/>
    <w:pPr>
      <w:spacing w:before="60" w:after="60" w:line="276" w:lineRule="auto"/>
    </w:pPr>
    <w:rPr>
      <w:rFonts w:eastAsia="Times New Roman" w:cs="Times New Roman"/>
      <w:color w:val="000000"/>
      <w:sz w:val="20"/>
      <w:szCs w:val="20"/>
    </w:rPr>
  </w:style>
  <w:style w:type="paragraph" w:customStyle="1" w:styleId="8C1BED1A1CF243EEB4F0E1552FF4E7771">
    <w:name w:val="8C1BED1A1CF243EEB4F0E1552FF4E7771"/>
    <w:rsid w:val="000009F8"/>
    <w:pPr>
      <w:spacing w:before="60" w:after="60" w:line="276" w:lineRule="auto"/>
    </w:pPr>
    <w:rPr>
      <w:rFonts w:eastAsia="Times New Roman" w:cs="Times New Roman"/>
      <w:color w:val="000000"/>
      <w:sz w:val="20"/>
      <w:szCs w:val="20"/>
    </w:rPr>
  </w:style>
  <w:style w:type="paragraph" w:customStyle="1" w:styleId="F692EA8501214E6B841CD8C5C2EE720B1">
    <w:name w:val="F692EA8501214E6B841CD8C5C2EE720B1"/>
    <w:rsid w:val="000009F8"/>
    <w:pPr>
      <w:spacing w:before="60" w:after="60" w:line="276" w:lineRule="auto"/>
    </w:pPr>
    <w:rPr>
      <w:rFonts w:eastAsia="Times New Roman" w:cs="Times New Roman"/>
      <w:color w:val="000000"/>
      <w:sz w:val="20"/>
      <w:szCs w:val="20"/>
    </w:rPr>
  </w:style>
  <w:style w:type="paragraph" w:customStyle="1" w:styleId="11182C54DF6447549A3A41CE8F8C15A71">
    <w:name w:val="11182C54DF6447549A3A41CE8F8C15A71"/>
    <w:rsid w:val="000009F8"/>
    <w:pPr>
      <w:spacing w:before="60" w:after="60" w:line="276" w:lineRule="auto"/>
    </w:pPr>
    <w:rPr>
      <w:rFonts w:eastAsia="Times New Roman" w:cs="Times New Roman"/>
      <w:color w:val="000000"/>
      <w:sz w:val="20"/>
      <w:szCs w:val="20"/>
    </w:rPr>
  </w:style>
  <w:style w:type="paragraph" w:customStyle="1" w:styleId="ED3529B1C4614658A2F92B92FEA14B0D">
    <w:name w:val="ED3529B1C4614658A2F92B92FEA14B0D"/>
    <w:rsid w:val="000009F8"/>
    <w:pPr>
      <w:spacing w:before="60" w:after="60" w:line="276" w:lineRule="auto"/>
    </w:pPr>
    <w:rPr>
      <w:rFonts w:eastAsia="Times New Roman" w:cs="Times New Roman"/>
      <w:color w:val="000000"/>
      <w:sz w:val="20"/>
      <w:szCs w:val="20"/>
    </w:rPr>
  </w:style>
  <w:style w:type="paragraph" w:customStyle="1" w:styleId="E45070FB8B094F3582447C5235EB4AE3">
    <w:name w:val="E45070FB8B094F3582447C5235EB4AE3"/>
    <w:rsid w:val="000009F8"/>
    <w:pPr>
      <w:spacing w:before="60" w:after="60" w:line="276" w:lineRule="auto"/>
    </w:pPr>
    <w:rPr>
      <w:rFonts w:eastAsia="Times New Roman" w:cs="Times New Roman"/>
      <w:color w:val="000000"/>
      <w:sz w:val="20"/>
      <w:szCs w:val="20"/>
    </w:rPr>
  </w:style>
  <w:style w:type="paragraph" w:customStyle="1" w:styleId="37370D704B5742B8A5486F68C7561185">
    <w:name w:val="37370D704B5742B8A5486F68C7561185"/>
    <w:rsid w:val="000009F8"/>
    <w:pPr>
      <w:spacing w:before="60" w:after="60" w:line="276" w:lineRule="auto"/>
    </w:pPr>
    <w:rPr>
      <w:rFonts w:eastAsia="Times New Roman" w:cs="Times New Roman"/>
      <w:color w:val="000000"/>
      <w:sz w:val="20"/>
      <w:szCs w:val="20"/>
    </w:rPr>
  </w:style>
  <w:style w:type="paragraph" w:customStyle="1" w:styleId="678FBE772B964D73AA508F9AFEEFF891">
    <w:name w:val="678FBE772B964D73AA508F9AFEEFF891"/>
    <w:rsid w:val="000009F8"/>
    <w:pPr>
      <w:spacing w:before="60" w:after="60" w:line="276" w:lineRule="auto"/>
    </w:pPr>
    <w:rPr>
      <w:rFonts w:eastAsia="Times New Roman" w:cs="Times New Roman"/>
      <w:color w:val="000000"/>
      <w:sz w:val="20"/>
      <w:szCs w:val="20"/>
    </w:rPr>
  </w:style>
  <w:style w:type="paragraph" w:customStyle="1" w:styleId="D2576C5F25FF4A2AA001DAEB9D1D8B3D">
    <w:name w:val="D2576C5F25FF4A2AA001DAEB9D1D8B3D"/>
    <w:rsid w:val="000009F8"/>
    <w:pPr>
      <w:spacing w:before="60" w:after="60" w:line="276" w:lineRule="auto"/>
    </w:pPr>
    <w:rPr>
      <w:rFonts w:eastAsia="Times New Roman" w:cs="Times New Roman"/>
      <w:color w:val="000000"/>
      <w:sz w:val="20"/>
      <w:szCs w:val="20"/>
    </w:rPr>
  </w:style>
  <w:style w:type="paragraph" w:customStyle="1" w:styleId="7FF9848FA1574EAFA6FF18C62F4C46B0">
    <w:name w:val="7FF9848FA1574EAFA6FF18C62F4C46B0"/>
    <w:rsid w:val="000009F8"/>
    <w:pPr>
      <w:spacing w:before="60" w:after="60" w:line="276" w:lineRule="auto"/>
    </w:pPr>
    <w:rPr>
      <w:rFonts w:eastAsia="Times New Roman" w:cs="Times New Roman"/>
      <w:color w:val="000000"/>
      <w:sz w:val="20"/>
      <w:szCs w:val="20"/>
    </w:rPr>
  </w:style>
  <w:style w:type="paragraph" w:customStyle="1" w:styleId="99AA129AF6774AD59629D4916A9EDCCC">
    <w:name w:val="99AA129AF6774AD59629D4916A9EDCCC"/>
    <w:rsid w:val="000009F8"/>
    <w:pPr>
      <w:spacing w:before="60" w:after="60" w:line="276" w:lineRule="auto"/>
    </w:pPr>
    <w:rPr>
      <w:rFonts w:eastAsia="Times New Roman" w:cs="Times New Roman"/>
      <w:color w:val="000000"/>
      <w:sz w:val="20"/>
      <w:szCs w:val="20"/>
    </w:rPr>
  </w:style>
  <w:style w:type="paragraph" w:customStyle="1" w:styleId="E098F9A0A4124064A45CEBD775DD090C">
    <w:name w:val="E098F9A0A4124064A45CEBD775DD090C"/>
    <w:rsid w:val="000009F8"/>
    <w:pPr>
      <w:spacing w:before="60" w:after="60" w:line="276" w:lineRule="auto"/>
    </w:pPr>
    <w:rPr>
      <w:rFonts w:eastAsia="Times New Roman" w:cs="Times New Roman"/>
      <w:color w:val="000000"/>
      <w:sz w:val="20"/>
      <w:szCs w:val="20"/>
    </w:rPr>
  </w:style>
  <w:style w:type="paragraph" w:customStyle="1" w:styleId="D09ABFFC473746109A8E995FF0C0F91F">
    <w:name w:val="D09ABFFC473746109A8E995FF0C0F91F"/>
    <w:rsid w:val="000009F8"/>
    <w:pPr>
      <w:spacing w:before="60" w:after="60" w:line="276" w:lineRule="auto"/>
    </w:pPr>
    <w:rPr>
      <w:rFonts w:eastAsia="Times New Roman" w:cs="Times New Roman"/>
      <w:color w:val="000000"/>
      <w:sz w:val="20"/>
      <w:szCs w:val="20"/>
    </w:rPr>
  </w:style>
  <w:style w:type="paragraph" w:customStyle="1" w:styleId="1B6312575A62412488F5AA5ECE176065">
    <w:name w:val="1B6312575A62412488F5AA5ECE176065"/>
    <w:rsid w:val="000009F8"/>
    <w:pPr>
      <w:spacing w:before="60" w:after="60" w:line="276" w:lineRule="auto"/>
    </w:pPr>
    <w:rPr>
      <w:rFonts w:eastAsia="Times New Roman" w:cs="Times New Roman"/>
      <w:color w:val="000000"/>
      <w:sz w:val="20"/>
      <w:szCs w:val="20"/>
    </w:rPr>
  </w:style>
  <w:style w:type="paragraph" w:customStyle="1" w:styleId="7851672F3D51469099B932AB0F890F24">
    <w:name w:val="7851672F3D51469099B932AB0F890F24"/>
    <w:rsid w:val="000009F8"/>
    <w:pPr>
      <w:spacing w:before="60" w:after="60" w:line="276" w:lineRule="auto"/>
    </w:pPr>
    <w:rPr>
      <w:rFonts w:eastAsia="Times New Roman" w:cs="Times New Roman"/>
      <w:color w:val="000000"/>
      <w:sz w:val="20"/>
      <w:szCs w:val="20"/>
    </w:rPr>
  </w:style>
  <w:style w:type="paragraph" w:customStyle="1" w:styleId="8B434812FE8A4980B17E3315B262EA6D">
    <w:name w:val="8B434812FE8A4980B17E3315B262EA6D"/>
    <w:rsid w:val="000009F8"/>
    <w:pPr>
      <w:spacing w:before="60" w:after="60" w:line="276" w:lineRule="auto"/>
    </w:pPr>
    <w:rPr>
      <w:rFonts w:eastAsia="Times New Roman" w:cs="Times New Roman"/>
      <w:color w:val="000000"/>
      <w:sz w:val="20"/>
      <w:szCs w:val="20"/>
    </w:rPr>
  </w:style>
  <w:style w:type="paragraph" w:customStyle="1" w:styleId="34253372492B4C9B94E04BEBB6F1D119">
    <w:name w:val="34253372492B4C9B94E04BEBB6F1D119"/>
    <w:rsid w:val="000009F8"/>
    <w:pPr>
      <w:spacing w:before="60" w:after="60" w:line="276" w:lineRule="auto"/>
    </w:pPr>
    <w:rPr>
      <w:rFonts w:eastAsia="Times New Roman" w:cs="Times New Roman"/>
      <w:color w:val="000000"/>
      <w:sz w:val="20"/>
      <w:szCs w:val="20"/>
    </w:rPr>
  </w:style>
  <w:style w:type="paragraph" w:customStyle="1" w:styleId="AA5B34086D9649F6B4934DFA9EFFBC88">
    <w:name w:val="AA5B34086D9649F6B4934DFA9EFFBC88"/>
    <w:rsid w:val="000009F8"/>
    <w:pPr>
      <w:spacing w:before="60" w:after="60" w:line="276" w:lineRule="auto"/>
    </w:pPr>
    <w:rPr>
      <w:rFonts w:eastAsia="Times New Roman" w:cs="Times New Roman"/>
      <w:color w:val="000000"/>
      <w:sz w:val="20"/>
      <w:szCs w:val="20"/>
    </w:rPr>
  </w:style>
  <w:style w:type="paragraph" w:customStyle="1" w:styleId="FB423EC78C5646F1813A25AB8F265208">
    <w:name w:val="FB423EC78C5646F1813A25AB8F265208"/>
    <w:rsid w:val="000009F8"/>
    <w:pPr>
      <w:spacing w:before="60" w:after="60" w:line="276" w:lineRule="auto"/>
    </w:pPr>
    <w:rPr>
      <w:rFonts w:eastAsia="Times New Roman" w:cs="Times New Roman"/>
      <w:color w:val="000000"/>
      <w:sz w:val="20"/>
      <w:szCs w:val="20"/>
    </w:rPr>
  </w:style>
  <w:style w:type="paragraph" w:customStyle="1" w:styleId="8326589E2AB344E5A1E2C5DFE449E74E">
    <w:name w:val="8326589E2AB344E5A1E2C5DFE449E74E"/>
    <w:rsid w:val="000009F8"/>
    <w:pPr>
      <w:spacing w:before="60" w:after="60" w:line="276" w:lineRule="auto"/>
    </w:pPr>
    <w:rPr>
      <w:rFonts w:eastAsia="Times New Roman" w:cs="Times New Roman"/>
      <w:color w:val="000000"/>
      <w:sz w:val="20"/>
      <w:szCs w:val="20"/>
    </w:rPr>
  </w:style>
  <w:style w:type="paragraph" w:customStyle="1" w:styleId="6062BCF000164D388948761CA48122D0">
    <w:name w:val="6062BCF000164D388948761CA48122D0"/>
    <w:rsid w:val="000009F8"/>
    <w:pPr>
      <w:spacing w:before="60" w:after="60" w:line="276" w:lineRule="auto"/>
    </w:pPr>
    <w:rPr>
      <w:rFonts w:eastAsia="Times New Roman" w:cs="Times New Roman"/>
      <w:color w:val="000000"/>
      <w:sz w:val="20"/>
      <w:szCs w:val="20"/>
    </w:rPr>
  </w:style>
  <w:style w:type="paragraph" w:customStyle="1" w:styleId="004FBDF020874C389F6FDB87C56F8DEE">
    <w:name w:val="004FBDF020874C389F6FDB87C56F8DEE"/>
    <w:rsid w:val="000009F8"/>
    <w:pPr>
      <w:spacing w:before="60" w:after="60" w:line="276" w:lineRule="auto"/>
    </w:pPr>
    <w:rPr>
      <w:rFonts w:eastAsia="Times New Roman" w:cs="Times New Roman"/>
      <w:color w:val="000000"/>
      <w:sz w:val="20"/>
      <w:szCs w:val="20"/>
    </w:rPr>
  </w:style>
  <w:style w:type="paragraph" w:customStyle="1" w:styleId="511070CF2D034060B445C60D614797BF">
    <w:name w:val="511070CF2D034060B445C60D614797BF"/>
    <w:rsid w:val="000009F8"/>
    <w:pPr>
      <w:spacing w:before="60" w:after="60" w:line="276" w:lineRule="auto"/>
    </w:pPr>
    <w:rPr>
      <w:rFonts w:eastAsia="Times New Roman" w:cs="Times New Roman"/>
      <w:color w:val="000000"/>
      <w:sz w:val="20"/>
      <w:szCs w:val="20"/>
    </w:rPr>
  </w:style>
  <w:style w:type="paragraph" w:customStyle="1" w:styleId="37C029D774C04DAFA2000297213E4604">
    <w:name w:val="37C029D774C04DAFA2000297213E4604"/>
    <w:rsid w:val="000009F8"/>
    <w:pPr>
      <w:spacing w:before="60" w:after="60" w:line="276" w:lineRule="auto"/>
    </w:pPr>
    <w:rPr>
      <w:rFonts w:eastAsia="Times New Roman" w:cs="Times New Roman"/>
      <w:color w:val="000000"/>
      <w:sz w:val="20"/>
      <w:szCs w:val="20"/>
    </w:rPr>
  </w:style>
  <w:style w:type="paragraph" w:customStyle="1" w:styleId="BFE49BEAE49F4E6584C34B26146F95A0">
    <w:name w:val="BFE49BEAE49F4E6584C34B26146F95A0"/>
    <w:rsid w:val="000009F8"/>
    <w:pPr>
      <w:spacing w:before="60" w:after="60" w:line="276" w:lineRule="auto"/>
    </w:pPr>
    <w:rPr>
      <w:rFonts w:eastAsia="Times New Roman" w:cs="Times New Roman"/>
      <w:color w:val="000000"/>
      <w:sz w:val="20"/>
      <w:szCs w:val="20"/>
    </w:rPr>
  </w:style>
  <w:style w:type="paragraph" w:customStyle="1" w:styleId="A91F407AA6AD454EAB155C15ADCFFD4D">
    <w:name w:val="A91F407AA6AD454EAB155C15ADCFFD4D"/>
    <w:rsid w:val="000009F8"/>
    <w:pPr>
      <w:spacing w:before="60" w:after="60" w:line="276" w:lineRule="auto"/>
    </w:pPr>
    <w:rPr>
      <w:rFonts w:eastAsia="Times New Roman" w:cs="Times New Roman"/>
      <w:color w:val="000000"/>
      <w:sz w:val="20"/>
      <w:szCs w:val="20"/>
    </w:rPr>
  </w:style>
  <w:style w:type="paragraph" w:customStyle="1" w:styleId="ADA921BD91634CD2BF3DC743EE867D9D">
    <w:name w:val="ADA921BD91634CD2BF3DC743EE867D9D"/>
    <w:rsid w:val="000009F8"/>
    <w:pPr>
      <w:spacing w:before="60" w:after="60" w:line="276" w:lineRule="auto"/>
    </w:pPr>
    <w:rPr>
      <w:rFonts w:eastAsia="Times New Roman" w:cs="Times New Roman"/>
      <w:color w:val="000000"/>
      <w:sz w:val="20"/>
      <w:szCs w:val="20"/>
    </w:rPr>
  </w:style>
  <w:style w:type="paragraph" w:customStyle="1" w:styleId="7C0FC33A2D75447380DDA85DE513AFF81">
    <w:name w:val="7C0FC33A2D75447380DDA85DE513AFF81"/>
    <w:rsid w:val="000009F8"/>
    <w:pPr>
      <w:spacing w:before="60" w:after="60" w:line="276" w:lineRule="auto"/>
    </w:pPr>
    <w:rPr>
      <w:rFonts w:eastAsia="Times New Roman" w:cs="Times New Roman"/>
      <w:color w:val="000000"/>
      <w:sz w:val="20"/>
      <w:szCs w:val="20"/>
    </w:rPr>
  </w:style>
  <w:style w:type="paragraph" w:customStyle="1" w:styleId="D4CB8C6801F94EED93505A7E72D86A591">
    <w:name w:val="D4CB8C6801F94EED93505A7E72D86A591"/>
    <w:rsid w:val="000009F8"/>
    <w:pPr>
      <w:spacing w:before="60" w:after="60" w:line="276" w:lineRule="auto"/>
    </w:pPr>
    <w:rPr>
      <w:rFonts w:eastAsia="Times New Roman" w:cs="Times New Roman"/>
      <w:color w:val="000000"/>
      <w:sz w:val="20"/>
      <w:szCs w:val="20"/>
    </w:rPr>
  </w:style>
  <w:style w:type="paragraph" w:customStyle="1" w:styleId="859DD80733E24E6CAF2B9477181F40901">
    <w:name w:val="859DD80733E24E6CAF2B9477181F40901"/>
    <w:rsid w:val="000009F8"/>
    <w:pPr>
      <w:spacing w:before="60" w:after="60" w:line="276" w:lineRule="auto"/>
    </w:pPr>
    <w:rPr>
      <w:rFonts w:eastAsia="Times New Roman" w:cs="Times New Roman"/>
      <w:color w:val="000000"/>
      <w:sz w:val="20"/>
      <w:szCs w:val="20"/>
    </w:rPr>
  </w:style>
  <w:style w:type="paragraph" w:customStyle="1" w:styleId="B091A386EAC649F1BF7E8FF642DE6EB41">
    <w:name w:val="B091A386EAC649F1BF7E8FF642DE6EB41"/>
    <w:rsid w:val="000009F8"/>
    <w:pPr>
      <w:spacing w:before="60" w:after="60" w:line="276" w:lineRule="auto"/>
    </w:pPr>
    <w:rPr>
      <w:rFonts w:eastAsia="Times New Roman" w:cs="Times New Roman"/>
      <w:color w:val="000000"/>
      <w:sz w:val="20"/>
      <w:szCs w:val="20"/>
    </w:rPr>
  </w:style>
  <w:style w:type="paragraph" w:customStyle="1" w:styleId="057ED09E510E42F480D8649C8F1DC4B21">
    <w:name w:val="057ED09E510E42F480D8649C8F1DC4B21"/>
    <w:rsid w:val="000009F8"/>
    <w:pPr>
      <w:spacing w:before="60" w:after="60" w:line="276" w:lineRule="auto"/>
    </w:pPr>
    <w:rPr>
      <w:rFonts w:eastAsia="Times New Roman" w:cs="Times New Roman"/>
      <w:color w:val="000000"/>
      <w:sz w:val="20"/>
      <w:szCs w:val="20"/>
    </w:rPr>
  </w:style>
  <w:style w:type="paragraph" w:customStyle="1" w:styleId="148F9B000EDF402291153834F8C48BA1">
    <w:name w:val="148F9B000EDF402291153834F8C48BA1"/>
    <w:rsid w:val="000009F8"/>
    <w:pPr>
      <w:spacing w:before="60" w:after="60" w:line="276" w:lineRule="auto"/>
    </w:pPr>
    <w:rPr>
      <w:rFonts w:eastAsia="Times New Roman" w:cs="Times New Roman"/>
      <w:color w:val="000000"/>
      <w:sz w:val="20"/>
      <w:szCs w:val="20"/>
    </w:rPr>
  </w:style>
  <w:style w:type="paragraph" w:customStyle="1" w:styleId="C339CA9540F2444086C8EF142C0442581">
    <w:name w:val="C339CA9540F2444086C8EF142C0442581"/>
    <w:rsid w:val="000009F8"/>
    <w:pPr>
      <w:spacing w:before="60" w:after="60" w:line="276" w:lineRule="auto"/>
    </w:pPr>
    <w:rPr>
      <w:rFonts w:eastAsia="Times New Roman" w:cs="Times New Roman"/>
      <w:color w:val="000000"/>
      <w:sz w:val="20"/>
      <w:szCs w:val="20"/>
    </w:rPr>
  </w:style>
  <w:style w:type="paragraph" w:customStyle="1" w:styleId="40E1D85EC9DB49C3AA5D3CE06FCD712E1">
    <w:name w:val="40E1D85EC9DB49C3AA5D3CE06FCD712E1"/>
    <w:rsid w:val="000009F8"/>
    <w:pPr>
      <w:spacing w:before="60" w:after="60" w:line="276" w:lineRule="auto"/>
    </w:pPr>
    <w:rPr>
      <w:rFonts w:eastAsia="Times New Roman" w:cs="Times New Roman"/>
      <w:color w:val="000000"/>
      <w:sz w:val="20"/>
      <w:szCs w:val="20"/>
    </w:rPr>
  </w:style>
  <w:style w:type="paragraph" w:customStyle="1" w:styleId="F308C96C6EDE425296ECDCE62F22CCB1">
    <w:name w:val="F308C96C6EDE425296ECDCE62F22CCB1"/>
    <w:rsid w:val="000009F8"/>
    <w:pPr>
      <w:spacing w:before="60" w:after="60" w:line="276" w:lineRule="auto"/>
    </w:pPr>
    <w:rPr>
      <w:rFonts w:eastAsia="Times New Roman" w:cs="Times New Roman"/>
      <w:color w:val="000000"/>
      <w:sz w:val="20"/>
      <w:szCs w:val="20"/>
    </w:rPr>
  </w:style>
  <w:style w:type="paragraph" w:customStyle="1" w:styleId="A90520A871DA403AB90131A79BC8206F">
    <w:name w:val="A90520A871DA403AB90131A79BC8206F"/>
    <w:rsid w:val="000009F8"/>
    <w:pPr>
      <w:spacing w:before="60" w:after="60" w:line="276" w:lineRule="auto"/>
    </w:pPr>
    <w:rPr>
      <w:rFonts w:eastAsia="Times New Roman" w:cs="Times New Roman"/>
      <w:color w:val="000000"/>
      <w:sz w:val="20"/>
      <w:szCs w:val="20"/>
    </w:rPr>
  </w:style>
  <w:style w:type="paragraph" w:customStyle="1" w:styleId="35631E8208CD45EE842A972B2CA1A080">
    <w:name w:val="35631E8208CD45EE842A972B2CA1A080"/>
    <w:rsid w:val="000009F8"/>
    <w:pPr>
      <w:spacing w:before="60" w:after="60" w:line="276" w:lineRule="auto"/>
    </w:pPr>
    <w:rPr>
      <w:rFonts w:eastAsia="Times New Roman" w:cs="Times New Roman"/>
      <w:color w:val="000000"/>
      <w:sz w:val="20"/>
      <w:szCs w:val="20"/>
    </w:rPr>
  </w:style>
  <w:style w:type="paragraph" w:customStyle="1" w:styleId="174C3DC1CD1C4733AFEF487B4EBBE77F">
    <w:name w:val="174C3DC1CD1C4733AFEF487B4EBBE77F"/>
    <w:rsid w:val="000009F8"/>
    <w:pPr>
      <w:spacing w:before="60" w:after="60" w:line="276" w:lineRule="auto"/>
    </w:pPr>
    <w:rPr>
      <w:rFonts w:eastAsia="Times New Roman" w:cs="Times New Roman"/>
      <w:color w:val="000000"/>
      <w:sz w:val="20"/>
      <w:szCs w:val="20"/>
    </w:rPr>
  </w:style>
  <w:style w:type="paragraph" w:customStyle="1" w:styleId="D215D437DA8E4CD7974D1C1CD5594D242">
    <w:name w:val="D215D437DA8E4CD7974D1C1CD5594D242"/>
    <w:rsid w:val="000009F8"/>
    <w:pPr>
      <w:spacing w:before="60" w:after="60" w:line="276" w:lineRule="auto"/>
    </w:pPr>
    <w:rPr>
      <w:rFonts w:eastAsia="Times New Roman" w:cs="Times New Roman"/>
      <w:color w:val="000000"/>
      <w:sz w:val="20"/>
      <w:szCs w:val="20"/>
    </w:rPr>
  </w:style>
  <w:style w:type="paragraph" w:customStyle="1" w:styleId="45F8C230662B4D6CB9D44226F58B26412">
    <w:name w:val="45F8C230662B4D6CB9D44226F58B26412"/>
    <w:rsid w:val="000009F8"/>
    <w:pPr>
      <w:spacing w:before="60" w:after="60" w:line="276" w:lineRule="auto"/>
    </w:pPr>
    <w:rPr>
      <w:rFonts w:eastAsia="Times New Roman" w:cs="Times New Roman"/>
      <w:color w:val="000000"/>
      <w:sz w:val="20"/>
      <w:szCs w:val="20"/>
    </w:rPr>
  </w:style>
  <w:style w:type="paragraph" w:customStyle="1" w:styleId="148F9B000EDF402291153834F8C48BA11">
    <w:name w:val="148F9B000EDF402291153834F8C48BA11"/>
    <w:rsid w:val="000009F8"/>
    <w:pPr>
      <w:spacing w:before="60" w:after="60" w:line="276" w:lineRule="auto"/>
    </w:pPr>
    <w:rPr>
      <w:rFonts w:eastAsia="Times New Roman" w:cs="Times New Roman"/>
      <w:color w:val="000000"/>
      <w:sz w:val="20"/>
      <w:szCs w:val="20"/>
    </w:rPr>
  </w:style>
  <w:style w:type="paragraph" w:customStyle="1" w:styleId="C339CA9540F2444086C8EF142C0442582">
    <w:name w:val="C339CA9540F2444086C8EF142C0442582"/>
    <w:rsid w:val="000009F8"/>
    <w:pPr>
      <w:spacing w:before="60" w:after="60" w:line="276" w:lineRule="auto"/>
    </w:pPr>
    <w:rPr>
      <w:rFonts w:eastAsia="Times New Roman" w:cs="Times New Roman"/>
      <w:color w:val="000000"/>
      <w:sz w:val="20"/>
      <w:szCs w:val="20"/>
    </w:rPr>
  </w:style>
  <w:style w:type="paragraph" w:customStyle="1" w:styleId="40E1D85EC9DB49C3AA5D3CE06FCD712E2">
    <w:name w:val="40E1D85EC9DB49C3AA5D3CE06FCD712E2"/>
    <w:rsid w:val="000009F8"/>
    <w:pPr>
      <w:spacing w:before="60" w:after="60" w:line="276" w:lineRule="auto"/>
    </w:pPr>
    <w:rPr>
      <w:rFonts w:eastAsia="Times New Roman" w:cs="Times New Roman"/>
      <w:color w:val="000000"/>
      <w:sz w:val="20"/>
      <w:szCs w:val="20"/>
    </w:rPr>
  </w:style>
  <w:style w:type="paragraph" w:customStyle="1" w:styleId="F308C96C6EDE425296ECDCE62F22CCB11">
    <w:name w:val="F308C96C6EDE425296ECDCE62F22CCB11"/>
    <w:rsid w:val="000009F8"/>
    <w:pPr>
      <w:spacing w:before="60" w:after="60" w:line="276" w:lineRule="auto"/>
    </w:pPr>
    <w:rPr>
      <w:rFonts w:eastAsia="Times New Roman" w:cs="Times New Roman"/>
      <w:color w:val="000000"/>
      <w:sz w:val="20"/>
      <w:szCs w:val="20"/>
    </w:rPr>
  </w:style>
  <w:style w:type="paragraph" w:customStyle="1" w:styleId="A90520A871DA403AB90131A79BC8206F1">
    <w:name w:val="A90520A871DA403AB90131A79BC8206F1"/>
    <w:rsid w:val="000009F8"/>
    <w:pPr>
      <w:spacing w:before="60" w:after="60" w:line="276" w:lineRule="auto"/>
    </w:pPr>
    <w:rPr>
      <w:rFonts w:eastAsia="Times New Roman" w:cs="Times New Roman"/>
      <w:color w:val="000000"/>
      <w:sz w:val="20"/>
      <w:szCs w:val="20"/>
    </w:rPr>
  </w:style>
  <w:style w:type="paragraph" w:customStyle="1" w:styleId="35631E8208CD45EE842A972B2CA1A0801">
    <w:name w:val="35631E8208CD45EE842A972B2CA1A0801"/>
    <w:rsid w:val="000009F8"/>
    <w:pPr>
      <w:spacing w:before="60" w:after="60" w:line="276" w:lineRule="auto"/>
    </w:pPr>
    <w:rPr>
      <w:rFonts w:eastAsia="Times New Roman" w:cs="Times New Roman"/>
      <w:color w:val="000000"/>
      <w:sz w:val="20"/>
      <w:szCs w:val="20"/>
    </w:rPr>
  </w:style>
  <w:style w:type="paragraph" w:customStyle="1" w:styleId="174C3DC1CD1C4733AFEF487B4EBBE77F1">
    <w:name w:val="174C3DC1CD1C4733AFEF487B4EBBE77F1"/>
    <w:rsid w:val="000009F8"/>
    <w:pPr>
      <w:spacing w:before="60" w:after="60" w:line="276" w:lineRule="auto"/>
    </w:pPr>
    <w:rPr>
      <w:rFonts w:eastAsia="Times New Roman" w:cs="Times New Roman"/>
      <w:color w:val="000000"/>
      <w:sz w:val="20"/>
      <w:szCs w:val="20"/>
    </w:rPr>
  </w:style>
  <w:style w:type="paragraph" w:customStyle="1" w:styleId="51A4A6BB12EF4B4BA2319400A59BBFA2">
    <w:name w:val="51A4A6BB12EF4B4BA2319400A59BBFA2"/>
    <w:rsid w:val="000009F8"/>
    <w:pPr>
      <w:spacing w:before="60" w:after="60" w:line="276" w:lineRule="auto"/>
    </w:pPr>
    <w:rPr>
      <w:rFonts w:eastAsia="Times New Roman" w:cs="Times New Roman"/>
      <w:color w:val="000000"/>
      <w:sz w:val="20"/>
      <w:szCs w:val="20"/>
    </w:rPr>
  </w:style>
  <w:style w:type="paragraph" w:customStyle="1" w:styleId="D215D437DA8E4CD7974D1C1CD5594D243">
    <w:name w:val="D215D437DA8E4CD7974D1C1CD5594D243"/>
    <w:rsid w:val="000009F8"/>
    <w:pPr>
      <w:spacing w:before="60" w:after="60" w:line="276" w:lineRule="auto"/>
    </w:pPr>
    <w:rPr>
      <w:rFonts w:eastAsia="Times New Roman" w:cs="Times New Roman"/>
      <w:color w:val="000000"/>
      <w:sz w:val="20"/>
      <w:szCs w:val="20"/>
    </w:rPr>
  </w:style>
  <w:style w:type="paragraph" w:customStyle="1" w:styleId="45F8C230662B4D6CB9D44226F58B26413">
    <w:name w:val="45F8C230662B4D6CB9D44226F58B26413"/>
    <w:rsid w:val="000009F8"/>
    <w:pPr>
      <w:spacing w:before="60" w:after="60" w:line="276" w:lineRule="auto"/>
    </w:pPr>
    <w:rPr>
      <w:rFonts w:eastAsia="Times New Roman" w:cs="Times New Roman"/>
      <w:color w:val="000000"/>
      <w:sz w:val="20"/>
      <w:szCs w:val="20"/>
    </w:rPr>
  </w:style>
  <w:style w:type="paragraph" w:customStyle="1" w:styleId="148F9B000EDF402291153834F8C48BA12">
    <w:name w:val="148F9B000EDF402291153834F8C48BA12"/>
    <w:rsid w:val="000009F8"/>
    <w:pPr>
      <w:spacing w:before="60" w:after="60" w:line="276" w:lineRule="auto"/>
    </w:pPr>
    <w:rPr>
      <w:rFonts w:eastAsia="Times New Roman" w:cs="Times New Roman"/>
      <w:color w:val="000000"/>
      <w:sz w:val="20"/>
      <w:szCs w:val="20"/>
    </w:rPr>
  </w:style>
  <w:style w:type="paragraph" w:customStyle="1" w:styleId="C339CA9540F2444086C8EF142C0442583">
    <w:name w:val="C339CA9540F2444086C8EF142C0442583"/>
    <w:rsid w:val="000009F8"/>
    <w:pPr>
      <w:spacing w:before="60" w:after="60" w:line="276" w:lineRule="auto"/>
    </w:pPr>
    <w:rPr>
      <w:rFonts w:eastAsia="Times New Roman" w:cs="Times New Roman"/>
      <w:color w:val="000000"/>
      <w:sz w:val="20"/>
      <w:szCs w:val="20"/>
    </w:rPr>
  </w:style>
  <w:style w:type="paragraph" w:customStyle="1" w:styleId="40E1D85EC9DB49C3AA5D3CE06FCD712E3">
    <w:name w:val="40E1D85EC9DB49C3AA5D3CE06FCD712E3"/>
    <w:rsid w:val="000009F8"/>
    <w:pPr>
      <w:spacing w:before="60" w:after="60" w:line="276" w:lineRule="auto"/>
    </w:pPr>
    <w:rPr>
      <w:rFonts w:eastAsia="Times New Roman" w:cs="Times New Roman"/>
      <w:color w:val="000000"/>
      <w:sz w:val="20"/>
      <w:szCs w:val="20"/>
    </w:rPr>
  </w:style>
  <w:style w:type="paragraph" w:customStyle="1" w:styleId="F308C96C6EDE425296ECDCE62F22CCB12">
    <w:name w:val="F308C96C6EDE425296ECDCE62F22CCB12"/>
    <w:rsid w:val="000009F8"/>
    <w:pPr>
      <w:spacing w:before="60" w:after="60" w:line="276" w:lineRule="auto"/>
    </w:pPr>
    <w:rPr>
      <w:rFonts w:eastAsia="Times New Roman" w:cs="Times New Roman"/>
      <w:color w:val="000000"/>
      <w:sz w:val="20"/>
      <w:szCs w:val="20"/>
    </w:rPr>
  </w:style>
  <w:style w:type="paragraph" w:customStyle="1" w:styleId="A90520A871DA403AB90131A79BC8206F2">
    <w:name w:val="A90520A871DA403AB90131A79BC8206F2"/>
    <w:rsid w:val="000009F8"/>
    <w:pPr>
      <w:spacing w:before="60" w:after="60" w:line="276" w:lineRule="auto"/>
    </w:pPr>
    <w:rPr>
      <w:rFonts w:eastAsia="Times New Roman" w:cs="Times New Roman"/>
      <w:color w:val="000000"/>
      <w:sz w:val="20"/>
      <w:szCs w:val="20"/>
    </w:rPr>
  </w:style>
  <w:style w:type="paragraph" w:customStyle="1" w:styleId="35631E8208CD45EE842A972B2CA1A0802">
    <w:name w:val="35631E8208CD45EE842A972B2CA1A0802"/>
    <w:rsid w:val="000009F8"/>
    <w:pPr>
      <w:spacing w:before="60" w:after="60" w:line="276" w:lineRule="auto"/>
    </w:pPr>
    <w:rPr>
      <w:rFonts w:eastAsia="Times New Roman" w:cs="Times New Roman"/>
      <w:color w:val="000000"/>
      <w:sz w:val="20"/>
      <w:szCs w:val="20"/>
    </w:rPr>
  </w:style>
  <w:style w:type="paragraph" w:customStyle="1" w:styleId="174C3DC1CD1C4733AFEF487B4EBBE77F2">
    <w:name w:val="174C3DC1CD1C4733AFEF487B4EBBE77F2"/>
    <w:rsid w:val="000009F8"/>
    <w:pPr>
      <w:spacing w:before="60" w:after="60" w:line="276" w:lineRule="auto"/>
    </w:pPr>
    <w:rPr>
      <w:rFonts w:eastAsia="Times New Roman" w:cs="Times New Roman"/>
      <w:color w:val="000000"/>
      <w:sz w:val="20"/>
      <w:szCs w:val="20"/>
    </w:rPr>
  </w:style>
  <w:style w:type="paragraph" w:customStyle="1" w:styleId="51A4A6BB12EF4B4BA2319400A59BBFA21">
    <w:name w:val="51A4A6BB12EF4B4BA2319400A59BBFA21"/>
    <w:rsid w:val="000009F8"/>
    <w:pPr>
      <w:spacing w:before="60" w:after="60" w:line="276" w:lineRule="auto"/>
    </w:pPr>
    <w:rPr>
      <w:rFonts w:eastAsia="Times New Roman" w:cs="Times New Roman"/>
      <w:color w:val="000000"/>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A7EE8A-DD2E-481B-A6B5-989CC6B66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654</Words>
  <Characters>8407</Characters>
  <Application>Microsoft Office Word</Application>
  <DocSecurity>0</DocSecurity>
  <Lines>70</Lines>
  <Paragraphs>20</Paragraphs>
  <ScaleCrop>false</ScaleCrop>
  <HeadingPairs>
    <vt:vector size="2" baseType="variant">
      <vt:variant>
        <vt:lpstr>Title</vt:lpstr>
      </vt:variant>
      <vt:variant>
        <vt:i4>1</vt:i4>
      </vt:variant>
    </vt:vector>
  </HeadingPairs>
  <TitlesOfParts>
    <vt:vector size="1" baseType="lpstr">
      <vt:lpstr>Foreword</vt:lpstr>
    </vt:vector>
  </TitlesOfParts>
  <Company>British Orienteering</Company>
  <LinksUpToDate>false</LinksUpToDate>
  <CharactersWithSpaces>10041</CharactersWithSpaces>
  <SharedDoc>false</SharedDoc>
  <HLinks>
    <vt:vector size="318" baseType="variant">
      <vt:variant>
        <vt:i4>1245213</vt:i4>
      </vt:variant>
      <vt:variant>
        <vt:i4>297</vt:i4>
      </vt:variant>
      <vt:variant>
        <vt:i4>0</vt:i4>
      </vt:variant>
      <vt:variant>
        <vt:i4>5</vt:i4>
      </vt:variant>
      <vt:variant>
        <vt:lpwstr>http://www.thecpsu.org.uk/Scripts/content/Plain.asp?Page=FormPhotoConsent</vt:lpwstr>
      </vt:variant>
      <vt:variant>
        <vt:lpwstr/>
      </vt:variant>
      <vt:variant>
        <vt:i4>3342368</vt:i4>
      </vt:variant>
      <vt:variant>
        <vt:i4>294</vt:i4>
      </vt:variant>
      <vt:variant>
        <vt:i4>0</vt:i4>
      </vt:variant>
      <vt:variant>
        <vt:i4>5</vt:i4>
      </vt:variant>
      <vt:variant>
        <vt:lpwstr>http://i.e.age/date</vt:lpwstr>
      </vt:variant>
      <vt:variant>
        <vt:lpwstr/>
      </vt:variant>
      <vt:variant>
        <vt:i4>1835071</vt:i4>
      </vt:variant>
      <vt:variant>
        <vt:i4>287</vt:i4>
      </vt:variant>
      <vt:variant>
        <vt:i4>0</vt:i4>
      </vt:variant>
      <vt:variant>
        <vt:i4>5</vt:i4>
      </vt:variant>
      <vt:variant>
        <vt:lpwstr/>
      </vt:variant>
      <vt:variant>
        <vt:lpwstr>_Toc169079042</vt:lpwstr>
      </vt:variant>
      <vt:variant>
        <vt:i4>1835071</vt:i4>
      </vt:variant>
      <vt:variant>
        <vt:i4>281</vt:i4>
      </vt:variant>
      <vt:variant>
        <vt:i4>0</vt:i4>
      </vt:variant>
      <vt:variant>
        <vt:i4>5</vt:i4>
      </vt:variant>
      <vt:variant>
        <vt:lpwstr/>
      </vt:variant>
      <vt:variant>
        <vt:lpwstr>_Toc169079041</vt:lpwstr>
      </vt:variant>
      <vt:variant>
        <vt:i4>1835071</vt:i4>
      </vt:variant>
      <vt:variant>
        <vt:i4>275</vt:i4>
      </vt:variant>
      <vt:variant>
        <vt:i4>0</vt:i4>
      </vt:variant>
      <vt:variant>
        <vt:i4>5</vt:i4>
      </vt:variant>
      <vt:variant>
        <vt:lpwstr/>
      </vt:variant>
      <vt:variant>
        <vt:lpwstr>_Toc169079040</vt:lpwstr>
      </vt:variant>
      <vt:variant>
        <vt:i4>1769535</vt:i4>
      </vt:variant>
      <vt:variant>
        <vt:i4>269</vt:i4>
      </vt:variant>
      <vt:variant>
        <vt:i4>0</vt:i4>
      </vt:variant>
      <vt:variant>
        <vt:i4>5</vt:i4>
      </vt:variant>
      <vt:variant>
        <vt:lpwstr/>
      </vt:variant>
      <vt:variant>
        <vt:lpwstr>_Toc169079039</vt:lpwstr>
      </vt:variant>
      <vt:variant>
        <vt:i4>1769535</vt:i4>
      </vt:variant>
      <vt:variant>
        <vt:i4>263</vt:i4>
      </vt:variant>
      <vt:variant>
        <vt:i4>0</vt:i4>
      </vt:variant>
      <vt:variant>
        <vt:i4>5</vt:i4>
      </vt:variant>
      <vt:variant>
        <vt:lpwstr/>
      </vt:variant>
      <vt:variant>
        <vt:lpwstr>_Toc169079038</vt:lpwstr>
      </vt:variant>
      <vt:variant>
        <vt:i4>1769535</vt:i4>
      </vt:variant>
      <vt:variant>
        <vt:i4>257</vt:i4>
      </vt:variant>
      <vt:variant>
        <vt:i4>0</vt:i4>
      </vt:variant>
      <vt:variant>
        <vt:i4>5</vt:i4>
      </vt:variant>
      <vt:variant>
        <vt:lpwstr/>
      </vt:variant>
      <vt:variant>
        <vt:lpwstr>_Toc169079037</vt:lpwstr>
      </vt:variant>
      <vt:variant>
        <vt:i4>1769535</vt:i4>
      </vt:variant>
      <vt:variant>
        <vt:i4>251</vt:i4>
      </vt:variant>
      <vt:variant>
        <vt:i4>0</vt:i4>
      </vt:variant>
      <vt:variant>
        <vt:i4>5</vt:i4>
      </vt:variant>
      <vt:variant>
        <vt:lpwstr/>
      </vt:variant>
      <vt:variant>
        <vt:lpwstr>_Toc169079036</vt:lpwstr>
      </vt:variant>
      <vt:variant>
        <vt:i4>1769535</vt:i4>
      </vt:variant>
      <vt:variant>
        <vt:i4>245</vt:i4>
      </vt:variant>
      <vt:variant>
        <vt:i4>0</vt:i4>
      </vt:variant>
      <vt:variant>
        <vt:i4>5</vt:i4>
      </vt:variant>
      <vt:variant>
        <vt:lpwstr/>
      </vt:variant>
      <vt:variant>
        <vt:lpwstr>_Toc169079035</vt:lpwstr>
      </vt:variant>
      <vt:variant>
        <vt:i4>1769535</vt:i4>
      </vt:variant>
      <vt:variant>
        <vt:i4>239</vt:i4>
      </vt:variant>
      <vt:variant>
        <vt:i4>0</vt:i4>
      </vt:variant>
      <vt:variant>
        <vt:i4>5</vt:i4>
      </vt:variant>
      <vt:variant>
        <vt:lpwstr/>
      </vt:variant>
      <vt:variant>
        <vt:lpwstr>_Toc169079034</vt:lpwstr>
      </vt:variant>
      <vt:variant>
        <vt:i4>1769535</vt:i4>
      </vt:variant>
      <vt:variant>
        <vt:i4>233</vt:i4>
      </vt:variant>
      <vt:variant>
        <vt:i4>0</vt:i4>
      </vt:variant>
      <vt:variant>
        <vt:i4>5</vt:i4>
      </vt:variant>
      <vt:variant>
        <vt:lpwstr/>
      </vt:variant>
      <vt:variant>
        <vt:lpwstr>_Toc169079033</vt:lpwstr>
      </vt:variant>
      <vt:variant>
        <vt:i4>1769535</vt:i4>
      </vt:variant>
      <vt:variant>
        <vt:i4>227</vt:i4>
      </vt:variant>
      <vt:variant>
        <vt:i4>0</vt:i4>
      </vt:variant>
      <vt:variant>
        <vt:i4>5</vt:i4>
      </vt:variant>
      <vt:variant>
        <vt:lpwstr/>
      </vt:variant>
      <vt:variant>
        <vt:lpwstr>_Toc169079032</vt:lpwstr>
      </vt:variant>
      <vt:variant>
        <vt:i4>1769535</vt:i4>
      </vt:variant>
      <vt:variant>
        <vt:i4>221</vt:i4>
      </vt:variant>
      <vt:variant>
        <vt:i4>0</vt:i4>
      </vt:variant>
      <vt:variant>
        <vt:i4>5</vt:i4>
      </vt:variant>
      <vt:variant>
        <vt:lpwstr/>
      </vt:variant>
      <vt:variant>
        <vt:lpwstr>_Toc169079031</vt:lpwstr>
      </vt:variant>
      <vt:variant>
        <vt:i4>1769535</vt:i4>
      </vt:variant>
      <vt:variant>
        <vt:i4>215</vt:i4>
      </vt:variant>
      <vt:variant>
        <vt:i4>0</vt:i4>
      </vt:variant>
      <vt:variant>
        <vt:i4>5</vt:i4>
      </vt:variant>
      <vt:variant>
        <vt:lpwstr/>
      </vt:variant>
      <vt:variant>
        <vt:lpwstr>_Toc169079030</vt:lpwstr>
      </vt:variant>
      <vt:variant>
        <vt:i4>1703999</vt:i4>
      </vt:variant>
      <vt:variant>
        <vt:i4>209</vt:i4>
      </vt:variant>
      <vt:variant>
        <vt:i4>0</vt:i4>
      </vt:variant>
      <vt:variant>
        <vt:i4>5</vt:i4>
      </vt:variant>
      <vt:variant>
        <vt:lpwstr/>
      </vt:variant>
      <vt:variant>
        <vt:lpwstr>_Toc169079029</vt:lpwstr>
      </vt:variant>
      <vt:variant>
        <vt:i4>1703999</vt:i4>
      </vt:variant>
      <vt:variant>
        <vt:i4>203</vt:i4>
      </vt:variant>
      <vt:variant>
        <vt:i4>0</vt:i4>
      </vt:variant>
      <vt:variant>
        <vt:i4>5</vt:i4>
      </vt:variant>
      <vt:variant>
        <vt:lpwstr/>
      </vt:variant>
      <vt:variant>
        <vt:lpwstr>_Toc169079028</vt:lpwstr>
      </vt:variant>
      <vt:variant>
        <vt:i4>1703999</vt:i4>
      </vt:variant>
      <vt:variant>
        <vt:i4>197</vt:i4>
      </vt:variant>
      <vt:variant>
        <vt:i4>0</vt:i4>
      </vt:variant>
      <vt:variant>
        <vt:i4>5</vt:i4>
      </vt:variant>
      <vt:variant>
        <vt:lpwstr/>
      </vt:variant>
      <vt:variant>
        <vt:lpwstr>_Toc169079027</vt:lpwstr>
      </vt:variant>
      <vt:variant>
        <vt:i4>1703999</vt:i4>
      </vt:variant>
      <vt:variant>
        <vt:i4>191</vt:i4>
      </vt:variant>
      <vt:variant>
        <vt:i4>0</vt:i4>
      </vt:variant>
      <vt:variant>
        <vt:i4>5</vt:i4>
      </vt:variant>
      <vt:variant>
        <vt:lpwstr/>
      </vt:variant>
      <vt:variant>
        <vt:lpwstr>_Toc169079026</vt:lpwstr>
      </vt:variant>
      <vt:variant>
        <vt:i4>1703999</vt:i4>
      </vt:variant>
      <vt:variant>
        <vt:i4>185</vt:i4>
      </vt:variant>
      <vt:variant>
        <vt:i4>0</vt:i4>
      </vt:variant>
      <vt:variant>
        <vt:i4>5</vt:i4>
      </vt:variant>
      <vt:variant>
        <vt:lpwstr/>
      </vt:variant>
      <vt:variant>
        <vt:lpwstr>_Toc169079025</vt:lpwstr>
      </vt:variant>
      <vt:variant>
        <vt:i4>1703999</vt:i4>
      </vt:variant>
      <vt:variant>
        <vt:i4>179</vt:i4>
      </vt:variant>
      <vt:variant>
        <vt:i4>0</vt:i4>
      </vt:variant>
      <vt:variant>
        <vt:i4>5</vt:i4>
      </vt:variant>
      <vt:variant>
        <vt:lpwstr/>
      </vt:variant>
      <vt:variant>
        <vt:lpwstr>_Toc169079024</vt:lpwstr>
      </vt:variant>
      <vt:variant>
        <vt:i4>1703999</vt:i4>
      </vt:variant>
      <vt:variant>
        <vt:i4>173</vt:i4>
      </vt:variant>
      <vt:variant>
        <vt:i4>0</vt:i4>
      </vt:variant>
      <vt:variant>
        <vt:i4>5</vt:i4>
      </vt:variant>
      <vt:variant>
        <vt:lpwstr/>
      </vt:variant>
      <vt:variant>
        <vt:lpwstr>_Toc169079023</vt:lpwstr>
      </vt:variant>
      <vt:variant>
        <vt:i4>1703999</vt:i4>
      </vt:variant>
      <vt:variant>
        <vt:i4>167</vt:i4>
      </vt:variant>
      <vt:variant>
        <vt:i4>0</vt:i4>
      </vt:variant>
      <vt:variant>
        <vt:i4>5</vt:i4>
      </vt:variant>
      <vt:variant>
        <vt:lpwstr/>
      </vt:variant>
      <vt:variant>
        <vt:lpwstr>_Toc169079022</vt:lpwstr>
      </vt:variant>
      <vt:variant>
        <vt:i4>1703999</vt:i4>
      </vt:variant>
      <vt:variant>
        <vt:i4>161</vt:i4>
      </vt:variant>
      <vt:variant>
        <vt:i4>0</vt:i4>
      </vt:variant>
      <vt:variant>
        <vt:i4>5</vt:i4>
      </vt:variant>
      <vt:variant>
        <vt:lpwstr/>
      </vt:variant>
      <vt:variant>
        <vt:lpwstr>_Toc169079021</vt:lpwstr>
      </vt:variant>
      <vt:variant>
        <vt:i4>1703999</vt:i4>
      </vt:variant>
      <vt:variant>
        <vt:i4>155</vt:i4>
      </vt:variant>
      <vt:variant>
        <vt:i4>0</vt:i4>
      </vt:variant>
      <vt:variant>
        <vt:i4>5</vt:i4>
      </vt:variant>
      <vt:variant>
        <vt:lpwstr/>
      </vt:variant>
      <vt:variant>
        <vt:lpwstr>_Toc169079020</vt:lpwstr>
      </vt:variant>
      <vt:variant>
        <vt:i4>1638463</vt:i4>
      </vt:variant>
      <vt:variant>
        <vt:i4>149</vt:i4>
      </vt:variant>
      <vt:variant>
        <vt:i4>0</vt:i4>
      </vt:variant>
      <vt:variant>
        <vt:i4>5</vt:i4>
      </vt:variant>
      <vt:variant>
        <vt:lpwstr/>
      </vt:variant>
      <vt:variant>
        <vt:lpwstr>_Toc169079019</vt:lpwstr>
      </vt:variant>
      <vt:variant>
        <vt:i4>1638463</vt:i4>
      </vt:variant>
      <vt:variant>
        <vt:i4>143</vt:i4>
      </vt:variant>
      <vt:variant>
        <vt:i4>0</vt:i4>
      </vt:variant>
      <vt:variant>
        <vt:i4>5</vt:i4>
      </vt:variant>
      <vt:variant>
        <vt:lpwstr/>
      </vt:variant>
      <vt:variant>
        <vt:lpwstr>_Toc169079018</vt:lpwstr>
      </vt:variant>
      <vt:variant>
        <vt:i4>1638463</vt:i4>
      </vt:variant>
      <vt:variant>
        <vt:i4>137</vt:i4>
      </vt:variant>
      <vt:variant>
        <vt:i4>0</vt:i4>
      </vt:variant>
      <vt:variant>
        <vt:i4>5</vt:i4>
      </vt:variant>
      <vt:variant>
        <vt:lpwstr/>
      </vt:variant>
      <vt:variant>
        <vt:lpwstr>_Toc169079017</vt:lpwstr>
      </vt:variant>
      <vt:variant>
        <vt:i4>1638463</vt:i4>
      </vt:variant>
      <vt:variant>
        <vt:i4>131</vt:i4>
      </vt:variant>
      <vt:variant>
        <vt:i4>0</vt:i4>
      </vt:variant>
      <vt:variant>
        <vt:i4>5</vt:i4>
      </vt:variant>
      <vt:variant>
        <vt:lpwstr/>
      </vt:variant>
      <vt:variant>
        <vt:lpwstr>_Toc169079016</vt:lpwstr>
      </vt:variant>
      <vt:variant>
        <vt:i4>1638463</vt:i4>
      </vt:variant>
      <vt:variant>
        <vt:i4>125</vt:i4>
      </vt:variant>
      <vt:variant>
        <vt:i4>0</vt:i4>
      </vt:variant>
      <vt:variant>
        <vt:i4>5</vt:i4>
      </vt:variant>
      <vt:variant>
        <vt:lpwstr/>
      </vt:variant>
      <vt:variant>
        <vt:lpwstr>_Toc169079015</vt:lpwstr>
      </vt:variant>
      <vt:variant>
        <vt:i4>1638463</vt:i4>
      </vt:variant>
      <vt:variant>
        <vt:i4>119</vt:i4>
      </vt:variant>
      <vt:variant>
        <vt:i4>0</vt:i4>
      </vt:variant>
      <vt:variant>
        <vt:i4>5</vt:i4>
      </vt:variant>
      <vt:variant>
        <vt:lpwstr/>
      </vt:variant>
      <vt:variant>
        <vt:lpwstr>_Toc169079014</vt:lpwstr>
      </vt:variant>
      <vt:variant>
        <vt:i4>1638463</vt:i4>
      </vt:variant>
      <vt:variant>
        <vt:i4>113</vt:i4>
      </vt:variant>
      <vt:variant>
        <vt:i4>0</vt:i4>
      </vt:variant>
      <vt:variant>
        <vt:i4>5</vt:i4>
      </vt:variant>
      <vt:variant>
        <vt:lpwstr/>
      </vt:variant>
      <vt:variant>
        <vt:lpwstr>_Toc169079013</vt:lpwstr>
      </vt:variant>
      <vt:variant>
        <vt:i4>1638463</vt:i4>
      </vt:variant>
      <vt:variant>
        <vt:i4>107</vt:i4>
      </vt:variant>
      <vt:variant>
        <vt:i4>0</vt:i4>
      </vt:variant>
      <vt:variant>
        <vt:i4>5</vt:i4>
      </vt:variant>
      <vt:variant>
        <vt:lpwstr/>
      </vt:variant>
      <vt:variant>
        <vt:lpwstr>_Toc169079012</vt:lpwstr>
      </vt:variant>
      <vt:variant>
        <vt:i4>1638463</vt:i4>
      </vt:variant>
      <vt:variant>
        <vt:i4>101</vt:i4>
      </vt:variant>
      <vt:variant>
        <vt:i4>0</vt:i4>
      </vt:variant>
      <vt:variant>
        <vt:i4>5</vt:i4>
      </vt:variant>
      <vt:variant>
        <vt:lpwstr/>
      </vt:variant>
      <vt:variant>
        <vt:lpwstr>_Toc169079011</vt:lpwstr>
      </vt:variant>
      <vt:variant>
        <vt:i4>1638463</vt:i4>
      </vt:variant>
      <vt:variant>
        <vt:i4>95</vt:i4>
      </vt:variant>
      <vt:variant>
        <vt:i4>0</vt:i4>
      </vt:variant>
      <vt:variant>
        <vt:i4>5</vt:i4>
      </vt:variant>
      <vt:variant>
        <vt:lpwstr/>
      </vt:variant>
      <vt:variant>
        <vt:lpwstr>_Toc169079010</vt:lpwstr>
      </vt:variant>
      <vt:variant>
        <vt:i4>1572927</vt:i4>
      </vt:variant>
      <vt:variant>
        <vt:i4>89</vt:i4>
      </vt:variant>
      <vt:variant>
        <vt:i4>0</vt:i4>
      </vt:variant>
      <vt:variant>
        <vt:i4>5</vt:i4>
      </vt:variant>
      <vt:variant>
        <vt:lpwstr/>
      </vt:variant>
      <vt:variant>
        <vt:lpwstr>_Toc169079009</vt:lpwstr>
      </vt:variant>
      <vt:variant>
        <vt:i4>1572927</vt:i4>
      </vt:variant>
      <vt:variant>
        <vt:i4>83</vt:i4>
      </vt:variant>
      <vt:variant>
        <vt:i4>0</vt:i4>
      </vt:variant>
      <vt:variant>
        <vt:i4>5</vt:i4>
      </vt:variant>
      <vt:variant>
        <vt:lpwstr/>
      </vt:variant>
      <vt:variant>
        <vt:lpwstr>_Toc169079008</vt:lpwstr>
      </vt:variant>
      <vt:variant>
        <vt:i4>1572927</vt:i4>
      </vt:variant>
      <vt:variant>
        <vt:i4>77</vt:i4>
      </vt:variant>
      <vt:variant>
        <vt:i4>0</vt:i4>
      </vt:variant>
      <vt:variant>
        <vt:i4>5</vt:i4>
      </vt:variant>
      <vt:variant>
        <vt:lpwstr/>
      </vt:variant>
      <vt:variant>
        <vt:lpwstr>_Toc169079007</vt:lpwstr>
      </vt:variant>
      <vt:variant>
        <vt:i4>1572927</vt:i4>
      </vt:variant>
      <vt:variant>
        <vt:i4>71</vt:i4>
      </vt:variant>
      <vt:variant>
        <vt:i4>0</vt:i4>
      </vt:variant>
      <vt:variant>
        <vt:i4>5</vt:i4>
      </vt:variant>
      <vt:variant>
        <vt:lpwstr/>
      </vt:variant>
      <vt:variant>
        <vt:lpwstr>_Toc169079006</vt:lpwstr>
      </vt:variant>
      <vt:variant>
        <vt:i4>1572927</vt:i4>
      </vt:variant>
      <vt:variant>
        <vt:i4>65</vt:i4>
      </vt:variant>
      <vt:variant>
        <vt:i4>0</vt:i4>
      </vt:variant>
      <vt:variant>
        <vt:i4>5</vt:i4>
      </vt:variant>
      <vt:variant>
        <vt:lpwstr/>
      </vt:variant>
      <vt:variant>
        <vt:lpwstr>_Toc169079005</vt:lpwstr>
      </vt:variant>
      <vt:variant>
        <vt:i4>1572927</vt:i4>
      </vt:variant>
      <vt:variant>
        <vt:i4>59</vt:i4>
      </vt:variant>
      <vt:variant>
        <vt:i4>0</vt:i4>
      </vt:variant>
      <vt:variant>
        <vt:i4>5</vt:i4>
      </vt:variant>
      <vt:variant>
        <vt:lpwstr/>
      </vt:variant>
      <vt:variant>
        <vt:lpwstr>_Toc169079004</vt:lpwstr>
      </vt:variant>
      <vt:variant>
        <vt:i4>1572927</vt:i4>
      </vt:variant>
      <vt:variant>
        <vt:i4>53</vt:i4>
      </vt:variant>
      <vt:variant>
        <vt:i4>0</vt:i4>
      </vt:variant>
      <vt:variant>
        <vt:i4>5</vt:i4>
      </vt:variant>
      <vt:variant>
        <vt:lpwstr/>
      </vt:variant>
      <vt:variant>
        <vt:lpwstr>_Toc169079003</vt:lpwstr>
      </vt:variant>
      <vt:variant>
        <vt:i4>1572927</vt:i4>
      </vt:variant>
      <vt:variant>
        <vt:i4>47</vt:i4>
      </vt:variant>
      <vt:variant>
        <vt:i4>0</vt:i4>
      </vt:variant>
      <vt:variant>
        <vt:i4>5</vt:i4>
      </vt:variant>
      <vt:variant>
        <vt:lpwstr/>
      </vt:variant>
      <vt:variant>
        <vt:lpwstr>_Toc169079002</vt:lpwstr>
      </vt:variant>
      <vt:variant>
        <vt:i4>1572927</vt:i4>
      </vt:variant>
      <vt:variant>
        <vt:i4>41</vt:i4>
      </vt:variant>
      <vt:variant>
        <vt:i4>0</vt:i4>
      </vt:variant>
      <vt:variant>
        <vt:i4>5</vt:i4>
      </vt:variant>
      <vt:variant>
        <vt:lpwstr/>
      </vt:variant>
      <vt:variant>
        <vt:lpwstr>_Toc169079001</vt:lpwstr>
      </vt:variant>
      <vt:variant>
        <vt:i4>1572927</vt:i4>
      </vt:variant>
      <vt:variant>
        <vt:i4>35</vt:i4>
      </vt:variant>
      <vt:variant>
        <vt:i4>0</vt:i4>
      </vt:variant>
      <vt:variant>
        <vt:i4>5</vt:i4>
      </vt:variant>
      <vt:variant>
        <vt:lpwstr/>
      </vt:variant>
      <vt:variant>
        <vt:lpwstr>_Toc169079000</vt:lpwstr>
      </vt:variant>
      <vt:variant>
        <vt:i4>1048630</vt:i4>
      </vt:variant>
      <vt:variant>
        <vt:i4>29</vt:i4>
      </vt:variant>
      <vt:variant>
        <vt:i4>0</vt:i4>
      </vt:variant>
      <vt:variant>
        <vt:i4>5</vt:i4>
      </vt:variant>
      <vt:variant>
        <vt:lpwstr/>
      </vt:variant>
      <vt:variant>
        <vt:lpwstr>_Toc169078999</vt:lpwstr>
      </vt:variant>
      <vt:variant>
        <vt:i4>1048630</vt:i4>
      </vt:variant>
      <vt:variant>
        <vt:i4>23</vt:i4>
      </vt:variant>
      <vt:variant>
        <vt:i4>0</vt:i4>
      </vt:variant>
      <vt:variant>
        <vt:i4>5</vt:i4>
      </vt:variant>
      <vt:variant>
        <vt:lpwstr/>
      </vt:variant>
      <vt:variant>
        <vt:lpwstr>_Toc169078998</vt:lpwstr>
      </vt:variant>
      <vt:variant>
        <vt:i4>1048630</vt:i4>
      </vt:variant>
      <vt:variant>
        <vt:i4>17</vt:i4>
      </vt:variant>
      <vt:variant>
        <vt:i4>0</vt:i4>
      </vt:variant>
      <vt:variant>
        <vt:i4>5</vt:i4>
      </vt:variant>
      <vt:variant>
        <vt:lpwstr/>
      </vt:variant>
      <vt:variant>
        <vt:lpwstr>_Toc169078997</vt:lpwstr>
      </vt:variant>
      <vt:variant>
        <vt:i4>1048630</vt:i4>
      </vt:variant>
      <vt:variant>
        <vt:i4>11</vt:i4>
      </vt:variant>
      <vt:variant>
        <vt:i4>0</vt:i4>
      </vt:variant>
      <vt:variant>
        <vt:i4>5</vt:i4>
      </vt:variant>
      <vt:variant>
        <vt:lpwstr/>
      </vt:variant>
      <vt:variant>
        <vt:lpwstr>_Toc169078996</vt:lpwstr>
      </vt:variant>
      <vt:variant>
        <vt:i4>1048630</vt:i4>
      </vt:variant>
      <vt:variant>
        <vt:i4>5</vt:i4>
      </vt:variant>
      <vt:variant>
        <vt:i4>0</vt:i4>
      </vt:variant>
      <vt:variant>
        <vt:i4>5</vt:i4>
      </vt:variant>
      <vt:variant>
        <vt:lpwstr/>
      </vt:variant>
      <vt:variant>
        <vt:lpwstr>_Toc169078995</vt:lpwstr>
      </vt:variant>
      <vt:variant>
        <vt:i4>4849668</vt:i4>
      </vt:variant>
      <vt:variant>
        <vt:i4>0</vt:i4>
      </vt:variant>
      <vt:variant>
        <vt:i4>0</vt:i4>
      </vt:variant>
      <vt:variant>
        <vt:i4>5</vt:i4>
      </vt:variant>
      <vt:variant>
        <vt:lpwstr>http://www.sportscoachuk.org/</vt:lpwstr>
      </vt:variant>
      <vt:variant>
        <vt:lpwstr/>
      </vt:variant>
      <vt:variant>
        <vt:i4>786437</vt:i4>
      </vt:variant>
      <vt:variant>
        <vt:i4>3</vt:i4>
      </vt:variant>
      <vt:variant>
        <vt:i4>0</vt:i4>
      </vt:variant>
      <vt:variant>
        <vt:i4>5</vt:i4>
      </vt:variant>
      <vt:variant>
        <vt:lpwstr>http://www.bac.co.uk/</vt:lpwstr>
      </vt:variant>
      <vt:variant>
        <vt:lpwstr/>
      </vt:variant>
      <vt:variant>
        <vt:i4>4456510</vt:i4>
      </vt:variant>
      <vt:variant>
        <vt:i4>0</vt:i4>
      </vt:variant>
      <vt:variant>
        <vt:i4>0</vt:i4>
      </vt:variant>
      <vt:variant>
        <vt:i4>5</vt:i4>
      </vt:variant>
      <vt:variant>
        <vt:lpwstr>mailto:bac@bac.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word</dc:title>
  <dc:creator>Mike Hamilton</dc:creator>
  <cp:lastModifiedBy>Scott Parker</cp:lastModifiedBy>
  <cp:revision>3</cp:revision>
  <cp:lastPrinted>2018-02-02T10:45:00Z</cp:lastPrinted>
  <dcterms:created xsi:type="dcterms:W3CDTF">2018-11-01T12:13:00Z</dcterms:created>
  <dcterms:modified xsi:type="dcterms:W3CDTF">2018-11-01T12:14:00Z</dcterms:modified>
</cp:coreProperties>
</file>